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header2.xml" ContentType="application/vnd.openxmlformats-officedocument.wordprocessingml.head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00500742" w:rsidP="4D1DE418" w:rsidRDefault="00500742" w14:paraId="78232594" w14:textId="77777777" w14:noSpellErr="1">
      <w:pPr>
        <w:pStyle w:val="BodyText"/>
        <w:rPr>
          <w:sz w:val="18"/>
          <w:szCs w:val="18"/>
        </w:rPr>
      </w:pPr>
    </w:p>
    <w:p w:rsidR="00500742" w:rsidP="00500742" w:rsidRDefault="00500742" w14:paraId="77658F3B" w14:textId="77777777">
      <w:pPr>
        <w:pStyle w:val="BodyText"/>
      </w:pPr>
    </w:p>
    <w:p w:rsidR="00500742" w:rsidP="00500742" w:rsidRDefault="00500742" w14:paraId="0E34BD01" w14:textId="77777777">
      <w:pPr>
        <w:pStyle w:val="BodyText"/>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rsidR="00500742" w:rsidP="00500742" w:rsidRDefault="00500742" w14:paraId="18437880" w14:textId="77777777">
      <w:pPr>
        <w:pStyle w:val="BodyText"/>
      </w:pPr>
    </w:p>
    <w:p w:rsidR="00500742" w:rsidP="00500742" w:rsidRDefault="00500742" w14:paraId="6F72959F" w14:textId="77777777">
      <w:pPr>
        <w:pStyle w:val="BodyText"/>
      </w:pPr>
    </w:p>
    <w:p w:rsidR="00500742" w:rsidP="00500742" w:rsidRDefault="00500742" w14:paraId="19E2EDC6" w14:textId="77777777">
      <w:pPr>
        <w:pStyle w:val="BodyText"/>
      </w:pPr>
    </w:p>
    <w:p w:rsidR="00500742" w:rsidP="00500742" w:rsidRDefault="00500742" w14:paraId="31C885E5" w14:textId="77777777">
      <w:pPr>
        <w:pStyle w:val="BodyText"/>
      </w:pPr>
    </w:p>
    <w:p w:rsidR="00500742" w:rsidP="00500742" w:rsidRDefault="00500742" w14:paraId="74C5682C" w14:textId="77777777">
      <w:pPr>
        <w:pStyle w:val="BodyText"/>
      </w:pPr>
    </w:p>
    <w:p w:rsidR="00500742" w:rsidP="00500742" w:rsidRDefault="00500742" w14:paraId="543A52D9" w14:textId="77777777">
      <w:pPr>
        <w:pStyle w:val="BodyText"/>
      </w:pPr>
    </w:p>
    <w:p w:rsidR="00500742" w:rsidP="00500742" w:rsidRDefault="00500742" w14:paraId="5C893A34" w14:textId="77777777">
      <w:pPr>
        <w:pStyle w:val="BodyText"/>
      </w:pPr>
    </w:p>
    <w:tbl>
      <w:tblPr>
        <w:tblW w:w="0" w:type="auto"/>
        <w:tblLook w:val="01E0" w:firstRow="1" w:lastRow="1" w:firstColumn="1" w:lastColumn="1" w:noHBand="0" w:noVBand="0"/>
      </w:tblPr>
      <w:tblGrid>
        <w:gridCol w:w="9357"/>
      </w:tblGrid>
      <w:tr w:rsidRPr="00114D08" w:rsidR="00500742" w:rsidTr="4D1DE418" w14:paraId="6626B668" w14:textId="77777777">
        <w:trPr>
          <w:trHeight w:val="1583"/>
        </w:trPr>
        <w:tc>
          <w:tcPr>
            <w:tcW w:w="9359" w:type="dxa"/>
            <w:tcMar/>
          </w:tcPr>
          <w:p w:rsidRPr="007F4104" w:rsidR="00500742" w:rsidP="007206CD" w:rsidRDefault="00426215" w14:paraId="178AC1E6" w14:textId="3B2D1765">
            <w:pPr>
              <w:pStyle w:val="CommentSubject"/>
            </w:pPr>
            <w:r w:rsidR="565EAE3C">
              <w:rPr/>
              <w:t>Business Template</w:t>
            </w:r>
          </w:p>
          <w:p w:rsidRPr="00D04DA9" w:rsidR="00500742" w:rsidP="4D1DE418" w:rsidRDefault="00950730" w14:paraId="413D4256" w14:textId="61F5355F">
            <w:pPr>
              <w:widowControl w:val="1"/>
              <w:autoSpaceDE w:val="0"/>
              <w:autoSpaceDN w:val="0"/>
              <w:adjustRightInd w:val="0"/>
              <w:spacing w:line="240" w:lineRule="auto"/>
              <w:rPr>
                <w:rFonts w:ascii="Arial" w:hAnsi="Arial" w:eastAsia="游明朝" w:cs="Arial" w:eastAsiaTheme="minorEastAsia"/>
                <w:b w:val="1"/>
                <w:bCs w:val="1"/>
                <w:caps w:val="1"/>
                <w:color w:val="464547"/>
                <w:sz w:val="44"/>
                <w:szCs w:val="44"/>
              </w:rPr>
            </w:pPr>
            <w:r w:rsidRPr="4D1DE418" w:rsidR="2D9F5651">
              <w:rPr>
                <w:rFonts w:ascii="Arial" w:hAnsi="Arial" w:eastAsia="游明朝" w:cs="Arial" w:eastAsiaTheme="minorEastAsia"/>
                <w:b w:val="1"/>
                <w:bCs w:val="1"/>
                <w:caps w:val="1"/>
                <w:color w:val="464547"/>
                <w:sz w:val="44"/>
                <w:szCs w:val="44"/>
              </w:rPr>
              <w:t>Social media</w:t>
            </w:r>
          </w:p>
        </w:tc>
      </w:tr>
      <w:tr w:rsidRPr="00114D08" w:rsidR="00500742" w:rsidTr="4D1DE418" w14:paraId="40961459" w14:textId="77777777">
        <w:tc>
          <w:tcPr>
            <w:tcW w:w="9359" w:type="dxa"/>
            <w:tcMar/>
          </w:tcPr>
          <w:p w:rsidRPr="00426215" w:rsidR="00500742" w:rsidP="00426215" w:rsidRDefault="00426215" w14:paraId="76309376" w14:textId="563FE6E0">
            <w:pPr>
              <w:pStyle w:val="ProjectName"/>
              <w:jc w:val="center"/>
              <w:rPr>
                <w:rFonts w:ascii="Arial" w:hAnsi="Arial" w:cs="Arial"/>
                <w:b/>
                <w:bCs/>
                <w:sz w:val="18"/>
                <w:szCs w:val="18"/>
              </w:rPr>
            </w:pPr>
            <w:r w:rsidRPr="00426215">
              <w:rPr>
                <w:rFonts w:ascii="Arial" w:hAnsi="Arial" w:cs="Arial"/>
                <w:b/>
                <w:bCs/>
                <w:sz w:val="18"/>
                <w:szCs w:val="18"/>
              </w:rPr>
              <w:t>Logo / Image</w:t>
            </w:r>
          </w:p>
        </w:tc>
      </w:tr>
    </w:tbl>
    <w:p w:rsidR="00500742" w:rsidP="00500742" w:rsidRDefault="00500742" w14:paraId="5897652F" w14:textId="77777777">
      <w:pPr>
        <w:pStyle w:val="BodyText"/>
      </w:pPr>
    </w:p>
    <w:p w:rsidR="00500742" w:rsidP="00500742" w:rsidRDefault="00500742" w14:paraId="4311A786" w14:textId="77777777">
      <w:pPr>
        <w:widowControl/>
        <w:spacing w:line="240" w:lineRule="auto"/>
        <w:rPr>
          <w:rFonts w:ascii="Trebuchet MS" w:hAnsi="Trebuchet MS"/>
          <w:color w:val="464547"/>
        </w:rPr>
      </w:pPr>
      <w:r>
        <w:br w:type="page"/>
      </w:r>
    </w:p>
    <w:p w:rsidR="00500742" w:rsidP="00500742" w:rsidRDefault="00500742" w14:paraId="1754854A" w14:textId="77777777">
      <w:pPr>
        <w:pStyle w:val="BodyText"/>
      </w:pPr>
    </w:p>
    <w:p w:rsidRPr="00713C48" w:rsidR="00500742" w:rsidP="00500742" w:rsidRDefault="00500742" w14:paraId="208A37E9" w14:textId="77777777">
      <w:pPr>
        <w:pStyle w:val="TOCHeading"/>
      </w:pPr>
      <w:bookmarkStart w:name="_Toc456598587" w:id="0"/>
      <w:bookmarkStart w:name="_Toc456600918" w:id="1"/>
      <w:bookmarkStart w:name="_Toc2484421" w:id="2"/>
      <w:bookmarkStart w:name="_Toc4475558" w:id="3"/>
      <w:r w:rsidRPr="00713C48">
        <w:t>Contents</w:t>
      </w:r>
    </w:p>
    <w:p w:rsidR="00407DD5" w:rsidRDefault="00500742" w14:paraId="5B80CBBC" w14:textId="7661780F">
      <w:pPr>
        <w:pStyle w:val="TOC1"/>
        <w:tabs>
          <w:tab w:val="left" w:pos="400"/>
          <w:tab w:val="right" w:leader="dot" w:pos="9347"/>
        </w:tabs>
        <w:rPr>
          <w:rFonts w:asciiTheme="minorHAnsi" w:hAnsiTheme="minorHAnsi" w:eastAsiaTheme="minorEastAsia"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history="1" w:anchor="_Toc62212630">
        <w:r w:rsidRPr="00CF14D8" w:rsidR="00407DD5">
          <w:rPr>
            <w:rStyle w:val="Hyperlink"/>
            <w:rFonts w:eastAsia="MS Gothic"/>
            <w:noProof/>
          </w:rPr>
          <w:t>1</w:t>
        </w:r>
        <w:r w:rsidR="00407DD5">
          <w:rPr>
            <w:rFonts w:asciiTheme="minorHAnsi" w:hAnsiTheme="minorHAnsi" w:eastAsiaTheme="minorEastAsia" w:cstheme="minorBidi"/>
            <w:bCs w:val="0"/>
            <w:caps w:val="0"/>
            <w:noProof/>
            <w:color w:val="auto"/>
            <w:sz w:val="22"/>
            <w:szCs w:val="22"/>
          </w:rPr>
          <w:tab/>
        </w:r>
        <w:r w:rsidRPr="00CF14D8" w:rsidR="00407DD5">
          <w:rPr>
            <w:rStyle w:val="Hyperlink"/>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rsidR="00407DD5" w:rsidRDefault="00407DD5" w14:paraId="7714CE33" w14:textId="2F89B005">
      <w:pPr>
        <w:pStyle w:val="TOC2"/>
        <w:tabs>
          <w:tab w:val="left" w:pos="880"/>
          <w:tab w:val="right" w:leader="dot" w:pos="9347"/>
        </w:tabs>
        <w:rPr>
          <w:rFonts w:asciiTheme="minorHAnsi" w:hAnsiTheme="minorHAnsi" w:eastAsiaTheme="minorEastAsia" w:cstheme="minorBidi"/>
          <w:noProof/>
          <w:sz w:val="22"/>
          <w:szCs w:val="22"/>
        </w:rPr>
      </w:pPr>
      <w:hyperlink w:history="1" w:anchor="_Toc62212631">
        <w:r w:rsidRPr="00CF14D8">
          <w:rPr>
            <w:rStyle w:val="Hyperlink"/>
            <w:rFonts w:eastAsia="MS Gothic"/>
            <w:noProof/>
          </w:rPr>
          <w:t>1.1</w:t>
        </w:r>
        <w:r>
          <w:rPr>
            <w:rFonts w:asciiTheme="minorHAnsi" w:hAnsiTheme="minorHAnsi" w:eastAsiaTheme="minorEastAsia" w:cstheme="minorBidi"/>
            <w:noProof/>
            <w:sz w:val="22"/>
            <w:szCs w:val="22"/>
          </w:rPr>
          <w:tab/>
        </w:r>
        <w:r w:rsidRPr="00CF14D8">
          <w:rPr>
            <w:rStyle w:val="Hyperlink"/>
            <w:rFonts w:eastAsia="MS Gothic"/>
            <w:noProof/>
          </w:rPr>
          <w:t>Business background</w:t>
        </w:r>
        <w:r>
          <w:rPr>
            <w:noProof/>
            <w:webHidden/>
          </w:rPr>
          <w:tab/>
        </w:r>
        <w:r>
          <w:rPr>
            <w:webHidden/>
            <w:color w:val="2B579A"/>
            <w:shd w:val="clear" w:color="auto" w:fill="E6E6E6"/>
          </w:rPr>
          <w:fldChar w:fldCharType="begin"/>
        </w:r>
        <w:r>
          <w:rPr>
            <w:noProof/>
            <w:webHidden/>
          </w:rPr>
          <w:instrText xml:space="preserve"> PAGEREF _Toc62212631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rsidR="00407DD5" w:rsidRDefault="00407DD5" w14:paraId="743771BC" w14:textId="3DEEC2AB">
      <w:pPr>
        <w:pStyle w:val="TOC2"/>
        <w:tabs>
          <w:tab w:val="left" w:pos="880"/>
          <w:tab w:val="right" w:leader="dot" w:pos="9347"/>
        </w:tabs>
        <w:rPr>
          <w:rFonts w:asciiTheme="minorHAnsi" w:hAnsiTheme="minorHAnsi" w:eastAsiaTheme="minorEastAsia" w:cstheme="minorBidi"/>
          <w:noProof/>
          <w:sz w:val="22"/>
          <w:szCs w:val="22"/>
        </w:rPr>
      </w:pPr>
      <w:hyperlink w:history="1" w:anchor="_Toc62212632">
        <w:r w:rsidRPr="00CF14D8">
          <w:rPr>
            <w:rStyle w:val="Hyperlink"/>
            <w:rFonts w:eastAsia="MS Gothic"/>
            <w:noProof/>
          </w:rPr>
          <w:t>1.2</w:t>
        </w:r>
        <w:r>
          <w:rPr>
            <w:rFonts w:asciiTheme="minorHAnsi" w:hAnsiTheme="minorHAnsi" w:eastAsiaTheme="minorEastAsia" w:cstheme="minorBidi"/>
            <w:noProof/>
            <w:sz w:val="22"/>
            <w:szCs w:val="22"/>
          </w:rPr>
          <w:tab/>
        </w:r>
        <w:r w:rsidRPr="00CF14D8">
          <w:rPr>
            <w:rStyle w:val="Hyperlink"/>
            <w:rFonts w:eastAsia="MS Gothic"/>
            <w:noProof/>
          </w:rPr>
          <w:t>Problems. Current Situation</w:t>
        </w:r>
        <w:r>
          <w:rPr>
            <w:noProof/>
            <w:webHidden/>
          </w:rPr>
          <w:tab/>
        </w:r>
        <w:r>
          <w:rPr>
            <w:webHidden/>
            <w:color w:val="2B579A"/>
            <w:shd w:val="clear" w:color="auto" w:fill="E6E6E6"/>
          </w:rPr>
          <w:fldChar w:fldCharType="begin"/>
        </w:r>
        <w:r>
          <w:rPr>
            <w:noProof/>
            <w:webHidden/>
          </w:rPr>
          <w:instrText xml:space="preserve"> PAGEREF _Toc62212632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rsidR="00407DD5" w:rsidP="6D4B84C2" w:rsidRDefault="00407DD5" w14:paraId="0E133934" w14:textId="54C61E7C">
      <w:pPr>
        <w:pStyle w:val="TOC2"/>
        <w:tabs>
          <w:tab w:val="left" w:pos="880"/>
          <w:tab w:val="right" w:leader="dot" w:pos="9347"/>
        </w:tabs>
        <w:rPr>
          <w:rFonts w:asciiTheme="minorHAnsi" w:hAnsiTheme="minorHAnsi" w:eastAsiaTheme="minorEastAsia" w:cstheme="minorBidi"/>
          <w:noProof/>
          <w:sz w:val="22"/>
          <w:szCs w:val="22"/>
        </w:rPr>
      </w:pPr>
      <w:hyperlink w:history="1" w:anchor="_Toc62212633">
        <w:r w:rsidRPr="00CF14D8">
          <w:rPr>
            <w:rStyle w:val="Hyperlink"/>
            <w:rFonts w:eastAsia="MS Gothic"/>
            <w:noProof/>
          </w:rPr>
          <w:t>1.3</w:t>
        </w:r>
        <w:r>
          <w:rPr>
            <w:rFonts w:asciiTheme="minorHAnsi" w:hAnsiTheme="minorHAnsi" w:eastAsiaTheme="minorEastAsia" w:cstheme="minorBidi"/>
            <w:noProof/>
            <w:sz w:val="22"/>
            <w:szCs w:val="22"/>
          </w:rPr>
          <w:tab/>
        </w:r>
        <w:r w:rsidR="002B3847">
          <w:rPr>
            <w:rStyle w:val="Hyperlink"/>
            <w:rFonts w:eastAsia="MS Gothic"/>
            <w:noProof/>
          </w:rPr>
          <w:t>The b</w:t>
        </w:r>
        <w:r w:rsidRPr="00CF14D8">
          <w:rPr>
            <w:rStyle w:val="Hyperlink"/>
            <w:rFonts w:eastAsia="MS Gothic"/>
            <w:noProof/>
          </w:rPr>
          <w:t xml:space="preserve">enefits </w:t>
        </w:r>
        <w:r w:rsidR="002B3847">
          <w:rPr>
            <w:rStyle w:val="Hyperlink"/>
            <w:rFonts w:eastAsia="MS Gothic"/>
            <w:noProof/>
          </w:rPr>
          <w:t>of</w:t>
        </w:r>
        <w:r w:rsidRPr="00CF14D8">
          <w:rPr>
            <w:rStyle w:val="Hyperlink"/>
            <w:rFonts w:eastAsia="MS Gothic"/>
            <w:noProof/>
          </w:rPr>
          <w:t xml:space="preserve"> implementing a database. Project Vision</w:t>
        </w:r>
        <w:r>
          <w:rPr>
            <w:noProof/>
            <w:webHidden/>
          </w:rPr>
          <w:tab/>
        </w:r>
        <w:r>
          <w:rPr>
            <w:webHidden/>
            <w:color w:val="2B579A"/>
            <w:shd w:val="clear" w:color="auto" w:fill="E6E6E6"/>
          </w:rPr>
          <w:fldChar w:fldCharType="begin"/>
        </w:r>
        <w:r>
          <w:rPr>
            <w:noProof/>
            <w:webHidden/>
          </w:rPr>
          <w:instrText xml:space="preserve"> PAGEREF _Toc62212633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rsidR="00407DD5" w:rsidRDefault="00407DD5" w14:paraId="128635C4" w14:textId="349EDCCA">
      <w:pPr>
        <w:pStyle w:val="TOC1"/>
        <w:tabs>
          <w:tab w:val="left" w:pos="400"/>
          <w:tab w:val="right" w:leader="dot" w:pos="9347"/>
        </w:tabs>
        <w:rPr>
          <w:rFonts w:asciiTheme="minorHAnsi" w:hAnsiTheme="minorHAnsi" w:eastAsiaTheme="minorEastAsia" w:cstheme="minorBidi"/>
          <w:bCs w:val="0"/>
          <w:caps w:val="0"/>
          <w:noProof/>
          <w:color w:val="auto"/>
          <w:sz w:val="22"/>
          <w:szCs w:val="22"/>
        </w:rPr>
      </w:pPr>
      <w:hyperlink w:history="1" w:anchor="_Toc62212634">
        <w:r w:rsidRPr="00CF14D8">
          <w:rPr>
            <w:rStyle w:val="Hyperlink"/>
            <w:rFonts w:eastAsia="MS Gothic"/>
            <w:noProof/>
          </w:rPr>
          <w:t>2</w:t>
        </w:r>
        <w:r>
          <w:rPr>
            <w:rFonts w:asciiTheme="minorHAnsi" w:hAnsiTheme="minorHAnsi" w:eastAsiaTheme="minorEastAsia" w:cstheme="minorBidi"/>
            <w:bCs w:val="0"/>
            <w:caps w:val="0"/>
            <w:noProof/>
            <w:color w:val="auto"/>
            <w:sz w:val="22"/>
            <w:szCs w:val="22"/>
          </w:rPr>
          <w:tab/>
        </w:r>
        <w:r w:rsidRPr="00CF14D8">
          <w:rPr>
            <w:rStyle w:val="Hyperlink"/>
            <w:rFonts w:eastAsia="MS Gothic"/>
            <w:noProof/>
          </w:rPr>
          <w:t>Model description</w:t>
        </w:r>
        <w:r>
          <w:rPr>
            <w:noProof/>
            <w:webHidden/>
          </w:rPr>
          <w:tab/>
        </w:r>
        <w:r>
          <w:rPr>
            <w:webHidden/>
            <w:color w:val="2B579A"/>
            <w:shd w:val="clear" w:color="auto" w:fill="E6E6E6"/>
          </w:rPr>
          <w:fldChar w:fldCharType="begin"/>
        </w:r>
        <w:r>
          <w:rPr>
            <w:noProof/>
            <w:webHidden/>
          </w:rPr>
          <w:instrText xml:space="preserve"> PAGEREF _Toc62212634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rsidR="00407DD5" w:rsidRDefault="00407DD5" w14:paraId="41C96AAF" w14:textId="1B137751">
      <w:pPr>
        <w:pStyle w:val="TOC2"/>
        <w:tabs>
          <w:tab w:val="left" w:pos="880"/>
          <w:tab w:val="right" w:leader="dot" w:pos="9347"/>
        </w:tabs>
        <w:rPr>
          <w:rFonts w:asciiTheme="minorHAnsi" w:hAnsiTheme="minorHAnsi" w:eastAsiaTheme="minorEastAsia" w:cstheme="minorBidi"/>
          <w:noProof/>
          <w:sz w:val="22"/>
          <w:szCs w:val="22"/>
        </w:rPr>
      </w:pPr>
      <w:hyperlink w:history="1" w:anchor="_Toc62212635">
        <w:r w:rsidRPr="00CF14D8">
          <w:rPr>
            <w:rStyle w:val="Hyperlink"/>
            <w:rFonts w:eastAsia="MS Gothic"/>
            <w:noProof/>
          </w:rPr>
          <w:t>2.1</w:t>
        </w:r>
        <w:r>
          <w:rPr>
            <w:rFonts w:asciiTheme="minorHAnsi" w:hAnsiTheme="minorHAnsi" w:eastAsiaTheme="minorEastAsia" w:cstheme="minorBidi"/>
            <w:noProof/>
            <w:sz w:val="22"/>
            <w:szCs w:val="22"/>
          </w:rPr>
          <w:tab/>
        </w:r>
        <w:r w:rsidRPr="00CF14D8">
          <w:rPr>
            <w:rStyle w:val="Hyperlink"/>
            <w:rFonts w:eastAsia="MS Gothic"/>
            <w:noProof/>
          </w:rPr>
          <w:t>Definitions &amp; Acronyms</w:t>
        </w:r>
        <w:r>
          <w:rPr>
            <w:noProof/>
            <w:webHidden/>
          </w:rPr>
          <w:tab/>
        </w:r>
        <w:r>
          <w:rPr>
            <w:webHidden/>
            <w:color w:val="2B579A"/>
            <w:shd w:val="clear" w:color="auto" w:fill="E6E6E6"/>
          </w:rPr>
          <w:fldChar w:fldCharType="begin"/>
        </w:r>
        <w:r>
          <w:rPr>
            <w:noProof/>
            <w:webHidden/>
          </w:rPr>
          <w:instrText xml:space="preserve"> PAGEREF _Toc62212635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rsidR="00407DD5" w:rsidRDefault="00407DD5" w14:paraId="670E842D" w14:textId="0E364FEB">
      <w:pPr>
        <w:pStyle w:val="TOC2"/>
        <w:tabs>
          <w:tab w:val="left" w:pos="880"/>
          <w:tab w:val="right" w:leader="dot" w:pos="9347"/>
        </w:tabs>
        <w:rPr>
          <w:rFonts w:asciiTheme="minorHAnsi" w:hAnsiTheme="minorHAnsi" w:eastAsiaTheme="minorEastAsia" w:cstheme="minorBidi"/>
          <w:noProof/>
          <w:sz w:val="22"/>
          <w:szCs w:val="22"/>
        </w:rPr>
      </w:pPr>
      <w:hyperlink w:history="1" w:anchor="_Toc62212636">
        <w:r w:rsidRPr="00CF14D8">
          <w:rPr>
            <w:rStyle w:val="Hyperlink"/>
            <w:rFonts w:eastAsia="MS Gothic"/>
            <w:noProof/>
          </w:rPr>
          <w:t>2.2</w:t>
        </w:r>
        <w:r>
          <w:rPr>
            <w:rFonts w:asciiTheme="minorHAnsi" w:hAnsiTheme="minorHAnsi" w:eastAsiaTheme="minorEastAsia" w:cstheme="minorBidi"/>
            <w:noProof/>
            <w:sz w:val="22"/>
            <w:szCs w:val="22"/>
          </w:rPr>
          <w:tab/>
        </w:r>
        <w:r w:rsidRPr="00CF14D8">
          <w:rPr>
            <w:rStyle w:val="Hyperlink"/>
            <w:rFonts w:eastAsia="MS Gothic"/>
            <w:noProof/>
          </w:rPr>
          <w:t>Logical Scheme</w:t>
        </w:r>
        <w:r>
          <w:rPr>
            <w:noProof/>
            <w:webHidden/>
          </w:rPr>
          <w:tab/>
        </w:r>
        <w:r>
          <w:rPr>
            <w:webHidden/>
            <w:color w:val="2B579A"/>
            <w:shd w:val="clear" w:color="auto" w:fill="E6E6E6"/>
          </w:rPr>
          <w:fldChar w:fldCharType="begin"/>
        </w:r>
        <w:r>
          <w:rPr>
            <w:noProof/>
            <w:webHidden/>
          </w:rPr>
          <w:instrText xml:space="preserve"> PAGEREF _Toc62212636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rsidR="00407DD5" w:rsidRDefault="00407DD5" w14:paraId="32F1B2ED" w14:textId="4CEEC0FC">
      <w:pPr>
        <w:pStyle w:val="TOC2"/>
        <w:tabs>
          <w:tab w:val="left" w:pos="880"/>
          <w:tab w:val="right" w:leader="dot" w:pos="9347"/>
        </w:tabs>
        <w:rPr>
          <w:rFonts w:asciiTheme="minorHAnsi" w:hAnsiTheme="minorHAnsi" w:eastAsiaTheme="minorEastAsia" w:cstheme="minorBidi"/>
          <w:noProof/>
          <w:sz w:val="22"/>
          <w:szCs w:val="22"/>
        </w:rPr>
      </w:pPr>
      <w:hyperlink w:history="1" w:anchor="_Toc62212637">
        <w:r w:rsidRPr="00CF14D8">
          <w:rPr>
            <w:rStyle w:val="Hyperlink"/>
            <w:rFonts w:eastAsia="MS Gothic"/>
            <w:noProof/>
          </w:rPr>
          <w:t>2.3</w:t>
        </w:r>
        <w:r>
          <w:rPr>
            <w:rFonts w:asciiTheme="minorHAnsi" w:hAnsiTheme="minorHAnsi" w:eastAsiaTheme="minorEastAsia" w:cstheme="minorBidi"/>
            <w:noProof/>
            <w:sz w:val="22"/>
            <w:szCs w:val="22"/>
          </w:rPr>
          <w:tab/>
        </w:r>
        <w:r w:rsidRPr="00CF14D8">
          <w:rPr>
            <w:rStyle w:val="Hyperlink"/>
            <w:rFonts w:eastAsia="MS Gothic"/>
            <w:noProof/>
          </w:rPr>
          <w:t>Objects</w:t>
        </w:r>
        <w:r>
          <w:rPr>
            <w:noProof/>
            <w:webHidden/>
          </w:rPr>
          <w:tab/>
        </w:r>
        <w:r>
          <w:rPr>
            <w:webHidden/>
            <w:color w:val="2B579A"/>
            <w:shd w:val="clear" w:color="auto" w:fill="E6E6E6"/>
          </w:rPr>
          <w:fldChar w:fldCharType="begin"/>
        </w:r>
        <w:r>
          <w:rPr>
            <w:noProof/>
            <w:webHidden/>
          </w:rPr>
          <w:instrText xml:space="preserve"> PAGEREF _Toc62212637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rsidRPr="00114D08" w:rsidR="00500742" w:rsidP="00500742" w:rsidRDefault="00500742" w14:paraId="58FCF022" w14:textId="7D69FC3F">
      <w:pPr>
        <w:pStyle w:val="TOC1"/>
        <w:tabs>
          <w:tab w:val="left" w:pos="400"/>
          <w:tab w:val="right" w:leader="dot" w:pos="9347"/>
        </w:tabs>
        <w:rPr>
          <w:noProof/>
        </w:rPr>
      </w:pPr>
      <w:r>
        <w:rPr>
          <w:color w:val="2B579A"/>
          <w:shd w:val="clear" w:color="auto" w:fill="E6E6E6"/>
        </w:rPr>
        <w:fldChar w:fldCharType="end"/>
      </w:r>
    </w:p>
    <w:p w:rsidRPr="00114D08" w:rsidR="00500742" w:rsidP="00500742" w:rsidRDefault="00500742" w14:paraId="7A95404F" w14:textId="77777777">
      <w:pPr>
        <w:pStyle w:val="BodyText"/>
      </w:pPr>
    </w:p>
    <w:p w:rsidRPr="0077468E" w:rsidR="0094703C" w:rsidP="00426215" w:rsidRDefault="00500742" w14:paraId="56241B92" w14:textId="34015214">
      <w:pPr>
        <w:pStyle w:val="Heading1"/>
        <w:numPr>
          <w:ilvl w:val="0"/>
          <w:numId w:val="0"/>
        </w:numPr>
        <w:rPr>
          <w:sz w:val="24"/>
        </w:rPr>
      </w:pPr>
      <w:bookmarkStart w:name="_Section_1" w:id="4"/>
      <w:bookmarkEnd w:id="4"/>
      <w:r w:rsidRPr="008E2573">
        <w:br w:type="page"/>
      </w:r>
      <w:bookmarkEnd w:id="0"/>
      <w:bookmarkEnd w:id="1"/>
      <w:bookmarkEnd w:id="2"/>
      <w:bookmarkEnd w:id="3"/>
    </w:p>
    <w:p w:rsidR="00426215" w:rsidP="00426215" w:rsidRDefault="00426215" w14:paraId="31B69AA4" w14:textId="77777777">
      <w:pPr>
        <w:pStyle w:val="Heading1"/>
        <w:ind w:left="431" w:hanging="431"/>
      </w:pPr>
      <w:bookmarkStart w:name="_Toc412572569" w:id="5"/>
      <w:bookmarkStart w:name="_Toc509167633" w:id="6"/>
      <w:bookmarkStart w:name="_Toc62212630" w:id="7"/>
      <w:r>
        <w:t>Business Description</w:t>
      </w:r>
      <w:bookmarkEnd w:id="5"/>
      <w:bookmarkEnd w:id="6"/>
      <w:bookmarkEnd w:id="7"/>
    </w:p>
    <w:p w:rsidR="00426215" w:rsidP="00426215" w:rsidRDefault="00426215" w14:paraId="45574318" w14:textId="6BB86AAC" w14:noSpellErr="1">
      <w:pPr>
        <w:pStyle w:val="Heading2"/>
        <w:keepNext w:val="0"/>
        <w:ind w:left="851" w:hanging="851"/>
        <w:rPr/>
      </w:pPr>
      <w:bookmarkStart w:name="_Toc412572570" w:id="8"/>
      <w:bookmarkStart w:name="_Toc509167634" w:id="9"/>
      <w:bookmarkStart w:name="_Toc62212631" w:id="10"/>
      <w:r w:rsidR="565EAE3C">
        <w:rPr/>
        <w:t>Business background</w:t>
      </w:r>
      <w:bookmarkEnd w:id="8"/>
      <w:bookmarkEnd w:id="9"/>
      <w:bookmarkEnd w:id="10"/>
    </w:p>
    <w:p w:rsidR="0ECCEDF3" w:rsidP="4D1DE418" w:rsidRDefault="0ECCEDF3" w14:paraId="2EAB057B" w14:textId="456F3D00">
      <w:pPr>
        <w:rPr>
          <w:rFonts w:ascii="Cambria" w:hAnsi="Cambria" w:eastAsia="Cambria" w:cs="Cambria"/>
          <w:noProof w:val="0"/>
          <w:sz w:val="24"/>
          <w:szCs w:val="24"/>
          <w:lang w:val="en-US"/>
        </w:rPr>
      </w:pPr>
      <w:r w:rsidRPr="4D1DE418" w:rsidR="0ECCEDF3">
        <w:rPr>
          <w:rFonts w:ascii="Cambria" w:hAnsi="Cambria" w:eastAsia="Cambria" w:cs="Cambria"/>
          <w:noProof w:val="0"/>
          <w:sz w:val="24"/>
          <w:szCs w:val="24"/>
          <w:lang w:val="en-US"/>
        </w:rPr>
        <w:t>This project involves creating a social media platform where users can interact by posting content, liking, sharing, commenting, and messaging. The platform focuses on connecting users with various social networking functionalities such as user profiles, posts, friendships, and hashtags.</w:t>
      </w:r>
    </w:p>
    <w:p w:rsidRPr="00C403FF" w:rsidR="00C403FF" w:rsidP="00C403FF" w:rsidRDefault="00C403FF" w14:paraId="1CE130DD" w14:textId="77777777">
      <w:pPr>
        <w:pStyle w:val="BodyText"/>
      </w:pPr>
    </w:p>
    <w:p w:rsidRPr="00C403FF" w:rsidR="00C403FF" w:rsidP="00C403FF" w:rsidRDefault="00426215" w14:paraId="3F9669AC" w14:textId="58EB986B" w14:noSpellErr="1">
      <w:pPr>
        <w:pStyle w:val="Heading2"/>
        <w:keepNext w:val="0"/>
        <w:ind w:left="851" w:hanging="851"/>
        <w:rPr/>
      </w:pPr>
      <w:bookmarkStart w:name="_Toc412572571" w:id="11"/>
      <w:bookmarkStart w:name="_Toc509167635" w:id="12"/>
      <w:bookmarkStart w:name="_Toc62212632" w:id="13"/>
      <w:r w:rsidR="565EAE3C">
        <w:rPr/>
        <w:t>P</w:t>
      </w:r>
      <w:r w:rsidR="565EAE3C">
        <w:rPr/>
        <w:t>roblems</w:t>
      </w:r>
      <w:r w:rsidR="6D9B140F">
        <w:rPr/>
        <w:t>.</w:t>
      </w:r>
      <w:r w:rsidR="565EAE3C">
        <w:rPr/>
        <w:t xml:space="preserve"> </w:t>
      </w:r>
      <w:bookmarkStart w:name="_Toc462595274" w:id="14"/>
      <w:bookmarkEnd w:id="11"/>
      <w:bookmarkEnd w:id="12"/>
      <w:r w:rsidR="6D9B140F">
        <w:rPr/>
        <w:t>Current Situation</w:t>
      </w:r>
      <w:bookmarkEnd w:id="13"/>
      <w:bookmarkEnd w:id="14"/>
    </w:p>
    <w:p w:rsidRPr="00E82570" w:rsidR="00C403FF" w:rsidP="4D1DE418" w:rsidRDefault="00C403FF" w14:paraId="2CD6C794" w14:textId="77DBDCD6">
      <w:pPr>
        <w:rPr>
          <w:rFonts w:ascii="Cambria" w:hAnsi="Cambria" w:eastAsia="Cambria" w:cs="Cambria"/>
          <w:noProof w:val="0"/>
          <w:sz w:val="24"/>
          <w:szCs w:val="24"/>
          <w:lang w:val="en-US"/>
        </w:rPr>
      </w:pPr>
      <w:r w:rsidRPr="4D1DE418" w:rsidR="3DDA972B">
        <w:rPr>
          <w:rFonts w:ascii="Cambria" w:hAnsi="Cambria" w:eastAsia="Cambria" w:cs="Cambria"/>
          <w:noProof w:val="0"/>
          <w:sz w:val="24"/>
          <w:szCs w:val="24"/>
          <w:lang w:val="en-US"/>
        </w:rPr>
        <w:t>Currently, social media platforms have to handle large amounts of data related to users, posts, interactions, and privacy settings. The lack of a structured database can lead to issues in managing relationships between these elements efficiently.</w:t>
      </w:r>
    </w:p>
    <w:p w:rsidRPr="00E82570" w:rsidR="00C403FF" w:rsidP="4D1DE418" w:rsidRDefault="00C403FF" w14:paraId="7A3D1FB8" w14:textId="417AD7FB">
      <w:pPr>
        <w:pStyle w:val="BodyText"/>
        <w:keepNext w:val="0"/>
      </w:pPr>
    </w:p>
    <w:p w:rsidR="00426215" w:rsidP="00426215" w:rsidRDefault="0000152E" w14:paraId="456F4093" w14:textId="1739094F" w14:noSpellErr="1">
      <w:pPr>
        <w:pStyle w:val="Heading2"/>
        <w:keepNext w:val="0"/>
        <w:ind w:left="851" w:hanging="851"/>
        <w:rPr/>
      </w:pPr>
      <w:bookmarkStart w:name="_Toc412572572" w:id="15"/>
      <w:bookmarkStart w:name="_Toc509167636" w:id="16"/>
      <w:bookmarkStart w:name="_Toc62212633" w:id="17"/>
      <w:r w:rsidR="5474180B">
        <w:rPr/>
        <w:t xml:space="preserve">the </w:t>
      </w:r>
      <w:r w:rsidR="565EAE3C">
        <w:rPr/>
        <w:t xml:space="preserve">Benefits </w:t>
      </w:r>
      <w:r w:rsidR="5474180B">
        <w:rPr/>
        <w:t>of</w:t>
      </w:r>
      <w:r w:rsidR="565EAE3C">
        <w:rPr/>
        <w:t xml:space="preserve"> implementing a </w:t>
      </w:r>
      <w:bookmarkEnd w:id="15"/>
      <w:bookmarkEnd w:id="16"/>
      <w:r w:rsidR="6D9B140F">
        <w:rPr/>
        <w:t>database. Project Vision</w:t>
      </w:r>
      <w:bookmarkEnd w:id="17"/>
    </w:p>
    <w:p w:rsidRPr="006F645E" w:rsidR="006F645E" w:rsidP="4D1DE418" w:rsidRDefault="006F645E" w14:paraId="43D64C79" w14:textId="02067B61">
      <w:pPr>
        <w:rPr>
          <w:rFonts w:ascii="Cambria" w:hAnsi="Cambria" w:eastAsia="Cambria" w:cs="Cambria"/>
          <w:noProof w:val="0"/>
          <w:sz w:val="24"/>
          <w:szCs w:val="24"/>
          <w:lang w:val="en-US"/>
        </w:rPr>
      </w:pPr>
      <w:r w:rsidRPr="4D1DE418" w:rsidR="1FD8C7F0">
        <w:rPr>
          <w:rFonts w:ascii="Cambria" w:hAnsi="Cambria" w:eastAsia="Cambria" w:cs="Cambria"/>
          <w:noProof w:val="0"/>
          <w:sz w:val="24"/>
          <w:szCs w:val="24"/>
          <w:lang w:val="en-US"/>
        </w:rPr>
        <w:t>Implementing this database will allow the platform to handle user data securely and efficiently. It will enable proper relationships between users, posts, likes, shares, comments, and notifications. The project aims to create a scalable, normalized, and optimized database that supports the growth of the platform.</w:t>
      </w:r>
    </w:p>
    <w:p w:rsidRPr="006F645E" w:rsidR="006F645E" w:rsidP="4D1DE418" w:rsidRDefault="006F645E" w14:paraId="20C95FFC" w14:textId="60367DEB">
      <w:pPr>
        <w:pStyle w:val="BodyText"/>
        <w:keepNext w:val="0"/>
      </w:pPr>
    </w:p>
    <w:p w:rsidR="00426215" w:rsidP="00426215" w:rsidRDefault="006F645E" w14:paraId="1B22C6C0" w14:textId="11675BAE">
      <w:pPr>
        <w:pStyle w:val="Heading1"/>
        <w:ind w:left="431" w:hanging="431"/>
      </w:pPr>
      <w:bookmarkStart w:name="_Toc62212634" w:id="18"/>
      <w:bookmarkStart w:name="_Hlk314571188" w:id="19"/>
      <w:r>
        <w:t>Model description</w:t>
      </w:r>
      <w:bookmarkEnd w:id="18"/>
    </w:p>
    <w:p w:rsidR="501E569D" w:rsidP="4D1DE418" w:rsidRDefault="501E569D" w14:paraId="1EA8EEB7" w14:textId="069D06F0">
      <w:pPr>
        <w:pStyle w:val="Heading2"/>
        <w:keepNext w:val="0"/>
        <w:ind w:left="851" w:hanging="851"/>
        <w:rPr/>
      </w:pPr>
      <w:bookmarkStart w:name="_Toc462595272" w:id="20"/>
      <w:bookmarkStart w:name="_Toc62212635" w:id="21"/>
      <w:r w:rsidR="501E569D">
        <w:rPr/>
        <w:t>Definitions &amp; Acronyms</w:t>
      </w:r>
      <w:bookmarkEnd w:id="20"/>
      <w:bookmarkEnd w:id="21"/>
    </w:p>
    <w:p w:rsidR="7D701EBD" w:rsidP="4D1DE418" w:rsidRDefault="7D701EBD" w14:paraId="4060A448" w14:textId="602691D3">
      <w:pPr>
        <w:rPr>
          <w:rFonts w:ascii="Cambria" w:hAnsi="Cambria" w:eastAsia="Cambria" w:cs="Cambria"/>
          <w:noProof w:val="0"/>
          <w:sz w:val="22"/>
          <w:szCs w:val="22"/>
          <w:lang w:val="en-US"/>
        </w:rPr>
      </w:pPr>
      <w:r w:rsidRPr="4D1DE418" w:rsidR="7D701EBD">
        <w:rPr>
          <w:rFonts w:ascii="Cambria" w:hAnsi="Cambria" w:eastAsia="Cambria" w:cs="Cambria"/>
          <w:noProof w:val="0"/>
          <w:sz w:val="22"/>
          <w:szCs w:val="22"/>
          <w:lang w:val="en-US"/>
        </w:rPr>
        <w:t>The database is designed in 3rd normal form and includes relationships between users, posts, interactions (likes, shares, comments), hashtags, friendships, preferences, and notifications.</w:t>
      </w:r>
    </w:p>
    <w:p w:rsidR="4D1DE418" w:rsidP="4D1DE418" w:rsidRDefault="4D1DE418" w14:paraId="34116F96" w14:textId="30B4EBFD">
      <w:pPr>
        <w:pStyle w:val="BodyText"/>
        <w:keepNext w:val="0"/>
      </w:pPr>
    </w:p>
    <w:p w:rsidR="00426215" w:rsidP="006F645E" w:rsidRDefault="00426215" w14:paraId="202F84C0" w14:textId="77777777" w14:noSpellErr="1">
      <w:pPr>
        <w:pStyle w:val="Heading2"/>
        <w:keepNext w:val="0"/>
        <w:ind w:left="851" w:hanging="851"/>
        <w:rPr/>
      </w:pPr>
      <w:bookmarkStart w:name="_Toc412572574" w:id="22"/>
      <w:bookmarkStart w:name="_Toc509167638" w:id="23"/>
      <w:bookmarkStart w:name="_Toc62212636" w:id="24"/>
      <w:r w:rsidR="565EAE3C">
        <w:rPr/>
        <w:t>Logical Scheme</w:t>
      </w:r>
      <w:bookmarkEnd w:id="22"/>
      <w:bookmarkEnd w:id="23"/>
      <w:bookmarkEnd w:id="24"/>
      <w:bookmarkEnd w:id="19"/>
    </w:p>
    <w:p w:rsidR="006F645E" w:rsidP="00500742" w:rsidRDefault="006F645E" w14:paraId="39591329" w14:textId="62377894">
      <w:pPr>
        <w:pStyle w:val="BodyText"/>
      </w:pPr>
      <w:r w:rsidR="06A80FD7">
        <w:drawing>
          <wp:inline wp14:editId="3252A36B" wp14:anchorId="4912CF13">
            <wp:extent cx="3063629" cy="2022365"/>
            <wp:effectExtent l="0" t="0" r="0" b="0"/>
            <wp:docPr id="881670321" name="" title=""/>
            <wp:cNvGraphicFramePr>
              <a:graphicFrameLocks noChangeAspect="1"/>
            </wp:cNvGraphicFramePr>
            <a:graphic>
              <a:graphicData uri="http://schemas.openxmlformats.org/drawingml/2006/picture">
                <pic:pic>
                  <pic:nvPicPr>
                    <pic:cNvPr id="0" name=""/>
                    <pic:cNvPicPr/>
                  </pic:nvPicPr>
                  <pic:blipFill>
                    <a:blip r:embed="R68ef7eec6c514005">
                      <a:extLst>
                        <a:ext xmlns:a="http://schemas.openxmlformats.org/drawingml/2006/main" uri="{28A0092B-C50C-407E-A947-70E740481C1C}">
                          <a14:useLocalDpi val="0"/>
                        </a:ext>
                      </a:extLst>
                    </a:blip>
                    <a:stretch>
                      <a:fillRect/>
                    </a:stretch>
                  </pic:blipFill>
                  <pic:spPr>
                    <a:xfrm>
                      <a:off x="0" y="0"/>
                      <a:ext cx="3063629" cy="2022365"/>
                    </a:xfrm>
                    <a:prstGeom prst="rect">
                      <a:avLst/>
                    </a:prstGeom>
                  </pic:spPr>
                </pic:pic>
              </a:graphicData>
            </a:graphic>
          </wp:inline>
        </w:drawing>
      </w:r>
    </w:p>
    <w:p w:rsidR="006F645E" w:rsidP="006F645E" w:rsidRDefault="00407DD5" w14:paraId="3894FC29" w14:textId="059E1F60">
      <w:pPr>
        <w:pStyle w:val="Heading2"/>
        <w:keepNext w:val="0"/>
        <w:ind w:left="851" w:hanging="851"/>
      </w:pPr>
      <w:bookmarkStart w:name="_Toc62212637" w:id="25"/>
      <w:r>
        <w:t>O</w:t>
      </w:r>
      <w:r w:rsidR="006F645E">
        <w:t>bjects</w:t>
      </w:r>
      <w:bookmarkEnd w:id="25"/>
    </w:p>
    <w:p w:rsidR="006F645E" w:rsidP="006F645E" w:rsidRDefault="006F645E" w14:paraId="194E0023" w14:textId="77777777">
      <w:pPr>
        <w:pStyle w:val="BodyText"/>
      </w:pPr>
    </w:p>
    <w:p w:rsidR="006F645E" w:rsidP="006F645E" w:rsidRDefault="006F645E" w14:paraId="71AA236F" w14:textId="2FDE8180">
      <w:pPr>
        <w:pStyle w:val="BodyText"/>
      </w:pPr>
      <w:r w:rsidR="501E569D">
        <w:rPr/>
        <w:t>Table Description</w:t>
      </w:r>
    </w:p>
    <w:p w:rsidR="675C8E35" w:rsidRDefault="675C8E35" w14:paraId="48494E5E" w14:textId="5BC47DBC">
      <w:r w:rsidRPr="4D1DE418" w:rsidR="675C8E35">
        <w:rPr>
          <w:rFonts w:ascii="Cambria" w:hAnsi="Cambria" w:eastAsia="Cambria" w:cs="Cambria"/>
          <w:noProof w:val="0"/>
          <w:color w:val="000000" w:themeColor="text1" w:themeTint="FF" w:themeShade="FF"/>
          <w:sz w:val="22"/>
          <w:szCs w:val="22"/>
          <w:lang w:val="en-US"/>
        </w:rPr>
        <w:t>Stores information about the users of the social media platform</w:t>
      </w:r>
    </w:p>
    <w:p w:rsidR="006F645E" w:rsidP="006F645E" w:rsidRDefault="006F645E" w14:paraId="72C5EF5E" w14:textId="77777777">
      <w:pPr>
        <w:pStyle w:val="BodyText"/>
      </w:pPr>
    </w:p>
    <w:tbl>
      <w:tblPr>
        <w:tblW w:w="9208" w:type="dxa"/>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Look w:val="0000" w:firstRow="0" w:lastRow="0" w:firstColumn="0" w:lastColumn="0" w:noHBand="0" w:noVBand="0"/>
      </w:tblPr>
      <w:tblGrid>
        <w:gridCol w:w="2302"/>
        <w:gridCol w:w="2295"/>
        <w:gridCol w:w="2309"/>
        <w:gridCol w:w="2302"/>
      </w:tblGrid>
      <w:tr w:rsidR="006F645E" w:rsidTr="4D1DE418" w14:paraId="2428E3B5" w14:textId="77777777">
        <w:trPr>
          <w:trHeight w:val="292"/>
        </w:trPr>
        <w:tc>
          <w:tcPr>
            <w:tcW w:w="2302" w:type="dxa"/>
            <w:shd w:val="clear" w:color="auto" w:fill="76CDD8"/>
            <w:tcMar/>
          </w:tcPr>
          <w:p w:rsidRPr="00BE17E0" w:rsidR="006F645E" w:rsidP="00BE17E0" w:rsidRDefault="006F645E" w14:paraId="6235040D" w14:textId="05F79EBD">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295" w:type="dxa"/>
            <w:shd w:val="clear" w:color="auto" w:fill="76CDD8"/>
            <w:tcMar/>
          </w:tcPr>
          <w:p w:rsidRPr="00BE17E0" w:rsidR="006F645E" w:rsidP="00BE17E0" w:rsidRDefault="006F645E" w14:paraId="26E9486E" w14:textId="09745EE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9" w:type="dxa"/>
            <w:shd w:val="clear" w:color="auto" w:fill="76CDD8"/>
            <w:tcMar/>
          </w:tcPr>
          <w:p w:rsidRPr="00BE17E0" w:rsidR="006F645E" w:rsidP="00BE17E0" w:rsidRDefault="006F645E" w14:paraId="5E8C7867" w14:textId="60D97E5A">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Mar/>
          </w:tcPr>
          <w:p w:rsidRPr="00BE17E0" w:rsidR="006F645E" w:rsidP="00BE17E0" w:rsidRDefault="006F645E" w14:paraId="4DF3FC75" w14:textId="1572000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BE17E0" w:rsidTr="4D1DE418" w14:paraId="15601FC3" w14:textId="77777777">
        <w:trPr>
          <w:trHeight w:val="432"/>
        </w:trPr>
        <w:tc>
          <w:tcPr>
            <w:tcW w:w="2302" w:type="dxa"/>
            <w:vMerge w:val="restart"/>
            <w:tcMar/>
          </w:tcPr>
          <w:p w:rsidR="00BE17E0" w:rsidP="4D1DE418" w:rsidRDefault="00BE17E0" w14:paraId="4FB44A01" w14:textId="40227E58">
            <w:pPr>
              <w:pStyle w:val="BodyText"/>
              <w:rPr>
                <w:rFonts w:ascii="Trebuchet " w:hAnsi="Trebuchet " w:eastAsia="Trebuchet " w:cs="Trebuchet "/>
              </w:rPr>
            </w:pPr>
            <w:r w:rsidRPr="4D1DE418" w:rsidR="0A08DB31">
              <w:rPr>
                <w:rFonts w:ascii="Trebuchet " w:hAnsi="Trebuchet " w:eastAsia="Trebuchet " w:cs="Trebuchet "/>
              </w:rPr>
              <w:t>Users Table</w:t>
            </w:r>
          </w:p>
        </w:tc>
        <w:tc>
          <w:tcPr>
            <w:tcW w:w="2295" w:type="dxa"/>
            <w:tcMar/>
          </w:tcPr>
          <w:p w:rsidR="00BE17E0" w:rsidP="4D1DE418" w:rsidRDefault="00BE17E0" w14:paraId="5287EB7E" w14:textId="153F0032">
            <w:pPr>
              <w:pStyle w:val="BodyText"/>
              <w:rPr>
                <w:rFonts w:ascii="Trebuchet " w:hAnsi="Trebuchet " w:eastAsia="Trebuchet " w:cs="Trebuchet "/>
              </w:rPr>
            </w:pPr>
            <w:proofErr w:type="spellStart"/>
            <w:r w:rsidRPr="4D1DE418" w:rsidR="0A08DB31">
              <w:rPr>
                <w:rFonts w:ascii="Trebuchet " w:hAnsi="Trebuchet " w:eastAsia="Trebuchet " w:cs="Trebuchet "/>
              </w:rPr>
              <w:t>userID</w:t>
            </w:r>
            <w:proofErr w:type="spellEnd"/>
          </w:p>
        </w:tc>
        <w:tc>
          <w:tcPr>
            <w:tcW w:w="2309" w:type="dxa"/>
            <w:tcMar/>
          </w:tcPr>
          <w:p w:rsidR="00BE17E0" w:rsidP="4D1DE418" w:rsidRDefault="00BE17E0" w14:paraId="43622687" w14:textId="4BBFD2BE">
            <w:pPr>
              <w:rPr>
                <w:rFonts w:ascii="Trebuchet " w:hAnsi="Trebuchet " w:eastAsia="Trebuchet " w:cs="Trebuchet "/>
              </w:rPr>
            </w:pPr>
            <w:r w:rsidRPr="4D1DE418" w:rsidR="0A08DB31">
              <w:rPr>
                <w:rFonts w:ascii="Trebuchet " w:hAnsi="Trebuchet " w:eastAsia="Trebuchet " w:cs="Trebuchet "/>
                <w:noProof w:val="0"/>
                <w:color w:val="000000" w:themeColor="text1" w:themeTint="FF" w:themeShade="FF"/>
                <w:lang w:val="en-US"/>
              </w:rPr>
              <w:t>Unique identifier for each user</w:t>
            </w:r>
            <w:r w:rsidRPr="4D1DE418" w:rsidR="260EC75D">
              <w:rPr>
                <w:rFonts w:ascii="Trebuchet " w:hAnsi="Trebuchet " w:eastAsia="Trebuchet " w:cs="Trebuchet "/>
              </w:rPr>
              <w:t>, PK</w:t>
            </w:r>
          </w:p>
        </w:tc>
        <w:tc>
          <w:tcPr>
            <w:tcW w:w="2302" w:type="dxa"/>
            <w:tcMar/>
          </w:tcPr>
          <w:p w:rsidR="00BE17E0" w:rsidP="4D1DE418" w:rsidRDefault="00BE17E0" w14:paraId="276CD625" w14:textId="6086A5E2">
            <w:pPr>
              <w:pStyle w:val="BodyText"/>
              <w:rPr>
                <w:rFonts w:ascii="Trebuchet " w:hAnsi="Trebuchet " w:eastAsia="Trebuchet " w:cs="Trebuchet "/>
              </w:rPr>
            </w:pPr>
            <w:r w:rsidRPr="4D1DE418" w:rsidR="0EFEC11C">
              <w:rPr>
                <w:rFonts w:ascii="Trebuchet " w:hAnsi="Trebuchet " w:eastAsia="Trebuchet " w:cs="Trebuchet "/>
              </w:rPr>
              <w:t>Int</w:t>
            </w:r>
            <w:r w:rsidRPr="4D1DE418" w:rsidR="58857350">
              <w:rPr>
                <w:rFonts w:ascii="Trebuchet " w:hAnsi="Trebuchet " w:eastAsia="Trebuchet " w:cs="Trebuchet "/>
              </w:rPr>
              <w:t xml:space="preserve">, </w:t>
            </w:r>
            <w:proofErr w:type="spellStart"/>
            <w:r w:rsidRPr="4D1DE418" w:rsidR="58857350">
              <w:rPr>
                <w:rFonts w:ascii="Trebuchet " w:hAnsi="Trebuchet " w:eastAsia="Trebuchet " w:cs="Trebuchet "/>
              </w:rPr>
              <w:t>Auto_Increment</w:t>
            </w:r>
            <w:proofErr w:type="spellEnd"/>
          </w:p>
        </w:tc>
      </w:tr>
      <w:tr w:rsidR="00BE17E0" w:rsidTr="4D1DE418" w14:paraId="44050B2A" w14:textId="77777777">
        <w:trPr>
          <w:trHeight w:val="390"/>
        </w:trPr>
        <w:tc>
          <w:tcPr>
            <w:tcW w:w="2302" w:type="dxa"/>
            <w:vMerge/>
            <w:tcMar/>
          </w:tcPr>
          <w:p w:rsidR="00BE17E0" w:rsidP="006F645E" w:rsidRDefault="00BE17E0" w14:paraId="3310B3B8" w14:textId="77777777">
            <w:pPr>
              <w:pStyle w:val="BodyText"/>
            </w:pPr>
          </w:p>
        </w:tc>
        <w:tc>
          <w:tcPr>
            <w:tcW w:w="2295" w:type="dxa"/>
            <w:tcMar/>
          </w:tcPr>
          <w:p w:rsidR="00BE17E0" w:rsidP="4D1DE418" w:rsidRDefault="00BE17E0" w14:paraId="22CB5DE1" w14:textId="01DFAD9D">
            <w:pPr>
              <w:pStyle w:val="BodyText"/>
              <w:rPr>
                <w:rFonts w:ascii="Trebuchet " w:hAnsi="Trebuchet " w:eastAsia="Trebuchet " w:cs="Trebuchet "/>
              </w:rPr>
            </w:pPr>
            <w:r w:rsidRPr="4D1DE418" w:rsidR="58857350">
              <w:rPr>
                <w:rFonts w:ascii="Trebuchet " w:hAnsi="Trebuchet " w:eastAsia="Trebuchet " w:cs="Trebuchet "/>
              </w:rPr>
              <w:t>username</w:t>
            </w:r>
          </w:p>
        </w:tc>
        <w:tc>
          <w:tcPr>
            <w:tcW w:w="2309" w:type="dxa"/>
            <w:tcMar/>
          </w:tcPr>
          <w:p w:rsidR="00BE17E0" w:rsidP="4D1DE418" w:rsidRDefault="00BE17E0" w14:paraId="6EDD57E1" w14:textId="5D307631">
            <w:pPr>
              <w:rPr>
                <w:rFonts w:ascii="Trebuchet " w:hAnsi="Trebuchet " w:eastAsia="Trebuchet " w:cs="Trebuchet "/>
                <w:b w:val="0"/>
                <w:bCs w:val="0"/>
                <w:noProof w:val="0"/>
                <w:color w:val="000000" w:themeColor="text1" w:themeTint="FF" w:themeShade="FF"/>
                <w:lang w:val="en-US"/>
              </w:rPr>
            </w:pPr>
            <w:r w:rsidRPr="4D1DE418" w:rsidR="58857350">
              <w:rPr>
                <w:rFonts w:ascii="Trebuchet " w:hAnsi="Trebuchet " w:eastAsia="Trebuchet " w:cs="Trebuchet "/>
                <w:b w:val="0"/>
                <w:bCs w:val="0"/>
                <w:noProof w:val="0"/>
                <w:color w:val="000000" w:themeColor="text1" w:themeTint="FF" w:themeShade="FF"/>
                <w:lang w:val="en-US"/>
              </w:rPr>
              <w:t>Unique username for each user</w:t>
            </w:r>
          </w:p>
        </w:tc>
        <w:tc>
          <w:tcPr>
            <w:tcW w:w="2302" w:type="dxa"/>
            <w:tcMar/>
          </w:tcPr>
          <w:p w:rsidR="00BE17E0" w:rsidP="4D1DE418" w:rsidRDefault="00BE17E0" w14:paraId="3C813618" w14:textId="1BD1CCCD">
            <w:pPr>
              <w:pStyle w:val="BodyText"/>
              <w:rPr>
                <w:rFonts w:ascii="Trebuchet " w:hAnsi="Trebuchet " w:eastAsia="Trebuchet " w:cs="Trebuchet "/>
              </w:rPr>
            </w:pPr>
            <w:r w:rsidRPr="4D1DE418" w:rsidR="58857350">
              <w:rPr>
                <w:rFonts w:ascii="Trebuchet " w:hAnsi="Trebuchet " w:eastAsia="Trebuchet " w:cs="Trebuchet "/>
              </w:rPr>
              <w:t>Varchar 255, Unique, Not Null</w:t>
            </w:r>
          </w:p>
        </w:tc>
      </w:tr>
      <w:tr w:rsidR="4D1DE418" w:rsidTr="4D1DE418" w14:paraId="1551C7CF">
        <w:trPr>
          <w:trHeight w:val="300"/>
        </w:trPr>
        <w:tc>
          <w:tcPr>
            <w:tcW w:w="2302" w:type="dxa"/>
            <w:vMerge/>
            <w:tcMar/>
          </w:tcPr>
          <w:p w14:paraId="4D081E60"/>
        </w:tc>
        <w:tc>
          <w:tcPr>
            <w:tcW w:w="2295" w:type="dxa"/>
            <w:tcMar/>
          </w:tcPr>
          <w:p w:rsidR="58857350" w:rsidP="4D1DE418" w:rsidRDefault="58857350" w14:paraId="29645B35" w14:textId="3175A41D">
            <w:pPr>
              <w:pStyle w:val="BodyText"/>
              <w:rPr>
                <w:rFonts w:ascii="Trebuchet " w:hAnsi="Trebuchet " w:eastAsia="Trebuchet " w:cs="Trebuchet "/>
              </w:rPr>
            </w:pPr>
            <w:r w:rsidRPr="4D1DE418" w:rsidR="58857350">
              <w:rPr>
                <w:rFonts w:ascii="Trebuchet " w:hAnsi="Trebuchet " w:eastAsia="Trebuchet " w:cs="Trebuchet "/>
              </w:rPr>
              <w:t>email</w:t>
            </w:r>
          </w:p>
        </w:tc>
        <w:tc>
          <w:tcPr>
            <w:tcW w:w="2309" w:type="dxa"/>
            <w:tcMar/>
          </w:tcPr>
          <w:p w:rsidR="58857350" w:rsidP="4D1DE418" w:rsidRDefault="58857350" w14:paraId="6F39FB8F" w14:textId="38C7AE0B">
            <w:pPr>
              <w:pStyle w:val="BodyText"/>
              <w:rPr>
                <w:rFonts w:ascii="Trebuchet " w:hAnsi="Trebuchet " w:eastAsia="Trebuchet " w:cs="Trebuchet "/>
                <w:noProof w:val="0"/>
                <w:color w:val="000000" w:themeColor="text1" w:themeTint="FF" w:themeShade="FF"/>
                <w:lang w:val="en-US"/>
              </w:rPr>
            </w:pPr>
            <w:r w:rsidRPr="4D1DE418" w:rsidR="58857350">
              <w:rPr>
                <w:rFonts w:ascii="Trebuchet " w:hAnsi="Trebuchet " w:eastAsia="Trebuchet " w:cs="Trebuchet "/>
                <w:noProof w:val="0"/>
                <w:color w:val="000000" w:themeColor="text1" w:themeTint="FF" w:themeShade="FF"/>
                <w:lang w:val="en-US"/>
              </w:rPr>
              <w:t>User's email address</w:t>
            </w:r>
          </w:p>
        </w:tc>
        <w:tc>
          <w:tcPr>
            <w:tcW w:w="2302" w:type="dxa"/>
            <w:tcMar/>
          </w:tcPr>
          <w:p w:rsidR="58857350" w:rsidP="4D1DE418" w:rsidRDefault="58857350" w14:paraId="4182E61A" w14:textId="5C8CDC00">
            <w:pPr>
              <w:pStyle w:val="BodyText"/>
              <w:rPr>
                <w:rFonts w:ascii="Trebuchet " w:hAnsi="Trebuchet " w:eastAsia="Trebuchet " w:cs="Trebuchet "/>
              </w:rPr>
            </w:pPr>
            <w:r w:rsidRPr="4D1DE418" w:rsidR="58857350">
              <w:rPr>
                <w:rFonts w:ascii="Trebuchet " w:hAnsi="Trebuchet " w:eastAsia="Trebuchet " w:cs="Trebuchet "/>
              </w:rPr>
              <w:t>Varchar 255, Unique, Not Null</w:t>
            </w:r>
          </w:p>
        </w:tc>
      </w:tr>
      <w:tr w:rsidR="4D1DE418" w:rsidTr="4D1DE418" w14:paraId="34F688C7">
        <w:trPr>
          <w:trHeight w:val="300"/>
        </w:trPr>
        <w:tc>
          <w:tcPr>
            <w:tcW w:w="2302" w:type="dxa"/>
            <w:vMerge/>
            <w:tcMar/>
          </w:tcPr>
          <w:p w14:paraId="4BE465CC"/>
        </w:tc>
        <w:tc>
          <w:tcPr>
            <w:tcW w:w="2295" w:type="dxa"/>
            <w:tcMar/>
          </w:tcPr>
          <w:p w:rsidR="58857350" w:rsidP="4D1DE418" w:rsidRDefault="58857350" w14:paraId="4D408E99" w14:textId="4487F26D">
            <w:pPr>
              <w:pStyle w:val="BodyText"/>
              <w:rPr>
                <w:rFonts w:ascii="Trebuchet " w:hAnsi="Trebuchet " w:eastAsia="Trebuchet " w:cs="Trebuchet "/>
              </w:rPr>
            </w:pPr>
            <w:proofErr w:type="spellStart"/>
            <w:r w:rsidRPr="4D1DE418" w:rsidR="58857350">
              <w:rPr>
                <w:rFonts w:ascii="Trebuchet " w:hAnsi="Trebuchet " w:eastAsia="Trebuchet " w:cs="Trebuchet "/>
              </w:rPr>
              <w:t>passwordHash</w:t>
            </w:r>
            <w:proofErr w:type="spellEnd"/>
          </w:p>
        </w:tc>
        <w:tc>
          <w:tcPr>
            <w:tcW w:w="2309" w:type="dxa"/>
            <w:tcMar/>
          </w:tcPr>
          <w:p w:rsidR="58857350" w:rsidP="4D1DE418" w:rsidRDefault="58857350" w14:paraId="709E49E2" w14:textId="62E7C756">
            <w:pPr>
              <w:pStyle w:val="BodyText"/>
              <w:rPr>
                <w:rFonts w:ascii="Trebuchet " w:hAnsi="Trebuchet " w:eastAsia="Trebuchet " w:cs="Trebuchet "/>
                <w:noProof w:val="0"/>
                <w:color w:val="000000" w:themeColor="text1" w:themeTint="FF" w:themeShade="FF"/>
                <w:lang w:val="en-US"/>
              </w:rPr>
            </w:pPr>
            <w:r w:rsidRPr="4D1DE418" w:rsidR="58857350">
              <w:rPr>
                <w:rFonts w:ascii="Trebuchet " w:hAnsi="Trebuchet " w:eastAsia="Trebuchet " w:cs="Trebuchet "/>
                <w:noProof w:val="0"/>
                <w:color w:val="000000" w:themeColor="text1" w:themeTint="FF" w:themeShade="FF"/>
                <w:lang w:val="en-US"/>
              </w:rPr>
              <w:t>Hashed password for security</w:t>
            </w:r>
          </w:p>
        </w:tc>
        <w:tc>
          <w:tcPr>
            <w:tcW w:w="2302" w:type="dxa"/>
            <w:tcMar/>
          </w:tcPr>
          <w:p w:rsidR="58857350" w:rsidP="4D1DE418" w:rsidRDefault="58857350" w14:paraId="2A95E0BA" w14:textId="2F6EA1A4">
            <w:pPr>
              <w:pStyle w:val="BodyText"/>
              <w:rPr>
                <w:rFonts w:ascii="Trebuchet " w:hAnsi="Trebuchet " w:eastAsia="Trebuchet " w:cs="Trebuchet "/>
              </w:rPr>
            </w:pPr>
            <w:r w:rsidRPr="4D1DE418" w:rsidR="58857350">
              <w:rPr>
                <w:rFonts w:ascii="Trebuchet " w:hAnsi="Trebuchet " w:eastAsia="Trebuchet " w:cs="Trebuchet "/>
              </w:rPr>
              <w:t>Varchar 255, Not Null</w:t>
            </w:r>
          </w:p>
          <w:p w:rsidR="4D1DE418" w:rsidP="4D1DE418" w:rsidRDefault="4D1DE418" w14:paraId="4A74C0A6" w14:textId="3CFF2C51">
            <w:pPr>
              <w:pStyle w:val="BodyText"/>
              <w:rPr>
                <w:rFonts w:ascii="Trebuchet " w:hAnsi="Trebuchet " w:eastAsia="Trebuchet " w:cs="Trebuchet "/>
              </w:rPr>
            </w:pPr>
          </w:p>
        </w:tc>
      </w:tr>
      <w:tr w:rsidR="4D1DE418" w:rsidTr="4D1DE418" w14:paraId="0D5C4F1F">
        <w:trPr>
          <w:trHeight w:val="300"/>
        </w:trPr>
        <w:tc>
          <w:tcPr>
            <w:tcW w:w="2302" w:type="dxa"/>
            <w:vMerge/>
            <w:tcMar/>
          </w:tcPr>
          <w:p w14:paraId="77677C28"/>
        </w:tc>
        <w:tc>
          <w:tcPr>
            <w:tcW w:w="2295" w:type="dxa"/>
            <w:tcMar/>
          </w:tcPr>
          <w:p w:rsidR="58857350" w:rsidP="4D1DE418" w:rsidRDefault="58857350" w14:paraId="73C4B619" w14:textId="499C3D61">
            <w:pPr>
              <w:pStyle w:val="BodyText"/>
              <w:rPr>
                <w:rFonts w:ascii="Trebuchet " w:hAnsi="Trebuchet " w:eastAsia="Trebuchet " w:cs="Trebuchet "/>
              </w:rPr>
            </w:pPr>
            <w:proofErr w:type="spellStart"/>
            <w:r w:rsidRPr="4D1DE418" w:rsidR="58857350">
              <w:rPr>
                <w:rFonts w:ascii="Trebuchet " w:hAnsi="Trebuchet " w:eastAsia="Trebuchet " w:cs="Trebuchet "/>
              </w:rPr>
              <w:t>firstName</w:t>
            </w:r>
            <w:proofErr w:type="spellEnd"/>
          </w:p>
        </w:tc>
        <w:tc>
          <w:tcPr>
            <w:tcW w:w="2309" w:type="dxa"/>
            <w:tcMar/>
          </w:tcPr>
          <w:p w:rsidR="58857350" w:rsidP="4D1DE418" w:rsidRDefault="58857350" w14:paraId="586B816D" w14:textId="08422261">
            <w:pPr>
              <w:pStyle w:val="BodyText"/>
              <w:rPr>
                <w:rFonts w:ascii="Trebuchet " w:hAnsi="Trebuchet " w:eastAsia="Trebuchet " w:cs="Trebuchet "/>
                <w:noProof w:val="0"/>
                <w:color w:val="000000" w:themeColor="text1" w:themeTint="FF" w:themeShade="FF"/>
                <w:lang w:val="en-US"/>
              </w:rPr>
            </w:pPr>
            <w:r w:rsidRPr="4D1DE418" w:rsidR="58857350">
              <w:rPr>
                <w:rFonts w:ascii="Trebuchet " w:hAnsi="Trebuchet " w:eastAsia="Trebuchet " w:cs="Trebuchet "/>
                <w:noProof w:val="0"/>
                <w:color w:val="000000" w:themeColor="text1" w:themeTint="FF" w:themeShade="FF"/>
                <w:lang w:val="en-US"/>
              </w:rPr>
              <w:t xml:space="preserve">User's first </w:t>
            </w:r>
            <w:r w:rsidRPr="4D1DE418" w:rsidR="58857350">
              <w:rPr>
                <w:rFonts w:ascii="Trebuchet " w:hAnsi="Trebuchet " w:eastAsia="Trebuchet " w:cs="Trebuchet "/>
                <w:noProof w:val="0"/>
                <w:color w:val="000000" w:themeColor="text1" w:themeTint="FF" w:themeShade="FF"/>
                <w:lang w:val="en-US"/>
              </w:rPr>
              <w:t>name</w:t>
            </w:r>
          </w:p>
        </w:tc>
        <w:tc>
          <w:tcPr>
            <w:tcW w:w="2302" w:type="dxa"/>
            <w:tcMar/>
          </w:tcPr>
          <w:p w:rsidR="58857350" w:rsidP="4D1DE418" w:rsidRDefault="58857350" w14:paraId="28EED819" w14:textId="1449CF5A">
            <w:pPr>
              <w:pStyle w:val="BodyText"/>
              <w:rPr>
                <w:rFonts w:ascii="Trebuchet " w:hAnsi="Trebuchet " w:eastAsia="Trebuchet " w:cs="Trebuchet "/>
              </w:rPr>
            </w:pPr>
            <w:r w:rsidRPr="4D1DE418" w:rsidR="58857350">
              <w:rPr>
                <w:rFonts w:ascii="Trebuchet " w:hAnsi="Trebuchet " w:eastAsia="Trebuchet " w:cs="Trebuchet "/>
              </w:rPr>
              <w:t>Varchar 100, Not Null</w:t>
            </w:r>
          </w:p>
        </w:tc>
      </w:tr>
      <w:tr w:rsidR="4D1DE418" w:rsidTr="4D1DE418" w14:paraId="2AD434B6">
        <w:trPr>
          <w:trHeight w:val="300"/>
        </w:trPr>
        <w:tc>
          <w:tcPr>
            <w:tcW w:w="2302" w:type="dxa"/>
            <w:vMerge/>
            <w:tcMar/>
          </w:tcPr>
          <w:p w14:paraId="4D547CB9"/>
        </w:tc>
        <w:tc>
          <w:tcPr>
            <w:tcW w:w="2295" w:type="dxa"/>
            <w:tcMar/>
          </w:tcPr>
          <w:p w:rsidR="58857350" w:rsidP="4D1DE418" w:rsidRDefault="58857350" w14:paraId="15AC9786" w14:textId="763A624C">
            <w:pPr>
              <w:pStyle w:val="BodyText"/>
              <w:rPr>
                <w:rFonts w:ascii="Trebuchet " w:hAnsi="Trebuchet " w:eastAsia="Trebuchet " w:cs="Trebuchet "/>
              </w:rPr>
            </w:pPr>
            <w:proofErr w:type="spellStart"/>
            <w:r w:rsidRPr="4D1DE418" w:rsidR="58857350">
              <w:rPr>
                <w:rFonts w:ascii="Trebuchet " w:hAnsi="Trebuchet " w:eastAsia="Trebuchet " w:cs="Trebuchet "/>
              </w:rPr>
              <w:t>lastName</w:t>
            </w:r>
            <w:proofErr w:type="spellEnd"/>
          </w:p>
        </w:tc>
        <w:tc>
          <w:tcPr>
            <w:tcW w:w="2309" w:type="dxa"/>
            <w:tcMar/>
          </w:tcPr>
          <w:p w:rsidR="58857350" w:rsidP="4D1DE418" w:rsidRDefault="58857350" w14:paraId="11663353" w14:textId="4A01DD18">
            <w:pPr>
              <w:pStyle w:val="BodyText"/>
              <w:rPr>
                <w:rFonts w:ascii="Trebuchet " w:hAnsi="Trebuchet " w:eastAsia="Trebuchet " w:cs="Trebuchet "/>
                <w:noProof w:val="0"/>
                <w:color w:val="000000" w:themeColor="text1" w:themeTint="FF" w:themeShade="FF"/>
                <w:lang w:val="en-US"/>
              </w:rPr>
            </w:pPr>
            <w:r w:rsidRPr="4D1DE418" w:rsidR="58857350">
              <w:rPr>
                <w:rFonts w:ascii="Trebuchet " w:hAnsi="Trebuchet " w:eastAsia="Trebuchet " w:cs="Trebuchet "/>
                <w:noProof w:val="0"/>
                <w:color w:val="000000" w:themeColor="text1" w:themeTint="FF" w:themeShade="FF"/>
                <w:lang w:val="en-US"/>
              </w:rPr>
              <w:t>User's last name</w:t>
            </w:r>
          </w:p>
        </w:tc>
        <w:tc>
          <w:tcPr>
            <w:tcW w:w="2302" w:type="dxa"/>
            <w:tcMar/>
          </w:tcPr>
          <w:p w:rsidR="58857350" w:rsidP="4D1DE418" w:rsidRDefault="58857350" w14:paraId="4BB8FC09" w14:textId="07018BD9">
            <w:pPr>
              <w:pStyle w:val="BodyText"/>
              <w:rPr>
                <w:rFonts w:ascii="Trebuchet " w:hAnsi="Trebuchet " w:eastAsia="Trebuchet " w:cs="Trebuchet "/>
              </w:rPr>
            </w:pPr>
            <w:r w:rsidRPr="4D1DE418" w:rsidR="58857350">
              <w:rPr>
                <w:rFonts w:ascii="Trebuchet " w:hAnsi="Trebuchet " w:eastAsia="Trebuchet " w:cs="Trebuchet "/>
              </w:rPr>
              <w:t>Varchar 100, Not Null</w:t>
            </w:r>
          </w:p>
        </w:tc>
      </w:tr>
      <w:tr w:rsidR="4D1DE418" w:rsidTr="4D1DE418" w14:paraId="7252FBCA">
        <w:trPr>
          <w:trHeight w:val="300"/>
        </w:trPr>
        <w:tc>
          <w:tcPr>
            <w:tcW w:w="2302" w:type="dxa"/>
            <w:vMerge/>
            <w:tcMar/>
          </w:tcPr>
          <w:p w14:paraId="5C8B6932"/>
        </w:tc>
        <w:tc>
          <w:tcPr>
            <w:tcW w:w="2295" w:type="dxa"/>
            <w:tcMar/>
          </w:tcPr>
          <w:p w:rsidR="58857350" w:rsidP="4D1DE418" w:rsidRDefault="58857350" w14:paraId="2DEBAE2D" w14:textId="1FB6838B">
            <w:pPr>
              <w:pStyle w:val="BodyText"/>
              <w:rPr>
                <w:rFonts w:ascii="Trebuchet " w:hAnsi="Trebuchet " w:eastAsia="Trebuchet " w:cs="Trebuchet "/>
              </w:rPr>
            </w:pPr>
            <w:proofErr w:type="spellStart"/>
            <w:r w:rsidRPr="4D1DE418" w:rsidR="58857350">
              <w:rPr>
                <w:rFonts w:ascii="Trebuchet " w:hAnsi="Trebuchet " w:eastAsia="Trebuchet " w:cs="Trebuchet "/>
              </w:rPr>
              <w:t>dateOfBirth</w:t>
            </w:r>
            <w:proofErr w:type="spellEnd"/>
          </w:p>
        </w:tc>
        <w:tc>
          <w:tcPr>
            <w:tcW w:w="2309" w:type="dxa"/>
            <w:tcMar/>
          </w:tcPr>
          <w:p w:rsidR="58857350" w:rsidP="4D1DE418" w:rsidRDefault="58857350" w14:paraId="581634CB" w14:textId="585C3BB0">
            <w:pPr>
              <w:pStyle w:val="BodyText"/>
              <w:rPr>
                <w:rFonts w:ascii="Trebuchet " w:hAnsi="Trebuchet " w:eastAsia="Trebuchet " w:cs="Trebuchet "/>
                <w:noProof w:val="0"/>
                <w:color w:val="000000" w:themeColor="text1" w:themeTint="FF" w:themeShade="FF"/>
                <w:lang w:val="en-US"/>
              </w:rPr>
            </w:pPr>
            <w:r w:rsidRPr="4D1DE418" w:rsidR="58857350">
              <w:rPr>
                <w:rFonts w:ascii="Trebuchet " w:hAnsi="Trebuchet " w:eastAsia="Trebuchet " w:cs="Trebuchet "/>
                <w:noProof w:val="0"/>
                <w:color w:val="000000" w:themeColor="text1" w:themeTint="FF" w:themeShade="FF"/>
                <w:lang w:val="en-US"/>
              </w:rPr>
              <w:t>User's date of birth</w:t>
            </w:r>
          </w:p>
        </w:tc>
        <w:tc>
          <w:tcPr>
            <w:tcW w:w="2302" w:type="dxa"/>
            <w:tcMar/>
          </w:tcPr>
          <w:p w:rsidR="58857350" w:rsidP="4D1DE418" w:rsidRDefault="58857350" w14:paraId="5F4C29C7" w14:textId="0F42BB19">
            <w:pPr>
              <w:pStyle w:val="BodyText"/>
              <w:rPr>
                <w:rFonts w:ascii="Trebuchet " w:hAnsi="Trebuchet " w:eastAsia="Trebuchet " w:cs="Trebuchet "/>
              </w:rPr>
            </w:pPr>
            <w:r w:rsidRPr="4D1DE418" w:rsidR="58857350">
              <w:rPr>
                <w:rFonts w:ascii="Trebuchet " w:hAnsi="Trebuchet " w:eastAsia="Trebuchet " w:cs="Trebuchet "/>
              </w:rPr>
              <w:t>Date, Not Null</w:t>
            </w:r>
          </w:p>
        </w:tc>
      </w:tr>
      <w:tr w:rsidR="4D1DE418" w:rsidTr="4D1DE418" w14:paraId="6EF5096F">
        <w:trPr>
          <w:trHeight w:val="300"/>
        </w:trPr>
        <w:tc>
          <w:tcPr>
            <w:tcW w:w="2302" w:type="dxa"/>
            <w:vMerge/>
            <w:tcMar/>
          </w:tcPr>
          <w:p w14:paraId="2F962CB2"/>
        </w:tc>
        <w:tc>
          <w:tcPr>
            <w:tcW w:w="2295" w:type="dxa"/>
            <w:tcMar/>
          </w:tcPr>
          <w:p w:rsidR="58857350" w:rsidP="4D1DE418" w:rsidRDefault="58857350" w14:paraId="678BFC62" w14:textId="49CD5E31">
            <w:pPr>
              <w:pStyle w:val="BodyText"/>
              <w:rPr>
                <w:rFonts w:ascii="Trebuchet " w:hAnsi="Trebuchet " w:eastAsia="Trebuchet " w:cs="Trebuchet "/>
              </w:rPr>
            </w:pPr>
            <w:r w:rsidRPr="4D1DE418" w:rsidR="58857350">
              <w:rPr>
                <w:rFonts w:ascii="Trebuchet " w:hAnsi="Trebuchet " w:eastAsia="Trebuchet " w:cs="Trebuchet "/>
              </w:rPr>
              <w:t>location</w:t>
            </w:r>
          </w:p>
        </w:tc>
        <w:tc>
          <w:tcPr>
            <w:tcW w:w="2309" w:type="dxa"/>
            <w:tcMar/>
          </w:tcPr>
          <w:p w:rsidR="58857350" w:rsidP="4D1DE418" w:rsidRDefault="58857350" w14:paraId="532BBED9" w14:textId="4A08EAC5">
            <w:pPr>
              <w:rPr>
                <w:rFonts w:ascii="Trebuchet " w:hAnsi="Trebuchet " w:eastAsia="Trebuchet " w:cs="Trebuchet "/>
                <w:noProof w:val="0"/>
                <w:color w:val="000000" w:themeColor="text1" w:themeTint="FF" w:themeShade="FF"/>
                <w:lang w:val="en-US"/>
              </w:rPr>
            </w:pPr>
            <w:r w:rsidRPr="4D1DE418" w:rsidR="58857350">
              <w:rPr>
                <w:rFonts w:ascii="Trebuchet " w:hAnsi="Trebuchet " w:eastAsia="Trebuchet " w:cs="Trebuchet "/>
                <w:noProof w:val="0"/>
                <w:color w:val="000000" w:themeColor="text1" w:themeTint="FF" w:themeShade="FF"/>
                <w:lang w:val="en-US"/>
              </w:rPr>
              <w:t>User's location</w:t>
            </w:r>
          </w:p>
        </w:tc>
        <w:tc>
          <w:tcPr>
            <w:tcW w:w="2302" w:type="dxa"/>
            <w:tcMar/>
          </w:tcPr>
          <w:p w:rsidR="58857350" w:rsidP="4D1DE418" w:rsidRDefault="58857350" w14:paraId="55DEB98B" w14:textId="57191326">
            <w:pPr>
              <w:pStyle w:val="BodyText"/>
              <w:rPr>
                <w:rFonts w:ascii="Trebuchet " w:hAnsi="Trebuchet " w:eastAsia="Trebuchet " w:cs="Trebuchet "/>
              </w:rPr>
            </w:pPr>
            <w:r w:rsidRPr="4D1DE418" w:rsidR="58857350">
              <w:rPr>
                <w:rFonts w:ascii="Trebuchet " w:hAnsi="Trebuchet " w:eastAsia="Trebuchet " w:cs="Trebuchet "/>
              </w:rPr>
              <w:t>Varchar 255, Null</w:t>
            </w:r>
          </w:p>
        </w:tc>
      </w:tr>
    </w:tbl>
    <w:p w:rsidR="006F645E" w:rsidP="006F645E" w:rsidRDefault="006F645E" w14:paraId="11AD6816" w14:textId="5D81C3A7">
      <w:pPr>
        <w:pStyle w:val="BodyText"/>
      </w:pPr>
    </w:p>
    <w:p w:rsidR="006F645E" w:rsidP="006F645E" w:rsidRDefault="009D7BE5" w14:paraId="563BCA8A" w14:textId="72F78E10">
      <w:pPr>
        <w:pStyle w:val="BodyText"/>
      </w:pPr>
      <w:r w:rsidR="4419F4B9">
        <w:rPr/>
        <w:t>Comments on</w:t>
      </w:r>
      <w:r w:rsidR="1CD61D52">
        <w:rPr/>
        <w:t xml:space="preserve"> table</w:t>
      </w:r>
      <w:r w:rsidR="4419F4B9">
        <w:rPr/>
        <w:t xml:space="preserve"> relationships</w:t>
      </w:r>
    </w:p>
    <w:p w:rsidR="7A19C1FA" w:rsidP="4D1DE418" w:rsidRDefault="7A19C1FA" w14:paraId="2DB2F476" w14:textId="22C3E738">
      <w:pPr>
        <w:pStyle w:val="Normal"/>
        <w:spacing w:before="0" w:beforeAutospacing="off" w:after="0" w:afterAutospacing="off"/>
        <w:rPr>
          <w:rFonts w:ascii="Trebuchet" w:hAnsi="Trebuchet" w:eastAsia="Trebuchet" w:cs="Trebuchet"/>
          <w:b w:val="0"/>
          <w:bCs w:val="0"/>
          <w:noProof w:val="0"/>
          <w:color w:val="000000" w:themeColor="text1" w:themeTint="FF" w:themeShade="FF"/>
          <w:sz w:val="20"/>
          <w:szCs w:val="20"/>
          <w:lang w:val="en-US"/>
        </w:rPr>
      </w:pPr>
      <w:r w:rsidRPr="4D1DE418" w:rsidR="7A19C1FA">
        <w:rPr>
          <w:rFonts w:ascii="Trebuchet" w:hAnsi="Trebuchet" w:eastAsia="Trebuchet" w:cs="Trebuchet"/>
          <w:b w:val="0"/>
          <w:bCs w:val="0"/>
          <w:noProof w:val="0"/>
          <w:color w:val="000000" w:themeColor="text1" w:themeTint="FF" w:themeShade="FF"/>
          <w:sz w:val="20"/>
          <w:szCs w:val="20"/>
          <w:lang w:val="en-US"/>
        </w:rPr>
        <w:t>One-to-Many</w:t>
      </w:r>
      <w:r w:rsidRPr="4D1DE418" w:rsidR="7A19C1FA">
        <w:rPr>
          <w:rFonts w:ascii="Trebuchet" w:hAnsi="Trebuchet" w:eastAsia="Trebuchet" w:cs="Trebuchet"/>
          <w:b w:val="0"/>
          <w:bCs w:val="0"/>
          <w:noProof w:val="0"/>
          <w:color w:val="000000" w:themeColor="text1" w:themeTint="FF" w:themeShade="FF"/>
          <w:sz w:val="20"/>
          <w:szCs w:val="20"/>
          <w:lang w:val="en-US"/>
        </w:rPr>
        <w:t>: A single user can have multiple posts, likes, comments, shares, friendships, messages, preferences, roles, and notifications.</w:t>
      </w:r>
    </w:p>
    <w:p w:rsidR="7A19C1FA" w:rsidP="4D1DE418" w:rsidRDefault="7A19C1FA" w14:paraId="588B9592" w14:textId="6B74BFE2">
      <w:pPr>
        <w:pStyle w:val="Normal"/>
        <w:spacing w:before="0" w:beforeAutospacing="off" w:after="0" w:afterAutospacing="off"/>
        <w:rPr>
          <w:rFonts w:ascii="Trebuchet" w:hAnsi="Trebuchet" w:eastAsia="Trebuchet" w:cs="Trebuchet"/>
          <w:b w:val="0"/>
          <w:bCs w:val="0"/>
          <w:noProof w:val="0"/>
          <w:color w:val="000000" w:themeColor="text1" w:themeTint="FF" w:themeShade="FF"/>
          <w:sz w:val="20"/>
          <w:szCs w:val="20"/>
          <w:lang w:val="en-US"/>
        </w:rPr>
      </w:pPr>
      <w:r w:rsidRPr="4D1DE418" w:rsidR="7A19C1FA">
        <w:rPr>
          <w:rFonts w:ascii="Trebuchet" w:hAnsi="Trebuchet" w:eastAsia="Trebuchet" w:cs="Trebuchet"/>
          <w:b w:val="0"/>
          <w:bCs w:val="0"/>
          <w:noProof w:val="0"/>
          <w:color w:val="000000" w:themeColor="text1" w:themeTint="FF" w:themeShade="FF"/>
          <w:sz w:val="20"/>
          <w:szCs w:val="20"/>
          <w:lang w:val="en-US"/>
        </w:rPr>
        <w:t>Primary Key (</w:t>
      </w:r>
      <w:r w:rsidRPr="4D1DE418" w:rsidR="2ABA4507">
        <w:rPr>
          <w:rFonts w:ascii="Trebuchet" w:hAnsi="Trebuchet" w:eastAsia="Trebuchet" w:cs="Trebuchet"/>
          <w:b w:val="0"/>
          <w:bCs w:val="0"/>
          <w:noProof w:val="0"/>
          <w:color w:val="000000" w:themeColor="text1" w:themeTint="FF" w:themeShade="FF"/>
          <w:sz w:val="20"/>
          <w:szCs w:val="20"/>
          <w:lang w:val="en-US"/>
        </w:rPr>
        <w:t>u</w:t>
      </w:r>
      <w:r w:rsidRPr="4D1DE418" w:rsidR="7A19C1FA">
        <w:rPr>
          <w:rFonts w:ascii="Trebuchet" w:hAnsi="Trebuchet" w:eastAsia="Trebuchet" w:cs="Trebuchet"/>
          <w:b w:val="0"/>
          <w:bCs w:val="0"/>
          <w:noProof w:val="0"/>
          <w:color w:val="000000" w:themeColor="text1" w:themeTint="FF" w:themeShade="FF"/>
          <w:sz w:val="20"/>
          <w:szCs w:val="20"/>
          <w:lang w:val="en-US"/>
        </w:rPr>
        <w:t xml:space="preserve">serID) is referenced by foreign keys in the Posts, Likes, Comments, Shares, Friendships, UserPreferences, Messages, </w:t>
      </w:r>
      <w:proofErr w:type="spellStart"/>
      <w:r w:rsidRPr="4D1DE418" w:rsidR="7A19C1FA">
        <w:rPr>
          <w:rFonts w:ascii="Trebuchet" w:hAnsi="Trebuchet" w:eastAsia="Trebuchet" w:cs="Trebuchet"/>
          <w:b w:val="0"/>
          <w:bCs w:val="0"/>
          <w:noProof w:val="0"/>
          <w:color w:val="000000" w:themeColor="text1" w:themeTint="FF" w:themeShade="FF"/>
          <w:sz w:val="20"/>
          <w:szCs w:val="20"/>
          <w:lang w:val="en-US"/>
        </w:rPr>
        <w:t>UserRoles</w:t>
      </w:r>
      <w:proofErr w:type="spellEnd"/>
      <w:r w:rsidRPr="4D1DE418" w:rsidR="7A19C1FA">
        <w:rPr>
          <w:rFonts w:ascii="Trebuchet" w:hAnsi="Trebuchet" w:eastAsia="Trebuchet" w:cs="Trebuchet"/>
          <w:b w:val="0"/>
          <w:bCs w:val="0"/>
          <w:noProof w:val="0"/>
          <w:color w:val="000000" w:themeColor="text1" w:themeTint="FF" w:themeShade="FF"/>
          <w:sz w:val="20"/>
          <w:szCs w:val="20"/>
          <w:lang w:val="en-US"/>
        </w:rPr>
        <w:t>, and Notifications tables.</w:t>
      </w:r>
    </w:p>
    <w:p w:rsidR="4D1DE418" w:rsidP="4D1DE418" w:rsidRDefault="4D1DE418" w14:paraId="6DF1442F" w14:textId="02AAF58C">
      <w:pPr>
        <w:pStyle w:val="Normal"/>
        <w:spacing w:before="0" w:beforeAutospacing="off" w:after="0" w:afterAutospacing="off"/>
        <w:rPr>
          <w:rFonts w:ascii="Trebuchet" w:hAnsi="Trebuchet" w:eastAsia="Trebuchet" w:cs="Trebuchet"/>
          <w:noProof w:val="0"/>
          <w:color w:val="000000" w:themeColor="text1" w:themeTint="FF" w:themeShade="FF"/>
          <w:lang w:val="en-US"/>
        </w:rPr>
      </w:pPr>
    </w:p>
    <w:p w:rsidR="006F645E" w:rsidP="006F645E" w:rsidRDefault="006F645E" w14:paraId="1D0B67F8" w14:textId="59A04E30">
      <w:pPr>
        <w:pStyle w:val="BodyText"/>
      </w:pPr>
    </w:p>
    <w:p w:rsidR="006F645E" w:rsidP="006F645E" w:rsidRDefault="006F645E" w14:paraId="75E47102" w14:textId="2B40CCA9">
      <w:pPr>
        <w:pStyle w:val="BodyText"/>
      </w:pPr>
      <w:r>
        <w:t>Example with data</w:t>
      </w:r>
    </w:p>
    <w:p w:rsidR="00BE17E0" w:rsidP="006F645E" w:rsidRDefault="00BE17E0" w14:paraId="25867221" w14:textId="77777777">
      <w:pPr>
        <w:pStyle w:val="BodyText"/>
      </w:pPr>
    </w:p>
    <w:tbl>
      <w:tblPr>
        <w:tblW w:w="10032" w:type="dxa"/>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Look w:val="0000" w:firstRow="0" w:lastRow="0" w:firstColumn="0" w:lastColumn="0" w:noHBand="0" w:noVBand="0"/>
      </w:tblPr>
      <w:tblGrid>
        <w:gridCol w:w="1254"/>
        <w:gridCol w:w="1254"/>
        <w:gridCol w:w="1254"/>
        <w:gridCol w:w="1254"/>
        <w:gridCol w:w="1254"/>
        <w:gridCol w:w="1254"/>
        <w:gridCol w:w="1254"/>
        <w:gridCol w:w="1254"/>
      </w:tblGrid>
      <w:tr w:rsidR="00BE17E0" w:rsidTr="4D1DE418" w14:paraId="7D509B5F" w14:textId="77777777">
        <w:trPr>
          <w:trHeight w:val="300"/>
        </w:trPr>
        <w:tc>
          <w:tcPr>
            <w:tcW w:w="1254" w:type="dxa"/>
            <w:shd w:val="clear" w:color="auto" w:fill="76CDD8"/>
            <w:tcMar/>
          </w:tcPr>
          <w:p w:rsidRPr="00BE17E0" w:rsidR="00BE17E0" w:rsidP="003C7C6B" w:rsidRDefault="00BE17E0" w14:paraId="786CAE32" w14:textId="50C8A65D">
            <w:pPr>
              <w:pStyle w:val="BodyText"/>
              <w:widowControl w:val="0"/>
              <w:spacing w:line="360" w:lineRule="auto"/>
              <w:jc w:val="center"/>
              <w:rPr>
                <w:color w:val="FFFFFF" w:themeColor="background1"/>
                <w:sz w:val="18"/>
                <w:szCs w:val="18"/>
              </w:rPr>
            </w:pPr>
            <w:r w:rsidRPr="4D1DE418" w:rsidR="5A27E1DB">
              <w:rPr>
                <w:color w:val="FFFFFF" w:themeColor="background1" w:themeTint="FF" w:themeShade="FF"/>
                <w:sz w:val="18"/>
                <w:szCs w:val="18"/>
              </w:rPr>
              <w:t>userID</w:t>
            </w:r>
          </w:p>
        </w:tc>
        <w:tc>
          <w:tcPr>
            <w:tcW w:w="1254" w:type="dxa"/>
            <w:shd w:val="clear" w:color="auto" w:fill="76CDD8"/>
            <w:tcMar/>
          </w:tcPr>
          <w:p w:rsidRPr="00BE17E0" w:rsidR="00BE17E0" w:rsidP="003C7C6B" w:rsidRDefault="00BE17E0" w14:paraId="7C63B6B0" w14:textId="5AC90FED">
            <w:pPr>
              <w:pStyle w:val="BodyText"/>
              <w:widowControl w:val="0"/>
              <w:spacing w:line="360" w:lineRule="auto"/>
              <w:jc w:val="center"/>
              <w:rPr>
                <w:color w:val="FFFFFF" w:themeColor="background1"/>
                <w:sz w:val="18"/>
                <w:szCs w:val="18"/>
              </w:rPr>
            </w:pPr>
            <w:r w:rsidRPr="4D1DE418" w:rsidR="5A27E1DB">
              <w:rPr>
                <w:color w:val="FFFFFF" w:themeColor="background1" w:themeTint="FF" w:themeShade="FF"/>
                <w:sz w:val="18"/>
                <w:szCs w:val="18"/>
              </w:rPr>
              <w:t>username</w:t>
            </w:r>
          </w:p>
        </w:tc>
        <w:tc>
          <w:tcPr>
            <w:tcW w:w="1254" w:type="dxa"/>
            <w:shd w:val="clear" w:color="auto" w:fill="76CDD8"/>
            <w:tcMar/>
          </w:tcPr>
          <w:p w:rsidR="5A27E1DB" w:rsidP="4D1DE418" w:rsidRDefault="5A27E1DB" w14:paraId="266258D5" w14:textId="6DC7B8AC">
            <w:pPr>
              <w:pStyle w:val="BodyText"/>
              <w:spacing w:line="360" w:lineRule="auto"/>
              <w:jc w:val="center"/>
              <w:rPr>
                <w:color w:val="FFFFFF" w:themeColor="background1" w:themeTint="FF" w:themeShade="FF"/>
                <w:sz w:val="18"/>
                <w:szCs w:val="18"/>
              </w:rPr>
            </w:pPr>
            <w:r w:rsidRPr="4D1DE418" w:rsidR="5A27E1DB">
              <w:rPr>
                <w:color w:val="FFFFFF" w:themeColor="background1" w:themeTint="FF" w:themeShade="FF"/>
                <w:sz w:val="18"/>
                <w:szCs w:val="18"/>
              </w:rPr>
              <w:t>email</w:t>
            </w:r>
          </w:p>
        </w:tc>
        <w:tc>
          <w:tcPr>
            <w:tcW w:w="1254" w:type="dxa"/>
            <w:shd w:val="clear" w:color="auto" w:fill="76CDD8"/>
            <w:tcMar/>
          </w:tcPr>
          <w:p w:rsidRPr="00BE17E0" w:rsidR="00BE17E0" w:rsidP="4D1DE418" w:rsidRDefault="00BE17E0" w14:paraId="186467F7" w14:textId="64AA7B7A">
            <w:pPr>
              <w:pStyle w:val="BodyText"/>
              <w:widowControl w:val="0"/>
              <w:suppressLineNumbers w:val="0"/>
              <w:bidi w:val="0"/>
              <w:spacing w:before="120" w:beforeAutospacing="off" w:after="0" w:afterAutospacing="off" w:line="360" w:lineRule="auto"/>
              <w:ind w:left="0" w:right="0"/>
              <w:jc w:val="center"/>
            </w:pPr>
            <w:r w:rsidRPr="4D1DE418" w:rsidR="5A27E1DB">
              <w:rPr>
                <w:color w:val="FFFFFF" w:themeColor="background1" w:themeTint="FF" w:themeShade="FF"/>
                <w:sz w:val="18"/>
                <w:szCs w:val="18"/>
              </w:rPr>
              <w:t>passwordHash</w:t>
            </w:r>
          </w:p>
        </w:tc>
        <w:tc>
          <w:tcPr>
            <w:tcW w:w="1254" w:type="dxa"/>
            <w:shd w:val="clear" w:color="auto" w:fill="76CDD8"/>
            <w:tcMar/>
          </w:tcPr>
          <w:p w:rsidR="5A27E1DB" w:rsidP="4D1DE418" w:rsidRDefault="5A27E1DB" w14:paraId="0BC561D8" w14:textId="7970C8A6">
            <w:pPr>
              <w:pStyle w:val="BodyText"/>
              <w:spacing w:line="360" w:lineRule="auto"/>
              <w:jc w:val="center"/>
              <w:rPr>
                <w:color w:val="FFFFFF" w:themeColor="background1" w:themeTint="FF" w:themeShade="FF"/>
                <w:sz w:val="18"/>
                <w:szCs w:val="18"/>
              </w:rPr>
            </w:pPr>
            <w:r w:rsidRPr="4D1DE418" w:rsidR="5A27E1DB">
              <w:rPr>
                <w:color w:val="FFFFFF" w:themeColor="background1" w:themeTint="FF" w:themeShade="FF"/>
                <w:sz w:val="18"/>
                <w:szCs w:val="18"/>
              </w:rPr>
              <w:t>firstName</w:t>
            </w:r>
          </w:p>
        </w:tc>
        <w:tc>
          <w:tcPr>
            <w:tcW w:w="1254" w:type="dxa"/>
            <w:shd w:val="clear" w:color="auto" w:fill="76CDD8"/>
            <w:tcMar/>
          </w:tcPr>
          <w:p w:rsidR="5A27E1DB" w:rsidP="4D1DE418" w:rsidRDefault="5A27E1DB" w14:paraId="1C9FD8B0" w14:textId="58E692AC">
            <w:pPr>
              <w:pStyle w:val="BodyText"/>
              <w:spacing w:line="360" w:lineRule="auto"/>
              <w:jc w:val="center"/>
              <w:rPr>
                <w:color w:val="FFFFFF" w:themeColor="background1" w:themeTint="FF" w:themeShade="FF"/>
                <w:sz w:val="18"/>
                <w:szCs w:val="18"/>
              </w:rPr>
            </w:pPr>
            <w:r w:rsidRPr="4D1DE418" w:rsidR="5A27E1DB">
              <w:rPr>
                <w:color w:val="FFFFFF" w:themeColor="background1" w:themeTint="FF" w:themeShade="FF"/>
                <w:sz w:val="18"/>
                <w:szCs w:val="18"/>
              </w:rPr>
              <w:t>lastName</w:t>
            </w:r>
          </w:p>
        </w:tc>
        <w:tc>
          <w:tcPr>
            <w:tcW w:w="1254" w:type="dxa"/>
            <w:shd w:val="clear" w:color="auto" w:fill="76CDD8"/>
            <w:tcMar/>
          </w:tcPr>
          <w:p w:rsidR="5A27E1DB" w:rsidP="4D1DE418" w:rsidRDefault="5A27E1DB" w14:paraId="00EB1CAE" w14:textId="0CD87670">
            <w:pPr>
              <w:pStyle w:val="BodyText"/>
              <w:spacing w:line="360" w:lineRule="auto"/>
              <w:jc w:val="center"/>
              <w:rPr>
                <w:color w:val="FFFFFF" w:themeColor="background1" w:themeTint="FF" w:themeShade="FF"/>
                <w:sz w:val="18"/>
                <w:szCs w:val="18"/>
              </w:rPr>
            </w:pPr>
            <w:r w:rsidRPr="4D1DE418" w:rsidR="5A27E1DB">
              <w:rPr>
                <w:color w:val="FFFFFF" w:themeColor="background1" w:themeTint="FF" w:themeShade="FF"/>
                <w:sz w:val="18"/>
                <w:szCs w:val="18"/>
              </w:rPr>
              <w:t>dateOfBirth</w:t>
            </w:r>
          </w:p>
        </w:tc>
        <w:tc>
          <w:tcPr>
            <w:tcW w:w="1254" w:type="dxa"/>
            <w:shd w:val="clear" w:color="auto" w:fill="76CDD8"/>
            <w:tcMar/>
          </w:tcPr>
          <w:p w:rsidRPr="00BE17E0" w:rsidR="00BE17E0" w:rsidP="003C7C6B" w:rsidRDefault="00BE17E0" w14:paraId="5EF5231B" w14:textId="26EC45BC">
            <w:pPr>
              <w:pStyle w:val="BodyText"/>
              <w:widowControl w:val="0"/>
              <w:spacing w:line="360" w:lineRule="auto"/>
              <w:jc w:val="center"/>
              <w:rPr>
                <w:color w:val="FFFFFF" w:themeColor="background1"/>
                <w:sz w:val="18"/>
                <w:szCs w:val="18"/>
              </w:rPr>
            </w:pPr>
            <w:r w:rsidRPr="4D1DE418" w:rsidR="5A27E1DB">
              <w:rPr>
                <w:color w:val="FFFFFF" w:themeColor="background1" w:themeTint="FF" w:themeShade="FF"/>
                <w:sz w:val="18"/>
                <w:szCs w:val="18"/>
              </w:rPr>
              <w:t>location</w:t>
            </w:r>
          </w:p>
        </w:tc>
      </w:tr>
      <w:tr w:rsidR="00BE17E0" w:rsidTr="4D1DE418" w14:paraId="675CC18D" w14:textId="77777777">
        <w:trPr>
          <w:trHeight w:val="300"/>
        </w:trPr>
        <w:tc>
          <w:tcPr>
            <w:tcW w:w="1254" w:type="dxa"/>
            <w:tcMar/>
          </w:tcPr>
          <w:p w:rsidR="00BE17E0" w:rsidP="4D1DE418" w:rsidRDefault="00BE17E0" w14:paraId="1865802E" w14:textId="781D557C">
            <w:pPr>
              <w:pStyle w:val="BodyText"/>
              <w:rPr>
                <w:rFonts w:ascii="Trebuchet MS" w:hAnsi="Trebuchet MS" w:eastAsia="Trebuchet MS" w:cs="Trebuchet MS"/>
                <w:noProof w:val="0"/>
                <w:color w:val="000000" w:themeColor="text1" w:themeTint="FF" w:themeShade="FF"/>
                <w:lang w:val="en-US"/>
              </w:rPr>
            </w:pPr>
            <w:r w:rsidRPr="4D1DE418" w:rsidR="0EFEC11C">
              <w:rPr>
                <w:rFonts w:ascii="Trebuchet MS" w:hAnsi="Trebuchet MS" w:eastAsia="Trebuchet MS" w:cs="Trebuchet MS"/>
              </w:rPr>
              <w:t xml:space="preserve"> </w:t>
            </w:r>
            <w:r w:rsidRPr="4D1DE418" w:rsidR="0123310C">
              <w:rPr>
                <w:rFonts w:ascii="Trebuchet MS" w:hAnsi="Trebuchet MS" w:eastAsia="Trebuchet MS" w:cs="Trebuchet MS"/>
              </w:rPr>
              <w:t>1</w:t>
            </w:r>
          </w:p>
        </w:tc>
        <w:tc>
          <w:tcPr>
            <w:tcW w:w="1254" w:type="dxa"/>
            <w:tcMar/>
          </w:tcPr>
          <w:p w:rsidR="00BE17E0" w:rsidP="4D1DE418" w:rsidRDefault="00BE17E0" w14:paraId="070302A7" w14:textId="276B8524">
            <w:pPr>
              <w:rPr>
                <w:rFonts w:ascii="Trebuchet MS" w:hAnsi="Trebuchet MS" w:eastAsia="Trebuchet MS" w:cs="Trebuchet MS"/>
                <w:noProof w:val="0"/>
                <w:color w:val="000000" w:themeColor="text1" w:themeTint="FF" w:themeShade="FF"/>
                <w:sz w:val="20"/>
                <w:szCs w:val="20"/>
                <w:lang w:val="en-US"/>
              </w:rPr>
            </w:pPr>
            <w:r w:rsidRPr="4D1DE418" w:rsidR="3FF6D26A">
              <w:rPr>
                <w:rFonts w:ascii="Trebuchet MS" w:hAnsi="Trebuchet MS" w:eastAsia="Trebuchet MS" w:cs="Trebuchet MS"/>
                <w:noProof w:val="0"/>
                <w:color w:val="000000" w:themeColor="text1" w:themeTint="FF" w:themeShade="FF"/>
                <w:sz w:val="20"/>
                <w:szCs w:val="20"/>
                <w:lang w:val="en-US"/>
              </w:rPr>
              <w:t>gigi.ge</w:t>
            </w:r>
          </w:p>
          <w:p w:rsidR="00BE17E0" w:rsidP="4D1DE418" w:rsidRDefault="00BE17E0" w14:paraId="7622383E" w14:textId="39CFA7CB">
            <w:pPr>
              <w:pStyle w:val="Normal"/>
              <w:rPr>
                <w:rFonts w:ascii="Trebuchet MS" w:hAnsi="Trebuchet MS" w:eastAsia="Trebuchet MS" w:cs="Trebuchet MS"/>
              </w:rPr>
            </w:pPr>
          </w:p>
          <w:p w:rsidR="00BE17E0" w:rsidP="4D1DE418" w:rsidRDefault="00BE17E0" w14:paraId="08F31126" w14:textId="4CBE3ADC">
            <w:pPr>
              <w:pStyle w:val="Normal"/>
              <w:rPr>
                <w:rFonts w:ascii="Trebuchet MS" w:hAnsi="Trebuchet MS" w:eastAsia="Trebuchet MS" w:cs="Trebuchet MS"/>
              </w:rPr>
            </w:pPr>
          </w:p>
        </w:tc>
        <w:tc>
          <w:tcPr>
            <w:tcW w:w="1254" w:type="dxa"/>
            <w:tcMar/>
          </w:tcPr>
          <w:p w:rsidR="3FF6D26A" w:rsidP="4D1DE418" w:rsidRDefault="3FF6D26A" w14:paraId="37D7D65E" w14:textId="7835EEA5">
            <w:pPr>
              <w:rPr>
                <w:rFonts w:ascii="Trebuchet MS" w:hAnsi="Trebuchet MS" w:eastAsia="Trebuchet MS" w:cs="Trebuchet MS"/>
                <w:noProof w:val="0"/>
                <w:sz w:val="20"/>
                <w:szCs w:val="20"/>
                <w:lang w:val="en-US"/>
              </w:rPr>
            </w:pPr>
            <w:r w:rsidRPr="4D1DE418" w:rsidR="3FF6D26A">
              <w:rPr>
                <w:rFonts w:ascii="Trebuchet MS" w:hAnsi="Trebuchet MS" w:eastAsia="Trebuchet MS" w:cs="Trebuchet MS"/>
                <w:noProof w:val="0"/>
                <w:sz w:val="20"/>
                <w:szCs w:val="20"/>
                <w:lang w:val="en-US"/>
              </w:rPr>
              <w:t>gigi@gmail.com</w:t>
            </w:r>
          </w:p>
          <w:p w:rsidR="4D1DE418" w:rsidP="4D1DE418" w:rsidRDefault="4D1DE418" w14:paraId="732CD574" w14:textId="2713FA21">
            <w:pPr>
              <w:pStyle w:val="Normal"/>
              <w:rPr>
                <w:rFonts w:ascii="Trebuchet MS" w:hAnsi="Trebuchet MS" w:eastAsia="Trebuchet MS" w:cs="Trebuchet MS"/>
              </w:rPr>
            </w:pPr>
          </w:p>
          <w:p w:rsidR="4D1DE418" w:rsidP="4D1DE418" w:rsidRDefault="4D1DE418" w14:paraId="7EACA393" w14:textId="2A27D373">
            <w:pPr>
              <w:pStyle w:val="BodyText"/>
              <w:rPr>
                <w:rFonts w:ascii="Trebuchet MS" w:hAnsi="Trebuchet MS" w:eastAsia="Trebuchet MS" w:cs="Trebuchet MS"/>
              </w:rPr>
            </w:pPr>
          </w:p>
        </w:tc>
        <w:tc>
          <w:tcPr>
            <w:tcW w:w="1254" w:type="dxa"/>
            <w:tcMar/>
          </w:tcPr>
          <w:p w:rsidR="00BE17E0" w:rsidP="4D1DE418" w:rsidRDefault="00BE17E0" w14:paraId="1B562B5C" w14:textId="3D91184A">
            <w:pPr>
              <w:rPr>
                <w:rFonts w:ascii="Trebuchet MS" w:hAnsi="Trebuchet MS" w:eastAsia="Trebuchet MS" w:cs="Trebuchet MS"/>
                <w:noProof w:val="0"/>
                <w:color w:val="000000" w:themeColor="text1" w:themeTint="FF" w:themeShade="FF"/>
                <w:lang w:val="en-US"/>
              </w:rPr>
            </w:pPr>
            <w:r w:rsidRPr="4D1DE418" w:rsidR="3FF6D26A">
              <w:rPr>
                <w:rFonts w:ascii="Trebuchet MS" w:hAnsi="Trebuchet MS" w:eastAsia="Trebuchet MS" w:cs="Trebuchet MS"/>
                <w:noProof w:val="0"/>
                <w:color w:val="000000" w:themeColor="text1" w:themeTint="FF" w:themeShade="FF"/>
                <w:lang w:val="en-US"/>
              </w:rPr>
              <w:t>$2y$10$examplehashedpassword</w:t>
            </w:r>
          </w:p>
          <w:p w:rsidR="00BE17E0" w:rsidP="4D1DE418" w:rsidRDefault="00BE17E0" w14:paraId="6FE58743" w14:textId="062DD562">
            <w:pPr>
              <w:pStyle w:val="BodyText"/>
              <w:rPr>
                <w:rFonts w:ascii="Trebuchet MS" w:hAnsi="Trebuchet MS" w:eastAsia="Trebuchet MS" w:cs="Trebuchet MS"/>
              </w:rPr>
            </w:pPr>
          </w:p>
        </w:tc>
        <w:tc>
          <w:tcPr>
            <w:tcW w:w="1254" w:type="dxa"/>
            <w:tcMar/>
          </w:tcPr>
          <w:p w:rsidR="3FF6D26A" w:rsidP="4D1DE418" w:rsidRDefault="3FF6D26A" w14:paraId="45E182E7" w14:textId="24CFAC38">
            <w:pPr>
              <w:rPr>
                <w:rFonts w:ascii="Trebuchet MS" w:hAnsi="Trebuchet MS" w:eastAsia="Trebuchet MS" w:cs="Trebuchet MS"/>
                <w:noProof w:val="0"/>
                <w:color w:val="000000" w:themeColor="text1" w:themeTint="FF" w:themeShade="FF"/>
                <w:lang w:val="en-US"/>
              </w:rPr>
            </w:pPr>
            <w:r w:rsidRPr="4D1DE418" w:rsidR="3FF6D26A">
              <w:rPr>
                <w:rFonts w:ascii="Trebuchet MS" w:hAnsi="Trebuchet MS" w:eastAsia="Trebuchet MS" w:cs="Trebuchet MS"/>
                <w:noProof w:val="0"/>
                <w:color w:val="000000" w:themeColor="text1" w:themeTint="FF" w:themeShade="FF"/>
                <w:lang w:val="en-US"/>
              </w:rPr>
              <w:t>Giorgi</w:t>
            </w:r>
          </w:p>
          <w:p w:rsidR="4D1DE418" w:rsidP="4D1DE418" w:rsidRDefault="4D1DE418" w14:paraId="27264A00" w14:textId="05533755">
            <w:pPr>
              <w:pStyle w:val="BodyText"/>
              <w:rPr>
                <w:rFonts w:ascii="Trebuchet MS" w:hAnsi="Trebuchet MS" w:eastAsia="Trebuchet MS" w:cs="Trebuchet MS"/>
              </w:rPr>
            </w:pPr>
          </w:p>
        </w:tc>
        <w:tc>
          <w:tcPr>
            <w:tcW w:w="1254" w:type="dxa"/>
            <w:tcMar/>
          </w:tcPr>
          <w:p w:rsidR="3FF6D26A" w:rsidP="4D1DE418" w:rsidRDefault="3FF6D26A" w14:paraId="30ED1723" w14:textId="3912D2E0">
            <w:pPr>
              <w:rPr>
                <w:rFonts w:ascii="Trebuchet MS" w:hAnsi="Trebuchet MS" w:eastAsia="Trebuchet MS" w:cs="Trebuchet MS"/>
                <w:noProof w:val="0"/>
                <w:color w:val="000000" w:themeColor="text1" w:themeTint="FF" w:themeShade="FF"/>
                <w:lang w:val="en-US"/>
              </w:rPr>
            </w:pPr>
            <w:proofErr w:type="spellStart"/>
            <w:r w:rsidRPr="4D1DE418" w:rsidR="3FF6D26A">
              <w:rPr>
                <w:rFonts w:ascii="Trebuchet MS" w:hAnsi="Trebuchet MS" w:eastAsia="Trebuchet MS" w:cs="Trebuchet MS"/>
                <w:noProof w:val="0"/>
                <w:color w:val="000000" w:themeColor="text1" w:themeTint="FF" w:themeShade="FF"/>
                <w:lang w:val="en-US"/>
              </w:rPr>
              <w:t>Gagoshidze</w:t>
            </w:r>
            <w:proofErr w:type="spellEnd"/>
          </w:p>
          <w:p w:rsidR="4D1DE418" w:rsidP="4D1DE418" w:rsidRDefault="4D1DE418" w14:paraId="4E8ED588" w14:textId="3D68D898">
            <w:pPr>
              <w:pStyle w:val="BodyText"/>
              <w:rPr>
                <w:rFonts w:ascii="Trebuchet MS" w:hAnsi="Trebuchet MS" w:eastAsia="Trebuchet MS" w:cs="Trebuchet MS"/>
              </w:rPr>
            </w:pPr>
          </w:p>
        </w:tc>
        <w:tc>
          <w:tcPr>
            <w:tcW w:w="1254" w:type="dxa"/>
            <w:tcMar/>
          </w:tcPr>
          <w:p w:rsidR="3FF6D26A" w:rsidP="4D1DE418" w:rsidRDefault="3FF6D26A" w14:paraId="71462699" w14:textId="498417AE">
            <w:pPr>
              <w:rPr>
                <w:rFonts w:ascii="Trebuchet MS" w:hAnsi="Trebuchet MS" w:eastAsia="Trebuchet MS" w:cs="Trebuchet MS"/>
                <w:noProof w:val="0"/>
                <w:color w:val="000000" w:themeColor="text1" w:themeTint="FF" w:themeShade="FF"/>
                <w:lang w:val="en-US"/>
              </w:rPr>
            </w:pPr>
            <w:r w:rsidRPr="4D1DE418" w:rsidR="3FF6D26A">
              <w:rPr>
                <w:rFonts w:ascii="Trebuchet MS" w:hAnsi="Trebuchet MS" w:eastAsia="Trebuchet MS" w:cs="Trebuchet MS"/>
                <w:noProof w:val="0"/>
                <w:color w:val="000000" w:themeColor="text1" w:themeTint="FF" w:themeShade="FF"/>
                <w:lang w:val="en-US"/>
              </w:rPr>
              <w:t>1990-05-12</w:t>
            </w:r>
          </w:p>
          <w:p w:rsidR="4D1DE418" w:rsidP="4D1DE418" w:rsidRDefault="4D1DE418" w14:paraId="5893DC5F" w14:textId="4F078B42">
            <w:pPr>
              <w:pStyle w:val="BodyText"/>
              <w:rPr>
                <w:rFonts w:ascii="Trebuchet MS" w:hAnsi="Trebuchet MS" w:eastAsia="Trebuchet MS" w:cs="Trebuchet MS"/>
              </w:rPr>
            </w:pPr>
          </w:p>
        </w:tc>
        <w:tc>
          <w:tcPr>
            <w:tcW w:w="1254" w:type="dxa"/>
            <w:tcMar/>
          </w:tcPr>
          <w:p w:rsidR="00BE17E0" w:rsidP="4D1DE418" w:rsidRDefault="00BE17E0" w14:paraId="385E5C1A" w14:textId="146B503C">
            <w:pPr>
              <w:rPr>
                <w:rFonts w:ascii="Trebuchet MS" w:hAnsi="Trebuchet MS" w:eastAsia="Trebuchet MS" w:cs="Trebuchet MS"/>
                <w:noProof w:val="0"/>
                <w:color w:val="000000" w:themeColor="text1" w:themeTint="FF" w:themeShade="FF"/>
                <w:sz w:val="20"/>
                <w:szCs w:val="20"/>
                <w:lang w:val="en-US"/>
              </w:rPr>
            </w:pPr>
            <w:r w:rsidRPr="4D1DE418" w:rsidR="3FF6D26A">
              <w:rPr>
                <w:rFonts w:ascii="Trebuchet MS" w:hAnsi="Trebuchet MS" w:eastAsia="Trebuchet MS" w:cs="Trebuchet MS"/>
                <w:noProof w:val="0"/>
                <w:color w:val="000000" w:themeColor="text1" w:themeTint="FF" w:themeShade="FF"/>
                <w:sz w:val="20"/>
                <w:szCs w:val="20"/>
                <w:lang w:val="en-US"/>
              </w:rPr>
              <w:t>Tbilisi, Georgia</w:t>
            </w:r>
          </w:p>
          <w:p w:rsidR="00BE17E0" w:rsidP="4D1DE418" w:rsidRDefault="00BE17E0" w14:paraId="60C09681" w14:textId="24FE9336">
            <w:pPr>
              <w:pStyle w:val="Normal"/>
              <w:rPr>
                <w:rFonts w:ascii="Trebuchet MS" w:hAnsi="Trebuchet MS" w:eastAsia="Trebuchet MS" w:cs="Trebuchet MS"/>
              </w:rPr>
            </w:pPr>
          </w:p>
          <w:p w:rsidR="00BE17E0" w:rsidP="4D1DE418" w:rsidRDefault="00BE17E0" w14:paraId="538318D7" w14:textId="52E7D841">
            <w:pPr>
              <w:pStyle w:val="BodyText"/>
              <w:rPr>
                <w:rFonts w:ascii="Trebuchet MS" w:hAnsi="Trebuchet MS" w:eastAsia="Trebuchet MS" w:cs="Trebuchet MS"/>
              </w:rPr>
            </w:pPr>
          </w:p>
        </w:tc>
      </w:tr>
    </w:tbl>
    <w:p w:rsidR="00BE17E0" w:rsidP="006F645E" w:rsidRDefault="00BE17E0" w14:paraId="455288B0" w14:textId="0A5290D9">
      <w:pPr>
        <w:pStyle w:val="BodyText"/>
      </w:pPr>
    </w:p>
    <w:p w:rsidR="71CD43A3" w:rsidP="4D1DE418" w:rsidRDefault="71CD43A3" w14:noSpellErr="1" w14:paraId="1659AD4F" w14:textId="2FDE8180">
      <w:pPr>
        <w:pStyle w:val="BodyText"/>
      </w:pPr>
      <w:r w:rsidR="71CD43A3">
        <w:rPr/>
        <w:t>Table Description</w:t>
      </w:r>
    </w:p>
    <w:p w:rsidR="010D2637" w:rsidP="4D1DE418" w:rsidRDefault="010D2637" w14:paraId="61CCF53C" w14:textId="75C1044C">
      <w:pPr>
        <w:pStyle w:val="BodyText"/>
      </w:pPr>
      <w:r w:rsidRPr="4D1DE418" w:rsidR="010D2637">
        <w:rPr>
          <w:noProof w:val="0"/>
          <w:color w:val="000000" w:themeColor="text1" w:themeTint="FF" w:themeShade="FF"/>
          <w:lang w:val="en-US"/>
        </w:rPr>
        <w:t>Contains all posts made by users.</w:t>
      </w: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295"/>
        <w:gridCol w:w="2309"/>
        <w:gridCol w:w="2295"/>
      </w:tblGrid>
      <w:tr w:rsidR="4D1DE418" w:rsidTr="4D1DE418" w14:paraId="49D47D15">
        <w:trPr>
          <w:trHeight w:val="300"/>
        </w:trPr>
        <w:tc>
          <w:tcPr>
            <w:tcW w:w="2302" w:type="dxa"/>
            <w:shd w:val="clear" w:color="auto" w:fill="76CDD8"/>
            <w:tcMar/>
          </w:tcPr>
          <w:p w:rsidR="4D1DE418" w:rsidP="4D1DE418" w:rsidRDefault="4D1DE418" w14:noSpellErr="1" w14:paraId="24111097" w14:textId="05F79EBD">
            <w:pPr>
              <w:pStyle w:val="BodyText"/>
              <w:widowControl w:val="0"/>
              <w:spacing w:line="360" w:lineRule="auto"/>
              <w:jc w:val="center"/>
              <w:rPr>
                <w:color w:val="FFFFFF" w:themeColor="background1" w:themeTint="FF" w:themeShade="FF"/>
                <w:sz w:val="18"/>
                <w:szCs w:val="18"/>
              </w:rPr>
            </w:pPr>
            <w:r w:rsidRPr="4D1DE418" w:rsidR="4D1DE418">
              <w:rPr>
                <w:color w:val="FFFFFF" w:themeColor="background1" w:themeTint="FF" w:themeShade="FF"/>
                <w:sz w:val="18"/>
                <w:szCs w:val="18"/>
              </w:rPr>
              <w:t>Table Name</w:t>
            </w:r>
          </w:p>
        </w:tc>
        <w:tc>
          <w:tcPr>
            <w:tcW w:w="2295" w:type="dxa"/>
            <w:shd w:val="clear" w:color="auto" w:fill="76CDD8"/>
            <w:tcMar/>
          </w:tcPr>
          <w:p w:rsidR="4D1DE418" w:rsidP="4D1DE418" w:rsidRDefault="4D1DE418" w14:noSpellErr="1" w14:paraId="73036F7E" w14:textId="09745EED">
            <w:pPr>
              <w:pStyle w:val="BodyText"/>
              <w:widowControl w:val="0"/>
              <w:spacing w:line="360" w:lineRule="auto"/>
              <w:jc w:val="center"/>
              <w:rPr>
                <w:color w:val="FFFFFF" w:themeColor="background1" w:themeTint="FF" w:themeShade="FF"/>
                <w:sz w:val="18"/>
                <w:szCs w:val="18"/>
              </w:rPr>
            </w:pPr>
            <w:r w:rsidRPr="4D1DE418" w:rsidR="4D1DE418">
              <w:rPr>
                <w:color w:val="FFFFFF" w:themeColor="background1" w:themeTint="FF" w:themeShade="FF"/>
                <w:sz w:val="18"/>
                <w:szCs w:val="18"/>
              </w:rPr>
              <w:t xml:space="preserve">Field name </w:t>
            </w:r>
          </w:p>
        </w:tc>
        <w:tc>
          <w:tcPr>
            <w:tcW w:w="2309" w:type="dxa"/>
            <w:shd w:val="clear" w:color="auto" w:fill="76CDD8"/>
            <w:tcMar/>
          </w:tcPr>
          <w:p w:rsidR="4D1DE418" w:rsidP="4D1DE418" w:rsidRDefault="4D1DE418" w14:noSpellErr="1" w14:paraId="1A25CD76" w14:textId="60D97E5A">
            <w:pPr>
              <w:pStyle w:val="BodyText"/>
              <w:widowControl w:val="0"/>
              <w:spacing w:line="360" w:lineRule="auto"/>
              <w:jc w:val="center"/>
              <w:rPr>
                <w:color w:val="FFFFFF" w:themeColor="background1" w:themeTint="FF" w:themeShade="FF"/>
                <w:sz w:val="18"/>
                <w:szCs w:val="18"/>
              </w:rPr>
            </w:pPr>
            <w:r w:rsidRPr="4D1DE418" w:rsidR="4D1DE418">
              <w:rPr>
                <w:color w:val="FFFFFF" w:themeColor="background1" w:themeTint="FF" w:themeShade="FF"/>
                <w:sz w:val="18"/>
                <w:szCs w:val="18"/>
              </w:rPr>
              <w:t xml:space="preserve">Field Description </w:t>
            </w:r>
          </w:p>
        </w:tc>
        <w:tc>
          <w:tcPr>
            <w:tcW w:w="2295" w:type="dxa"/>
            <w:shd w:val="clear" w:color="auto" w:fill="76CDD8"/>
            <w:tcMar/>
          </w:tcPr>
          <w:p w:rsidR="4D1DE418" w:rsidP="4D1DE418" w:rsidRDefault="4D1DE418" w14:noSpellErr="1" w14:paraId="18B95853" w14:textId="15720009">
            <w:pPr>
              <w:pStyle w:val="BodyText"/>
              <w:widowControl w:val="0"/>
              <w:spacing w:line="360" w:lineRule="auto"/>
              <w:jc w:val="center"/>
              <w:rPr>
                <w:color w:val="FFFFFF" w:themeColor="background1" w:themeTint="FF" w:themeShade="FF"/>
                <w:sz w:val="18"/>
                <w:szCs w:val="18"/>
              </w:rPr>
            </w:pPr>
            <w:r w:rsidRPr="4D1DE418" w:rsidR="4D1DE418">
              <w:rPr>
                <w:color w:val="FFFFFF" w:themeColor="background1" w:themeTint="FF" w:themeShade="FF"/>
                <w:sz w:val="18"/>
                <w:szCs w:val="18"/>
              </w:rPr>
              <w:t xml:space="preserve">Data Type </w:t>
            </w:r>
          </w:p>
        </w:tc>
      </w:tr>
      <w:tr w:rsidR="4D1DE418" w:rsidTr="4D1DE418" w14:paraId="0BB04213">
        <w:trPr>
          <w:trHeight w:val="300"/>
        </w:trPr>
        <w:tc>
          <w:tcPr>
            <w:tcW w:w="2302" w:type="dxa"/>
            <w:vMerge w:val="restart"/>
            <w:tcMar/>
          </w:tcPr>
          <w:p w:rsidR="1BBD4814" w:rsidP="4D1DE418" w:rsidRDefault="1BBD4814" w14:paraId="725A8959" w14:textId="5C673183">
            <w:pPr>
              <w:pStyle w:val="BodyText"/>
              <w:rPr>
                <w:rFonts w:ascii="Trebuchet " w:hAnsi="Trebuchet " w:eastAsia="Trebuchet " w:cs="Trebuchet "/>
              </w:rPr>
            </w:pPr>
            <w:r w:rsidRPr="4D1DE418" w:rsidR="1BBD4814">
              <w:rPr>
                <w:rFonts w:ascii="Trebuchet " w:hAnsi="Trebuchet " w:eastAsia="Trebuchet " w:cs="Trebuchet "/>
              </w:rPr>
              <w:t>Post Table</w:t>
            </w:r>
          </w:p>
        </w:tc>
        <w:tc>
          <w:tcPr>
            <w:tcW w:w="2295" w:type="dxa"/>
            <w:tcMar/>
          </w:tcPr>
          <w:p w:rsidR="61305965" w:rsidP="4D1DE418" w:rsidRDefault="61305965" w14:paraId="7BA80CBA" w14:textId="597E2DEB">
            <w:pPr>
              <w:pStyle w:val="BodyText"/>
              <w:rPr>
                <w:rFonts w:ascii="Trebuchet " w:hAnsi="Trebuchet " w:eastAsia="Trebuchet " w:cs="Trebuchet "/>
              </w:rPr>
            </w:pPr>
            <w:r w:rsidRPr="4D1DE418" w:rsidR="61305965">
              <w:rPr>
                <w:rFonts w:ascii="Trebuchet " w:hAnsi="Trebuchet " w:eastAsia="Trebuchet " w:cs="Trebuchet "/>
              </w:rPr>
              <w:t>post</w:t>
            </w:r>
            <w:r w:rsidRPr="4D1DE418" w:rsidR="4D1DE418">
              <w:rPr>
                <w:rFonts w:ascii="Trebuchet " w:hAnsi="Trebuchet " w:eastAsia="Trebuchet " w:cs="Trebuchet "/>
              </w:rPr>
              <w:t>ID</w:t>
            </w:r>
          </w:p>
        </w:tc>
        <w:tc>
          <w:tcPr>
            <w:tcW w:w="2309" w:type="dxa"/>
            <w:tcMar/>
          </w:tcPr>
          <w:p w:rsidR="6FA883FD" w:rsidP="4D1DE418" w:rsidRDefault="6FA883FD" w14:paraId="7330B747" w14:textId="72FB9DF2">
            <w:pPr>
              <w:rPr>
                <w:rFonts w:ascii="Trebuchet" w:hAnsi="Trebuchet" w:eastAsia="Trebuchet" w:cs="Trebuchet"/>
              </w:rPr>
            </w:pPr>
            <w:r w:rsidRPr="4D1DE418" w:rsidR="6FA883FD">
              <w:rPr>
                <w:rFonts w:ascii="Trebuchet" w:hAnsi="Trebuchet" w:eastAsia="Trebuchet" w:cs="Trebuchet"/>
                <w:noProof w:val="0"/>
                <w:color w:val="000000" w:themeColor="text1" w:themeTint="FF" w:themeShade="FF"/>
                <w:sz w:val="20"/>
                <w:szCs w:val="20"/>
                <w:lang w:val="en-US"/>
              </w:rPr>
              <w:t>Unique identifier for each post.</w:t>
            </w:r>
            <w:r w:rsidRPr="4D1DE418" w:rsidR="4D1DE418">
              <w:rPr>
                <w:rFonts w:ascii="Trebuchet" w:hAnsi="Trebuchet" w:eastAsia="Trebuchet" w:cs="Trebuchet"/>
              </w:rPr>
              <w:t xml:space="preserve"> PK</w:t>
            </w:r>
          </w:p>
        </w:tc>
        <w:tc>
          <w:tcPr>
            <w:tcW w:w="2295" w:type="dxa"/>
            <w:tcMar/>
          </w:tcPr>
          <w:p w:rsidR="4D1DE418" w:rsidP="4D1DE418" w:rsidRDefault="4D1DE418" w14:paraId="24BBDEB9" w14:textId="6086A5E2">
            <w:pPr>
              <w:pStyle w:val="BodyText"/>
              <w:rPr>
                <w:rFonts w:ascii="Trebuchet " w:hAnsi="Trebuchet " w:eastAsia="Trebuchet " w:cs="Trebuchet "/>
              </w:rPr>
            </w:pPr>
            <w:r w:rsidRPr="4D1DE418" w:rsidR="4D1DE418">
              <w:rPr>
                <w:rFonts w:ascii="Trebuchet " w:hAnsi="Trebuchet " w:eastAsia="Trebuchet " w:cs="Trebuchet "/>
              </w:rPr>
              <w:t>Int</w:t>
            </w:r>
            <w:r w:rsidRPr="4D1DE418" w:rsidR="4D1DE418">
              <w:rPr>
                <w:rFonts w:ascii="Trebuchet " w:hAnsi="Trebuchet " w:eastAsia="Trebuchet " w:cs="Trebuchet "/>
              </w:rPr>
              <w:t xml:space="preserve">, </w:t>
            </w:r>
            <w:proofErr w:type="spellStart"/>
            <w:r w:rsidRPr="4D1DE418" w:rsidR="4D1DE418">
              <w:rPr>
                <w:rFonts w:ascii="Trebuchet " w:hAnsi="Trebuchet " w:eastAsia="Trebuchet " w:cs="Trebuchet "/>
              </w:rPr>
              <w:t>Auto_Increment</w:t>
            </w:r>
            <w:proofErr w:type="spellEnd"/>
          </w:p>
        </w:tc>
      </w:tr>
      <w:tr w:rsidR="4D1DE418" w:rsidTr="4D1DE418" w14:paraId="7F4482CE">
        <w:trPr>
          <w:trHeight w:val="390"/>
        </w:trPr>
        <w:tc>
          <w:tcPr>
            <w:tcW w:w="2302" w:type="dxa"/>
            <w:vMerge/>
            <w:tcMar/>
          </w:tcPr>
          <w:p w14:paraId="00F069AD"/>
        </w:tc>
        <w:tc>
          <w:tcPr>
            <w:tcW w:w="2295" w:type="dxa"/>
            <w:tcMar/>
          </w:tcPr>
          <w:p w:rsidR="0440F8B3" w:rsidP="4D1DE418" w:rsidRDefault="0440F8B3" w14:paraId="01FAE2E7" w14:textId="7B4A7ED7">
            <w:pPr>
              <w:pStyle w:val="BodyText"/>
              <w:rPr>
                <w:rFonts w:ascii="Trebuchet " w:hAnsi="Trebuchet " w:eastAsia="Trebuchet " w:cs="Trebuchet "/>
              </w:rPr>
            </w:pPr>
            <w:r w:rsidRPr="4D1DE418" w:rsidR="0440F8B3">
              <w:rPr>
                <w:rFonts w:ascii="Trebuchet " w:hAnsi="Trebuchet " w:eastAsia="Trebuchet " w:cs="Trebuchet "/>
              </w:rPr>
              <w:t>userID</w:t>
            </w:r>
          </w:p>
        </w:tc>
        <w:tc>
          <w:tcPr>
            <w:tcW w:w="2309" w:type="dxa"/>
            <w:tcMar/>
          </w:tcPr>
          <w:p w:rsidR="0440F8B3" w:rsidP="4D1DE418" w:rsidRDefault="0440F8B3" w14:paraId="5728D36F" w14:textId="4AC4A216">
            <w:pPr>
              <w:rPr>
                <w:rFonts w:ascii="Trebuchet" w:hAnsi="Trebuchet" w:eastAsia="Trebuchet" w:cs="Trebuchet"/>
                <w:noProof w:val="0"/>
                <w:color w:val="000000" w:themeColor="text1" w:themeTint="FF" w:themeShade="FF"/>
                <w:sz w:val="20"/>
                <w:szCs w:val="20"/>
                <w:lang w:val="en-US"/>
              </w:rPr>
            </w:pPr>
            <w:r w:rsidRPr="4D1DE418" w:rsidR="0440F8B3">
              <w:rPr>
                <w:rFonts w:ascii="Trebuchet" w:hAnsi="Trebuchet" w:eastAsia="Trebuchet" w:cs="Trebuchet"/>
                <w:noProof w:val="0"/>
                <w:color w:val="000000" w:themeColor="text1" w:themeTint="FF" w:themeShade="FF"/>
                <w:sz w:val="20"/>
                <w:szCs w:val="20"/>
                <w:lang w:val="en-US"/>
              </w:rPr>
              <w:t>ID of the user who created the post FK</w:t>
            </w:r>
          </w:p>
        </w:tc>
        <w:tc>
          <w:tcPr>
            <w:tcW w:w="2295" w:type="dxa"/>
            <w:tcMar/>
          </w:tcPr>
          <w:p w:rsidR="79A412A8" w:rsidP="4D1DE418" w:rsidRDefault="79A412A8" w14:paraId="2522E789" w14:textId="689DB21E">
            <w:pPr>
              <w:pStyle w:val="BodyText"/>
              <w:rPr>
                <w:rFonts w:ascii="Trebuchet " w:hAnsi="Trebuchet " w:eastAsia="Trebuchet " w:cs="Trebuchet "/>
              </w:rPr>
            </w:pPr>
            <w:r w:rsidRPr="4D1DE418" w:rsidR="79A412A8">
              <w:rPr>
                <w:rFonts w:ascii="Trebuchet " w:hAnsi="Trebuchet " w:eastAsia="Trebuchet " w:cs="Trebuchet "/>
              </w:rPr>
              <w:t>Int, Not Null, references Users</w:t>
            </w:r>
          </w:p>
        </w:tc>
      </w:tr>
      <w:tr w:rsidR="4D1DE418" w:rsidTr="4D1DE418" w14:paraId="0EC520EA">
        <w:trPr>
          <w:trHeight w:val="300"/>
        </w:trPr>
        <w:tc>
          <w:tcPr>
            <w:tcW w:w="2302" w:type="dxa"/>
            <w:vMerge/>
            <w:tcMar/>
          </w:tcPr>
          <w:p w14:paraId="319AB79B"/>
        </w:tc>
        <w:tc>
          <w:tcPr>
            <w:tcW w:w="2295" w:type="dxa"/>
            <w:tcMar/>
          </w:tcPr>
          <w:p w:rsidR="75A19E57" w:rsidP="4D1DE418" w:rsidRDefault="75A19E57" w14:paraId="278314C4" w14:textId="4077359C">
            <w:pPr>
              <w:pStyle w:val="BodyText"/>
              <w:rPr>
                <w:rFonts w:ascii="Trebuchet " w:hAnsi="Trebuchet " w:eastAsia="Trebuchet " w:cs="Trebuchet "/>
              </w:rPr>
            </w:pPr>
            <w:r w:rsidRPr="4D1DE418" w:rsidR="75A19E57">
              <w:rPr>
                <w:rFonts w:ascii="Trebuchet " w:hAnsi="Trebuchet " w:eastAsia="Trebuchet " w:cs="Trebuchet "/>
              </w:rPr>
              <w:t>content</w:t>
            </w:r>
          </w:p>
        </w:tc>
        <w:tc>
          <w:tcPr>
            <w:tcW w:w="2309" w:type="dxa"/>
            <w:tcMar/>
          </w:tcPr>
          <w:p w:rsidR="38588C0F" w:rsidP="4D1DE418" w:rsidRDefault="38588C0F" w14:paraId="6A90E6D2" w14:textId="1F1824A9">
            <w:pPr>
              <w:rPr>
                <w:rFonts w:ascii="Trebuchet" w:hAnsi="Trebuchet" w:eastAsia="Trebuchet" w:cs="Trebuchet"/>
                <w:noProof w:val="0"/>
                <w:color w:val="000000" w:themeColor="text1" w:themeTint="FF" w:themeShade="FF"/>
                <w:lang w:val="en-US"/>
              </w:rPr>
            </w:pPr>
            <w:r w:rsidRPr="4D1DE418" w:rsidR="38588C0F">
              <w:rPr>
                <w:rFonts w:ascii="Trebuchet" w:hAnsi="Trebuchet" w:eastAsia="Trebuchet" w:cs="Trebuchet"/>
                <w:noProof w:val="0"/>
                <w:color w:val="000000" w:themeColor="text1" w:themeTint="FF" w:themeShade="FF"/>
                <w:lang w:val="en-US"/>
              </w:rPr>
              <w:t>The content of the post</w:t>
            </w:r>
          </w:p>
          <w:p w:rsidR="4D1DE418" w:rsidP="4D1DE418" w:rsidRDefault="4D1DE418" w14:paraId="056AD38D" w14:textId="7EDF78C4">
            <w:pPr>
              <w:pStyle w:val="BodyText"/>
              <w:rPr>
                <w:rFonts w:ascii="Trebuchet" w:hAnsi="Trebuchet" w:eastAsia="Trebuchet" w:cs="Trebuchet"/>
              </w:rPr>
            </w:pPr>
          </w:p>
        </w:tc>
        <w:tc>
          <w:tcPr>
            <w:tcW w:w="2295" w:type="dxa"/>
            <w:tcMar/>
          </w:tcPr>
          <w:p w:rsidR="27261E2F" w:rsidP="4D1DE418" w:rsidRDefault="27261E2F" w14:paraId="243FC9FF" w14:textId="72F6CB94">
            <w:pPr>
              <w:pStyle w:val="BodyText"/>
              <w:rPr>
                <w:rFonts w:ascii="Trebuchet " w:hAnsi="Trebuchet " w:eastAsia="Trebuchet " w:cs="Trebuchet "/>
              </w:rPr>
            </w:pPr>
            <w:r w:rsidRPr="4D1DE418" w:rsidR="27261E2F">
              <w:rPr>
                <w:rFonts w:ascii="Trebuchet " w:hAnsi="Trebuchet " w:eastAsia="Trebuchet " w:cs="Trebuchet "/>
              </w:rPr>
              <w:t>Text, Not Null</w:t>
            </w:r>
          </w:p>
        </w:tc>
      </w:tr>
      <w:tr w:rsidR="4D1DE418" w:rsidTr="4D1DE418" w14:paraId="68045B77">
        <w:trPr>
          <w:trHeight w:val="300"/>
        </w:trPr>
        <w:tc>
          <w:tcPr>
            <w:tcW w:w="2302" w:type="dxa"/>
            <w:vMerge/>
            <w:tcMar/>
          </w:tcPr>
          <w:p w14:paraId="0803FB52"/>
        </w:tc>
        <w:tc>
          <w:tcPr>
            <w:tcW w:w="2295" w:type="dxa"/>
            <w:tcMar/>
          </w:tcPr>
          <w:p w:rsidR="565DEE1F" w:rsidP="4D1DE418" w:rsidRDefault="565DEE1F" w14:paraId="16EC4F87" w14:textId="249AED3C">
            <w:pPr>
              <w:pStyle w:val="BodyText"/>
              <w:rPr>
                <w:rFonts w:ascii="Trebuchet " w:hAnsi="Trebuchet " w:eastAsia="Trebuchet " w:cs="Trebuchet "/>
              </w:rPr>
            </w:pPr>
            <w:r w:rsidRPr="4D1DE418" w:rsidR="565DEE1F">
              <w:rPr>
                <w:rFonts w:ascii="Trebuchet " w:hAnsi="Trebuchet " w:eastAsia="Trebuchet " w:cs="Trebuchet "/>
              </w:rPr>
              <w:t>postDate</w:t>
            </w:r>
          </w:p>
        </w:tc>
        <w:tc>
          <w:tcPr>
            <w:tcW w:w="2309" w:type="dxa"/>
            <w:tcMar/>
          </w:tcPr>
          <w:p w:rsidR="09E59746" w:rsidP="4D1DE418" w:rsidRDefault="09E59746" w14:paraId="060BE723" w14:textId="2A710CE1">
            <w:pPr>
              <w:rPr>
                <w:rFonts w:ascii="Trebuchet" w:hAnsi="Trebuchet" w:eastAsia="Trebuchet" w:cs="Trebuchet"/>
                <w:noProof w:val="0"/>
                <w:color w:val="000000" w:themeColor="text1" w:themeTint="FF" w:themeShade="FF"/>
                <w:lang w:val="en-US"/>
              </w:rPr>
            </w:pPr>
            <w:r w:rsidRPr="4D1DE418" w:rsidR="09E59746">
              <w:rPr>
                <w:rFonts w:ascii="Trebuchet" w:hAnsi="Trebuchet" w:eastAsia="Trebuchet" w:cs="Trebuchet"/>
                <w:noProof w:val="0"/>
                <w:color w:val="000000" w:themeColor="text1" w:themeTint="FF" w:themeShade="FF"/>
                <w:lang w:val="en-US"/>
              </w:rPr>
              <w:t xml:space="preserve">The date and time the post was made </w:t>
            </w:r>
          </w:p>
          <w:p w:rsidR="4D1DE418" w:rsidP="4D1DE418" w:rsidRDefault="4D1DE418" w14:paraId="6C6D861B" w14:textId="329451B6">
            <w:pPr>
              <w:pStyle w:val="BodyText"/>
              <w:rPr>
                <w:rFonts w:ascii="Trebuchet" w:hAnsi="Trebuchet" w:eastAsia="Trebuchet" w:cs="Trebuchet"/>
              </w:rPr>
            </w:pPr>
          </w:p>
        </w:tc>
        <w:tc>
          <w:tcPr>
            <w:tcW w:w="2295" w:type="dxa"/>
            <w:tcMar/>
          </w:tcPr>
          <w:p w:rsidR="304FE851" w:rsidP="4D1DE418" w:rsidRDefault="304FE851" w14:paraId="3A7121EB" w14:textId="601D2EB1">
            <w:pPr>
              <w:pStyle w:val="BodyText"/>
              <w:rPr>
                <w:rFonts w:ascii="Trebuchet " w:hAnsi="Trebuchet " w:eastAsia="Trebuchet " w:cs="Trebuchet "/>
              </w:rPr>
            </w:pPr>
            <w:r w:rsidRPr="4D1DE418" w:rsidR="304FE851">
              <w:rPr>
                <w:rFonts w:ascii="Trebuchet " w:hAnsi="Trebuchet " w:eastAsia="Trebuchet " w:cs="Trebuchet "/>
              </w:rPr>
              <w:t>Enum, Not Null</w:t>
            </w:r>
          </w:p>
        </w:tc>
      </w:tr>
      <w:tr w:rsidR="4D1DE418" w:rsidTr="4D1DE418" w14:paraId="2308C0C8">
        <w:trPr>
          <w:trHeight w:val="300"/>
        </w:trPr>
        <w:tc>
          <w:tcPr>
            <w:tcW w:w="2302" w:type="dxa"/>
            <w:vMerge/>
            <w:tcMar/>
          </w:tcPr>
          <w:p w14:paraId="3A145477"/>
        </w:tc>
        <w:tc>
          <w:tcPr>
            <w:tcW w:w="2295" w:type="dxa"/>
            <w:tcMar/>
          </w:tcPr>
          <w:p w:rsidR="2D126C55" w:rsidP="4D1DE418" w:rsidRDefault="2D126C55" w14:paraId="0407BB75" w14:textId="18B20747">
            <w:pPr>
              <w:pStyle w:val="BodyText"/>
              <w:rPr>
                <w:rFonts w:ascii="Trebuchet " w:hAnsi="Trebuchet " w:eastAsia="Trebuchet " w:cs="Trebuchet "/>
              </w:rPr>
            </w:pPr>
            <w:r w:rsidRPr="4D1DE418" w:rsidR="2D126C55">
              <w:rPr>
                <w:rFonts w:ascii="Trebuchet " w:hAnsi="Trebuchet " w:eastAsia="Trebuchet " w:cs="Trebuchet "/>
              </w:rPr>
              <w:t>visibility</w:t>
            </w:r>
          </w:p>
        </w:tc>
        <w:tc>
          <w:tcPr>
            <w:tcW w:w="2309" w:type="dxa"/>
            <w:tcMar/>
          </w:tcPr>
          <w:p w:rsidR="0B5C731F" w:rsidP="4D1DE418" w:rsidRDefault="0B5C731F" w14:paraId="1CECFBDC" w14:textId="2EA79027">
            <w:pPr>
              <w:rPr>
                <w:rFonts w:ascii="Trebuchet" w:hAnsi="Trebuchet" w:eastAsia="Trebuchet" w:cs="Trebuchet"/>
                <w:noProof w:val="0"/>
                <w:color w:val="000000" w:themeColor="text1" w:themeTint="FF" w:themeShade="FF"/>
                <w:lang w:val="en-US"/>
              </w:rPr>
            </w:pPr>
            <w:r w:rsidRPr="4D1DE418" w:rsidR="0B5C731F">
              <w:rPr>
                <w:rFonts w:ascii="Trebuchet" w:hAnsi="Trebuchet" w:eastAsia="Trebuchet" w:cs="Trebuchet"/>
                <w:noProof w:val="0"/>
                <w:color w:val="000000" w:themeColor="text1" w:themeTint="FF" w:themeShade="FF"/>
                <w:lang w:val="en-US"/>
              </w:rPr>
              <w:t>Post visibility (Public, Private, Friends)</w:t>
            </w:r>
          </w:p>
          <w:p w:rsidR="4D1DE418" w:rsidP="4D1DE418" w:rsidRDefault="4D1DE418" w14:paraId="727E2A86" w14:textId="50CDD61C">
            <w:pPr>
              <w:pStyle w:val="BodyText"/>
              <w:rPr>
                <w:rFonts w:ascii="Trebuchet" w:hAnsi="Trebuchet" w:eastAsia="Trebuchet" w:cs="Trebuchet"/>
              </w:rPr>
            </w:pPr>
          </w:p>
        </w:tc>
        <w:tc>
          <w:tcPr>
            <w:tcW w:w="2295" w:type="dxa"/>
            <w:tcMar/>
          </w:tcPr>
          <w:p w:rsidR="7F5845E7" w:rsidP="4D1DE418" w:rsidRDefault="7F5845E7" w14:paraId="1955B176" w14:textId="5DC6B7F8">
            <w:pPr>
              <w:pStyle w:val="BodyText"/>
              <w:rPr>
                <w:rFonts w:ascii="Trebuchet " w:hAnsi="Trebuchet " w:eastAsia="Trebuchet " w:cs="Trebuchet "/>
              </w:rPr>
            </w:pPr>
            <w:r w:rsidRPr="4D1DE418" w:rsidR="7F5845E7">
              <w:rPr>
                <w:rFonts w:ascii="Trebuchet " w:hAnsi="Trebuchet " w:eastAsia="Trebuchet " w:cs="Trebuchet "/>
              </w:rPr>
              <w:t>Enum, Not Null</w:t>
            </w:r>
          </w:p>
        </w:tc>
      </w:tr>
    </w:tbl>
    <w:p w:rsidR="4D1DE418" w:rsidRDefault="4D1DE418" w14:paraId="4A08ECCB" w14:textId="6261C455"/>
    <w:p w:rsidR="71CED70A" w:rsidP="4D1DE418" w:rsidRDefault="71CED70A" w14:noSpellErr="1" w14:paraId="4FD02D8B" w14:textId="72F78E10">
      <w:pPr>
        <w:pStyle w:val="BodyText"/>
      </w:pPr>
      <w:r w:rsidR="71CED70A">
        <w:rPr/>
        <w:t>Comments on table relationships</w:t>
      </w:r>
    </w:p>
    <w:p w:rsidR="0124BE32" w:rsidP="4D1DE418" w:rsidRDefault="0124BE32" w14:paraId="2EC240BF" w14:textId="776364F4">
      <w:pPr>
        <w:pStyle w:val="Normal"/>
        <w:spacing w:before="0" w:beforeAutospacing="off" w:after="0" w:afterAutospacing="off"/>
        <w:rPr>
          <w:rFonts w:ascii="Trebuchet" w:hAnsi="Trebuchet" w:eastAsia="Trebuchet" w:cs="Trebuchet"/>
          <w:b w:val="0"/>
          <w:bCs w:val="0"/>
          <w:noProof w:val="0"/>
          <w:color w:val="000000" w:themeColor="text1" w:themeTint="FF" w:themeShade="FF"/>
          <w:lang w:val="en-US"/>
        </w:rPr>
      </w:pPr>
      <w:r w:rsidRPr="4D1DE418" w:rsidR="0124BE32">
        <w:rPr>
          <w:rFonts w:ascii="Trebuchet" w:hAnsi="Trebuchet" w:eastAsia="Trebuchet" w:cs="Trebuchet"/>
          <w:b w:val="0"/>
          <w:bCs w:val="0"/>
          <w:noProof w:val="0"/>
          <w:color w:val="000000" w:themeColor="text1" w:themeTint="FF" w:themeShade="FF"/>
          <w:lang w:val="en-US"/>
        </w:rPr>
        <w:t>One-to-Many</w:t>
      </w:r>
      <w:r w:rsidRPr="4D1DE418" w:rsidR="0124BE32">
        <w:rPr>
          <w:rFonts w:ascii="Trebuchet" w:hAnsi="Trebuchet" w:eastAsia="Trebuchet" w:cs="Trebuchet"/>
          <w:b w:val="0"/>
          <w:bCs w:val="0"/>
          <w:noProof w:val="0"/>
          <w:color w:val="000000" w:themeColor="text1" w:themeTint="FF" w:themeShade="FF"/>
          <w:lang w:val="en-US"/>
        </w:rPr>
        <w:t>: Each post can have multiple likes, comments, and shares.</w:t>
      </w:r>
    </w:p>
    <w:p w:rsidR="0124BE32" w:rsidP="4D1DE418" w:rsidRDefault="0124BE32" w14:paraId="3F260D85" w14:textId="02640DFF">
      <w:pPr>
        <w:pStyle w:val="Normal"/>
        <w:spacing w:before="0" w:beforeAutospacing="off" w:after="0" w:afterAutospacing="off"/>
        <w:rPr>
          <w:rFonts w:ascii="Trebuchet" w:hAnsi="Trebuchet" w:eastAsia="Trebuchet" w:cs="Trebuchet"/>
          <w:b w:val="0"/>
          <w:bCs w:val="0"/>
          <w:noProof w:val="0"/>
          <w:color w:val="000000" w:themeColor="text1" w:themeTint="FF" w:themeShade="FF"/>
          <w:lang w:val="en-US"/>
        </w:rPr>
      </w:pPr>
      <w:r w:rsidRPr="4D1DE418" w:rsidR="0124BE32">
        <w:rPr>
          <w:rFonts w:ascii="Trebuchet" w:hAnsi="Trebuchet" w:eastAsia="Trebuchet" w:cs="Trebuchet"/>
          <w:b w:val="0"/>
          <w:bCs w:val="0"/>
          <w:noProof w:val="0"/>
          <w:color w:val="000000" w:themeColor="text1" w:themeTint="FF" w:themeShade="FF"/>
          <w:lang w:val="en-US"/>
        </w:rPr>
        <w:t>Foreign Key (</w:t>
      </w:r>
      <w:r w:rsidRPr="4D1DE418" w:rsidR="67D9DD50">
        <w:rPr>
          <w:rFonts w:ascii="Trebuchet" w:hAnsi="Trebuchet" w:eastAsia="Trebuchet" w:cs="Trebuchet"/>
          <w:b w:val="0"/>
          <w:bCs w:val="0"/>
          <w:noProof w:val="0"/>
          <w:color w:val="000000" w:themeColor="text1" w:themeTint="FF" w:themeShade="FF"/>
          <w:lang w:val="en-US"/>
        </w:rPr>
        <w:t>u</w:t>
      </w:r>
      <w:r w:rsidRPr="4D1DE418" w:rsidR="0124BE32">
        <w:rPr>
          <w:rFonts w:ascii="Trebuchet" w:hAnsi="Trebuchet" w:eastAsia="Trebuchet" w:cs="Trebuchet"/>
          <w:b w:val="0"/>
          <w:bCs w:val="0"/>
          <w:noProof w:val="0"/>
          <w:color w:val="000000" w:themeColor="text1" w:themeTint="FF" w:themeShade="FF"/>
          <w:lang w:val="en-US"/>
        </w:rPr>
        <w:t>serID) references the Users table to link a post to its creator.</w:t>
      </w:r>
    </w:p>
    <w:p w:rsidR="0124BE32" w:rsidP="4D1DE418" w:rsidRDefault="0124BE32" w14:paraId="2C2FEFA5" w14:textId="17E7CCA6">
      <w:pPr>
        <w:pStyle w:val="Normal"/>
        <w:spacing w:before="0" w:beforeAutospacing="off" w:after="0" w:afterAutospacing="off"/>
        <w:rPr>
          <w:rFonts w:ascii="Trebuchet" w:hAnsi="Trebuchet" w:eastAsia="Trebuchet" w:cs="Trebuchet"/>
          <w:b w:val="0"/>
          <w:bCs w:val="0"/>
          <w:noProof w:val="0"/>
          <w:color w:val="000000" w:themeColor="text1" w:themeTint="FF" w:themeShade="FF"/>
          <w:lang w:val="en-US"/>
        </w:rPr>
      </w:pPr>
      <w:r w:rsidRPr="4D1DE418" w:rsidR="0124BE32">
        <w:rPr>
          <w:rFonts w:ascii="Trebuchet" w:hAnsi="Trebuchet" w:eastAsia="Trebuchet" w:cs="Trebuchet"/>
          <w:b w:val="0"/>
          <w:bCs w:val="0"/>
          <w:noProof w:val="0"/>
          <w:color w:val="000000" w:themeColor="text1" w:themeTint="FF" w:themeShade="FF"/>
          <w:lang w:val="en-US"/>
        </w:rPr>
        <w:t xml:space="preserve">Primary Key </w:t>
      </w:r>
      <w:r w:rsidRPr="4D1DE418" w:rsidR="72B366CA">
        <w:rPr>
          <w:rFonts w:ascii="Trebuchet" w:hAnsi="Trebuchet" w:eastAsia="Trebuchet" w:cs="Trebuchet"/>
          <w:b w:val="0"/>
          <w:bCs w:val="0"/>
          <w:noProof w:val="0"/>
          <w:color w:val="000000" w:themeColor="text1" w:themeTint="FF" w:themeShade="FF"/>
          <w:lang w:val="en-US"/>
        </w:rPr>
        <w:t>p</w:t>
      </w:r>
      <w:r w:rsidRPr="4D1DE418" w:rsidR="0124BE32">
        <w:rPr>
          <w:rFonts w:ascii="Trebuchet" w:hAnsi="Trebuchet" w:eastAsia="Trebuchet" w:cs="Trebuchet"/>
          <w:b w:val="0"/>
          <w:bCs w:val="0"/>
          <w:noProof w:val="0"/>
          <w:color w:val="000000" w:themeColor="text1" w:themeTint="FF" w:themeShade="FF"/>
          <w:lang w:val="en-US"/>
        </w:rPr>
        <w:t xml:space="preserve">ostID) is referenced by foreign keys in the Likes, Comments, Shares, and </w:t>
      </w:r>
      <w:proofErr w:type="spellStart"/>
      <w:r w:rsidRPr="4D1DE418" w:rsidR="0124BE32">
        <w:rPr>
          <w:rFonts w:ascii="Trebuchet" w:hAnsi="Trebuchet" w:eastAsia="Trebuchet" w:cs="Trebuchet"/>
          <w:b w:val="0"/>
          <w:bCs w:val="0"/>
          <w:noProof w:val="0"/>
          <w:color w:val="000000" w:themeColor="text1" w:themeTint="FF" w:themeShade="FF"/>
          <w:lang w:val="en-US"/>
        </w:rPr>
        <w:t>PostHashtags</w:t>
      </w:r>
      <w:proofErr w:type="spellEnd"/>
      <w:r w:rsidRPr="4D1DE418" w:rsidR="0124BE32">
        <w:rPr>
          <w:rFonts w:ascii="Trebuchet" w:hAnsi="Trebuchet" w:eastAsia="Trebuchet" w:cs="Trebuchet"/>
          <w:b w:val="0"/>
          <w:bCs w:val="0"/>
          <w:noProof w:val="0"/>
          <w:color w:val="000000" w:themeColor="text1" w:themeTint="FF" w:themeShade="FF"/>
          <w:lang w:val="en-US"/>
        </w:rPr>
        <w:t xml:space="preserve"> tables.</w:t>
      </w:r>
    </w:p>
    <w:p w:rsidR="0124BE32" w:rsidP="4D1DE418" w:rsidRDefault="0124BE32" w14:noSpellErr="1" w14:paraId="14F9B3E1" w14:textId="2B40CCA9">
      <w:pPr>
        <w:pStyle w:val="BodyText"/>
      </w:pPr>
      <w:r w:rsidR="0124BE32">
        <w:rPr/>
        <w:t>Example with data</w:t>
      </w: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1254"/>
        <w:gridCol w:w="1254"/>
        <w:gridCol w:w="1254"/>
        <w:gridCol w:w="1254"/>
        <w:gridCol w:w="1254"/>
      </w:tblGrid>
      <w:tr w:rsidR="4D1DE418" w:rsidTr="4D1DE418" w14:paraId="67B05AC1">
        <w:trPr>
          <w:trHeight w:val="300"/>
        </w:trPr>
        <w:tc>
          <w:tcPr>
            <w:tcW w:w="1254" w:type="dxa"/>
            <w:shd w:val="clear" w:color="auto" w:fill="76CDD8"/>
            <w:tcMar/>
          </w:tcPr>
          <w:p w:rsidR="0124BE32" w:rsidP="4D1DE418" w:rsidRDefault="0124BE32" w14:paraId="0B18B56D" w14:textId="426FD3D1">
            <w:pPr>
              <w:pStyle w:val="BodyText"/>
              <w:widowControl w:val="0"/>
              <w:suppressLineNumbers w:val="0"/>
              <w:bidi w:val="0"/>
              <w:spacing w:before="120" w:beforeAutospacing="off" w:after="0" w:afterAutospacing="off" w:line="360" w:lineRule="auto"/>
              <w:ind w:left="0" w:right="0"/>
              <w:jc w:val="center"/>
              <w:rPr>
                <w:color w:val="FFFFFF" w:themeColor="background1" w:themeTint="FF" w:themeShade="FF"/>
                <w:sz w:val="20"/>
                <w:szCs w:val="20"/>
              </w:rPr>
            </w:pPr>
            <w:proofErr w:type="spellStart"/>
            <w:r w:rsidRPr="4D1DE418" w:rsidR="0124BE32">
              <w:rPr>
                <w:color w:val="FFFFFF" w:themeColor="background1" w:themeTint="FF" w:themeShade="FF"/>
                <w:sz w:val="20"/>
                <w:szCs w:val="20"/>
              </w:rPr>
              <w:t>posID</w:t>
            </w:r>
            <w:proofErr w:type="spellEnd"/>
          </w:p>
        </w:tc>
        <w:tc>
          <w:tcPr>
            <w:tcW w:w="1254" w:type="dxa"/>
            <w:shd w:val="clear" w:color="auto" w:fill="76CDD8"/>
            <w:tcMar/>
          </w:tcPr>
          <w:p w:rsidR="0124BE32" w:rsidP="4D1DE418" w:rsidRDefault="0124BE32" w14:paraId="08137AD5" w14:textId="094C7D60">
            <w:pPr>
              <w:pStyle w:val="BodyText"/>
              <w:widowControl w:val="0"/>
              <w:spacing w:line="360" w:lineRule="auto"/>
              <w:jc w:val="center"/>
              <w:rPr>
                <w:color w:val="FFFFFF" w:themeColor="background1" w:themeTint="FF" w:themeShade="FF"/>
                <w:sz w:val="20"/>
                <w:szCs w:val="20"/>
              </w:rPr>
            </w:pPr>
            <w:proofErr w:type="spellStart"/>
            <w:r w:rsidRPr="4D1DE418" w:rsidR="0124BE32">
              <w:rPr>
                <w:color w:val="FFFFFF" w:themeColor="background1" w:themeTint="FF" w:themeShade="FF"/>
                <w:sz w:val="20"/>
                <w:szCs w:val="20"/>
              </w:rPr>
              <w:t>userID</w:t>
            </w:r>
            <w:proofErr w:type="spellEnd"/>
          </w:p>
        </w:tc>
        <w:tc>
          <w:tcPr>
            <w:tcW w:w="1254" w:type="dxa"/>
            <w:shd w:val="clear" w:color="auto" w:fill="76CDD8"/>
            <w:tcMar/>
          </w:tcPr>
          <w:p w:rsidR="0124BE32" w:rsidP="4D1DE418" w:rsidRDefault="0124BE32" w14:paraId="4328D95A" w14:textId="78AD4AAB">
            <w:pPr>
              <w:pStyle w:val="BodyText"/>
              <w:spacing w:line="360" w:lineRule="auto"/>
              <w:jc w:val="center"/>
              <w:rPr>
                <w:color w:val="FFFFFF" w:themeColor="background1" w:themeTint="FF" w:themeShade="FF"/>
                <w:sz w:val="20"/>
                <w:szCs w:val="20"/>
              </w:rPr>
            </w:pPr>
            <w:r w:rsidRPr="4D1DE418" w:rsidR="0124BE32">
              <w:rPr>
                <w:color w:val="FFFFFF" w:themeColor="background1" w:themeTint="FF" w:themeShade="FF"/>
                <w:sz w:val="20"/>
                <w:szCs w:val="20"/>
              </w:rPr>
              <w:t>content</w:t>
            </w:r>
          </w:p>
        </w:tc>
        <w:tc>
          <w:tcPr>
            <w:tcW w:w="1254" w:type="dxa"/>
            <w:shd w:val="clear" w:color="auto" w:fill="76CDD8"/>
            <w:tcMar/>
          </w:tcPr>
          <w:p w:rsidR="0124BE32" w:rsidP="4D1DE418" w:rsidRDefault="0124BE32" w14:paraId="67FC0C0A" w14:textId="5EB1B978">
            <w:pPr>
              <w:pStyle w:val="BodyText"/>
              <w:widowControl w:val="0"/>
              <w:suppressLineNumbers w:val="0"/>
              <w:bidi w:val="0"/>
              <w:spacing w:before="120" w:beforeAutospacing="off" w:after="0" w:afterAutospacing="off" w:line="360" w:lineRule="auto"/>
              <w:ind w:left="0" w:right="0"/>
              <w:jc w:val="center"/>
              <w:rPr>
                <w:color w:val="FFFFFF" w:themeColor="background1" w:themeTint="FF" w:themeShade="FF"/>
                <w:sz w:val="20"/>
                <w:szCs w:val="20"/>
              </w:rPr>
            </w:pPr>
            <w:proofErr w:type="spellStart"/>
            <w:r w:rsidRPr="4D1DE418" w:rsidR="0124BE32">
              <w:rPr>
                <w:color w:val="FFFFFF" w:themeColor="background1" w:themeTint="FF" w:themeShade="FF"/>
                <w:sz w:val="20"/>
                <w:szCs w:val="20"/>
              </w:rPr>
              <w:t>postDate</w:t>
            </w:r>
            <w:proofErr w:type="spellEnd"/>
          </w:p>
        </w:tc>
        <w:tc>
          <w:tcPr>
            <w:tcW w:w="1254" w:type="dxa"/>
            <w:shd w:val="clear" w:color="auto" w:fill="76CDD8"/>
            <w:tcMar/>
          </w:tcPr>
          <w:p w:rsidR="0124BE32" w:rsidP="4D1DE418" w:rsidRDefault="0124BE32" w14:paraId="7CE1F8C5" w14:textId="6EA77887">
            <w:pPr>
              <w:pStyle w:val="BodyText"/>
              <w:widowControl w:val="0"/>
              <w:spacing w:line="360" w:lineRule="auto"/>
              <w:jc w:val="center"/>
              <w:rPr>
                <w:color w:val="FFFFFF" w:themeColor="background1" w:themeTint="FF" w:themeShade="FF"/>
                <w:sz w:val="20"/>
                <w:szCs w:val="20"/>
              </w:rPr>
            </w:pPr>
            <w:r w:rsidRPr="4D1DE418" w:rsidR="0124BE32">
              <w:rPr>
                <w:color w:val="FFFFFF" w:themeColor="background1" w:themeTint="FF" w:themeShade="FF"/>
                <w:sz w:val="20"/>
                <w:szCs w:val="20"/>
              </w:rPr>
              <w:t>visibility</w:t>
            </w:r>
          </w:p>
        </w:tc>
      </w:tr>
      <w:tr w:rsidR="4D1DE418" w:rsidTr="4D1DE418" w14:paraId="41C83424">
        <w:trPr>
          <w:trHeight w:val="300"/>
        </w:trPr>
        <w:tc>
          <w:tcPr>
            <w:tcW w:w="1254" w:type="dxa"/>
            <w:tcMar/>
          </w:tcPr>
          <w:p w:rsidR="0124BE32" w:rsidP="4D1DE418" w:rsidRDefault="0124BE32" w14:paraId="56483813" w14:textId="1A09A2D7">
            <w:pPr>
              <w:pStyle w:val="BodyText"/>
              <w:rPr>
                <w:rFonts w:ascii="Trebuchet MS" w:hAnsi="Trebuchet MS" w:eastAsia="Trebuchet MS" w:cs="Trebuchet MS"/>
                <w:sz w:val="20"/>
                <w:szCs w:val="20"/>
              </w:rPr>
            </w:pPr>
            <w:r w:rsidRPr="4D1DE418" w:rsidR="0124BE32">
              <w:rPr>
                <w:rFonts w:ascii="Trebuchet MS" w:hAnsi="Trebuchet MS" w:eastAsia="Trebuchet MS" w:cs="Trebuchet MS"/>
                <w:sz w:val="20"/>
                <w:szCs w:val="20"/>
              </w:rPr>
              <w:t>1</w:t>
            </w:r>
          </w:p>
        </w:tc>
        <w:tc>
          <w:tcPr>
            <w:tcW w:w="1254" w:type="dxa"/>
            <w:tcMar/>
          </w:tcPr>
          <w:p w:rsidR="0124BE32" w:rsidP="4D1DE418" w:rsidRDefault="0124BE32" w14:paraId="3530BF9A" w14:textId="2BEF76C0">
            <w:pPr>
              <w:pStyle w:val="Normal"/>
              <w:rPr>
                <w:rFonts w:ascii="Trebuchet MS" w:hAnsi="Trebuchet MS" w:eastAsia="Trebuchet MS" w:cs="Trebuchet MS"/>
                <w:sz w:val="20"/>
                <w:szCs w:val="20"/>
              </w:rPr>
            </w:pPr>
            <w:r w:rsidRPr="4D1DE418" w:rsidR="0124BE32">
              <w:rPr>
                <w:rFonts w:ascii="Trebuchet MS" w:hAnsi="Trebuchet MS" w:eastAsia="Trebuchet MS" w:cs="Trebuchet MS"/>
                <w:sz w:val="20"/>
                <w:szCs w:val="20"/>
              </w:rPr>
              <w:t>1</w:t>
            </w:r>
          </w:p>
        </w:tc>
        <w:tc>
          <w:tcPr>
            <w:tcW w:w="1254" w:type="dxa"/>
            <w:tcMar/>
          </w:tcPr>
          <w:p w:rsidR="0124BE32" w:rsidP="4D1DE418" w:rsidRDefault="0124BE32" w14:paraId="2544DEB0" w14:textId="4FB9B747">
            <w:pPr>
              <w:pStyle w:val="BodyText"/>
              <w:rPr>
                <w:noProof w:val="0"/>
                <w:color w:val="000000" w:themeColor="text1" w:themeTint="FF" w:themeShade="FF"/>
                <w:sz w:val="20"/>
                <w:szCs w:val="20"/>
                <w:lang w:val="en-US"/>
              </w:rPr>
            </w:pPr>
            <w:r w:rsidRPr="4D1DE418" w:rsidR="0124BE32">
              <w:rPr>
                <w:noProof w:val="0"/>
                <w:color w:val="000000" w:themeColor="text1" w:themeTint="FF" w:themeShade="FF"/>
                <w:sz w:val="20"/>
                <w:szCs w:val="20"/>
                <w:lang w:val="en-US"/>
              </w:rPr>
              <w:t>"Hello, world!"</w:t>
            </w:r>
          </w:p>
        </w:tc>
        <w:tc>
          <w:tcPr>
            <w:tcW w:w="1254" w:type="dxa"/>
            <w:tcMar/>
          </w:tcPr>
          <w:p w:rsidR="0124BE32" w:rsidP="4D1DE418" w:rsidRDefault="0124BE32" w14:paraId="74AFC52F" w14:textId="7D1FDCFF">
            <w:pPr>
              <w:pStyle w:val="BodyText"/>
              <w:rPr>
                <w:rFonts w:ascii="Trebuchet" w:hAnsi="Trebuchet" w:eastAsia="Trebuchet" w:cs="Trebuchet"/>
                <w:noProof w:val="0"/>
                <w:color w:val="000000" w:themeColor="text1" w:themeTint="FF" w:themeShade="FF"/>
                <w:sz w:val="20"/>
                <w:szCs w:val="20"/>
                <w:lang w:val="en-US"/>
              </w:rPr>
            </w:pPr>
            <w:r w:rsidRPr="4D1DE418" w:rsidR="0124BE32">
              <w:rPr>
                <w:rFonts w:ascii="Trebuchet" w:hAnsi="Trebuchet" w:eastAsia="Trebuchet" w:cs="Trebuchet"/>
                <w:noProof w:val="0"/>
                <w:color w:val="000000" w:themeColor="text1" w:themeTint="FF" w:themeShade="FF"/>
                <w:sz w:val="20"/>
                <w:szCs w:val="20"/>
                <w:lang w:val="en-US"/>
              </w:rPr>
              <w:t>2024-10-21 10:00:00</w:t>
            </w:r>
          </w:p>
        </w:tc>
        <w:tc>
          <w:tcPr>
            <w:tcW w:w="1254" w:type="dxa"/>
            <w:tcMar/>
          </w:tcPr>
          <w:p w:rsidR="0124BE32" w:rsidP="4D1DE418" w:rsidRDefault="0124BE32" w14:paraId="17FBC6B9" w14:textId="1670D059">
            <w:pPr>
              <w:rPr>
                <w:rFonts w:ascii="Trebuchet" w:hAnsi="Trebuchet" w:eastAsia="Trebuchet" w:cs="Trebuchet"/>
                <w:noProof w:val="0"/>
                <w:color w:val="000000" w:themeColor="text1" w:themeTint="FF" w:themeShade="FF"/>
                <w:sz w:val="20"/>
                <w:szCs w:val="20"/>
                <w:lang w:val="en-US"/>
              </w:rPr>
            </w:pPr>
            <w:r w:rsidRPr="4D1DE418" w:rsidR="0124BE32">
              <w:rPr>
                <w:rFonts w:ascii="Trebuchet" w:hAnsi="Trebuchet" w:eastAsia="Trebuchet" w:cs="Trebuchet"/>
                <w:noProof w:val="0"/>
                <w:color w:val="000000" w:themeColor="text1" w:themeTint="FF" w:themeShade="FF"/>
                <w:sz w:val="20"/>
                <w:szCs w:val="20"/>
                <w:lang w:val="en-US"/>
              </w:rPr>
              <w:t>Public</w:t>
            </w:r>
          </w:p>
          <w:p w:rsidR="4D1DE418" w:rsidP="4D1DE418" w:rsidRDefault="4D1DE418" w14:paraId="67184FDF" w14:textId="0B1D5F08">
            <w:pPr>
              <w:pStyle w:val="BodyText"/>
              <w:rPr>
                <w:rFonts w:ascii="Trebuchet" w:hAnsi="Trebuchet" w:eastAsia="Trebuchet" w:cs="Trebuchet"/>
                <w:sz w:val="20"/>
                <w:szCs w:val="20"/>
              </w:rPr>
            </w:pPr>
          </w:p>
        </w:tc>
      </w:tr>
    </w:tbl>
    <w:p w:rsidR="4D1DE418" w:rsidP="4D1DE418" w:rsidRDefault="4D1DE418" w14:paraId="6F3BE2A5" w14:textId="208A00A5">
      <w:pPr>
        <w:pStyle w:val="BodyText"/>
      </w:pPr>
    </w:p>
    <w:p w:rsidR="4D1DE418" w:rsidP="4D1DE418" w:rsidRDefault="4D1DE418" w14:paraId="2BFC292E" w14:textId="1EB0CE36">
      <w:pPr>
        <w:pStyle w:val="Normal"/>
        <w:spacing w:before="0" w:beforeAutospacing="off" w:after="0" w:afterAutospacing="off"/>
        <w:rPr>
          <w:rFonts w:ascii="Trebuchet" w:hAnsi="Trebuchet" w:eastAsia="Trebuchet" w:cs="Trebuchet"/>
          <w:b w:val="0"/>
          <w:bCs w:val="0"/>
          <w:noProof w:val="0"/>
          <w:color w:val="000000" w:themeColor="text1" w:themeTint="FF" w:themeShade="FF"/>
          <w:lang w:val="en-US"/>
        </w:rPr>
      </w:pPr>
    </w:p>
    <w:p w:rsidR="4D1DE418" w:rsidP="4D1DE418" w:rsidRDefault="4D1DE418" w14:paraId="1809DAED" w14:textId="4A286698">
      <w:pPr>
        <w:pStyle w:val="Normal"/>
        <w:spacing w:before="0" w:beforeAutospacing="off" w:after="0" w:afterAutospacing="off"/>
        <w:rPr>
          <w:rFonts w:ascii="Trebuchet" w:hAnsi="Trebuchet" w:eastAsia="Trebuchet" w:cs="Trebuchet"/>
          <w:b w:val="0"/>
          <w:bCs w:val="0"/>
          <w:noProof w:val="0"/>
          <w:color w:val="000000" w:themeColor="text1" w:themeTint="FF" w:themeShade="FF"/>
          <w:lang w:val="en-US"/>
        </w:rPr>
      </w:pPr>
    </w:p>
    <w:p w:rsidR="4D1DE418" w:rsidP="4D1DE418" w:rsidRDefault="4D1DE418" w14:paraId="3C273802" w14:textId="1CDF1B62">
      <w:pPr>
        <w:pStyle w:val="Normal"/>
        <w:spacing w:before="0" w:beforeAutospacing="off" w:after="0" w:afterAutospacing="off"/>
        <w:rPr>
          <w:rFonts w:ascii="Trebuchet" w:hAnsi="Trebuchet" w:eastAsia="Trebuchet" w:cs="Trebuchet"/>
          <w:b w:val="0"/>
          <w:bCs w:val="0"/>
          <w:noProof w:val="0"/>
          <w:color w:val="000000" w:themeColor="text1" w:themeTint="FF" w:themeShade="FF"/>
          <w:lang w:val="en-US"/>
        </w:rPr>
      </w:pPr>
    </w:p>
    <w:p w:rsidR="4D1DE418" w:rsidP="4D1DE418" w:rsidRDefault="4D1DE418" w14:paraId="130F7128" w14:textId="1557AFF9">
      <w:pPr>
        <w:pStyle w:val="Normal"/>
        <w:spacing w:before="0" w:beforeAutospacing="off" w:after="0" w:afterAutospacing="off"/>
        <w:rPr>
          <w:rFonts w:ascii="Trebuchet" w:hAnsi="Trebuchet" w:eastAsia="Trebuchet" w:cs="Trebuchet"/>
          <w:b w:val="0"/>
          <w:bCs w:val="0"/>
          <w:noProof w:val="0"/>
          <w:color w:val="000000" w:themeColor="text1" w:themeTint="FF" w:themeShade="FF"/>
          <w:lang w:val="en-US"/>
        </w:rPr>
      </w:pPr>
    </w:p>
    <w:p w:rsidR="4D1DE418" w:rsidP="4D1DE418" w:rsidRDefault="4D1DE418" w14:paraId="2FD96CBB" w14:textId="21C733DE">
      <w:pPr>
        <w:pStyle w:val="Normal"/>
        <w:spacing w:before="0" w:beforeAutospacing="off" w:after="0" w:afterAutospacing="off"/>
        <w:rPr>
          <w:rFonts w:ascii="Trebuchet" w:hAnsi="Trebuchet" w:eastAsia="Trebuchet" w:cs="Trebuchet"/>
          <w:b w:val="0"/>
          <w:bCs w:val="0"/>
          <w:noProof w:val="0"/>
          <w:color w:val="000000" w:themeColor="text1" w:themeTint="FF" w:themeShade="FF"/>
          <w:lang w:val="en-US"/>
        </w:rPr>
      </w:pPr>
    </w:p>
    <w:p w:rsidR="4D1DE418" w:rsidP="4D1DE418" w:rsidRDefault="4D1DE418" w14:paraId="50725F44" w14:textId="0DC2AC00">
      <w:pPr>
        <w:pStyle w:val="Normal"/>
        <w:spacing w:before="0" w:beforeAutospacing="off" w:after="0" w:afterAutospacing="off"/>
        <w:rPr>
          <w:rFonts w:ascii="Trebuchet" w:hAnsi="Trebuchet" w:eastAsia="Trebuchet" w:cs="Trebuchet"/>
          <w:b w:val="0"/>
          <w:bCs w:val="0"/>
          <w:noProof w:val="0"/>
          <w:color w:val="000000" w:themeColor="text1" w:themeTint="FF" w:themeShade="FF"/>
          <w:lang w:val="en-US"/>
        </w:rPr>
      </w:pPr>
    </w:p>
    <w:p w:rsidR="4D1DE418" w:rsidP="4D1DE418" w:rsidRDefault="4D1DE418" w14:paraId="219F6170" w14:textId="4F160CE6">
      <w:pPr>
        <w:pStyle w:val="Normal"/>
        <w:spacing w:before="0" w:beforeAutospacing="off" w:after="0" w:afterAutospacing="off"/>
        <w:rPr>
          <w:rFonts w:ascii="Trebuchet" w:hAnsi="Trebuchet" w:eastAsia="Trebuchet" w:cs="Trebuchet"/>
          <w:b w:val="0"/>
          <w:bCs w:val="0"/>
          <w:noProof w:val="0"/>
          <w:color w:val="000000" w:themeColor="text1" w:themeTint="FF" w:themeShade="FF"/>
          <w:lang w:val="en-US"/>
        </w:rPr>
      </w:pPr>
    </w:p>
    <w:p w:rsidR="4D1DE418" w:rsidP="4D1DE418" w:rsidRDefault="4D1DE418" w14:paraId="53BED468" w14:textId="5F0B0536">
      <w:pPr>
        <w:pStyle w:val="Normal"/>
        <w:spacing w:before="0" w:beforeAutospacing="off" w:after="0" w:afterAutospacing="off"/>
        <w:rPr>
          <w:rFonts w:ascii="Trebuchet" w:hAnsi="Trebuchet" w:eastAsia="Trebuchet" w:cs="Trebuchet"/>
          <w:b w:val="0"/>
          <w:bCs w:val="0"/>
          <w:noProof w:val="0"/>
          <w:color w:val="000000" w:themeColor="text1" w:themeTint="FF" w:themeShade="FF"/>
          <w:lang w:val="en-US"/>
        </w:rPr>
      </w:pPr>
    </w:p>
    <w:p w:rsidR="4D1DE418" w:rsidP="4D1DE418" w:rsidRDefault="4D1DE418" w14:paraId="64B6E5CF" w14:textId="59BFB1F2">
      <w:pPr>
        <w:pStyle w:val="Normal"/>
        <w:spacing w:before="0" w:beforeAutospacing="off" w:after="0" w:afterAutospacing="off"/>
        <w:rPr>
          <w:rFonts w:ascii="Trebuchet" w:hAnsi="Trebuchet" w:eastAsia="Trebuchet" w:cs="Trebuchet"/>
          <w:b w:val="0"/>
          <w:bCs w:val="0"/>
          <w:noProof w:val="0"/>
          <w:color w:val="000000" w:themeColor="text1" w:themeTint="FF" w:themeShade="FF"/>
          <w:lang w:val="en-US"/>
        </w:rPr>
      </w:pPr>
    </w:p>
    <w:p w:rsidR="4D1DE418" w:rsidP="4D1DE418" w:rsidRDefault="4D1DE418" w14:paraId="081520DD" w14:textId="470E373A">
      <w:pPr>
        <w:pStyle w:val="Normal"/>
        <w:spacing w:before="0" w:beforeAutospacing="off" w:after="0" w:afterAutospacing="off"/>
        <w:rPr>
          <w:rFonts w:ascii="Trebuchet" w:hAnsi="Trebuchet" w:eastAsia="Trebuchet" w:cs="Trebuchet"/>
          <w:b w:val="0"/>
          <w:bCs w:val="0"/>
          <w:noProof w:val="0"/>
          <w:color w:val="000000" w:themeColor="text1" w:themeTint="FF" w:themeShade="FF"/>
          <w:lang w:val="en-US"/>
        </w:rPr>
      </w:pPr>
    </w:p>
    <w:p w:rsidR="4D1DE418" w:rsidP="4D1DE418" w:rsidRDefault="4D1DE418" w14:paraId="1C1FB5E4" w14:textId="620E7347">
      <w:pPr>
        <w:pStyle w:val="BodyText"/>
        <w:rPr>
          <w:b w:val="0"/>
          <w:bCs w:val="0"/>
        </w:rPr>
      </w:pPr>
    </w:p>
    <w:p w:rsidR="5877F423" w:rsidP="4D1DE418" w:rsidRDefault="5877F423" w14:paraId="0FA4C1F0" w14:textId="491266A9">
      <w:pPr>
        <w:pStyle w:val="BodyText"/>
      </w:pPr>
      <w:r w:rsidR="5877F423">
        <w:rPr/>
        <w:t>Table Description</w:t>
      </w:r>
    </w:p>
    <w:p w:rsidR="04AA5723" w:rsidP="4D1DE418" w:rsidRDefault="04AA5723" w14:paraId="65913F17" w14:textId="589B0FCA">
      <w:pPr>
        <w:pStyle w:val="BodyText"/>
      </w:pPr>
      <w:r w:rsidRPr="4D1DE418" w:rsidR="04AA5723">
        <w:rPr>
          <w:noProof w:val="0"/>
          <w:color w:val="000000" w:themeColor="text1" w:themeTint="FF" w:themeShade="FF"/>
          <w:lang w:val="en-US"/>
        </w:rPr>
        <w:t>Records the likes that users give to posts.</w:t>
      </w:r>
    </w:p>
    <w:p w:rsidR="4D1DE418" w:rsidP="4D1DE418" w:rsidRDefault="4D1DE418" w14:noSpellErr="1" w14:paraId="10293FDC">
      <w:pPr>
        <w:pStyle w:val="BodyText"/>
      </w:pP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295"/>
        <w:gridCol w:w="2309"/>
        <w:gridCol w:w="2302"/>
      </w:tblGrid>
      <w:tr w:rsidR="4D1DE418" w:rsidTr="4D1DE418" w14:paraId="7607C9A3">
        <w:trPr>
          <w:trHeight w:val="375"/>
        </w:trPr>
        <w:tc>
          <w:tcPr>
            <w:tcW w:w="2302" w:type="dxa"/>
            <w:shd w:val="clear" w:color="auto" w:fill="76CDD8"/>
            <w:tcMar/>
          </w:tcPr>
          <w:p w:rsidR="4D1DE418" w:rsidP="4D1DE418" w:rsidRDefault="4D1DE418" w14:paraId="18564615" w14:textId="0E099CE2">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rPr>
            </w:pPr>
            <w:r w:rsidRPr="4D1DE418" w:rsidR="4D1DE418">
              <w:rPr>
                <w:rFonts w:ascii="Trebuchet MS" w:hAnsi="Trebuchet MS" w:eastAsia="Trebuchet MS" w:cs="Trebuchet MS"/>
                <w:color w:val="FFFFFF" w:themeColor="background1" w:themeTint="FF" w:themeShade="FF"/>
                <w:sz w:val="18"/>
                <w:szCs w:val="18"/>
                <w:lang w:val="en-US"/>
              </w:rPr>
              <w:t>Table Name</w:t>
            </w:r>
          </w:p>
        </w:tc>
        <w:tc>
          <w:tcPr>
            <w:tcW w:w="2295" w:type="dxa"/>
            <w:shd w:val="clear" w:color="auto" w:fill="76CDD8"/>
            <w:tcMar/>
          </w:tcPr>
          <w:p w:rsidR="4D1DE418" w:rsidP="4D1DE418" w:rsidRDefault="4D1DE418" w14:paraId="0B289974" w14:textId="15011A4F">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rPr>
            </w:pPr>
            <w:r w:rsidRPr="4D1DE418" w:rsidR="4D1DE418">
              <w:rPr>
                <w:rFonts w:ascii="Trebuchet MS" w:hAnsi="Trebuchet MS" w:eastAsia="Trebuchet MS" w:cs="Trebuchet MS"/>
                <w:color w:val="FFFFFF" w:themeColor="background1" w:themeTint="FF" w:themeShade="FF"/>
                <w:sz w:val="18"/>
                <w:szCs w:val="18"/>
                <w:lang w:val="en-US"/>
              </w:rPr>
              <w:t xml:space="preserve">Field name </w:t>
            </w:r>
          </w:p>
        </w:tc>
        <w:tc>
          <w:tcPr>
            <w:tcW w:w="2309" w:type="dxa"/>
            <w:shd w:val="clear" w:color="auto" w:fill="76CDD8"/>
            <w:tcMar/>
          </w:tcPr>
          <w:p w:rsidR="4D1DE418" w:rsidP="4D1DE418" w:rsidRDefault="4D1DE418" w14:paraId="11698E76" w14:textId="2FC17361">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rPr>
            </w:pPr>
            <w:r w:rsidRPr="4D1DE418" w:rsidR="4D1DE418">
              <w:rPr>
                <w:rFonts w:ascii="Trebuchet MS" w:hAnsi="Trebuchet MS" w:eastAsia="Trebuchet MS" w:cs="Trebuchet MS"/>
                <w:color w:val="FFFFFF" w:themeColor="background1" w:themeTint="FF" w:themeShade="FF"/>
                <w:sz w:val="18"/>
                <w:szCs w:val="18"/>
                <w:lang w:val="en-US"/>
              </w:rPr>
              <w:t xml:space="preserve">Field Description </w:t>
            </w:r>
          </w:p>
        </w:tc>
        <w:tc>
          <w:tcPr>
            <w:tcW w:w="2302" w:type="dxa"/>
            <w:shd w:val="clear" w:color="auto" w:fill="76CDD8"/>
            <w:tcMar/>
          </w:tcPr>
          <w:p w:rsidR="4D1DE418" w:rsidP="4D1DE418" w:rsidRDefault="4D1DE418" w14:paraId="3ED964B9" w14:textId="4FE6D3D8">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rPr>
            </w:pPr>
            <w:r w:rsidRPr="4D1DE418" w:rsidR="4D1DE418">
              <w:rPr>
                <w:rFonts w:ascii="Trebuchet MS" w:hAnsi="Trebuchet MS" w:eastAsia="Trebuchet MS" w:cs="Trebuchet MS"/>
                <w:color w:val="FFFFFF" w:themeColor="background1" w:themeTint="FF" w:themeShade="FF"/>
                <w:sz w:val="18"/>
                <w:szCs w:val="18"/>
                <w:lang w:val="en-US"/>
              </w:rPr>
              <w:t>Data Type</w:t>
            </w:r>
          </w:p>
        </w:tc>
      </w:tr>
      <w:tr w:rsidR="4D1DE418" w:rsidTr="4D1DE418" w14:paraId="0B3458DA">
        <w:trPr>
          <w:trHeight w:val="300"/>
        </w:trPr>
        <w:tc>
          <w:tcPr>
            <w:tcW w:w="2302" w:type="dxa"/>
            <w:vMerge w:val="restart"/>
            <w:tcMar/>
          </w:tcPr>
          <w:p w:rsidR="76248DAE" w:rsidP="4D1DE418" w:rsidRDefault="76248DAE" w14:paraId="15FBC76F" w14:textId="4C9C01CA">
            <w:pPr>
              <w:pStyle w:val="BodyText"/>
              <w:rPr>
                <w:rFonts w:ascii="Trebuchet " w:hAnsi="Trebuchet " w:eastAsia="Trebuchet " w:cs="Trebuchet "/>
              </w:rPr>
            </w:pPr>
            <w:r w:rsidRPr="4D1DE418" w:rsidR="76248DAE">
              <w:rPr>
                <w:rFonts w:ascii="Trebuchet " w:hAnsi="Trebuchet " w:eastAsia="Trebuchet " w:cs="Trebuchet "/>
              </w:rPr>
              <w:t>Likes Table</w:t>
            </w:r>
          </w:p>
        </w:tc>
        <w:tc>
          <w:tcPr>
            <w:tcW w:w="2295" w:type="dxa"/>
            <w:tcMar/>
          </w:tcPr>
          <w:p w:rsidR="76248DAE" w:rsidP="4D1DE418" w:rsidRDefault="76248DAE" w14:paraId="594D3634" w14:textId="2CF2627B">
            <w:pPr>
              <w:pStyle w:val="BodyText"/>
              <w:rPr>
                <w:rFonts w:ascii="Trebuchet " w:hAnsi="Trebuchet " w:eastAsia="Trebuchet " w:cs="Trebuchet "/>
              </w:rPr>
            </w:pPr>
            <w:r w:rsidRPr="4D1DE418" w:rsidR="76248DAE">
              <w:rPr>
                <w:rFonts w:ascii="Trebuchet " w:hAnsi="Trebuchet " w:eastAsia="Trebuchet " w:cs="Trebuchet "/>
              </w:rPr>
              <w:t>likeID</w:t>
            </w:r>
          </w:p>
        </w:tc>
        <w:tc>
          <w:tcPr>
            <w:tcW w:w="2309" w:type="dxa"/>
            <w:tcMar/>
          </w:tcPr>
          <w:p w:rsidR="53F0D471" w:rsidP="4D1DE418" w:rsidRDefault="53F0D471" w14:paraId="4AD11C22" w14:textId="1BFC4083">
            <w:pPr>
              <w:pStyle w:val="Normal"/>
              <w:suppressLineNumbers w:val="0"/>
              <w:bidi w:val="0"/>
              <w:spacing w:before="0" w:beforeAutospacing="off" w:after="0" w:afterAutospacing="off" w:line="240" w:lineRule="atLeast"/>
              <w:ind w:left="0" w:right="0"/>
              <w:jc w:val="left"/>
              <w:rPr>
                <w:rFonts w:ascii="Trebuchet " w:hAnsi="Trebuchet " w:eastAsia="Trebuchet " w:cs="Trebuchet "/>
                <w:noProof w:val="0"/>
                <w:color w:val="000000" w:themeColor="text1" w:themeTint="FF" w:themeShade="FF"/>
                <w:sz w:val="20"/>
                <w:szCs w:val="20"/>
                <w:lang w:val="en-US"/>
              </w:rPr>
            </w:pPr>
            <w:r w:rsidRPr="4D1DE418" w:rsidR="53F0D471">
              <w:rPr>
                <w:rFonts w:ascii="Trebuchet " w:hAnsi="Trebuchet " w:eastAsia="Trebuchet " w:cs="Trebuchet "/>
                <w:noProof w:val="0"/>
                <w:color w:val="000000" w:themeColor="text1" w:themeTint="FF" w:themeShade="FF"/>
                <w:sz w:val="20"/>
                <w:szCs w:val="20"/>
                <w:lang w:val="en-US"/>
              </w:rPr>
              <w:t>Unique identifier for each like</w:t>
            </w:r>
            <w:r w:rsidRPr="4D1DE418" w:rsidR="7F4D2BE2">
              <w:rPr>
                <w:rFonts w:ascii="Trebuchet " w:hAnsi="Trebuchet " w:eastAsia="Trebuchet " w:cs="Trebuchet "/>
                <w:noProof w:val="0"/>
                <w:color w:val="000000" w:themeColor="text1" w:themeTint="FF" w:themeShade="FF"/>
                <w:sz w:val="20"/>
                <w:szCs w:val="20"/>
                <w:lang w:val="en-US"/>
              </w:rPr>
              <w:t>. PK</w:t>
            </w:r>
          </w:p>
        </w:tc>
        <w:tc>
          <w:tcPr>
            <w:tcW w:w="2302" w:type="dxa"/>
            <w:tcMar/>
          </w:tcPr>
          <w:p w:rsidR="2D309EC3" w:rsidP="4D1DE418" w:rsidRDefault="2D309EC3" w14:paraId="22C72C5E" w14:textId="38894AA4">
            <w:pPr>
              <w:pStyle w:val="BodyText"/>
              <w:rPr>
                <w:rFonts w:ascii="Trebuchet " w:hAnsi="Trebuchet " w:eastAsia="Trebuchet " w:cs="Trebuchet "/>
              </w:rPr>
            </w:pPr>
            <w:r w:rsidRPr="4D1DE418" w:rsidR="2D309EC3">
              <w:rPr>
                <w:rFonts w:ascii="Trebuchet " w:hAnsi="Trebuchet " w:eastAsia="Trebuchet " w:cs="Trebuchet "/>
              </w:rPr>
              <w:t>Int, Auto_Increment</w:t>
            </w:r>
          </w:p>
        </w:tc>
      </w:tr>
      <w:tr w:rsidR="4D1DE418" w:rsidTr="4D1DE418" w14:paraId="319A5804">
        <w:trPr>
          <w:trHeight w:val="390"/>
        </w:trPr>
        <w:tc>
          <w:tcPr>
            <w:tcW w:w="2302" w:type="dxa"/>
            <w:vMerge/>
            <w:tcMar/>
          </w:tcPr>
          <w:p w14:paraId="4F9FAF2F"/>
        </w:tc>
        <w:tc>
          <w:tcPr>
            <w:tcW w:w="2295" w:type="dxa"/>
            <w:tcMar/>
          </w:tcPr>
          <w:p w:rsidR="76248DAE" w:rsidP="4D1DE418" w:rsidRDefault="76248DAE" w14:paraId="24514336" w14:textId="592BFF36">
            <w:pPr>
              <w:pStyle w:val="BodyText"/>
              <w:rPr>
                <w:rFonts w:ascii="Trebuchet " w:hAnsi="Trebuchet " w:eastAsia="Trebuchet " w:cs="Trebuchet "/>
              </w:rPr>
            </w:pPr>
            <w:r w:rsidRPr="4D1DE418" w:rsidR="76248DAE">
              <w:rPr>
                <w:rFonts w:ascii="Trebuchet " w:hAnsi="Trebuchet " w:eastAsia="Trebuchet " w:cs="Trebuchet "/>
              </w:rPr>
              <w:t>userID</w:t>
            </w:r>
          </w:p>
        </w:tc>
        <w:tc>
          <w:tcPr>
            <w:tcW w:w="2309" w:type="dxa"/>
            <w:tcMar/>
          </w:tcPr>
          <w:p w:rsidR="43AC8B9B" w:rsidP="4D1DE418" w:rsidRDefault="43AC8B9B" w14:paraId="0B09809F" w14:textId="07449A29">
            <w:pPr>
              <w:pStyle w:val="Normal"/>
            </w:pPr>
            <w:r w:rsidRPr="4D1DE418" w:rsidR="43AC8B9B">
              <w:rPr>
                <w:rFonts w:ascii="Trebuchet " w:hAnsi="Trebuchet " w:eastAsia="Trebuchet " w:cs="Trebuchet "/>
                <w:noProof w:val="0"/>
                <w:color w:val="000000" w:themeColor="text1" w:themeTint="FF" w:themeShade="FF"/>
                <w:sz w:val="20"/>
                <w:szCs w:val="20"/>
                <w:lang w:val="en-US"/>
              </w:rPr>
              <w:t>ID of the user who liked the post</w:t>
            </w:r>
            <w:r w:rsidRPr="4D1DE418" w:rsidR="74B9AA03">
              <w:rPr>
                <w:rFonts w:ascii="Trebuchet " w:hAnsi="Trebuchet " w:eastAsia="Trebuchet " w:cs="Trebuchet "/>
                <w:noProof w:val="0"/>
                <w:color w:val="000000" w:themeColor="text1" w:themeTint="FF" w:themeShade="FF"/>
                <w:sz w:val="20"/>
                <w:szCs w:val="20"/>
                <w:lang w:val="en-US"/>
              </w:rPr>
              <w:t>. FK</w:t>
            </w:r>
          </w:p>
        </w:tc>
        <w:tc>
          <w:tcPr>
            <w:tcW w:w="2302" w:type="dxa"/>
            <w:tcMar/>
          </w:tcPr>
          <w:p w:rsidR="028210FE" w:rsidP="4D1DE418" w:rsidRDefault="028210FE" w14:paraId="0ADEC7A5" w14:textId="2DA6581D">
            <w:pPr>
              <w:pStyle w:val="BodyText"/>
            </w:pPr>
            <w:r w:rsidRPr="4D1DE418" w:rsidR="028210FE">
              <w:rPr>
                <w:noProof w:val="0"/>
                <w:color w:val="464547"/>
                <w:sz w:val="19"/>
                <w:szCs w:val="19"/>
                <w:lang w:val="en-US"/>
              </w:rPr>
              <w:t>Int, Not Null, references Users</w:t>
            </w:r>
          </w:p>
        </w:tc>
      </w:tr>
      <w:tr w:rsidR="4D1DE418" w:rsidTr="4D1DE418" w14:paraId="1188BD91">
        <w:trPr>
          <w:trHeight w:val="300"/>
        </w:trPr>
        <w:tc>
          <w:tcPr>
            <w:tcW w:w="2302" w:type="dxa"/>
            <w:vMerge/>
            <w:tcMar/>
          </w:tcPr>
          <w:p w14:paraId="0AE12B27"/>
        </w:tc>
        <w:tc>
          <w:tcPr>
            <w:tcW w:w="2295" w:type="dxa"/>
            <w:tcMar/>
          </w:tcPr>
          <w:p w:rsidR="76248DAE" w:rsidP="4D1DE418" w:rsidRDefault="76248DAE" w14:paraId="36821DE6" w14:textId="296FD27B">
            <w:pPr>
              <w:pStyle w:val="BodyText"/>
              <w:rPr>
                <w:rFonts w:ascii="Trebuchet " w:hAnsi="Trebuchet " w:eastAsia="Trebuchet " w:cs="Trebuchet "/>
              </w:rPr>
            </w:pPr>
            <w:r w:rsidRPr="4D1DE418" w:rsidR="76248DAE">
              <w:rPr>
                <w:rFonts w:ascii="Trebuchet " w:hAnsi="Trebuchet " w:eastAsia="Trebuchet " w:cs="Trebuchet "/>
              </w:rPr>
              <w:t>postID</w:t>
            </w:r>
          </w:p>
        </w:tc>
        <w:tc>
          <w:tcPr>
            <w:tcW w:w="2309" w:type="dxa"/>
            <w:tcMar/>
          </w:tcPr>
          <w:p w:rsidR="101A5C9D" w:rsidP="4D1DE418" w:rsidRDefault="101A5C9D" w14:paraId="575FF72A" w14:textId="08068A21">
            <w:pPr>
              <w:pStyle w:val="BodyText"/>
            </w:pPr>
            <w:r w:rsidRPr="4D1DE418" w:rsidR="101A5C9D">
              <w:rPr>
                <w:noProof w:val="0"/>
                <w:color w:val="000000" w:themeColor="text1" w:themeTint="FF" w:themeShade="FF"/>
                <w:lang w:val="en-US"/>
              </w:rPr>
              <w:t>ID of the post being liked</w:t>
            </w:r>
            <w:r w:rsidRPr="4D1DE418" w:rsidR="2F120299">
              <w:rPr>
                <w:noProof w:val="0"/>
                <w:color w:val="000000" w:themeColor="text1" w:themeTint="FF" w:themeShade="FF"/>
                <w:lang w:val="en-US"/>
              </w:rPr>
              <w:t>. FK</w:t>
            </w:r>
          </w:p>
        </w:tc>
        <w:tc>
          <w:tcPr>
            <w:tcW w:w="2302" w:type="dxa"/>
            <w:tcMar/>
          </w:tcPr>
          <w:p w:rsidR="204F4E64" w:rsidP="4D1DE418" w:rsidRDefault="204F4E64" w14:paraId="14A08D8E" w14:textId="6E0D5AB7">
            <w:pPr>
              <w:pStyle w:val="BodyText"/>
              <w:rPr>
                <w:rFonts w:ascii="Trebuchet " w:hAnsi="Trebuchet " w:eastAsia="Trebuchet " w:cs="Trebuchet "/>
              </w:rPr>
            </w:pPr>
            <w:r w:rsidRPr="4D1DE418" w:rsidR="204F4E64">
              <w:rPr>
                <w:rFonts w:ascii="Trebuchet " w:hAnsi="Trebuchet " w:eastAsia="Trebuchet " w:cs="Trebuchet "/>
              </w:rPr>
              <w:t>Int, Not Null, reference Posts</w:t>
            </w:r>
          </w:p>
        </w:tc>
      </w:tr>
      <w:tr w:rsidR="4D1DE418" w:rsidTr="4D1DE418" w14:paraId="564FD471">
        <w:trPr>
          <w:trHeight w:val="300"/>
        </w:trPr>
        <w:tc>
          <w:tcPr>
            <w:tcW w:w="2302" w:type="dxa"/>
            <w:vMerge/>
            <w:tcMar/>
          </w:tcPr>
          <w:p w14:paraId="69487501"/>
        </w:tc>
        <w:tc>
          <w:tcPr>
            <w:tcW w:w="2295" w:type="dxa"/>
            <w:tcMar/>
          </w:tcPr>
          <w:p w:rsidR="76248DAE" w:rsidP="4D1DE418" w:rsidRDefault="76248DAE" w14:paraId="242DC7E0" w14:textId="35C633C5">
            <w:pPr>
              <w:pStyle w:val="BodyText"/>
              <w:rPr>
                <w:rFonts w:ascii="Trebuchet " w:hAnsi="Trebuchet " w:eastAsia="Trebuchet " w:cs="Trebuchet "/>
              </w:rPr>
            </w:pPr>
            <w:r w:rsidRPr="4D1DE418" w:rsidR="76248DAE">
              <w:rPr>
                <w:rFonts w:ascii="Trebuchet " w:hAnsi="Trebuchet " w:eastAsia="Trebuchet " w:cs="Trebuchet "/>
              </w:rPr>
              <w:t>likeDates</w:t>
            </w:r>
          </w:p>
        </w:tc>
        <w:tc>
          <w:tcPr>
            <w:tcW w:w="2309" w:type="dxa"/>
            <w:tcMar/>
          </w:tcPr>
          <w:p w:rsidR="69900212" w:rsidP="4D1DE418" w:rsidRDefault="69900212" w14:paraId="4E67FE3D" w14:textId="7FEB18F4">
            <w:pPr>
              <w:pStyle w:val="BodyText"/>
            </w:pPr>
            <w:r w:rsidRPr="4D1DE418" w:rsidR="69900212">
              <w:rPr>
                <w:noProof w:val="0"/>
                <w:color w:val="000000" w:themeColor="text1" w:themeTint="FF" w:themeShade="FF"/>
                <w:lang w:val="en-US"/>
              </w:rPr>
              <w:t>The date and time the post was liked</w:t>
            </w:r>
          </w:p>
        </w:tc>
        <w:tc>
          <w:tcPr>
            <w:tcW w:w="2302" w:type="dxa"/>
            <w:tcMar/>
          </w:tcPr>
          <w:p w:rsidR="69900212" w:rsidP="4D1DE418" w:rsidRDefault="69900212" w14:paraId="069D1436" w14:textId="25DC828B">
            <w:pPr>
              <w:pStyle w:val="BodyText"/>
              <w:rPr>
                <w:rFonts w:ascii="Trebuchet " w:hAnsi="Trebuchet " w:eastAsia="Trebuchet " w:cs="Trebuchet "/>
              </w:rPr>
            </w:pPr>
            <w:r w:rsidRPr="4D1DE418" w:rsidR="69900212">
              <w:rPr>
                <w:rFonts w:ascii="Trebuchet " w:hAnsi="Trebuchet " w:eastAsia="Trebuchet " w:cs="Trebuchet "/>
              </w:rPr>
              <w:t>Datetime, Not Null</w:t>
            </w:r>
          </w:p>
        </w:tc>
      </w:tr>
    </w:tbl>
    <w:p w:rsidR="4D1DE418" w:rsidP="4D1DE418" w:rsidRDefault="4D1DE418" w14:noSpellErr="1" w14:paraId="7DDAE638" w14:textId="5D81C3A7">
      <w:pPr>
        <w:pStyle w:val="BodyText"/>
      </w:pPr>
    </w:p>
    <w:p w:rsidR="5877F423" w:rsidP="4D1DE418" w:rsidRDefault="5877F423" w14:noSpellErr="1" w14:paraId="0D3E0A8C" w14:textId="72F78E10">
      <w:pPr>
        <w:pStyle w:val="BodyText"/>
      </w:pPr>
      <w:r w:rsidR="5877F423">
        <w:rPr/>
        <w:t>Comments on table relationships</w:t>
      </w:r>
    </w:p>
    <w:p w:rsidR="013385AD" w:rsidP="4D1DE418" w:rsidRDefault="013385AD" w14:paraId="454F8CF8" w14:textId="2931602D">
      <w:pPr>
        <w:pStyle w:val="Normal"/>
        <w:spacing w:before="0" w:beforeAutospacing="off" w:after="0" w:afterAutospacing="off"/>
        <w:rPr>
          <w:rFonts w:ascii="Trebuchet MS" w:hAnsi="Trebuchet MS" w:eastAsia="Trebuchet MS" w:cs="Trebuchet MS"/>
          <w:b w:val="0"/>
          <w:bCs w:val="0"/>
          <w:noProof w:val="0"/>
          <w:color w:val="000000" w:themeColor="text1" w:themeTint="FF" w:themeShade="FF"/>
          <w:lang w:val="en-US"/>
        </w:rPr>
      </w:pPr>
      <w:r w:rsidRPr="4D1DE418" w:rsidR="013385AD">
        <w:rPr>
          <w:rFonts w:ascii="Trebuchet MS" w:hAnsi="Trebuchet MS" w:eastAsia="Trebuchet MS" w:cs="Trebuchet MS"/>
          <w:b w:val="0"/>
          <w:bCs w:val="0"/>
          <w:noProof w:val="0"/>
          <w:color w:val="000000" w:themeColor="text1" w:themeTint="FF" w:themeShade="FF"/>
          <w:lang w:val="en-US"/>
        </w:rPr>
        <w:t>Many-to-One</w:t>
      </w:r>
      <w:r w:rsidRPr="4D1DE418" w:rsidR="013385AD">
        <w:rPr>
          <w:rFonts w:ascii="Trebuchet MS" w:hAnsi="Trebuchet MS" w:eastAsia="Trebuchet MS" w:cs="Trebuchet MS"/>
          <w:b w:val="0"/>
          <w:bCs w:val="0"/>
          <w:noProof w:val="0"/>
          <w:color w:val="000000" w:themeColor="text1" w:themeTint="FF" w:themeShade="FF"/>
          <w:lang w:val="en-US"/>
        </w:rPr>
        <w:t>: Each like is associated with a single post and a single user, but a user can like multiple posts, and a post can be liked by multiple users.</w:t>
      </w:r>
    </w:p>
    <w:p w:rsidR="013385AD" w:rsidP="4D1DE418" w:rsidRDefault="013385AD" w14:paraId="3B7088F3" w14:textId="25CE447F">
      <w:pPr>
        <w:pStyle w:val="Normal"/>
        <w:spacing w:before="0" w:beforeAutospacing="off" w:after="0" w:afterAutospacing="off"/>
        <w:rPr>
          <w:rFonts w:ascii="Trebuchet MS" w:hAnsi="Trebuchet MS" w:eastAsia="Trebuchet MS" w:cs="Trebuchet MS"/>
          <w:b w:val="0"/>
          <w:bCs w:val="0"/>
          <w:noProof w:val="0"/>
          <w:color w:val="000000" w:themeColor="text1" w:themeTint="FF" w:themeShade="FF"/>
          <w:lang w:val="en-US"/>
        </w:rPr>
      </w:pPr>
      <w:r w:rsidRPr="4D1DE418" w:rsidR="013385AD">
        <w:rPr>
          <w:rFonts w:ascii="Trebuchet MS" w:hAnsi="Trebuchet MS" w:eastAsia="Trebuchet MS" w:cs="Trebuchet MS"/>
          <w:b w:val="0"/>
          <w:bCs w:val="0"/>
          <w:noProof w:val="0"/>
          <w:color w:val="000000" w:themeColor="text1" w:themeTint="FF" w:themeShade="FF"/>
          <w:lang w:val="en-US"/>
        </w:rPr>
        <w:t xml:space="preserve">Composite Unique Key (userID, </w:t>
      </w:r>
      <w:proofErr w:type="spellStart"/>
      <w:r w:rsidRPr="4D1DE418" w:rsidR="013385AD">
        <w:rPr>
          <w:rFonts w:ascii="Trebuchet MS" w:hAnsi="Trebuchet MS" w:eastAsia="Trebuchet MS" w:cs="Trebuchet MS"/>
          <w:b w:val="0"/>
          <w:bCs w:val="0"/>
          <w:noProof w:val="0"/>
          <w:color w:val="000000" w:themeColor="text1" w:themeTint="FF" w:themeShade="FF"/>
          <w:lang w:val="en-US"/>
        </w:rPr>
        <w:t>postID</w:t>
      </w:r>
      <w:proofErr w:type="spellEnd"/>
      <w:r w:rsidRPr="4D1DE418" w:rsidR="013385AD">
        <w:rPr>
          <w:rFonts w:ascii="Trebuchet MS" w:hAnsi="Trebuchet MS" w:eastAsia="Trebuchet MS" w:cs="Trebuchet MS"/>
          <w:b w:val="0"/>
          <w:bCs w:val="0"/>
          <w:noProof w:val="0"/>
          <w:color w:val="000000" w:themeColor="text1" w:themeTint="FF" w:themeShade="FF"/>
          <w:lang w:val="en-US"/>
        </w:rPr>
        <w:t>) ensures that a user can like a post only once.</w:t>
      </w:r>
    </w:p>
    <w:p w:rsidR="4D1DE418" w:rsidP="4D1DE418" w:rsidRDefault="4D1DE418" w14:paraId="20BFE07F" w14:textId="1FAAC425">
      <w:pPr>
        <w:pStyle w:val="BodyText"/>
      </w:pPr>
    </w:p>
    <w:p w:rsidR="4D1DE418" w:rsidP="4D1DE418" w:rsidRDefault="4D1DE418" w14:noSpellErr="1" w14:paraId="4FF11EC8" w14:textId="59A04E30">
      <w:pPr>
        <w:pStyle w:val="BodyText"/>
      </w:pPr>
    </w:p>
    <w:p w:rsidR="5877F423" w:rsidP="4D1DE418" w:rsidRDefault="5877F423" w14:noSpellErr="1" w14:paraId="666BE4D1" w14:textId="2B40CCA9">
      <w:pPr>
        <w:pStyle w:val="BodyText"/>
      </w:pPr>
      <w:r w:rsidR="5877F423">
        <w:rPr/>
        <w:t>Example with data</w:t>
      </w:r>
    </w:p>
    <w:p w:rsidR="4D1DE418" w:rsidP="4D1DE418" w:rsidRDefault="4D1DE418" w14:noSpellErr="1" w14:paraId="7A137A19">
      <w:pPr>
        <w:pStyle w:val="BodyText"/>
      </w:pP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1264"/>
        <w:gridCol w:w="1254"/>
        <w:gridCol w:w="1245"/>
        <w:gridCol w:w="1264"/>
      </w:tblGrid>
      <w:tr w:rsidR="4D1DE418" w:rsidTr="4D1DE418" w14:paraId="7B2C5BCC">
        <w:trPr>
          <w:trHeight w:val="300"/>
        </w:trPr>
        <w:tc>
          <w:tcPr>
            <w:tcW w:w="1264" w:type="dxa"/>
            <w:shd w:val="clear" w:color="auto" w:fill="76CDD8"/>
            <w:tcMar/>
          </w:tcPr>
          <w:p w:rsidR="3FE4BB5D" w:rsidP="4D1DE418" w:rsidRDefault="3FE4BB5D" w14:paraId="04561E1E" w14:textId="17ACB814">
            <w:pPr>
              <w:pStyle w:val="BodyText"/>
              <w:spacing w:line="360" w:lineRule="auto"/>
              <w:jc w:val="center"/>
              <w:rPr>
                <w:color w:val="FFFFFF" w:themeColor="background1" w:themeTint="FF" w:themeShade="FF"/>
                <w:sz w:val="18"/>
                <w:szCs w:val="18"/>
              </w:rPr>
            </w:pPr>
            <w:r w:rsidRPr="4D1DE418" w:rsidR="3FE4BB5D">
              <w:rPr>
                <w:color w:val="FFFFFF" w:themeColor="background1" w:themeTint="FF" w:themeShade="FF"/>
                <w:sz w:val="18"/>
                <w:szCs w:val="18"/>
              </w:rPr>
              <w:t>likeID</w:t>
            </w:r>
          </w:p>
        </w:tc>
        <w:tc>
          <w:tcPr>
            <w:tcW w:w="1254" w:type="dxa"/>
            <w:shd w:val="clear" w:color="auto" w:fill="76CDD8"/>
            <w:tcMar/>
          </w:tcPr>
          <w:p w:rsidR="3FE4BB5D" w:rsidP="4D1DE418" w:rsidRDefault="3FE4BB5D" w14:paraId="0719B16C" w14:textId="663A7536">
            <w:pPr>
              <w:pStyle w:val="BodyText"/>
              <w:spacing w:line="360" w:lineRule="auto"/>
              <w:jc w:val="center"/>
              <w:rPr>
                <w:color w:val="FFFFFF" w:themeColor="background1" w:themeTint="FF" w:themeShade="FF"/>
                <w:sz w:val="18"/>
                <w:szCs w:val="18"/>
              </w:rPr>
            </w:pPr>
            <w:r w:rsidRPr="4D1DE418" w:rsidR="3FE4BB5D">
              <w:rPr>
                <w:color w:val="FFFFFF" w:themeColor="background1" w:themeTint="FF" w:themeShade="FF"/>
                <w:sz w:val="18"/>
                <w:szCs w:val="18"/>
              </w:rPr>
              <w:t>userID</w:t>
            </w:r>
          </w:p>
        </w:tc>
        <w:tc>
          <w:tcPr>
            <w:tcW w:w="1245" w:type="dxa"/>
            <w:shd w:val="clear" w:color="auto" w:fill="76CDD8"/>
            <w:tcMar/>
          </w:tcPr>
          <w:p w:rsidR="3FE4BB5D" w:rsidP="4D1DE418" w:rsidRDefault="3FE4BB5D" w14:paraId="70F4AE49" w14:textId="598DF595">
            <w:pPr>
              <w:pStyle w:val="BodyText"/>
              <w:spacing w:line="360" w:lineRule="auto"/>
              <w:jc w:val="center"/>
              <w:rPr>
                <w:color w:val="FFFFFF" w:themeColor="background1" w:themeTint="FF" w:themeShade="FF"/>
                <w:sz w:val="18"/>
                <w:szCs w:val="18"/>
              </w:rPr>
            </w:pPr>
            <w:r w:rsidRPr="4D1DE418" w:rsidR="3FE4BB5D">
              <w:rPr>
                <w:color w:val="FFFFFF" w:themeColor="background1" w:themeTint="FF" w:themeShade="FF"/>
                <w:sz w:val="18"/>
                <w:szCs w:val="18"/>
              </w:rPr>
              <w:t>postID</w:t>
            </w:r>
          </w:p>
        </w:tc>
        <w:tc>
          <w:tcPr>
            <w:tcW w:w="1264" w:type="dxa"/>
            <w:shd w:val="clear" w:color="auto" w:fill="76CDD8"/>
            <w:tcMar/>
          </w:tcPr>
          <w:p w:rsidR="3FE4BB5D" w:rsidP="4D1DE418" w:rsidRDefault="3FE4BB5D" w14:paraId="0AC36E49" w14:textId="3EF56C84">
            <w:pPr>
              <w:pStyle w:val="BodyText"/>
              <w:widowControl w:val="0"/>
              <w:spacing w:line="360" w:lineRule="auto"/>
              <w:jc w:val="center"/>
              <w:rPr>
                <w:color w:val="FFFFFF" w:themeColor="background1" w:themeTint="FF" w:themeShade="FF"/>
                <w:sz w:val="18"/>
                <w:szCs w:val="18"/>
              </w:rPr>
            </w:pPr>
            <w:r w:rsidRPr="4D1DE418" w:rsidR="3FE4BB5D">
              <w:rPr>
                <w:color w:val="FFFFFF" w:themeColor="background1" w:themeTint="FF" w:themeShade="FF"/>
                <w:sz w:val="18"/>
                <w:szCs w:val="18"/>
              </w:rPr>
              <w:t>likeDates</w:t>
            </w:r>
          </w:p>
        </w:tc>
      </w:tr>
      <w:tr w:rsidR="4D1DE418" w:rsidTr="4D1DE418" w14:paraId="1C5CFC41">
        <w:trPr>
          <w:trHeight w:val="300"/>
        </w:trPr>
        <w:tc>
          <w:tcPr>
            <w:tcW w:w="1264" w:type="dxa"/>
            <w:tcMar/>
          </w:tcPr>
          <w:p w:rsidR="3FE4BB5D" w:rsidP="4D1DE418" w:rsidRDefault="3FE4BB5D" w14:paraId="138D84B3" w14:textId="030492A8">
            <w:pPr>
              <w:pStyle w:val="BodyText"/>
              <w:rPr>
                <w:rFonts w:ascii="Trebuchet MS" w:hAnsi="Trebuchet MS" w:eastAsia="Trebuchet MS" w:cs="Trebuchet MS"/>
              </w:rPr>
            </w:pPr>
            <w:r w:rsidRPr="4D1DE418" w:rsidR="3FE4BB5D">
              <w:rPr>
                <w:rFonts w:ascii="Trebuchet MS" w:hAnsi="Trebuchet MS" w:eastAsia="Trebuchet MS" w:cs="Trebuchet MS"/>
              </w:rPr>
              <w:t>1</w:t>
            </w:r>
          </w:p>
        </w:tc>
        <w:tc>
          <w:tcPr>
            <w:tcW w:w="1254" w:type="dxa"/>
            <w:tcMar/>
          </w:tcPr>
          <w:p w:rsidR="3FE4BB5D" w:rsidP="4D1DE418" w:rsidRDefault="3FE4BB5D" w14:paraId="11E276B1" w14:textId="2AF2E37F">
            <w:pPr>
              <w:pStyle w:val="BodyText"/>
              <w:rPr>
                <w:rFonts w:ascii="Trebuchet MS" w:hAnsi="Trebuchet MS" w:eastAsia="Trebuchet MS" w:cs="Trebuchet MS"/>
              </w:rPr>
            </w:pPr>
            <w:r w:rsidRPr="4D1DE418" w:rsidR="3FE4BB5D">
              <w:rPr>
                <w:rFonts w:ascii="Trebuchet MS" w:hAnsi="Trebuchet MS" w:eastAsia="Trebuchet MS" w:cs="Trebuchet MS"/>
              </w:rPr>
              <w:t>1</w:t>
            </w:r>
          </w:p>
        </w:tc>
        <w:tc>
          <w:tcPr>
            <w:tcW w:w="1245" w:type="dxa"/>
            <w:tcMar/>
          </w:tcPr>
          <w:p w:rsidR="3FE4BB5D" w:rsidP="4D1DE418" w:rsidRDefault="3FE4BB5D" w14:paraId="23DC8A98" w14:textId="5FD67D13">
            <w:pPr>
              <w:pStyle w:val="BodyText"/>
              <w:rPr>
                <w:rFonts w:ascii="Trebuchet MS" w:hAnsi="Trebuchet MS" w:eastAsia="Trebuchet MS" w:cs="Trebuchet MS"/>
              </w:rPr>
            </w:pPr>
            <w:r w:rsidRPr="4D1DE418" w:rsidR="3FE4BB5D">
              <w:rPr>
                <w:rFonts w:ascii="Trebuchet MS" w:hAnsi="Trebuchet MS" w:eastAsia="Trebuchet MS" w:cs="Trebuchet MS"/>
              </w:rPr>
              <w:t>1</w:t>
            </w:r>
          </w:p>
        </w:tc>
        <w:tc>
          <w:tcPr>
            <w:tcW w:w="1264" w:type="dxa"/>
            <w:tcMar/>
          </w:tcPr>
          <w:p w:rsidR="3FE4BB5D" w:rsidP="4D1DE418" w:rsidRDefault="3FE4BB5D" w14:paraId="743A8A42" w14:textId="6FF5FDAA">
            <w:pPr>
              <w:pStyle w:val="BodyText"/>
            </w:pPr>
            <w:r w:rsidRPr="4D1DE418" w:rsidR="3FE4BB5D">
              <w:rPr>
                <w:noProof w:val="0"/>
                <w:color w:val="000000" w:themeColor="text1" w:themeTint="FF" w:themeShade="FF"/>
                <w:lang w:val="en-US"/>
              </w:rPr>
              <w:t>2024-10-21 10:05:00</w:t>
            </w:r>
          </w:p>
        </w:tc>
      </w:tr>
    </w:tbl>
    <w:p w:rsidR="4D1DE418" w:rsidP="4D1DE418" w:rsidRDefault="4D1DE418" w14:paraId="04252CCB" w14:textId="3E3136D8">
      <w:pPr>
        <w:pStyle w:val="BodyText"/>
      </w:pPr>
    </w:p>
    <w:p w:rsidR="132EC583" w:rsidP="4D1DE418" w:rsidRDefault="132EC583" w14:noSpellErr="1" w14:paraId="2E635FD5" w14:textId="2FDE8180">
      <w:pPr>
        <w:pStyle w:val="BodyText"/>
      </w:pPr>
      <w:r w:rsidR="132EC583">
        <w:rPr/>
        <w:t>Table Description</w:t>
      </w:r>
    </w:p>
    <w:p w:rsidR="455E066A" w:rsidP="4D1DE418" w:rsidRDefault="455E066A" w14:paraId="4F6458C0" w14:textId="7F6CCE18">
      <w:pPr>
        <w:pStyle w:val="BodyText"/>
      </w:pPr>
      <w:r w:rsidRPr="4D1DE418" w:rsidR="455E066A">
        <w:rPr>
          <w:noProof w:val="0"/>
          <w:color w:val="000000" w:themeColor="text1" w:themeTint="FF" w:themeShade="FF"/>
          <w:lang w:val="en-US"/>
        </w:rPr>
        <w:t>Stores comments made by users on posts.</w:t>
      </w:r>
    </w:p>
    <w:p w:rsidR="4D1DE418" w:rsidP="4D1DE418" w:rsidRDefault="4D1DE418" w14:noSpellErr="1" w14:paraId="3FBDB309">
      <w:pPr>
        <w:pStyle w:val="BodyText"/>
      </w:pP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295"/>
        <w:gridCol w:w="2309"/>
        <w:gridCol w:w="2302"/>
      </w:tblGrid>
      <w:tr w:rsidR="4D1DE418" w:rsidTr="4D1DE418" w14:paraId="76A67BA8">
        <w:trPr>
          <w:trHeight w:val="375"/>
        </w:trPr>
        <w:tc>
          <w:tcPr>
            <w:tcW w:w="2302" w:type="dxa"/>
            <w:shd w:val="clear" w:color="auto" w:fill="76CDD8"/>
            <w:tcMar/>
          </w:tcPr>
          <w:p w:rsidR="4D1DE418" w:rsidP="4D1DE418" w:rsidRDefault="4D1DE418" w14:paraId="1982F0A4" w14:textId="6F03542E">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rPr>
            </w:pPr>
            <w:r w:rsidRPr="4D1DE418" w:rsidR="4D1DE418">
              <w:rPr>
                <w:rFonts w:ascii="Trebuchet MS" w:hAnsi="Trebuchet MS" w:eastAsia="Trebuchet MS" w:cs="Trebuchet MS"/>
                <w:color w:val="FFFFFF" w:themeColor="background1" w:themeTint="FF" w:themeShade="FF"/>
                <w:sz w:val="18"/>
                <w:szCs w:val="18"/>
                <w:lang w:val="en-US"/>
              </w:rPr>
              <w:t>Table Name</w:t>
            </w:r>
          </w:p>
        </w:tc>
        <w:tc>
          <w:tcPr>
            <w:tcW w:w="2295" w:type="dxa"/>
            <w:shd w:val="clear" w:color="auto" w:fill="76CDD8"/>
            <w:tcMar/>
          </w:tcPr>
          <w:p w:rsidR="4D1DE418" w:rsidP="4D1DE418" w:rsidRDefault="4D1DE418" w14:paraId="0FBF4DCC" w14:textId="25CDA925">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rPr>
            </w:pPr>
            <w:r w:rsidRPr="4D1DE418" w:rsidR="4D1DE418">
              <w:rPr>
                <w:rFonts w:ascii="Trebuchet MS" w:hAnsi="Trebuchet MS" w:eastAsia="Trebuchet MS" w:cs="Trebuchet MS"/>
                <w:color w:val="FFFFFF" w:themeColor="background1" w:themeTint="FF" w:themeShade="FF"/>
                <w:sz w:val="18"/>
                <w:szCs w:val="18"/>
                <w:lang w:val="en-US"/>
              </w:rPr>
              <w:t xml:space="preserve">Field name </w:t>
            </w:r>
          </w:p>
        </w:tc>
        <w:tc>
          <w:tcPr>
            <w:tcW w:w="2309" w:type="dxa"/>
            <w:shd w:val="clear" w:color="auto" w:fill="76CDD8"/>
            <w:tcMar/>
          </w:tcPr>
          <w:p w:rsidR="4D1DE418" w:rsidP="4D1DE418" w:rsidRDefault="4D1DE418" w14:paraId="1758233D" w14:textId="5474A081">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rPr>
            </w:pPr>
            <w:r w:rsidRPr="4D1DE418" w:rsidR="4D1DE418">
              <w:rPr>
                <w:rFonts w:ascii="Trebuchet MS" w:hAnsi="Trebuchet MS" w:eastAsia="Trebuchet MS" w:cs="Trebuchet MS"/>
                <w:color w:val="FFFFFF" w:themeColor="background1" w:themeTint="FF" w:themeShade="FF"/>
                <w:sz w:val="18"/>
                <w:szCs w:val="18"/>
                <w:lang w:val="en-US"/>
              </w:rPr>
              <w:t xml:space="preserve">Field Description </w:t>
            </w:r>
          </w:p>
        </w:tc>
        <w:tc>
          <w:tcPr>
            <w:tcW w:w="2302" w:type="dxa"/>
            <w:shd w:val="clear" w:color="auto" w:fill="76CDD8"/>
            <w:tcMar/>
          </w:tcPr>
          <w:p w:rsidR="4D1DE418" w:rsidP="4D1DE418" w:rsidRDefault="4D1DE418" w14:paraId="65ADB1E1" w14:textId="13E3F3BD">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rPr>
            </w:pPr>
            <w:r w:rsidRPr="4D1DE418" w:rsidR="4D1DE418">
              <w:rPr>
                <w:rFonts w:ascii="Trebuchet MS" w:hAnsi="Trebuchet MS" w:eastAsia="Trebuchet MS" w:cs="Trebuchet MS"/>
                <w:color w:val="FFFFFF" w:themeColor="background1" w:themeTint="FF" w:themeShade="FF"/>
                <w:sz w:val="18"/>
                <w:szCs w:val="18"/>
                <w:lang w:val="en-US"/>
              </w:rPr>
              <w:t>Data Type</w:t>
            </w:r>
          </w:p>
        </w:tc>
      </w:tr>
      <w:tr w:rsidR="4D1DE418" w:rsidTr="4D1DE418" w14:paraId="10A1C640">
        <w:trPr>
          <w:trHeight w:val="300"/>
        </w:trPr>
        <w:tc>
          <w:tcPr>
            <w:tcW w:w="2302" w:type="dxa"/>
            <w:vMerge w:val="restart"/>
            <w:tcMar/>
          </w:tcPr>
          <w:p w:rsidR="3D1D065D" w:rsidP="4D1DE418" w:rsidRDefault="3D1D065D" w14:paraId="22861810" w14:textId="73C44D8F">
            <w:pPr>
              <w:pStyle w:val="BodyText"/>
              <w:rPr>
                <w:rFonts w:ascii="Trebuchet " w:hAnsi="Trebuchet " w:eastAsia="Trebuchet " w:cs="Trebuchet "/>
              </w:rPr>
            </w:pPr>
            <w:r w:rsidRPr="4D1DE418" w:rsidR="3D1D065D">
              <w:rPr>
                <w:rFonts w:ascii="Trebuchet " w:hAnsi="Trebuchet " w:eastAsia="Trebuchet " w:cs="Trebuchet "/>
              </w:rPr>
              <w:t>Comments Table</w:t>
            </w:r>
          </w:p>
        </w:tc>
        <w:tc>
          <w:tcPr>
            <w:tcW w:w="2295" w:type="dxa"/>
            <w:tcMar/>
          </w:tcPr>
          <w:p w:rsidR="3D1D065D" w:rsidP="4D1DE418" w:rsidRDefault="3D1D065D" w14:paraId="011C19AB" w14:textId="4EF4CA39">
            <w:pPr>
              <w:pStyle w:val="BodyText"/>
              <w:rPr>
                <w:rFonts w:ascii="Trebuchet " w:hAnsi="Trebuchet " w:eastAsia="Trebuchet " w:cs="Trebuchet "/>
              </w:rPr>
            </w:pPr>
            <w:r w:rsidRPr="4D1DE418" w:rsidR="3D1D065D">
              <w:rPr>
                <w:rFonts w:ascii="Trebuchet " w:hAnsi="Trebuchet " w:eastAsia="Trebuchet " w:cs="Trebuchet "/>
              </w:rPr>
              <w:t>commentID</w:t>
            </w:r>
          </w:p>
        </w:tc>
        <w:tc>
          <w:tcPr>
            <w:tcW w:w="2309" w:type="dxa"/>
            <w:tcMar/>
          </w:tcPr>
          <w:p w:rsidR="3D1D065D" w:rsidP="4D1DE418" w:rsidRDefault="3D1D065D" w14:paraId="6B7EA33E" w14:textId="6A047ABF">
            <w:pPr>
              <w:rPr>
                <w:rFonts w:ascii="Trebuchet" w:hAnsi="Trebuchet" w:eastAsia="Trebuchet" w:cs="Trebuchet"/>
                <w:noProof w:val="0"/>
                <w:color w:val="000000" w:themeColor="text1" w:themeTint="FF" w:themeShade="FF"/>
                <w:sz w:val="20"/>
                <w:szCs w:val="20"/>
                <w:lang w:val="en-US"/>
              </w:rPr>
            </w:pPr>
            <w:r w:rsidRPr="4D1DE418" w:rsidR="3D1D065D">
              <w:rPr>
                <w:rFonts w:ascii="Trebuchet" w:hAnsi="Trebuchet" w:eastAsia="Trebuchet" w:cs="Trebuchet"/>
                <w:noProof w:val="0"/>
                <w:color w:val="000000" w:themeColor="text1" w:themeTint="FF" w:themeShade="FF"/>
                <w:sz w:val="20"/>
                <w:szCs w:val="20"/>
                <w:lang w:val="en-US"/>
              </w:rPr>
              <w:t>Unique identifier for each comment</w:t>
            </w:r>
            <w:r w:rsidRPr="4D1DE418" w:rsidR="5ED6BB0B">
              <w:rPr>
                <w:rFonts w:ascii="Trebuchet" w:hAnsi="Trebuchet" w:eastAsia="Trebuchet" w:cs="Trebuchet"/>
                <w:noProof w:val="0"/>
                <w:color w:val="000000" w:themeColor="text1" w:themeTint="FF" w:themeShade="FF"/>
                <w:sz w:val="20"/>
                <w:szCs w:val="20"/>
                <w:lang w:val="en-US"/>
              </w:rPr>
              <w:t xml:space="preserve">. </w:t>
            </w:r>
            <w:r w:rsidRPr="4D1DE418" w:rsidR="06C7E8BF">
              <w:rPr>
                <w:rFonts w:ascii="Trebuchet" w:hAnsi="Trebuchet" w:eastAsia="Trebuchet" w:cs="Trebuchet"/>
                <w:noProof w:val="0"/>
                <w:color w:val="000000" w:themeColor="text1" w:themeTint="FF" w:themeShade="FF"/>
                <w:sz w:val="20"/>
                <w:szCs w:val="20"/>
                <w:lang w:val="en-US"/>
              </w:rPr>
              <w:t>P</w:t>
            </w:r>
            <w:r w:rsidRPr="4D1DE418" w:rsidR="5ED6BB0B">
              <w:rPr>
                <w:rFonts w:ascii="Trebuchet" w:hAnsi="Trebuchet" w:eastAsia="Trebuchet" w:cs="Trebuchet"/>
                <w:noProof w:val="0"/>
                <w:color w:val="000000" w:themeColor="text1" w:themeTint="FF" w:themeShade="FF"/>
                <w:sz w:val="20"/>
                <w:szCs w:val="20"/>
                <w:lang w:val="en-US"/>
              </w:rPr>
              <w:t>K</w:t>
            </w:r>
          </w:p>
        </w:tc>
        <w:tc>
          <w:tcPr>
            <w:tcW w:w="2302" w:type="dxa"/>
            <w:tcMar/>
          </w:tcPr>
          <w:p w:rsidR="1B57B4B4" w:rsidP="4D1DE418" w:rsidRDefault="1B57B4B4" w14:paraId="58909414" w14:textId="38894AA4">
            <w:pPr>
              <w:pStyle w:val="BodyText"/>
              <w:rPr>
                <w:rFonts w:ascii="Trebuchet " w:hAnsi="Trebuchet " w:eastAsia="Trebuchet " w:cs="Trebuchet "/>
              </w:rPr>
            </w:pPr>
            <w:r w:rsidRPr="4D1DE418" w:rsidR="1B57B4B4">
              <w:rPr>
                <w:rFonts w:ascii="Trebuchet " w:hAnsi="Trebuchet " w:eastAsia="Trebuchet " w:cs="Trebuchet "/>
              </w:rPr>
              <w:t>Int, Auto_Increment</w:t>
            </w:r>
          </w:p>
          <w:p w:rsidR="4D1DE418" w:rsidP="4D1DE418" w:rsidRDefault="4D1DE418" w14:paraId="1DAF8575" w14:textId="74207A01">
            <w:pPr>
              <w:pStyle w:val="BodyText"/>
              <w:rPr>
                <w:rFonts w:ascii="Trebuchet " w:hAnsi="Trebuchet " w:eastAsia="Trebuchet " w:cs="Trebuchet "/>
              </w:rPr>
            </w:pPr>
          </w:p>
        </w:tc>
      </w:tr>
      <w:tr w:rsidR="4D1DE418" w:rsidTr="4D1DE418" w14:paraId="69DAB705">
        <w:trPr>
          <w:trHeight w:val="390"/>
        </w:trPr>
        <w:tc>
          <w:tcPr>
            <w:tcW w:w="2302" w:type="dxa"/>
            <w:vMerge/>
            <w:tcMar/>
          </w:tcPr>
          <w:p w14:paraId="4092E4ED"/>
        </w:tc>
        <w:tc>
          <w:tcPr>
            <w:tcW w:w="2295" w:type="dxa"/>
            <w:tcMar/>
          </w:tcPr>
          <w:p w:rsidR="3D1D065D" w:rsidP="4D1DE418" w:rsidRDefault="3D1D065D" w14:paraId="457052EF" w14:textId="65435AB7">
            <w:pPr>
              <w:pStyle w:val="BodyText"/>
              <w:rPr>
                <w:rFonts w:ascii="Trebuchet " w:hAnsi="Trebuchet " w:eastAsia="Trebuchet " w:cs="Trebuchet "/>
              </w:rPr>
            </w:pPr>
            <w:r w:rsidRPr="4D1DE418" w:rsidR="3D1D065D">
              <w:rPr>
                <w:rFonts w:ascii="Trebuchet " w:hAnsi="Trebuchet " w:eastAsia="Trebuchet " w:cs="Trebuchet "/>
              </w:rPr>
              <w:t>postID</w:t>
            </w:r>
          </w:p>
        </w:tc>
        <w:tc>
          <w:tcPr>
            <w:tcW w:w="2309" w:type="dxa"/>
            <w:tcMar/>
          </w:tcPr>
          <w:p w:rsidR="3D1D065D" w:rsidP="4D1DE418" w:rsidRDefault="3D1D065D" w14:paraId="244687A3" w14:textId="195AC027">
            <w:pPr>
              <w:pStyle w:val="Normal"/>
              <w:rPr>
                <w:rFonts w:ascii="Trebuchet" w:hAnsi="Trebuchet" w:eastAsia="Trebuchet" w:cs="Trebuchet"/>
                <w:noProof w:val="0"/>
                <w:color w:val="000000" w:themeColor="text1" w:themeTint="FF" w:themeShade="FF"/>
                <w:sz w:val="20"/>
                <w:szCs w:val="20"/>
                <w:lang w:val="en-US"/>
              </w:rPr>
            </w:pPr>
            <w:r w:rsidRPr="4D1DE418" w:rsidR="3D1D065D">
              <w:rPr>
                <w:rFonts w:ascii="Trebuchet" w:hAnsi="Trebuchet" w:eastAsia="Trebuchet" w:cs="Trebuchet"/>
                <w:noProof w:val="0"/>
                <w:color w:val="000000" w:themeColor="text1" w:themeTint="FF" w:themeShade="FF"/>
                <w:sz w:val="20"/>
                <w:szCs w:val="20"/>
                <w:lang w:val="en-US"/>
              </w:rPr>
              <w:t>ID of the post being commented on</w:t>
            </w:r>
            <w:r w:rsidRPr="4D1DE418" w:rsidR="0F8A7C5C">
              <w:rPr>
                <w:rFonts w:ascii="Trebuchet" w:hAnsi="Trebuchet" w:eastAsia="Trebuchet" w:cs="Trebuchet"/>
                <w:noProof w:val="0"/>
                <w:color w:val="000000" w:themeColor="text1" w:themeTint="FF" w:themeShade="FF"/>
                <w:sz w:val="20"/>
                <w:szCs w:val="20"/>
                <w:lang w:val="en-US"/>
              </w:rPr>
              <w:t>. F</w:t>
            </w:r>
            <w:r w:rsidRPr="4D1DE418" w:rsidR="653378E4">
              <w:rPr>
                <w:rFonts w:ascii="Trebuchet" w:hAnsi="Trebuchet" w:eastAsia="Trebuchet" w:cs="Trebuchet"/>
                <w:noProof w:val="0"/>
                <w:color w:val="000000" w:themeColor="text1" w:themeTint="FF" w:themeShade="FF"/>
                <w:sz w:val="20"/>
                <w:szCs w:val="20"/>
                <w:lang w:val="en-US"/>
              </w:rPr>
              <w:t>K</w:t>
            </w:r>
          </w:p>
        </w:tc>
        <w:tc>
          <w:tcPr>
            <w:tcW w:w="2302" w:type="dxa"/>
            <w:tcMar/>
          </w:tcPr>
          <w:p w:rsidR="0F07411A" w:rsidP="4D1DE418" w:rsidRDefault="0F07411A" w14:paraId="6626922A" w14:textId="6E0D5AB7">
            <w:pPr>
              <w:pStyle w:val="BodyText"/>
              <w:rPr>
                <w:rFonts w:ascii="Trebuchet " w:hAnsi="Trebuchet " w:eastAsia="Trebuchet " w:cs="Trebuchet "/>
              </w:rPr>
            </w:pPr>
            <w:r w:rsidRPr="4D1DE418" w:rsidR="0F07411A">
              <w:rPr>
                <w:rFonts w:ascii="Trebuchet " w:hAnsi="Trebuchet " w:eastAsia="Trebuchet " w:cs="Trebuchet "/>
              </w:rPr>
              <w:t>Int, Not Null, reference Posts</w:t>
            </w:r>
          </w:p>
          <w:p w:rsidR="4D1DE418" w:rsidP="4D1DE418" w:rsidRDefault="4D1DE418" w14:paraId="3D172D1B" w14:textId="4AC6BCE9">
            <w:pPr>
              <w:pStyle w:val="BodyText"/>
              <w:rPr>
                <w:rFonts w:ascii="Trebuchet " w:hAnsi="Trebuchet " w:eastAsia="Trebuchet " w:cs="Trebuchet "/>
              </w:rPr>
            </w:pPr>
          </w:p>
        </w:tc>
      </w:tr>
      <w:tr w:rsidR="4D1DE418" w:rsidTr="4D1DE418" w14:paraId="7716635B">
        <w:trPr>
          <w:trHeight w:val="300"/>
        </w:trPr>
        <w:tc>
          <w:tcPr>
            <w:tcW w:w="2302" w:type="dxa"/>
            <w:vMerge/>
            <w:tcMar/>
          </w:tcPr>
          <w:p w14:paraId="7FD9725B"/>
        </w:tc>
        <w:tc>
          <w:tcPr>
            <w:tcW w:w="2295" w:type="dxa"/>
            <w:tcMar/>
          </w:tcPr>
          <w:p w:rsidR="3D1D065D" w:rsidP="4D1DE418" w:rsidRDefault="3D1D065D" w14:paraId="3F8FC4C9" w14:textId="762DEFB2">
            <w:pPr>
              <w:pStyle w:val="BodyText"/>
              <w:rPr>
                <w:rFonts w:ascii="Trebuchet " w:hAnsi="Trebuchet " w:eastAsia="Trebuchet " w:cs="Trebuchet "/>
              </w:rPr>
            </w:pPr>
            <w:r w:rsidRPr="4D1DE418" w:rsidR="3D1D065D">
              <w:rPr>
                <w:rFonts w:ascii="Trebuchet " w:hAnsi="Trebuchet " w:eastAsia="Trebuchet " w:cs="Trebuchet "/>
              </w:rPr>
              <w:t>userID</w:t>
            </w:r>
          </w:p>
        </w:tc>
        <w:tc>
          <w:tcPr>
            <w:tcW w:w="2309" w:type="dxa"/>
            <w:tcMar/>
          </w:tcPr>
          <w:p w:rsidR="3D1D065D" w:rsidP="4D1DE418" w:rsidRDefault="3D1D065D" w14:paraId="782B27EC" w14:textId="5C7548B6">
            <w:pPr>
              <w:rPr>
                <w:rFonts w:ascii="Trebuchet" w:hAnsi="Trebuchet" w:eastAsia="Trebuchet" w:cs="Trebuchet"/>
                <w:noProof w:val="0"/>
                <w:color w:val="000000" w:themeColor="text1" w:themeTint="FF" w:themeShade="FF"/>
                <w:lang w:val="en-US"/>
              </w:rPr>
            </w:pPr>
            <w:r w:rsidRPr="4D1DE418" w:rsidR="3D1D065D">
              <w:rPr>
                <w:rFonts w:ascii="Trebuchet" w:hAnsi="Trebuchet" w:eastAsia="Trebuchet" w:cs="Trebuchet"/>
                <w:noProof w:val="0"/>
                <w:color w:val="000000" w:themeColor="text1" w:themeTint="FF" w:themeShade="FF"/>
                <w:lang w:val="en-US"/>
              </w:rPr>
              <w:t>ID of the user who commented</w:t>
            </w:r>
            <w:r w:rsidRPr="4D1DE418" w:rsidR="0283001D">
              <w:rPr>
                <w:rFonts w:ascii="Trebuchet" w:hAnsi="Trebuchet" w:eastAsia="Trebuchet" w:cs="Trebuchet"/>
                <w:noProof w:val="0"/>
                <w:color w:val="000000" w:themeColor="text1" w:themeTint="FF" w:themeShade="FF"/>
                <w:lang w:val="en-US"/>
              </w:rPr>
              <w:t>. FK</w:t>
            </w:r>
          </w:p>
        </w:tc>
        <w:tc>
          <w:tcPr>
            <w:tcW w:w="2302" w:type="dxa"/>
            <w:tcMar/>
          </w:tcPr>
          <w:p w:rsidR="5054198E" w:rsidP="4D1DE418" w:rsidRDefault="5054198E" w14:paraId="115C0842" w14:textId="2DA6581D">
            <w:pPr>
              <w:pStyle w:val="BodyText"/>
            </w:pPr>
            <w:r w:rsidRPr="4D1DE418" w:rsidR="5054198E">
              <w:rPr>
                <w:noProof w:val="0"/>
                <w:color w:val="464547"/>
                <w:sz w:val="19"/>
                <w:szCs w:val="19"/>
                <w:lang w:val="en-US"/>
              </w:rPr>
              <w:t>Int, Not Null, references Users</w:t>
            </w:r>
          </w:p>
          <w:p w:rsidR="4D1DE418" w:rsidP="4D1DE418" w:rsidRDefault="4D1DE418" w14:paraId="3CB27F2E" w14:textId="076B4716">
            <w:pPr>
              <w:pStyle w:val="BodyText"/>
              <w:rPr>
                <w:rFonts w:ascii="Trebuchet " w:hAnsi="Trebuchet " w:eastAsia="Trebuchet " w:cs="Trebuchet "/>
              </w:rPr>
            </w:pPr>
          </w:p>
        </w:tc>
      </w:tr>
      <w:tr w:rsidR="4D1DE418" w:rsidTr="4D1DE418" w14:paraId="523A10C0">
        <w:trPr>
          <w:trHeight w:val="300"/>
        </w:trPr>
        <w:tc>
          <w:tcPr>
            <w:tcW w:w="2302" w:type="dxa"/>
            <w:vMerge/>
            <w:tcMar/>
          </w:tcPr>
          <w:p w14:paraId="517301B5"/>
        </w:tc>
        <w:tc>
          <w:tcPr>
            <w:tcW w:w="2295" w:type="dxa"/>
            <w:tcMar/>
          </w:tcPr>
          <w:p w:rsidR="3D1D065D" w:rsidP="4D1DE418" w:rsidRDefault="3D1D065D" w14:paraId="5C663A7D" w14:textId="3F9F24D2">
            <w:pPr>
              <w:pStyle w:val="BodyText"/>
              <w:rPr>
                <w:rFonts w:ascii="Trebuchet " w:hAnsi="Trebuchet " w:eastAsia="Trebuchet " w:cs="Trebuchet "/>
              </w:rPr>
            </w:pPr>
            <w:r w:rsidRPr="4D1DE418" w:rsidR="3D1D065D">
              <w:rPr>
                <w:rFonts w:ascii="Trebuchet " w:hAnsi="Trebuchet " w:eastAsia="Trebuchet " w:cs="Trebuchet "/>
              </w:rPr>
              <w:t>commentText</w:t>
            </w:r>
          </w:p>
        </w:tc>
        <w:tc>
          <w:tcPr>
            <w:tcW w:w="2309" w:type="dxa"/>
            <w:tcMar/>
          </w:tcPr>
          <w:p w:rsidR="3D1D065D" w:rsidP="4D1DE418" w:rsidRDefault="3D1D065D" w14:paraId="400AA942" w14:textId="60283FC6">
            <w:pPr>
              <w:rPr>
                <w:rFonts w:ascii="Trebuchet" w:hAnsi="Trebuchet" w:eastAsia="Trebuchet" w:cs="Trebuchet"/>
                <w:noProof w:val="0"/>
                <w:color w:val="000000" w:themeColor="text1" w:themeTint="FF" w:themeShade="FF"/>
                <w:lang w:val="en-US"/>
              </w:rPr>
            </w:pPr>
            <w:r w:rsidRPr="4D1DE418" w:rsidR="3D1D065D">
              <w:rPr>
                <w:rFonts w:ascii="Trebuchet" w:hAnsi="Trebuchet" w:eastAsia="Trebuchet" w:cs="Trebuchet"/>
                <w:noProof w:val="0"/>
                <w:color w:val="000000" w:themeColor="text1" w:themeTint="FF" w:themeShade="FF"/>
                <w:lang w:val="en-US"/>
              </w:rPr>
              <w:t>The text of the comment</w:t>
            </w:r>
          </w:p>
        </w:tc>
        <w:tc>
          <w:tcPr>
            <w:tcW w:w="2302" w:type="dxa"/>
            <w:tcMar/>
          </w:tcPr>
          <w:p w:rsidR="38F2FEC2" w:rsidP="4D1DE418" w:rsidRDefault="38F2FEC2" w14:paraId="68047A53" w14:textId="636EE661">
            <w:pPr>
              <w:pStyle w:val="BodyText"/>
              <w:rPr>
                <w:rFonts w:ascii="Trebuchet " w:hAnsi="Trebuchet " w:eastAsia="Trebuchet " w:cs="Trebuchet "/>
              </w:rPr>
            </w:pPr>
            <w:r w:rsidRPr="4D1DE418" w:rsidR="38F2FEC2">
              <w:rPr>
                <w:rFonts w:ascii="Trebuchet " w:hAnsi="Trebuchet " w:eastAsia="Trebuchet " w:cs="Trebuchet "/>
              </w:rPr>
              <w:t>Text, Not Null</w:t>
            </w:r>
          </w:p>
        </w:tc>
      </w:tr>
      <w:tr w:rsidR="4D1DE418" w:rsidTr="4D1DE418" w14:paraId="48237335">
        <w:trPr>
          <w:trHeight w:val="300"/>
        </w:trPr>
        <w:tc>
          <w:tcPr>
            <w:tcW w:w="2302" w:type="dxa"/>
            <w:vMerge/>
            <w:tcMar/>
          </w:tcPr>
          <w:p w14:paraId="591D39C2"/>
        </w:tc>
        <w:tc>
          <w:tcPr>
            <w:tcW w:w="2295" w:type="dxa"/>
            <w:tcMar/>
          </w:tcPr>
          <w:p w:rsidR="3D1D065D" w:rsidP="4D1DE418" w:rsidRDefault="3D1D065D" w14:paraId="622C4719" w14:textId="12CB9CA2">
            <w:pPr>
              <w:pStyle w:val="BodyText"/>
              <w:rPr>
                <w:rFonts w:ascii="Trebuchet " w:hAnsi="Trebuchet " w:eastAsia="Trebuchet " w:cs="Trebuchet "/>
              </w:rPr>
            </w:pPr>
            <w:r w:rsidRPr="4D1DE418" w:rsidR="3D1D065D">
              <w:rPr>
                <w:rFonts w:ascii="Trebuchet " w:hAnsi="Trebuchet " w:eastAsia="Trebuchet " w:cs="Trebuchet "/>
              </w:rPr>
              <w:t>commentDate</w:t>
            </w:r>
          </w:p>
        </w:tc>
        <w:tc>
          <w:tcPr>
            <w:tcW w:w="2309" w:type="dxa"/>
            <w:tcMar/>
          </w:tcPr>
          <w:p w:rsidR="3D1D065D" w:rsidP="4D1DE418" w:rsidRDefault="3D1D065D" w14:paraId="53842E20" w14:textId="417C3E71">
            <w:pPr>
              <w:pStyle w:val="BodyText"/>
              <w:rPr>
                <w:rFonts w:ascii="Trebuchet" w:hAnsi="Trebuchet" w:eastAsia="Trebuchet" w:cs="Trebuchet"/>
                <w:noProof w:val="0"/>
                <w:color w:val="000000" w:themeColor="text1" w:themeTint="FF" w:themeShade="FF"/>
                <w:lang w:val="en-US"/>
              </w:rPr>
            </w:pPr>
            <w:r w:rsidRPr="4D1DE418" w:rsidR="3D1D065D">
              <w:rPr>
                <w:rFonts w:ascii="Trebuchet" w:hAnsi="Trebuchet" w:eastAsia="Trebuchet" w:cs="Trebuchet"/>
                <w:noProof w:val="0"/>
                <w:color w:val="000000" w:themeColor="text1" w:themeTint="FF" w:themeShade="FF"/>
                <w:lang w:val="en-US"/>
              </w:rPr>
              <w:t>The date and time the comment was made</w:t>
            </w:r>
          </w:p>
        </w:tc>
        <w:tc>
          <w:tcPr>
            <w:tcW w:w="2302" w:type="dxa"/>
            <w:tcMar/>
          </w:tcPr>
          <w:p w:rsidR="62218CB0" w:rsidP="4D1DE418" w:rsidRDefault="62218CB0" w14:paraId="1D862148" w14:textId="08DC1B20">
            <w:pPr>
              <w:pStyle w:val="BodyText"/>
              <w:rPr>
                <w:rFonts w:ascii="Trebuchet " w:hAnsi="Trebuchet " w:eastAsia="Trebuchet " w:cs="Trebuchet "/>
              </w:rPr>
            </w:pPr>
            <w:r w:rsidRPr="4D1DE418" w:rsidR="62218CB0">
              <w:rPr>
                <w:rFonts w:ascii="Trebuchet " w:hAnsi="Trebuchet " w:eastAsia="Trebuchet " w:cs="Trebuchet "/>
              </w:rPr>
              <w:t>DateTime</w:t>
            </w:r>
          </w:p>
        </w:tc>
      </w:tr>
    </w:tbl>
    <w:p w:rsidR="4D1DE418" w:rsidRDefault="4D1DE418" w14:paraId="5A6D9AEA" w14:textId="6C653431"/>
    <w:p w:rsidR="4D1DE418" w:rsidP="4D1DE418" w:rsidRDefault="4D1DE418" w14:noSpellErr="1" w14:paraId="51EAB5D3" w14:textId="5D81C3A7">
      <w:pPr>
        <w:pStyle w:val="BodyText"/>
      </w:pPr>
    </w:p>
    <w:p w:rsidR="132EC583" w:rsidP="4D1DE418" w:rsidRDefault="132EC583" w14:noSpellErr="1" w14:paraId="1AF26045" w14:textId="72F78E10">
      <w:pPr>
        <w:pStyle w:val="BodyText"/>
      </w:pPr>
      <w:r w:rsidR="132EC583">
        <w:rPr/>
        <w:t>Comments on table relationships</w:t>
      </w:r>
    </w:p>
    <w:p w:rsidR="70A48014" w:rsidP="4D1DE418" w:rsidRDefault="70A48014" w14:paraId="42D97BD4" w14:textId="1309546D">
      <w:pPr>
        <w:pStyle w:val="Normal"/>
        <w:spacing w:before="0" w:beforeAutospacing="off" w:after="0" w:afterAutospacing="off"/>
        <w:rPr>
          <w:rFonts w:ascii="Trebuchet" w:hAnsi="Trebuchet" w:eastAsia="Trebuchet" w:cs="Trebuchet"/>
          <w:b w:val="0"/>
          <w:bCs w:val="0"/>
          <w:noProof w:val="0"/>
          <w:color w:val="000000" w:themeColor="text1" w:themeTint="FF" w:themeShade="FF"/>
          <w:lang w:val="en-US"/>
        </w:rPr>
      </w:pPr>
      <w:r w:rsidRPr="4D1DE418" w:rsidR="70A48014">
        <w:rPr>
          <w:rFonts w:ascii="Trebuchet" w:hAnsi="Trebuchet" w:eastAsia="Trebuchet" w:cs="Trebuchet"/>
          <w:b w:val="0"/>
          <w:bCs w:val="0"/>
          <w:noProof w:val="0"/>
          <w:color w:val="000000" w:themeColor="text1" w:themeTint="FF" w:themeShade="FF"/>
          <w:lang w:val="en-US"/>
        </w:rPr>
        <w:t>Many-to-One</w:t>
      </w:r>
      <w:r w:rsidRPr="4D1DE418" w:rsidR="70A48014">
        <w:rPr>
          <w:rFonts w:ascii="Trebuchet" w:hAnsi="Trebuchet" w:eastAsia="Trebuchet" w:cs="Trebuchet"/>
          <w:b w:val="0"/>
          <w:bCs w:val="0"/>
          <w:noProof w:val="0"/>
          <w:color w:val="000000" w:themeColor="text1" w:themeTint="FF" w:themeShade="FF"/>
          <w:lang w:val="en-US"/>
        </w:rPr>
        <w:t>: Each comment is linked to a single post and a single user, but a user can comment on multiple posts, and a post can have multiple comments.</w:t>
      </w:r>
    </w:p>
    <w:p w:rsidR="70A48014" w:rsidP="4D1DE418" w:rsidRDefault="70A48014" w14:paraId="6EA8FF09" w14:textId="5AE44F53">
      <w:pPr>
        <w:pStyle w:val="Normal"/>
        <w:spacing w:before="0" w:beforeAutospacing="off" w:after="0" w:afterAutospacing="off"/>
        <w:rPr>
          <w:rFonts w:ascii="Trebuchet" w:hAnsi="Trebuchet" w:eastAsia="Trebuchet" w:cs="Trebuchet"/>
          <w:b w:val="0"/>
          <w:bCs w:val="0"/>
          <w:noProof w:val="0"/>
          <w:color w:val="000000" w:themeColor="text1" w:themeTint="FF" w:themeShade="FF"/>
          <w:lang w:val="en-US"/>
        </w:rPr>
      </w:pPr>
      <w:r w:rsidRPr="4D1DE418" w:rsidR="70A48014">
        <w:rPr>
          <w:rFonts w:ascii="Trebuchet" w:hAnsi="Trebuchet" w:eastAsia="Trebuchet" w:cs="Trebuchet"/>
          <w:b w:val="0"/>
          <w:bCs w:val="0"/>
          <w:noProof w:val="0"/>
          <w:color w:val="000000" w:themeColor="text1" w:themeTint="FF" w:themeShade="FF"/>
          <w:lang w:val="en-US"/>
        </w:rPr>
        <w:t>The Foreign Key (</w:t>
      </w:r>
      <w:r w:rsidRPr="4D1DE418" w:rsidR="0CC5FE08">
        <w:rPr>
          <w:rFonts w:ascii="Trebuchet" w:hAnsi="Trebuchet" w:eastAsia="Trebuchet" w:cs="Trebuchet"/>
          <w:b w:val="0"/>
          <w:bCs w:val="0"/>
          <w:noProof w:val="0"/>
          <w:color w:val="000000" w:themeColor="text1" w:themeTint="FF" w:themeShade="FF"/>
          <w:lang w:val="en-US"/>
        </w:rPr>
        <w:t>p</w:t>
      </w:r>
      <w:r w:rsidRPr="4D1DE418" w:rsidR="70A48014">
        <w:rPr>
          <w:rFonts w:ascii="Trebuchet" w:hAnsi="Trebuchet" w:eastAsia="Trebuchet" w:cs="Trebuchet"/>
          <w:b w:val="0"/>
          <w:bCs w:val="0"/>
          <w:noProof w:val="0"/>
          <w:color w:val="000000" w:themeColor="text1" w:themeTint="FF" w:themeShade="FF"/>
          <w:lang w:val="en-US"/>
        </w:rPr>
        <w:t>ostID) links to the Posts table, and the Foreign Key (UserID) links to the Users table.</w:t>
      </w:r>
    </w:p>
    <w:p w:rsidR="4D1DE418" w:rsidP="4D1DE418" w:rsidRDefault="4D1DE418" w14:paraId="75DBEA35" w14:textId="7B7FF5DA">
      <w:pPr>
        <w:pStyle w:val="BodyText"/>
      </w:pPr>
    </w:p>
    <w:p w:rsidR="132EC583" w:rsidP="4D1DE418" w:rsidRDefault="132EC583" w14:noSpellErr="1" w14:paraId="1F205FEF" w14:textId="2B40CCA9">
      <w:pPr>
        <w:pStyle w:val="BodyText"/>
      </w:pPr>
      <w:r w:rsidR="132EC583">
        <w:rPr/>
        <w:t>Example with data</w:t>
      </w:r>
    </w:p>
    <w:p w:rsidR="4D1DE418" w:rsidP="4D1DE418" w:rsidRDefault="4D1DE418" w14:noSpellErr="1" w14:paraId="0F983D08">
      <w:pPr>
        <w:pStyle w:val="BodyText"/>
      </w:pP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1254"/>
        <w:gridCol w:w="1254"/>
        <w:gridCol w:w="1254"/>
        <w:gridCol w:w="1470"/>
        <w:gridCol w:w="1425"/>
      </w:tblGrid>
      <w:tr w:rsidR="4D1DE418" w:rsidTr="4D1DE418" w14:paraId="091838B8">
        <w:trPr>
          <w:trHeight w:val="450"/>
        </w:trPr>
        <w:tc>
          <w:tcPr>
            <w:tcW w:w="1254" w:type="dxa"/>
            <w:shd w:val="clear" w:color="auto" w:fill="76CDD8"/>
            <w:tcMar/>
          </w:tcPr>
          <w:p w:rsidR="2D64A504" w:rsidP="4D1DE418" w:rsidRDefault="2D64A504" w14:paraId="211544BA" w14:textId="6D10FABE">
            <w:pPr>
              <w:pStyle w:val="BodyText"/>
              <w:widowControl w:val="0"/>
              <w:spacing w:line="360" w:lineRule="auto"/>
              <w:jc w:val="center"/>
              <w:rPr>
                <w:color w:val="FFFFFF" w:themeColor="background1" w:themeTint="FF" w:themeShade="FF"/>
                <w:sz w:val="18"/>
                <w:szCs w:val="18"/>
              </w:rPr>
            </w:pPr>
            <w:r w:rsidRPr="4D1DE418" w:rsidR="2D64A504">
              <w:rPr>
                <w:color w:val="FFFFFF" w:themeColor="background1" w:themeTint="FF" w:themeShade="FF"/>
                <w:sz w:val="18"/>
                <w:szCs w:val="18"/>
              </w:rPr>
              <w:t>commentID</w:t>
            </w:r>
          </w:p>
        </w:tc>
        <w:tc>
          <w:tcPr>
            <w:tcW w:w="1254" w:type="dxa"/>
            <w:shd w:val="clear" w:color="auto" w:fill="76CDD8"/>
            <w:tcMar/>
          </w:tcPr>
          <w:p w:rsidR="2D64A504" w:rsidP="4D1DE418" w:rsidRDefault="2D64A504" w14:paraId="73B592EB" w14:textId="286C3C44">
            <w:pPr>
              <w:pStyle w:val="BodyText"/>
              <w:widowControl w:val="0"/>
              <w:spacing w:line="360" w:lineRule="auto"/>
              <w:jc w:val="center"/>
              <w:rPr>
                <w:color w:val="FFFFFF" w:themeColor="background1" w:themeTint="FF" w:themeShade="FF"/>
                <w:sz w:val="18"/>
                <w:szCs w:val="18"/>
              </w:rPr>
            </w:pPr>
            <w:r w:rsidRPr="4D1DE418" w:rsidR="2D64A504">
              <w:rPr>
                <w:color w:val="FFFFFF" w:themeColor="background1" w:themeTint="FF" w:themeShade="FF"/>
                <w:sz w:val="18"/>
                <w:szCs w:val="18"/>
              </w:rPr>
              <w:t>postID</w:t>
            </w:r>
          </w:p>
        </w:tc>
        <w:tc>
          <w:tcPr>
            <w:tcW w:w="1254" w:type="dxa"/>
            <w:shd w:val="clear" w:color="auto" w:fill="76CDD8"/>
            <w:tcMar/>
          </w:tcPr>
          <w:p w:rsidR="2D64A504" w:rsidP="4D1DE418" w:rsidRDefault="2D64A504" w14:paraId="0E7F31F7" w14:textId="5EACB4D5">
            <w:pPr>
              <w:pStyle w:val="BodyText"/>
              <w:spacing w:line="360" w:lineRule="auto"/>
              <w:jc w:val="center"/>
              <w:rPr>
                <w:color w:val="FFFFFF" w:themeColor="background1" w:themeTint="FF" w:themeShade="FF"/>
                <w:sz w:val="18"/>
                <w:szCs w:val="18"/>
              </w:rPr>
            </w:pPr>
            <w:r w:rsidRPr="4D1DE418" w:rsidR="2D64A504">
              <w:rPr>
                <w:color w:val="FFFFFF" w:themeColor="background1" w:themeTint="FF" w:themeShade="FF"/>
                <w:sz w:val="18"/>
                <w:szCs w:val="18"/>
              </w:rPr>
              <w:t>userID</w:t>
            </w:r>
          </w:p>
        </w:tc>
        <w:tc>
          <w:tcPr>
            <w:tcW w:w="1470" w:type="dxa"/>
            <w:shd w:val="clear" w:color="auto" w:fill="76CDD8"/>
            <w:tcMar/>
          </w:tcPr>
          <w:p w:rsidR="2D64A504" w:rsidP="4D1DE418" w:rsidRDefault="2D64A504" w14:paraId="69C4C03B" w14:textId="45401941">
            <w:pPr>
              <w:pStyle w:val="BodyText"/>
              <w:widowControl w:val="0"/>
              <w:suppressLineNumbers w:val="0"/>
              <w:bidi w:val="0"/>
              <w:spacing w:before="120" w:beforeAutospacing="off" w:after="0" w:afterAutospacing="off" w:line="360" w:lineRule="auto"/>
              <w:ind w:left="0" w:right="0"/>
              <w:jc w:val="center"/>
              <w:rPr>
                <w:color w:val="FFFFFF" w:themeColor="background1" w:themeTint="FF" w:themeShade="FF"/>
                <w:sz w:val="18"/>
                <w:szCs w:val="18"/>
              </w:rPr>
            </w:pPr>
            <w:r w:rsidRPr="4D1DE418" w:rsidR="2D64A504">
              <w:rPr>
                <w:color w:val="FFFFFF" w:themeColor="background1" w:themeTint="FF" w:themeShade="FF"/>
                <w:sz w:val="18"/>
                <w:szCs w:val="18"/>
              </w:rPr>
              <w:t>commentText</w:t>
            </w:r>
          </w:p>
        </w:tc>
        <w:tc>
          <w:tcPr>
            <w:tcW w:w="1425" w:type="dxa"/>
            <w:shd w:val="clear" w:color="auto" w:fill="76CDD8"/>
            <w:tcMar/>
          </w:tcPr>
          <w:p w:rsidR="2D64A504" w:rsidP="4D1DE418" w:rsidRDefault="2D64A504" w14:paraId="1EB49522" w14:textId="67736C34">
            <w:pPr>
              <w:pStyle w:val="BodyText"/>
              <w:spacing w:line="360" w:lineRule="auto"/>
              <w:jc w:val="center"/>
              <w:rPr>
                <w:color w:val="FFFFFF" w:themeColor="background1" w:themeTint="FF" w:themeShade="FF"/>
                <w:sz w:val="18"/>
                <w:szCs w:val="18"/>
              </w:rPr>
            </w:pPr>
            <w:r w:rsidRPr="4D1DE418" w:rsidR="2D64A504">
              <w:rPr>
                <w:color w:val="FFFFFF" w:themeColor="background1" w:themeTint="FF" w:themeShade="FF"/>
                <w:sz w:val="18"/>
                <w:szCs w:val="18"/>
              </w:rPr>
              <w:t>commentDate</w:t>
            </w:r>
          </w:p>
        </w:tc>
      </w:tr>
      <w:tr w:rsidR="4D1DE418" w:rsidTr="4D1DE418" w14:paraId="6678524F">
        <w:trPr>
          <w:trHeight w:val="300"/>
        </w:trPr>
        <w:tc>
          <w:tcPr>
            <w:tcW w:w="1254" w:type="dxa"/>
            <w:tcMar/>
          </w:tcPr>
          <w:p w:rsidR="7CCED4DE" w:rsidP="4D1DE418" w:rsidRDefault="7CCED4DE" w14:paraId="43DE8355" w14:textId="5FDB827F">
            <w:pPr>
              <w:pStyle w:val="BodyText"/>
              <w:rPr>
                <w:rFonts w:ascii="Trebuchet MS" w:hAnsi="Trebuchet MS" w:eastAsia="Trebuchet MS" w:cs="Trebuchet MS"/>
              </w:rPr>
            </w:pPr>
            <w:r w:rsidRPr="4D1DE418" w:rsidR="7CCED4DE">
              <w:rPr>
                <w:rFonts w:ascii="Trebuchet MS" w:hAnsi="Trebuchet MS" w:eastAsia="Trebuchet MS" w:cs="Trebuchet MS"/>
              </w:rPr>
              <w:t>1</w:t>
            </w:r>
          </w:p>
        </w:tc>
        <w:tc>
          <w:tcPr>
            <w:tcW w:w="1254" w:type="dxa"/>
            <w:tcMar/>
          </w:tcPr>
          <w:p w:rsidR="7CCED4DE" w:rsidP="4D1DE418" w:rsidRDefault="7CCED4DE" w14:paraId="06F2C94E" w14:textId="441FB984">
            <w:pPr>
              <w:pStyle w:val="Normal"/>
              <w:rPr>
                <w:rFonts w:ascii="Trebuchet MS" w:hAnsi="Trebuchet MS" w:eastAsia="Trebuchet MS" w:cs="Trebuchet MS"/>
              </w:rPr>
            </w:pPr>
            <w:r w:rsidRPr="4D1DE418" w:rsidR="7CCED4DE">
              <w:rPr>
                <w:rFonts w:ascii="Trebuchet MS" w:hAnsi="Trebuchet MS" w:eastAsia="Trebuchet MS" w:cs="Trebuchet MS"/>
              </w:rPr>
              <w:t>1</w:t>
            </w:r>
          </w:p>
        </w:tc>
        <w:tc>
          <w:tcPr>
            <w:tcW w:w="1254" w:type="dxa"/>
            <w:tcMar/>
          </w:tcPr>
          <w:p w:rsidR="7CCED4DE" w:rsidP="4D1DE418" w:rsidRDefault="7CCED4DE" w14:paraId="7F197681" w14:textId="6121D3E4">
            <w:pPr>
              <w:pStyle w:val="BodyText"/>
              <w:rPr>
                <w:rFonts w:ascii="Trebuchet MS" w:hAnsi="Trebuchet MS" w:eastAsia="Trebuchet MS" w:cs="Trebuchet MS"/>
              </w:rPr>
            </w:pPr>
            <w:r w:rsidRPr="4D1DE418" w:rsidR="7CCED4DE">
              <w:rPr>
                <w:rFonts w:ascii="Trebuchet MS" w:hAnsi="Trebuchet MS" w:eastAsia="Trebuchet MS" w:cs="Trebuchet MS"/>
              </w:rPr>
              <w:t>1</w:t>
            </w:r>
          </w:p>
        </w:tc>
        <w:tc>
          <w:tcPr>
            <w:tcW w:w="1470" w:type="dxa"/>
            <w:tcMar/>
          </w:tcPr>
          <w:p w:rsidR="7CCED4DE" w:rsidP="4D1DE418" w:rsidRDefault="7CCED4DE" w14:paraId="2A5C1A28" w14:textId="0190DEC8">
            <w:pPr>
              <w:pStyle w:val="BodyText"/>
            </w:pPr>
            <w:r w:rsidRPr="4D1DE418" w:rsidR="7CCED4DE">
              <w:rPr>
                <w:noProof w:val="0"/>
                <w:color w:val="000000" w:themeColor="text1" w:themeTint="FF" w:themeShade="FF"/>
                <w:lang w:val="en-US"/>
              </w:rPr>
              <w:t>This is my first post!</w:t>
            </w:r>
          </w:p>
        </w:tc>
        <w:tc>
          <w:tcPr>
            <w:tcW w:w="1425" w:type="dxa"/>
            <w:tcMar/>
          </w:tcPr>
          <w:p w:rsidR="7CCED4DE" w:rsidP="4D1DE418" w:rsidRDefault="7CCED4DE" w14:paraId="5CD541AE" w14:textId="4F5B8883">
            <w:pPr>
              <w:pStyle w:val="BodyText"/>
            </w:pPr>
            <w:r w:rsidRPr="4D1DE418" w:rsidR="7CCED4DE">
              <w:rPr>
                <w:noProof w:val="0"/>
                <w:color w:val="000000" w:themeColor="text1" w:themeTint="FF" w:themeShade="FF"/>
                <w:lang w:val="en-US"/>
              </w:rPr>
              <w:t>2024-10-21 10:10:00</w:t>
            </w:r>
          </w:p>
        </w:tc>
      </w:tr>
    </w:tbl>
    <w:p w:rsidR="4D1DE418" w:rsidP="4D1DE418" w:rsidRDefault="4D1DE418" w14:paraId="6FF2678F" w14:textId="488632DD">
      <w:pPr>
        <w:pStyle w:val="BodyText"/>
      </w:pPr>
    </w:p>
    <w:p w:rsidR="132EC583" w:rsidP="4D1DE418" w:rsidRDefault="132EC583" w14:noSpellErr="1" w14:paraId="1B36EE60" w14:textId="2FDE8180">
      <w:pPr>
        <w:pStyle w:val="BodyText"/>
      </w:pPr>
      <w:r w:rsidR="132EC583">
        <w:rPr/>
        <w:t>Table Description</w:t>
      </w:r>
    </w:p>
    <w:p w:rsidR="4D633921" w:rsidP="4D1DE418" w:rsidRDefault="4D633921" w14:paraId="6D158D87" w14:textId="772D349D">
      <w:pPr>
        <w:pStyle w:val="BodyText"/>
      </w:pPr>
      <w:r w:rsidRPr="4D1DE418" w:rsidR="4D633921">
        <w:rPr>
          <w:noProof w:val="0"/>
          <w:color w:val="000000" w:themeColor="text1" w:themeTint="FF" w:themeShade="FF"/>
          <w:lang w:val="en-US"/>
        </w:rPr>
        <w:t>Records when users share posts.</w:t>
      </w:r>
    </w:p>
    <w:p w:rsidR="4D1DE418" w:rsidP="4D1DE418" w:rsidRDefault="4D1DE418" w14:noSpellErr="1" w14:paraId="171B7114">
      <w:pPr>
        <w:pStyle w:val="BodyText"/>
      </w:pP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295"/>
        <w:gridCol w:w="2309"/>
        <w:gridCol w:w="2302"/>
      </w:tblGrid>
      <w:tr w:rsidR="4D1DE418" w:rsidTr="4D1DE418" w14:paraId="5A71D079">
        <w:trPr>
          <w:trHeight w:val="375"/>
        </w:trPr>
        <w:tc>
          <w:tcPr>
            <w:tcW w:w="2302" w:type="dxa"/>
            <w:shd w:val="clear" w:color="auto" w:fill="76CDD8"/>
            <w:tcMar/>
          </w:tcPr>
          <w:p w:rsidR="4D1DE418" w:rsidP="4D1DE418" w:rsidRDefault="4D1DE418" w14:paraId="375C3D84" w14:textId="1BEB0E03">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rPr>
            </w:pPr>
            <w:r w:rsidRPr="4D1DE418" w:rsidR="4D1DE418">
              <w:rPr>
                <w:rFonts w:ascii="Trebuchet MS" w:hAnsi="Trebuchet MS" w:eastAsia="Trebuchet MS" w:cs="Trebuchet MS"/>
                <w:color w:val="FFFFFF" w:themeColor="background1" w:themeTint="FF" w:themeShade="FF"/>
                <w:sz w:val="18"/>
                <w:szCs w:val="18"/>
                <w:lang w:val="en-US"/>
              </w:rPr>
              <w:t>Table Name</w:t>
            </w:r>
          </w:p>
        </w:tc>
        <w:tc>
          <w:tcPr>
            <w:tcW w:w="2295" w:type="dxa"/>
            <w:shd w:val="clear" w:color="auto" w:fill="76CDD8"/>
            <w:tcMar/>
          </w:tcPr>
          <w:p w:rsidR="4D1DE418" w:rsidP="4D1DE418" w:rsidRDefault="4D1DE418" w14:paraId="722BC030" w14:textId="459BB557">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rPr>
            </w:pPr>
            <w:r w:rsidRPr="4D1DE418" w:rsidR="4D1DE418">
              <w:rPr>
                <w:rFonts w:ascii="Trebuchet MS" w:hAnsi="Trebuchet MS" w:eastAsia="Trebuchet MS" w:cs="Trebuchet MS"/>
                <w:color w:val="FFFFFF" w:themeColor="background1" w:themeTint="FF" w:themeShade="FF"/>
                <w:sz w:val="18"/>
                <w:szCs w:val="18"/>
                <w:lang w:val="en-US"/>
              </w:rPr>
              <w:t xml:space="preserve">Field name </w:t>
            </w:r>
          </w:p>
        </w:tc>
        <w:tc>
          <w:tcPr>
            <w:tcW w:w="2309" w:type="dxa"/>
            <w:shd w:val="clear" w:color="auto" w:fill="76CDD8"/>
            <w:tcMar/>
          </w:tcPr>
          <w:p w:rsidR="4D1DE418" w:rsidP="4D1DE418" w:rsidRDefault="4D1DE418" w14:paraId="07B7FC78" w14:textId="52D8CDDB">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rPr>
            </w:pPr>
            <w:r w:rsidRPr="4D1DE418" w:rsidR="4D1DE418">
              <w:rPr>
                <w:rFonts w:ascii="Trebuchet MS" w:hAnsi="Trebuchet MS" w:eastAsia="Trebuchet MS" w:cs="Trebuchet MS"/>
                <w:color w:val="FFFFFF" w:themeColor="background1" w:themeTint="FF" w:themeShade="FF"/>
                <w:sz w:val="18"/>
                <w:szCs w:val="18"/>
                <w:lang w:val="en-US"/>
              </w:rPr>
              <w:t xml:space="preserve">Field Description </w:t>
            </w:r>
          </w:p>
        </w:tc>
        <w:tc>
          <w:tcPr>
            <w:tcW w:w="2302" w:type="dxa"/>
            <w:shd w:val="clear" w:color="auto" w:fill="76CDD8"/>
            <w:tcMar/>
          </w:tcPr>
          <w:p w:rsidR="4D1DE418" w:rsidP="4D1DE418" w:rsidRDefault="4D1DE418" w14:paraId="1984EED0" w14:textId="2F4395E7">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rPr>
            </w:pPr>
            <w:r w:rsidRPr="4D1DE418" w:rsidR="4D1DE418">
              <w:rPr>
                <w:rFonts w:ascii="Trebuchet MS" w:hAnsi="Trebuchet MS" w:eastAsia="Trebuchet MS" w:cs="Trebuchet MS"/>
                <w:color w:val="FFFFFF" w:themeColor="background1" w:themeTint="FF" w:themeShade="FF"/>
                <w:sz w:val="18"/>
                <w:szCs w:val="18"/>
                <w:lang w:val="en-US"/>
              </w:rPr>
              <w:t>Data Type</w:t>
            </w:r>
          </w:p>
        </w:tc>
      </w:tr>
      <w:tr w:rsidR="4D1DE418" w:rsidTr="4D1DE418" w14:paraId="1EED0AE9">
        <w:trPr>
          <w:trHeight w:val="360"/>
        </w:trPr>
        <w:tc>
          <w:tcPr>
            <w:tcW w:w="2302" w:type="dxa"/>
            <w:vMerge w:val="restart"/>
            <w:tcMar/>
          </w:tcPr>
          <w:p w:rsidR="3B518FCB" w:rsidP="4D1DE418" w:rsidRDefault="3B518FCB" w14:paraId="10A0D471" w14:textId="3896B2D5">
            <w:pPr>
              <w:pStyle w:val="BodyText"/>
              <w:rPr>
                <w:rFonts w:ascii="Trebuchet " w:hAnsi="Trebuchet " w:eastAsia="Trebuchet " w:cs="Trebuchet "/>
              </w:rPr>
            </w:pPr>
            <w:r w:rsidRPr="4D1DE418" w:rsidR="3B518FCB">
              <w:rPr>
                <w:rFonts w:ascii="Trebuchet " w:hAnsi="Trebuchet " w:eastAsia="Trebuchet " w:cs="Trebuchet "/>
              </w:rPr>
              <w:t>Share Table</w:t>
            </w:r>
          </w:p>
        </w:tc>
        <w:tc>
          <w:tcPr>
            <w:tcW w:w="2295" w:type="dxa"/>
            <w:tcMar/>
          </w:tcPr>
          <w:p w:rsidR="7406391A" w:rsidP="4D1DE418" w:rsidRDefault="7406391A" w14:paraId="67395D45" w14:textId="702B924E">
            <w:pPr>
              <w:pStyle w:val="BodyText"/>
              <w:rPr>
                <w:rFonts w:ascii="Trebuchet " w:hAnsi="Trebuchet " w:eastAsia="Trebuchet " w:cs="Trebuchet "/>
              </w:rPr>
            </w:pPr>
            <w:r w:rsidRPr="4D1DE418" w:rsidR="7406391A">
              <w:rPr>
                <w:rFonts w:ascii="Trebuchet " w:hAnsi="Trebuchet " w:eastAsia="Trebuchet " w:cs="Trebuchet "/>
              </w:rPr>
              <w:t>shareID</w:t>
            </w:r>
          </w:p>
        </w:tc>
        <w:tc>
          <w:tcPr>
            <w:tcW w:w="2309" w:type="dxa"/>
            <w:tcMar/>
          </w:tcPr>
          <w:p w:rsidR="2049A237" w:rsidP="4D1DE418" w:rsidRDefault="2049A237" w14:paraId="70833219" w14:textId="202D1DEB">
            <w:pPr>
              <w:pStyle w:val="Normal"/>
              <w:rPr>
                <w:rFonts w:ascii="Trebuchet " w:hAnsi="Trebuchet " w:eastAsia="Trebuchet " w:cs="Trebuchet "/>
                <w:noProof w:val="0"/>
                <w:color w:val="000000" w:themeColor="text1" w:themeTint="FF" w:themeShade="FF"/>
                <w:sz w:val="20"/>
                <w:szCs w:val="20"/>
                <w:lang w:val="en-US"/>
              </w:rPr>
            </w:pPr>
            <w:r w:rsidRPr="4D1DE418" w:rsidR="2049A237">
              <w:rPr>
                <w:rFonts w:ascii="Trebuchet " w:hAnsi="Trebuchet " w:eastAsia="Trebuchet " w:cs="Trebuchet "/>
                <w:noProof w:val="0"/>
                <w:color w:val="000000" w:themeColor="text1" w:themeTint="FF" w:themeShade="FF"/>
                <w:sz w:val="20"/>
                <w:szCs w:val="20"/>
                <w:lang w:val="en-US"/>
              </w:rPr>
              <w:t>Unique identifier for each share</w:t>
            </w:r>
            <w:r w:rsidRPr="4D1DE418" w:rsidR="76BDCF29">
              <w:rPr>
                <w:rFonts w:ascii="Trebuchet " w:hAnsi="Trebuchet " w:eastAsia="Trebuchet " w:cs="Trebuchet "/>
                <w:noProof w:val="0"/>
                <w:color w:val="000000" w:themeColor="text1" w:themeTint="FF" w:themeShade="FF"/>
                <w:sz w:val="20"/>
                <w:szCs w:val="20"/>
                <w:lang w:val="en-US"/>
              </w:rPr>
              <w:t>. PK</w:t>
            </w:r>
          </w:p>
        </w:tc>
        <w:tc>
          <w:tcPr>
            <w:tcW w:w="2302" w:type="dxa"/>
            <w:tcMar/>
          </w:tcPr>
          <w:p w:rsidR="7406391A" w:rsidP="4D1DE418" w:rsidRDefault="7406391A" w14:paraId="0B270CAF" w14:textId="6B5C086B">
            <w:pPr>
              <w:pStyle w:val="BodyText"/>
              <w:rPr>
                <w:rFonts w:ascii="Trebuchet " w:hAnsi="Trebuchet " w:eastAsia="Trebuchet " w:cs="Trebuchet "/>
              </w:rPr>
            </w:pPr>
            <w:r w:rsidRPr="4D1DE418" w:rsidR="7406391A">
              <w:rPr>
                <w:rFonts w:ascii="Trebuchet " w:hAnsi="Trebuchet " w:eastAsia="Trebuchet " w:cs="Trebuchet "/>
              </w:rPr>
              <w:t>Int, Auto_</w:t>
            </w:r>
            <w:r w:rsidRPr="4D1DE418" w:rsidR="1A73498B">
              <w:rPr>
                <w:rFonts w:ascii="Trebuchet " w:hAnsi="Trebuchet " w:eastAsia="Trebuchet " w:cs="Trebuchet "/>
              </w:rPr>
              <w:t>I</w:t>
            </w:r>
            <w:r w:rsidRPr="4D1DE418" w:rsidR="7406391A">
              <w:rPr>
                <w:rFonts w:ascii="Trebuchet " w:hAnsi="Trebuchet " w:eastAsia="Trebuchet " w:cs="Trebuchet "/>
              </w:rPr>
              <w:t>ncrement</w:t>
            </w:r>
          </w:p>
        </w:tc>
      </w:tr>
      <w:tr w:rsidR="4D1DE418" w:rsidTr="4D1DE418" w14:paraId="3E422A8C">
        <w:trPr>
          <w:trHeight w:val="390"/>
        </w:trPr>
        <w:tc>
          <w:tcPr>
            <w:tcW w:w="2302" w:type="dxa"/>
            <w:vMerge/>
            <w:tcMar/>
          </w:tcPr>
          <w:p w14:paraId="62A9F06A"/>
        </w:tc>
        <w:tc>
          <w:tcPr>
            <w:tcW w:w="2295" w:type="dxa"/>
            <w:tcMar/>
          </w:tcPr>
          <w:p w:rsidR="7406391A" w:rsidP="4D1DE418" w:rsidRDefault="7406391A" w14:paraId="24009728" w14:textId="229277CB">
            <w:pPr>
              <w:pStyle w:val="BodyText"/>
              <w:rPr>
                <w:rFonts w:ascii="Trebuchet " w:hAnsi="Trebuchet " w:eastAsia="Trebuchet " w:cs="Trebuchet "/>
              </w:rPr>
            </w:pPr>
            <w:r w:rsidRPr="4D1DE418" w:rsidR="7406391A">
              <w:rPr>
                <w:rFonts w:ascii="Trebuchet " w:hAnsi="Trebuchet " w:eastAsia="Trebuchet " w:cs="Trebuchet "/>
              </w:rPr>
              <w:t>postID</w:t>
            </w:r>
          </w:p>
        </w:tc>
        <w:tc>
          <w:tcPr>
            <w:tcW w:w="2309" w:type="dxa"/>
            <w:tcMar/>
          </w:tcPr>
          <w:p w:rsidR="26026E11" w:rsidP="4D1DE418" w:rsidRDefault="26026E11" w14:paraId="2BB70A88" w14:textId="21D0F801">
            <w:pPr>
              <w:pStyle w:val="Normal"/>
            </w:pPr>
            <w:r w:rsidRPr="4D1DE418" w:rsidR="26026E11">
              <w:rPr>
                <w:rFonts w:ascii="Trebuchet " w:hAnsi="Trebuchet " w:eastAsia="Trebuchet " w:cs="Trebuchet "/>
                <w:noProof w:val="0"/>
                <w:color w:val="000000" w:themeColor="text1" w:themeTint="FF" w:themeShade="FF"/>
                <w:sz w:val="20"/>
                <w:szCs w:val="20"/>
                <w:lang w:val="en-US"/>
              </w:rPr>
              <w:t>ID of the post being shared</w:t>
            </w:r>
            <w:r w:rsidRPr="4D1DE418" w:rsidR="0A61CD8B">
              <w:rPr>
                <w:rFonts w:ascii="Trebuchet " w:hAnsi="Trebuchet " w:eastAsia="Trebuchet " w:cs="Trebuchet "/>
                <w:noProof w:val="0"/>
                <w:color w:val="000000" w:themeColor="text1" w:themeTint="FF" w:themeShade="FF"/>
                <w:sz w:val="20"/>
                <w:szCs w:val="20"/>
                <w:lang w:val="en-US"/>
              </w:rPr>
              <w:t>. FK</w:t>
            </w:r>
          </w:p>
        </w:tc>
        <w:tc>
          <w:tcPr>
            <w:tcW w:w="2302" w:type="dxa"/>
            <w:tcMar/>
          </w:tcPr>
          <w:p w:rsidR="7406391A" w:rsidP="4D1DE418" w:rsidRDefault="7406391A" w14:paraId="76E0813D" w14:textId="2EE3FD82">
            <w:pPr>
              <w:pStyle w:val="BodyText"/>
              <w:rPr>
                <w:rFonts w:ascii="Trebuchet " w:hAnsi="Trebuchet " w:eastAsia="Trebuchet " w:cs="Trebuchet "/>
              </w:rPr>
            </w:pPr>
            <w:r w:rsidRPr="4D1DE418" w:rsidR="7406391A">
              <w:rPr>
                <w:rFonts w:ascii="Trebuchet " w:hAnsi="Trebuchet " w:eastAsia="Trebuchet " w:cs="Trebuchet "/>
              </w:rPr>
              <w:t>Int, Not Null, references Posts</w:t>
            </w:r>
          </w:p>
        </w:tc>
      </w:tr>
      <w:tr w:rsidR="4D1DE418" w:rsidTr="4D1DE418" w14:paraId="24370A64">
        <w:trPr>
          <w:trHeight w:val="300"/>
        </w:trPr>
        <w:tc>
          <w:tcPr>
            <w:tcW w:w="2302" w:type="dxa"/>
            <w:vMerge/>
            <w:tcMar/>
          </w:tcPr>
          <w:p w14:paraId="45E6C5A8"/>
        </w:tc>
        <w:tc>
          <w:tcPr>
            <w:tcW w:w="2295" w:type="dxa"/>
            <w:tcMar/>
          </w:tcPr>
          <w:p w:rsidR="7406391A" w:rsidP="4D1DE418" w:rsidRDefault="7406391A" w14:paraId="7513D066" w14:textId="13D79869">
            <w:pPr>
              <w:pStyle w:val="BodyText"/>
              <w:rPr>
                <w:rFonts w:ascii="Trebuchet " w:hAnsi="Trebuchet " w:eastAsia="Trebuchet " w:cs="Trebuchet "/>
              </w:rPr>
            </w:pPr>
            <w:r w:rsidRPr="4D1DE418" w:rsidR="7406391A">
              <w:rPr>
                <w:rFonts w:ascii="Trebuchet " w:hAnsi="Trebuchet " w:eastAsia="Trebuchet " w:cs="Trebuchet "/>
              </w:rPr>
              <w:t>userID</w:t>
            </w:r>
          </w:p>
        </w:tc>
        <w:tc>
          <w:tcPr>
            <w:tcW w:w="2309" w:type="dxa"/>
            <w:tcMar/>
          </w:tcPr>
          <w:p w:rsidR="0DD8809A" w:rsidP="4D1DE418" w:rsidRDefault="0DD8809A" w14:paraId="0483C61A" w14:textId="0D6F2AED">
            <w:pPr>
              <w:pStyle w:val="BodyText"/>
              <w:rPr>
                <w:noProof w:val="0"/>
                <w:color w:val="000000" w:themeColor="text1" w:themeTint="FF" w:themeShade="FF"/>
                <w:lang w:val="en-US"/>
              </w:rPr>
            </w:pPr>
            <w:r w:rsidRPr="4D1DE418" w:rsidR="0DD8809A">
              <w:rPr>
                <w:noProof w:val="0"/>
                <w:color w:val="000000" w:themeColor="text1" w:themeTint="FF" w:themeShade="FF"/>
                <w:lang w:val="en-US"/>
              </w:rPr>
              <w:t>ID of the user who shared the post</w:t>
            </w:r>
            <w:r w:rsidRPr="4D1DE418" w:rsidR="1E30E5C4">
              <w:rPr>
                <w:noProof w:val="0"/>
                <w:color w:val="000000" w:themeColor="text1" w:themeTint="FF" w:themeShade="FF"/>
                <w:lang w:val="en-US"/>
              </w:rPr>
              <w:t>. FK</w:t>
            </w:r>
          </w:p>
        </w:tc>
        <w:tc>
          <w:tcPr>
            <w:tcW w:w="2302" w:type="dxa"/>
            <w:tcMar/>
          </w:tcPr>
          <w:p w:rsidR="7406391A" w:rsidP="4D1DE418" w:rsidRDefault="7406391A" w14:paraId="5D2C8CF8" w14:textId="152D567E">
            <w:pPr>
              <w:pStyle w:val="BodyText"/>
              <w:rPr>
                <w:rFonts w:ascii="Trebuchet " w:hAnsi="Trebuchet " w:eastAsia="Trebuchet " w:cs="Trebuchet "/>
              </w:rPr>
            </w:pPr>
            <w:r w:rsidRPr="4D1DE418" w:rsidR="7406391A">
              <w:rPr>
                <w:rFonts w:ascii="Trebuchet " w:hAnsi="Trebuchet " w:eastAsia="Trebuchet " w:cs="Trebuchet "/>
              </w:rPr>
              <w:t>Int, Not Null, references Users</w:t>
            </w:r>
          </w:p>
        </w:tc>
      </w:tr>
      <w:tr w:rsidR="4D1DE418" w:rsidTr="4D1DE418" w14:paraId="0C1AB4FC">
        <w:trPr>
          <w:trHeight w:val="300"/>
        </w:trPr>
        <w:tc>
          <w:tcPr>
            <w:tcW w:w="2302" w:type="dxa"/>
            <w:vMerge/>
            <w:tcMar/>
          </w:tcPr>
          <w:p w14:paraId="746F7624"/>
        </w:tc>
        <w:tc>
          <w:tcPr>
            <w:tcW w:w="2295" w:type="dxa"/>
            <w:tcMar/>
          </w:tcPr>
          <w:p w:rsidR="7406391A" w:rsidP="4D1DE418" w:rsidRDefault="7406391A" w14:paraId="34420CE9" w14:textId="167084AD">
            <w:pPr>
              <w:pStyle w:val="BodyText"/>
              <w:rPr>
                <w:rFonts w:ascii="Trebuchet " w:hAnsi="Trebuchet " w:eastAsia="Trebuchet " w:cs="Trebuchet "/>
              </w:rPr>
            </w:pPr>
            <w:r w:rsidRPr="4D1DE418" w:rsidR="7406391A">
              <w:rPr>
                <w:rFonts w:ascii="Trebuchet " w:hAnsi="Trebuchet " w:eastAsia="Trebuchet " w:cs="Trebuchet "/>
              </w:rPr>
              <w:t>shareDate</w:t>
            </w:r>
          </w:p>
        </w:tc>
        <w:tc>
          <w:tcPr>
            <w:tcW w:w="2309" w:type="dxa"/>
            <w:tcMar/>
          </w:tcPr>
          <w:p w:rsidR="4D561735" w:rsidP="4D1DE418" w:rsidRDefault="4D561735" w14:paraId="1D74674D" w14:textId="2EE837C0">
            <w:pPr>
              <w:rPr>
                <w:rFonts w:ascii="Trebuchet " w:hAnsi="Trebuchet " w:eastAsia="Trebuchet " w:cs="Trebuchet "/>
                <w:noProof w:val="0"/>
                <w:color w:val="000000" w:themeColor="text1" w:themeTint="FF" w:themeShade="FF"/>
                <w:lang w:val="en-US"/>
              </w:rPr>
            </w:pPr>
            <w:r w:rsidRPr="4D1DE418" w:rsidR="4D561735">
              <w:rPr>
                <w:rFonts w:ascii="Trebuchet " w:hAnsi="Trebuchet " w:eastAsia="Trebuchet " w:cs="Trebuchet "/>
                <w:noProof w:val="0"/>
                <w:color w:val="000000" w:themeColor="text1" w:themeTint="FF" w:themeShade="FF"/>
                <w:lang w:val="en-US"/>
              </w:rPr>
              <w:t>The date and time the post was shared</w:t>
            </w:r>
          </w:p>
        </w:tc>
        <w:tc>
          <w:tcPr>
            <w:tcW w:w="2302" w:type="dxa"/>
            <w:tcMar/>
          </w:tcPr>
          <w:p w:rsidR="7406391A" w:rsidP="4D1DE418" w:rsidRDefault="7406391A" w14:paraId="2E89944D" w14:textId="2A60FF8A">
            <w:pPr>
              <w:pStyle w:val="BodyText"/>
              <w:rPr>
                <w:rFonts w:ascii="Trebuchet " w:hAnsi="Trebuchet " w:eastAsia="Trebuchet " w:cs="Trebuchet "/>
              </w:rPr>
            </w:pPr>
            <w:r w:rsidRPr="4D1DE418" w:rsidR="7406391A">
              <w:rPr>
                <w:rFonts w:ascii="Trebuchet " w:hAnsi="Trebuchet " w:eastAsia="Trebuchet " w:cs="Trebuchet "/>
              </w:rPr>
              <w:t>Datetime, Not Null</w:t>
            </w:r>
          </w:p>
        </w:tc>
      </w:tr>
    </w:tbl>
    <w:p w:rsidR="4D1DE418" w:rsidRDefault="4D1DE418" w14:paraId="2EBFE710" w14:textId="7CF35BF2"/>
    <w:p w:rsidR="4D1DE418" w:rsidP="4D1DE418" w:rsidRDefault="4D1DE418" w14:noSpellErr="1" w14:paraId="008FCAB9" w14:textId="5D81C3A7">
      <w:pPr>
        <w:pStyle w:val="BodyText"/>
      </w:pPr>
    </w:p>
    <w:p w:rsidR="7F7DC7F3" w:rsidP="4D1DE418" w:rsidRDefault="7F7DC7F3" w14:noSpellErr="1" w14:paraId="3AF295AE" w14:textId="72F78E10">
      <w:pPr>
        <w:pStyle w:val="BodyText"/>
      </w:pPr>
      <w:r w:rsidR="7F7DC7F3">
        <w:rPr/>
        <w:t>Comments on table relationships</w:t>
      </w:r>
    </w:p>
    <w:p w:rsidR="34E98125" w:rsidP="4D1DE418" w:rsidRDefault="34E98125" w14:paraId="6B04C75C" w14:textId="3FA55544">
      <w:pPr>
        <w:pStyle w:val="Normal"/>
        <w:spacing w:before="0" w:beforeAutospacing="off" w:after="0" w:afterAutospacing="off"/>
        <w:rPr>
          <w:rFonts w:ascii="Trebuchet MS" w:hAnsi="Trebuchet MS" w:eastAsia="Trebuchet MS" w:cs="Trebuchet MS"/>
          <w:b w:val="0"/>
          <w:bCs w:val="0"/>
          <w:noProof w:val="0"/>
          <w:color w:val="000000" w:themeColor="text1" w:themeTint="FF" w:themeShade="FF"/>
          <w:lang w:val="en-US"/>
        </w:rPr>
      </w:pPr>
      <w:r w:rsidRPr="4D1DE418" w:rsidR="34E98125">
        <w:rPr>
          <w:rFonts w:ascii="Trebuchet MS" w:hAnsi="Trebuchet MS" w:eastAsia="Trebuchet MS" w:cs="Trebuchet MS"/>
          <w:b w:val="0"/>
          <w:bCs w:val="0"/>
          <w:noProof w:val="0"/>
          <w:color w:val="000000" w:themeColor="text1" w:themeTint="FF" w:themeShade="FF"/>
          <w:lang w:val="en-US"/>
        </w:rPr>
        <w:t>Many-to-One</w:t>
      </w:r>
      <w:r w:rsidRPr="4D1DE418" w:rsidR="34E98125">
        <w:rPr>
          <w:rFonts w:ascii="Trebuchet MS" w:hAnsi="Trebuchet MS" w:eastAsia="Trebuchet MS" w:cs="Trebuchet MS"/>
          <w:b w:val="0"/>
          <w:bCs w:val="0"/>
          <w:noProof w:val="0"/>
          <w:color w:val="000000" w:themeColor="text1" w:themeTint="FF" w:themeShade="FF"/>
          <w:lang w:val="en-US"/>
        </w:rPr>
        <w:t>: Each share is associated with a single post and a single user, similar to likes and comments.</w:t>
      </w:r>
    </w:p>
    <w:p w:rsidR="34E98125" w:rsidP="4D1DE418" w:rsidRDefault="34E98125" w14:paraId="41833793" w14:textId="047A9E82">
      <w:pPr>
        <w:pStyle w:val="Normal"/>
        <w:spacing w:before="0" w:beforeAutospacing="off" w:after="0" w:afterAutospacing="off"/>
        <w:rPr>
          <w:rFonts w:ascii="Trebuchet MS" w:hAnsi="Trebuchet MS" w:eastAsia="Trebuchet MS" w:cs="Trebuchet MS"/>
          <w:b w:val="0"/>
          <w:bCs w:val="0"/>
          <w:noProof w:val="0"/>
          <w:color w:val="000000" w:themeColor="text1" w:themeTint="FF" w:themeShade="FF"/>
          <w:lang w:val="en-US"/>
        </w:rPr>
      </w:pPr>
      <w:r w:rsidRPr="4D1DE418" w:rsidR="34E98125">
        <w:rPr>
          <w:rFonts w:ascii="Trebuchet MS" w:hAnsi="Trebuchet MS" w:eastAsia="Trebuchet MS" w:cs="Trebuchet MS"/>
          <w:b w:val="0"/>
          <w:bCs w:val="0"/>
          <w:noProof w:val="0"/>
          <w:color w:val="000000" w:themeColor="text1" w:themeTint="FF" w:themeShade="FF"/>
          <w:lang w:val="en-US"/>
        </w:rPr>
        <w:t xml:space="preserve">The </w:t>
      </w:r>
      <w:r w:rsidRPr="4D1DE418" w:rsidR="34E98125">
        <w:rPr>
          <w:rFonts w:ascii="Trebuchet MS" w:hAnsi="Trebuchet MS" w:eastAsia="Trebuchet MS" w:cs="Trebuchet MS"/>
          <w:b w:val="0"/>
          <w:bCs w:val="0"/>
          <w:noProof w:val="0"/>
          <w:color w:val="000000" w:themeColor="text1" w:themeTint="FF" w:themeShade="FF"/>
          <w:lang w:val="en-US"/>
        </w:rPr>
        <w:t>Foreign Key (</w:t>
      </w:r>
      <w:r w:rsidRPr="4D1DE418" w:rsidR="3FCFEE44">
        <w:rPr>
          <w:rFonts w:ascii="Trebuchet MS" w:hAnsi="Trebuchet MS" w:eastAsia="Trebuchet MS" w:cs="Trebuchet MS"/>
          <w:b w:val="0"/>
          <w:bCs w:val="0"/>
          <w:noProof w:val="0"/>
          <w:color w:val="000000" w:themeColor="text1" w:themeTint="FF" w:themeShade="FF"/>
          <w:lang w:val="en-US"/>
        </w:rPr>
        <w:t>p</w:t>
      </w:r>
      <w:r w:rsidRPr="4D1DE418" w:rsidR="34E98125">
        <w:rPr>
          <w:rFonts w:ascii="Trebuchet MS" w:hAnsi="Trebuchet MS" w:eastAsia="Trebuchet MS" w:cs="Trebuchet MS"/>
          <w:b w:val="0"/>
          <w:bCs w:val="0"/>
          <w:noProof w:val="0"/>
          <w:color w:val="000000" w:themeColor="text1" w:themeTint="FF" w:themeShade="FF"/>
          <w:lang w:val="en-US"/>
        </w:rPr>
        <w:t>ostID</w:t>
      </w:r>
      <w:r w:rsidRPr="4D1DE418" w:rsidR="34E98125">
        <w:rPr>
          <w:rFonts w:ascii="Trebuchet MS" w:hAnsi="Trebuchet MS" w:eastAsia="Trebuchet MS" w:cs="Trebuchet MS"/>
          <w:b w:val="0"/>
          <w:bCs w:val="0"/>
          <w:noProof w:val="0"/>
          <w:color w:val="000000" w:themeColor="text1" w:themeTint="FF" w:themeShade="FF"/>
          <w:lang w:val="en-US"/>
        </w:rPr>
        <w:t>)</w:t>
      </w:r>
      <w:r w:rsidRPr="4D1DE418" w:rsidR="34E98125">
        <w:rPr>
          <w:rFonts w:ascii="Trebuchet MS" w:hAnsi="Trebuchet MS" w:eastAsia="Trebuchet MS" w:cs="Trebuchet MS"/>
          <w:b w:val="0"/>
          <w:bCs w:val="0"/>
          <w:noProof w:val="0"/>
          <w:color w:val="000000" w:themeColor="text1" w:themeTint="FF" w:themeShade="FF"/>
          <w:lang w:val="en-US"/>
        </w:rPr>
        <w:t xml:space="preserve"> links to the </w:t>
      </w:r>
      <w:r w:rsidRPr="4D1DE418" w:rsidR="34E98125">
        <w:rPr>
          <w:rFonts w:ascii="Trebuchet MS" w:hAnsi="Trebuchet MS" w:eastAsia="Trebuchet MS" w:cs="Trebuchet MS"/>
          <w:b w:val="0"/>
          <w:bCs w:val="0"/>
          <w:noProof w:val="0"/>
          <w:color w:val="000000" w:themeColor="text1" w:themeTint="FF" w:themeShade="FF"/>
          <w:lang w:val="en-US"/>
        </w:rPr>
        <w:t>Posts</w:t>
      </w:r>
      <w:r w:rsidRPr="4D1DE418" w:rsidR="34E98125">
        <w:rPr>
          <w:rFonts w:ascii="Trebuchet MS" w:hAnsi="Trebuchet MS" w:eastAsia="Trebuchet MS" w:cs="Trebuchet MS"/>
          <w:b w:val="0"/>
          <w:bCs w:val="0"/>
          <w:noProof w:val="0"/>
          <w:color w:val="000000" w:themeColor="text1" w:themeTint="FF" w:themeShade="FF"/>
          <w:lang w:val="en-US"/>
        </w:rPr>
        <w:t xml:space="preserve"> table, and the </w:t>
      </w:r>
      <w:r w:rsidRPr="4D1DE418" w:rsidR="34E98125">
        <w:rPr>
          <w:rFonts w:ascii="Trebuchet MS" w:hAnsi="Trebuchet MS" w:eastAsia="Trebuchet MS" w:cs="Trebuchet MS"/>
          <w:b w:val="0"/>
          <w:bCs w:val="0"/>
          <w:noProof w:val="0"/>
          <w:color w:val="000000" w:themeColor="text1" w:themeTint="FF" w:themeShade="FF"/>
          <w:lang w:val="en-US"/>
        </w:rPr>
        <w:t>Foreign Key (</w:t>
      </w:r>
      <w:proofErr w:type="spellStart"/>
      <w:r w:rsidRPr="4D1DE418" w:rsidR="34E98125">
        <w:rPr>
          <w:rFonts w:ascii="Trebuchet MS" w:hAnsi="Trebuchet MS" w:eastAsia="Trebuchet MS" w:cs="Trebuchet MS"/>
          <w:b w:val="0"/>
          <w:bCs w:val="0"/>
          <w:noProof w:val="0"/>
          <w:color w:val="000000" w:themeColor="text1" w:themeTint="FF" w:themeShade="FF"/>
          <w:lang w:val="en-US"/>
        </w:rPr>
        <w:t>UserID</w:t>
      </w:r>
      <w:proofErr w:type="spellEnd"/>
      <w:r w:rsidRPr="4D1DE418" w:rsidR="34E98125">
        <w:rPr>
          <w:rFonts w:ascii="Trebuchet MS" w:hAnsi="Trebuchet MS" w:eastAsia="Trebuchet MS" w:cs="Trebuchet MS"/>
          <w:b w:val="0"/>
          <w:bCs w:val="0"/>
          <w:noProof w:val="0"/>
          <w:color w:val="000000" w:themeColor="text1" w:themeTint="FF" w:themeShade="FF"/>
          <w:lang w:val="en-US"/>
        </w:rPr>
        <w:t>)</w:t>
      </w:r>
      <w:r w:rsidRPr="4D1DE418" w:rsidR="34E98125">
        <w:rPr>
          <w:rFonts w:ascii="Trebuchet MS" w:hAnsi="Trebuchet MS" w:eastAsia="Trebuchet MS" w:cs="Trebuchet MS"/>
          <w:b w:val="0"/>
          <w:bCs w:val="0"/>
          <w:noProof w:val="0"/>
          <w:color w:val="000000" w:themeColor="text1" w:themeTint="FF" w:themeShade="FF"/>
          <w:lang w:val="en-US"/>
        </w:rPr>
        <w:t xml:space="preserve"> links to the </w:t>
      </w:r>
      <w:r w:rsidRPr="4D1DE418" w:rsidR="34E98125">
        <w:rPr>
          <w:rFonts w:ascii="Trebuchet MS" w:hAnsi="Trebuchet MS" w:eastAsia="Trebuchet MS" w:cs="Trebuchet MS"/>
          <w:b w:val="0"/>
          <w:bCs w:val="0"/>
          <w:noProof w:val="0"/>
          <w:color w:val="000000" w:themeColor="text1" w:themeTint="FF" w:themeShade="FF"/>
          <w:lang w:val="en-US"/>
        </w:rPr>
        <w:t>Users</w:t>
      </w:r>
      <w:r w:rsidRPr="4D1DE418" w:rsidR="34E98125">
        <w:rPr>
          <w:rFonts w:ascii="Trebuchet MS" w:hAnsi="Trebuchet MS" w:eastAsia="Trebuchet MS" w:cs="Trebuchet MS"/>
          <w:b w:val="0"/>
          <w:bCs w:val="0"/>
          <w:noProof w:val="0"/>
          <w:color w:val="000000" w:themeColor="text1" w:themeTint="FF" w:themeShade="FF"/>
          <w:lang w:val="en-US"/>
        </w:rPr>
        <w:t xml:space="preserve"> table.</w:t>
      </w:r>
    </w:p>
    <w:p w:rsidR="4D1DE418" w:rsidP="4D1DE418" w:rsidRDefault="4D1DE418" w14:paraId="0B1AFBE8" w14:textId="1730BD2E">
      <w:pPr>
        <w:pStyle w:val="BodyText"/>
        <w:rPr>
          <w:rFonts w:ascii="Trebuchet MS" w:hAnsi="Trebuchet MS" w:eastAsia="Trebuchet MS" w:cs="Trebuchet MS"/>
          <w:b w:val="0"/>
          <w:bCs w:val="0"/>
        </w:rPr>
      </w:pPr>
    </w:p>
    <w:p w:rsidR="7F7DC7F3" w:rsidP="4D1DE418" w:rsidRDefault="7F7DC7F3" w14:noSpellErr="1" w14:paraId="1B5416E3" w14:textId="2B40CCA9">
      <w:pPr>
        <w:pStyle w:val="BodyText"/>
      </w:pPr>
      <w:r w:rsidR="7F7DC7F3">
        <w:rPr/>
        <w:t>Example with data</w:t>
      </w:r>
    </w:p>
    <w:p w:rsidR="4D1DE418" w:rsidP="4D1DE418" w:rsidRDefault="4D1DE418" w14:noSpellErr="1" w14:paraId="3F0BC930">
      <w:pPr>
        <w:pStyle w:val="BodyText"/>
      </w:pP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1254"/>
        <w:gridCol w:w="1254"/>
        <w:gridCol w:w="1254"/>
        <w:gridCol w:w="1245"/>
      </w:tblGrid>
      <w:tr w:rsidR="4D1DE418" w:rsidTr="4D1DE418" w14:paraId="0FCD3441">
        <w:trPr>
          <w:trHeight w:val="300"/>
        </w:trPr>
        <w:tc>
          <w:tcPr>
            <w:tcW w:w="1254" w:type="dxa"/>
            <w:shd w:val="clear" w:color="auto" w:fill="76CDD8"/>
            <w:tcMar/>
          </w:tcPr>
          <w:p w:rsidR="19B439E0" w:rsidP="4D1DE418" w:rsidRDefault="19B439E0" w14:paraId="0B55B56C" w14:textId="54457A68">
            <w:pPr>
              <w:pStyle w:val="BodyText"/>
              <w:widowControl w:val="0"/>
              <w:spacing w:line="360" w:lineRule="auto"/>
              <w:jc w:val="center"/>
              <w:rPr>
                <w:color w:val="FFFFFF" w:themeColor="background1" w:themeTint="FF" w:themeShade="FF"/>
                <w:sz w:val="18"/>
                <w:szCs w:val="18"/>
              </w:rPr>
            </w:pPr>
            <w:r w:rsidRPr="4D1DE418" w:rsidR="19B439E0">
              <w:rPr>
                <w:color w:val="FFFFFF" w:themeColor="background1" w:themeTint="FF" w:themeShade="FF"/>
                <w:sz w:val="18"/>
                <w:szCs w:val="18"/>
              </w:rPr>
              <w:t>shareID</w:t>
            </w:r>
          </w:p>
        </w:tc>
        <w:tc>
          <w:tcPr>
            <w:tcW w:w="1254" w:type="dxa"/>
            <w:shd w:val="clear" w:color="auto" w:fill="76CDD8"/>
            <w:tcMar/>
          </w:tcPr>
          <w:p w:rsidR="19B439E0" w:rsidP="4D1DE418" w:rsidRDefault="19B439E0" w14:paraId="3621FF24" w14:textId="6AD5F74F">
            <w:pPr>
              <w:pStyle w:val="BodyText"/>
              <w:widowControl w:val="0"/>
              <w:spacing w:line="360" w:lineRule="auto"/>
              <w:jc w:val="center"/>
              <w:rPr>
                <w:color w:val="FFFFFF" w:themeColor="background1" w:themeTint="FF" w:themeShade="FF"/>
                <w:sz w:val="18"/>
                <w:szCs w:val="18"/>
              </w:rPr>
            </w:pPr>
            <w:r w:rsidRPr="4D1DE418" w:rsidR="19B439E0">
              <w:rPr>
                <w:color w:val="FFFFFF" w:themeColor="background1" w:themeTint="FF" w:themeShade="FF"/>
                <w:sz w:val="18"/>
                <w:szCs w:val="18"/>
              </w:rPr>
              <w:t>postID</w:t>
            </w:r>
          </w:p>
        </w:tc>
        <w:tc>
          <w:tcPr>
            <w:tcW w:w="1254" w:type="dxa"/>
            <w:shd w:val="clear" w:color="auto" w:fill="76CDD8"/>
            <w:tcMar/>
          </w:tcPr>
          <w:p w:rsidR="19B439E0" w:rsidP="4D1DE418" w:rsidRDefault="19B439E0" w14:paraId="6930FC76" w14:textId="3413F9A2">
            <w:pPr>
              <w:pStyle w:val="BodyText"/>
              <w:spacing w:line="360" w:lineRule="auto"/>
              <w:jc w:val="center"/>
              <w:rPr>
                <w:color w:val="FFFFFF" w:themeColor="background1" w:themeTint="FF" w:themeShade="FF"/>
                <w:sz w:val="18"/>
                <w:szCs w:val="18"/>
              </w:rPr>
            </w:pPr>
            <w:r w:rsidRPr="4D1DE418" w:rsidR="19B439E0">
              <w:rPr>
                <w:color w:val="FFFFFF" w:themeColor="background1" w:themeTint="FF" w:themeShade="FF"/>
                <w:sz w:val="18"/>
                <w:szCs w:val="18"/>
              </w:rPr>
              <w:t>userID</w:t>
            </w:r>
          </w:p>
        </w:tc>
        <w:tc>
          <w:tcPr>
            <w:tcW w:w="1245" w:type="dxa"/>
            <w:shd w:val="clear" w:color="auto" w:fill="76CDD8"/>
            <w:tcMar/>
          </w:tcPr>
          <w:p w:rsidR="19B439E0" w:rsidP="4D1DE418" w:rsidRDefault="19B439E0" w14:paraId="61A733E6" w14:textId="41D60476">
            <w:pPr>
              <w:pStyle w:val="BodyText"/>
              <w:widowControl w:val="0"/>
              <w:suppressLineNumbers w:val="0"/>
              <w:bidi w:val="0"/>
              <w:spacing w:before="120" w:beforeAutospacing="off" w:after="0" w:afterAutospacing="off" w:line="360" w:lineRule="auto"/>
              <w:ind w:left="0" w:right="0"/>
              <w:jc w:val="center"/>
              <w:rPr>
                <w:color w:val="FFFFFF" w:themeColor="background1" w:themeTint="FF" w:themeShade="FF"/>
                <w:sz w:val="18"/>
                <w:szCs w:val="18"/>
              </w:rPr>
            </w:pPr>
            <w:r w:rsidRPr="4D1DE418" w:rsidR="19B439E0">
              <w:rPr>
                <w:color w:val="FFFFFF" w:themeColor="background1" w:themeTint="FF" w:themeShade="FF"/>
                <w:sz w:val="18"/>
                <w:szCs w:val="18"/>
              </w:rPr>
              <w:t>shareData</w:t>
            </w:r>
          </w:p>
        </w:tc>
      </w:tr>
      <w:tr w:rsidR="4D1DE418" w:rsidTr="4D1DE418" w14:paraId="63E8F87A">
        <w:trPr>
          <w:trHeight w:val="300"/>
        </w:trPr>
        <w:tc>
          <w:tcPr>
            <w:tcW w:w="1254" w:type="dxa"/>
            <w:tcMar/>
          </w:tcPr>
          <w:p w:rsidR="19B439E0" w:rsidP="4D1DE418" w:rsidRDefault="19B439E0" w14:paraId="1FD2466D" w14:textId="73420088">
            <w:pPr>
              <w:pStyle w:val="BodyText"/>
              <w:rPr>
                <w:rFonts w:ascii="Trebuchet MS" w:hAnsi="Trebuchet MS" w:eastAsia="Trebuchet MS" w:cs="Trebuchet MS"/>
              </w:rPr>
            </w:pPr>
            <w:r w:rsidRPr="4D1DE418" w:rsidR="19B439E0">
              <w:rPr>
                <w:rFonts w:ascii="Trebuchet MS" w:hAnsi="Trebuchet MS" w:eastAsia="Trebuchet MS" w:cs="Trebuchet MS"/>
              </w:rPr>
              <w:t>1</w:t>
            </w:r>
          </w:p>
        </w:tc>
        <w:tc>
          <w:tcPr>
            <w:tcW w:w="1254" w:type="dxa"/>
            <w:tcMar/>
          </w:tcPr>
          <w:p w:rsidR="19B439E0" w:rsidP="4D1DE418" w:rsidRDefault="19B439E0" w14:paraId="5B9B4834" w14:textId="22ACA258">
            <w:pPr>
              <w:pStyle w:val="Normal"/>
              <w:rPr>
                <w:rFonts w:ascii="Trebuchet MS" w:hAnsi="Trebuchet MS" w:eastAsia="Trebuchet MS" w:cs="Trebuchet MS"/>
              </w:rPr>
            </w:pPr>
            <w:r w:rsidRPr="4D1DE418" w:rsidR="19B439E0">
              <w:rPr>
                <w:rFonts w:ascii="Trebuchet MS" w:hAnsi="Trebuchet MS" w:eastAsia="Trebuchet MS" w:cs="Trebuchet MS"/>
              </w:rPr>
              <w:t>1</w:t>
            </w:r>
          </w:p>
        </w:tc>
        <w:tc>
          <w:tcPr>
            <w:tcW w:w="1254" w:type="dxa"/>
            <w:tcMar/>
          </w:tcPr>
          <w:p w:rsidR="19B439E0" w:rsidP="4D1DE418" w:rsidRDefault="19B439E0" w14:paraId="4CBF364F" w14:textId="7E29E097">
            <w:pPr>
              <w:pStyle w:val="BodyText"/>
              <w:rPr>
                <w:rFonts w:ascii="Trebuchet MS" w:hAnsi="Trebuchet MS" w:eastAsia="Trebuchet MS" w:cs="Trebuchet MS"/>
              </w:rPr>
            </w:pPr>
            <w:r w:rsidRPr="4D1DE418" w:rsidR="19B439E0">
              <w:rPr>
                <w:rFonts w:ascii="Trebuchet MS" w:hAnsi="Trebuchet MS" w:eastAsia="Trebuchet MS" w:cs="Trebuchet MS"/>
              </w:rPr>
              <w:t>1</w:t>
            </w:r>
          </w:p>
        </w:tc>
        <w:tc>
          <w:tcPr>
            <w:tcW w:w="1245" w:type="dxa"/>
            <w:tcMar/>
          </w:tcPr>
          <w:p w:rsidR="19B439E0" w:rsidP="4D1DE418" w:rsidRDefault="19B439E0" w14:paraId="662AD22E" w14:textId="48C516D9">
            <w:pPr>
              <w:pStyle w:val="BodyText"/>
            </w:pPr>
            <w:r w:rsidRPr="4D1DE418" w:rsidR="19B439E0">
              <w:rPr>
                <w:noProof w:val="0"/>
                <w:color w:val="000000" w:themeColor="text1" w:themeTint="FF" w:themeShade="FF"/>
                <w:lang w:val="en-US"/>
              </w:rPr>
              <w:t>2024-10-21 10:15:00</w:t>
            </w:r>
          </w:p>
        </w:tc>
      </w:tr>
    </w:tbl>
    <w:p w:rsidR="4D1DE418" w:rsidP="4D1DE418" w:rsidRDefault="4D1DE418" w14:paraId="4AAD8D39" w14:textId="307F656A">
      <w:pPr>
        <w:pStyle w:val="BodyText"/>
      </w:pPr>
    </w:p>
    <w:p w:rsidR="4D1DE418" w:rsidP="4D1DE418" w:rsidRDefault="4D1DE418" w14:paraId="3604E11D" w14:textId="4FAF91B5">
      <w:pPr>
        <w:pStyle w:val="BodyText"/>
      </w:pPr>
    </w:p>
    <w:p w:rsidR="4D1DE418" w:rsidP="4D1DE418" w:rsidRDefault="4D1DE418" w14:paraId="2F3C635E" w14:textId="37986480">
      <w:pPr>
        <w:pStyle w:val="BodyText"/>
      </w:pPr>
    </w:p>
    <w:p w:rsidR="4D1DE418" w:rsidP="4D1DE418" w:rsidRDefault="4D1DE418" w14:paraId="29E40328" w14:textId="20BA38DB">
      <w:pPr>
        <w:pStyle w:val="BodyText"/>
      </w:pPr>
    </w:p>
    <w:p w:rsidR="7F7DC7F3" w:rsidP="4D1DE418" w:rsidRDefault="7F7DC7F3" w14:noSpellErr="1" w14:paraId="70E1A112" w14:textId="2FDE8180">
      <w:pPr>
        <w:pStyle w:val="BodyText"/>
      </w:pPr>
      <w:r w:rsidR="7F7DC7F3">
        <w:rPr/>
        <w:t>Table Description</w:t>
      </w:r>
    </w:p>
    <w:p w:rsidR="7B23960D" w:rsidP="4D1DE418" w:rsidRDefault="7B23960D" w14:paraId="3AE30061" w14:textId="1007F5EA">
      <w:pPr>
        <w:pStyle w:val="BodyText"/>
      </w:pPr>
      <w:r w:rsidRPr="4D1DE418" w:rsidR="7B23960D">
        <w:rPr>
          <w:noProof w:val="0"/>
          <w:color w:val="000000" w:themeColor="text1" w:themeTint="FF" w:themeShade="FF"/>
          <w:lang w:val="en-US"/>
        </w:rPr>
        <w:t>Manages friendship relationships between users.</w:t>
      </w:r>
    </w:p>
    <w:p w:rsidR="4D1DE418" w:rsidP="4D1DE418" w:rsidRDefault="4D1DE418" w14:noSpellErr="1" w14:paraId="6EB9638C">
      <w:pPr>
        <w:pStyle w:val="BodyText"/>
      </w:pP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295"/>
        <w:gridCol w:w="2309"/>
        <w:gridCol w:w="2302"/>
      </w:tblGrid>
      <w:tr w:rsidR="4D1DE418" w:rsidTr="4D1DE418" w14:paraId="32CE1FE6">
        <w:trPr>
          <w:trHeight w:val="375"/>
        </w:trPr>
        <w:tc>
          <w:tcPr>
            <w:tcW w:w="2302" w:type="dxa"/>
            <w:shd w:val="clear" w:color="auto" w:fill="76CDD8"/>
            <w:tcMar/>
          </w:tcPr>
          <w:p w:rsidR="4D1DE418" w:rsidP="4D1DE418" w:rsidRDefault="4D1DE418" w14:paraId="468B2F4A" w14:textId="46AE651D">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lang w:val="en-US"/>
              </w:rPr>
            </w:pPr>
            <w:r w:rsidRPr="4D1DE418" w:rsidR="4D1DE418">
              <w:rPr>
                <w:rFonts w:ascii="Trebuchet MS" w:hAnsi="Trebuchet MS" w:eastAsia="Trebuchet MS" w:cs="Trebuchet MS"/>
                <w:color w:val="FFFFFF" w:themeColor="background1" w:themeTint="FF" w:themeShade="FF"/>
                <w:sz w:val="18"/>
                <w:szCs w:val="18"/>
                <w:lang w:val="en-US"/>
              </w:rPr>
              <w:t>Table Name</w:t>
            </w:r>
          </w:p>
        </w:tc>
        <w:tc>
          <w:tcPr>
            <w:tcW w:w="2295" w:type="dxa"/>
            <w:shd w:val="clear" w:color="auto" w:fill="76CDD8"/>
            <w:tcMar/>
          </w:tcPr>
          <w:p w:rsidR="4D1DE418" w:rsidP="4D1DE418" w:rsidRDefault="4D1DE418" w14:paraId="7C5A1305" w14:textId="000B824D">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lang w:val="en-US"/>
              </w:rPr>
            </w:pPr>
            <w:r w:rsidRPr="4D1DE418" w:rsidR="4D1DE418">
              <w:rPr>
                <w:rFonts w:ascii="Trebuchet MS" w:hAnsi="Trebuchet MS" w:eastAsia="Trebuchet MS" w:cs="Trebuchet MS"/>
                <w:color w:val="FFFFFF" w:themeColor="background1" w:themeTint="FF" w:themeShade="FF"/>
                <w:sz w:val="18"/>
                <w:szCs w:val="18"/>
                <w:lang w:val="en-US"/>
              </w:rPr>
              <w:t xml:space="preserve">Field name </w:t>
            </w:r>
          </w:p>
        </w:tc>
        <w:tc>
          <w:tcPr>
            <w:tcW w:w="2309" w:type="dxa"/>
            <w:shd w:val="clear" w:color="auto" w:fill="76CDD8"/>
            <w:tcMar/>
          </w:tcPr>
          <w:p w:rsidR="4D1DE418" w:rsidP="4D1DE418" w:rsidRDefault="4D1DE418" w14:paraId="2BD6893D" w14:textId="62EDE722">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lang w:val="en-US"/>
              </w:rPr>
            </w:pPr>
            <w:r w:rsidRPr="4D1DE418" w:rsidR="4D1DE418">
              <w:rPr>
                <w:rFonts w:ascii="Trebuchet MS" w:hAnsi="Trebuchet MS" w:eastAsia="Trebuchet MS" w:cs="Trebuchet MS"/>
                <w:color w:val="FFFFFF" w:themeColor="background1" w:themeTint="FF" w:themeShade="FF"/>
                <w:sz w:val="18"/>
                <w:szCs w:val="18"/>
                <w:lang w:val="en-US"/>
              </w:rPr>
              <w:t xml:space="preserve">Field Description </w:t>
            </w:r>
          </w:p>
        </w:tc>
        <w:tc>
          <w:tcPr>
            <w:tcW w:w="2302" w:type="dxa"/>
            <w:shd w:val="clear" w:color="auto" w:fill="76CDD8"/>
            <w:tcMar/>
          </w:tcPr>
          <w:p w:rsidR="4D1DE418" w:rsidP="4D1DE418" w:rsidRDefault="4D1DE418" w14:paraId="49AFCF0C" w14:textId="70484B15">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lang w:val="en-US"/>
              </w:rPr>
            </w:pPr>
            <w:r w:rsidRPr="4D1DE418" w:rsidR="4D1DE418">
              <w:rPr>
                <w:rFonts w:ascii="Trebuchet MS" w:hAnsi="Trebuchet MS" w:eastAsia="Trebuchet MS" w:cs="Trebuchet MS"/>
                <w:color w:val="FFFFFF" w:themeColor="background1" w:themeTint="FF" w:themeShade="FF"/>
                <w:sz w:val="18"/>
                <w:szCs w:val="18"/>
                <w:lang w:val="en-US"/>
              </w:rPr>
              <w:t>Data Type</w:t>
            </w:r>
          </w:p>
        </w:tc>
      </w:tr>
      <w:tr w:rsidR="4D1DE418" w:rsidTr="4D1DE418" w14:paraId="538DB7B5">
        <w:trPr>
          <w:trHeight w:val="300"/>
        </w:trPr>
        <w:tc>
          <w:tcPr>
            <w:tcW w:w="2302" w:type="dxa"/>
            <w:vMerge w:val="restart"/>
            <w:tcMar/>
          </w:tcPr>
          <w:p w:rsidR="421E60EA" w:rsidP="4D1DE418" w:rsidRDefault="421E60EA" w14:paraId="14844846" w14:textId="5D27D73B">
            <w:pPr>
              <w:pStyle w:val="BodyText"/>
              <w:rPr>
                <w:rFonts w:ascii="Trebuchet " w:hAnsi="Trebuchet " w:eastAsia="Trebuchet " w:cs="Trebuchet "/>
              </w:rPr>
            </w:pPr>
            <w:r w:rsidRPr="4D1DE418" w:rsidR="421E60EA">
              <w:rPr>
                <w:rFonts w:ascii="Trebuchet " w:hAnsi="Trebuchet " w:eastAsia="Trebuchet " w:cs="Trebuchet "/>
              </w:rPr>
              <w:t>Friendships Table</w:t>
            </w:r>
          </w:p>
        </w:tc>
        <w:tc>
          <w:tcPr>
            <w:tcW w:w="2295" w:type="dxa"/>
            <w:tcMar/>
          </w:tcPr>
          <w:p w:rsidR="0D162178" w:rsidP="4D1DE418" w:rsidRDefault="0D162178" w14:paraId="485BEB85" w14:textId="12AAB735">
            <w:pPr>
              <w:pStyle w:val="BodyText"/>
              <w:rPr>
                <w:rFonts w:ascii="Trebuchet " w:hAnsi="Trebuchet " w:eastAsia="Trebuchet " w:cs="Trebuchet "/>
              </w:rPr>
            </w:pPr>
            <w:r w:rsidRPr="4D1DE418" w:rsidR="0D162178">
              <w:rPr>
                <w:rFonts w:ascii="Trebuchet " w:hAnsi="Trebuchet " w:eastAsia="Trebuchet " w:cs="Trebuchet "/>
              </w:rPr>
              <w:t>friendshipID</w:t>
            </w:r>
          </w:p>
        </w:tc>
        <w:tc>
          <w:tcPr>
            <w:tcW w:w="2309" w:type="dxa"/>
            <w:tcMar/>
          </w:tcPr>
          <w:p w:rsidR="530FBCFD" w:rsidP="4D1DE418" w:rsidRDefault="530FBCFD" w14:paraId="235623C4" w14:textId="3E215420">
            <w:pPr>
              <w:rPr>
                <w:rFonts w:ascii="Trebuchet " w:hAnsi="Trebuchet " w:eastAsia="Trebuchet " w:cs="Trebuchet "/>
                <w:noProof w:val="0"/>
                <w:color w:val="000000" w:themeColor="text1" w:themeTint="FF" w:themeShade="FF"/>
                <w:sz w:val="20"/>
                <w:szCs w:val="20"/>
                <w:lang w:val="en-US"/>
              </w:rPr>
            </w:pPr>
            <w:r w:rsidRPr="4D1DE418" w:rsidR="530FBCFD">
              <w:rPr>
                <w:rFonts w:ascii="Trebuchet " w:hAnsi="Trebuchet " w:eastAsia="Trebuchet " w:cs="Trebuchet "/>
                <w:noProof w:val="0"/>
                <w:color w:val="000000" w:themeColor="text1" w:themeTint="FF" w:themeShade="FF"/>
                <w:sz w:val="20"/>
                <w:szCs w:val="20"/>
                <w:lang w:val="en-US"/>
              </w:rPr>
              <w:t>Unique identifier for each friendship</w:t>
            </w:r>
            <w:r w:rsidRPr="4D1DE418" w:rsidR="13FA3E7A">
              <w:rPr>
                <w:rFonts w:ascii="Trebuchet " w:hAnsi="Trebuchet " w:eastAsia="Trebuchet " w:cs="Trebuchet "/>
                <w:noProof w:val="0"/>
                <w:color w:val="000000" w:themeColor="text1" w:themeTint="FF" w:themeShade="FF"/>
                <w:sz w:val="20"/>
                <w:szCs w:val="20"/>
                <w:lang w:val="en-US"/>
              </w:rPr>
              <w:t>. PK</w:t>
            </w:r>
          </w:p>
        </w:tc>
        <w:tc>
          <w:tcPr>
            <w:tcW w:w="2302" w:type="dxa"/>
            <w:tcMar/>
          </w:tcPr>
          <w:p w:rsidR="5C7C60DC" w:rsidP="4D1DE418" w:rsidRDefault="5C7C60DC" w14:paraId="0DDBB3ED" w14:textId="6EF6711C">
            <w:pPr>
              <w:pStyle w:val="BodyText"/>
              <w:rPr>
                <w:rFonts w:ascii="Trebuchet " w:hAnsi="Trebuchet " w:eastAsia="Trebuchet " w:cs="Trebuchet "/>
              </w:rPr>
            </w:pPr>
            <w:r w:rsidRPr="4D1DE418" w:rsidR="5C7C60DC">
              <w:rPr>
                <w:rFonts w:ascii="Trebuchet " w:hAnsi="Trebuchet " w:eastAsia="Trebuchet " w:cs="Trebuchet "/>
              </w:rPr>
              <w:t>Int, Auto_Increment</w:t>
            </w:r>
          </w:p>
        </w:tc>
      </w:tr>
      <w:tr w:rsidR="4D1DE418" w:rsidTr="4D1DE418" w14:paraId="2D4A5246">
        <w:trPr>
          <w:trHeight w:val="390"/>
        </w:trPr>
        <w:tc>
          <w:tcPr>
            <w:tcW w:w="2302" w:type="dxa"/>
            <w:vMerge/>
            <w:tcMar/>
          </w:tcPr>
          <w:p w14:paraId="385C200E"/>
        </w:tc>
        <w:tc>
          <w:tcPr>
            <w:tcW w:w="2295" w:type="dxa"/>
            <w:tcMar/>
          </w:tcPr>
          <w:p w:rsidR="0D162178" w:rsidP="4D1DE418" w:rsidRDefault="0D162178" w14:paraId="41C12B7E" w14:textId="7DAB13EA">
            <w:pPr>
              <w:pStyle w:val="BodyText"/>
              <w:rPr>
                <w:rFonts w:ascii="Trebuchet " w:hAnsi="Trebuchet " w:eastAsia="Trebuchet " w:cs="Trebuchet "/>
              </w:rPr>
            </w:pPr>
            <w:r w:rsidRPr="4D1DE418" w:rsidR="0D162178">
              <w:rPr>
                <w:rFonts w:ascii="Trebuchet " w:hAnsi="Trebuchet " w:eastAsia="Trebuchet " w:cs="Trebuchet "/>
              </w:rPr>
              <w:t>userID</w:t>
            </w:r>
            <w:r w:rsidRPr="4D1DE418" w:rsidR="0B5E851C">
              <w:rPr>
                <w:rFonts w:ascii="Trebuchet " w:hAnsi="Trebuchet " w:eastAsia="Trebuchet " w:cs="Trebuchet "/>
              </w:rPr>
              <w:t>1</w:t>
            </w:r>
          </w:p>
        </w:tc>
        <w:tc>
          <w:tcPr>
            <w:tcW w:w="2309" w:type="dxa"/>
            <w:tcMar/>
          </w:tcPr>
          <w:p w:rsidR="5F5D8D7C" w:rsidRDefault="5F5D8D7C" w14:paraId="4079031B" w14:textId="62548C07">
            <w:r w:rsidRPr="4D1DE418" w:rsidR="5F5D8D7C">
              <w:rPr>
                <w:rFonts w:ascii="Trebuchet " w:hAnsi="Trebuchet " w:eastAsia="Trebuchet " w:cs="Trebuchet "/>
                <w:noProof w:val="0"/>
                <w:color w:val="000000" w:themeColor="text1" w:themeTint="FF" w:themeShade="FF"/>
                <w:sz w:val="20"/>
                <w:szCs w:val="20"/>
                <w:lang w:val="en-US"/>
              </w:rPr>
              <w:t>First user in the friendship</w:t>
            </w:r>
            <w:r w:rsidRPr="4D1DE418" w:rsidR="0A748CF7">
              <w:rPr>
                <w:rFonts w:ascii="Trebuchet " w:hAnsi="Trebuchet " w:eastAsia="Trebuchet " w:cs="Trebuchet "/>
                <w:noProof w:val="0"/>
                <w:color w:val="000000" w:themeColor="text1" w:themeTint="FF" w:themeShade="FF"/>
                <w:sz w:val="20"/>
                <w:szCs w:val="20"/>
                <w:lang w:val="en-US"/>
              </w:rPr>
              <w:t>. FK</w:t>
            </w:r>
          </w:p>
        </w:tc>
        <w:tc>
          <w:tcPr>
            <w:tcW w:w="2302" w:type="dxa"/>
            <w:tcMar/>
          </w:tcPr>
          <w:p w:rsidR="45D676D4" w:rsidP="4D1DE418" w:rsidRDefault="45D676D4" w14:paraId="09C1E1AB" w14:textId="7A20EF69">
            <w:pPr>
              <w:pStyle w:val="BodyText"/>
              <w:rPr>
                <w:rFonts w:ascii="Trebuchet " w:hAnsi="Trebuchet " w:eastAsia="Trebuchet " w:cs="Trebuchet "/>
              </w:rPr>
            </w:pPr>
            <w:r w:rsidRPr="4D1DE418" w:rsidR="45D676D4">
              <w:rPr>
                <w:rFonts w:ascii="Trebuchet " w:hAnsi="Trebuchet " w:eastAsia="Trebuchet " w:cs="Trebuchet "/>
              </w:rPr>
              <w:t>Int, Not Null, references Users</w:t>
            </w:r>
          </w:p>
        </w:tc>
      </w:tr>
      <w:tr w:rsidR="4D1DE418" w:rsidTr="4D1DE418" w14:paraId="41E293EF">
        <w:trPr>
          <w:trHeight w:val="300"/>
        </w:trPr>
        <w:tc>
          <w:tcPr>
            <w:tcW w:w="2302" w:type="dxa"/>
            <w:vMerge/>
            <w:tcMar/>
          </w:tcPr>
          <w:p w14:paraId="24155B8F"/>
        </w:tc>
        <w:tc>
          <w:tcPr>
            <w:tcW w:w="2295" w:type="dxa"/>
            <w:tcMar/>
          </w:tcPr>
          <w:p w:rsidR="0B5E851C" w:rsidP="4D1DE418" w:rsidRDefault="0B5E851C" w14:paraId="6ACAEC60" w14:textId="5F82695A">
            <w:pPr>
              <w:pStyle w:val="BodyText"/>
              <w:rPr>
                <w:rFonts w:ascii="Trebuchet " w:hAnsi="Trebuchet " w:eastAsia="Trebuchet " w:cs="Trebuchet "/>
              </w:rPr>
            </w:pPr>
            <w:r w:rsidRPr="4D1DE418" w:rsidR="0B5E851C">
              <w:rPr>
                <w:rFonts w:ascii="Trebuchet " w:hAnsi="Trebuchet " w:eastAsia="Trebuchet " w:cs="Trebuchet "/>
              </w:rPr>
              <w:t>userID2</w:t>
            </w:r>
          </w:p>
        </w:tc>
        <w:tc>
          <w:tcPr>
            <w:tcW w:w="2309" w:type="dxa"/>
            <w:tcMar/>
          </w:tcPr>
          <w:p w:rsidR="035EF758" w:rsidP="4D1DE418" w:rsidRDefault="035EF758" w14:paraId="60D2D489" w14:textId="1252989A">
            <w:pPr>
              <w:pStyle w:val="BodyText"/>
            </w:pPr>
            <w:r w:rsidRPr="4D1DE418" w:rsidR="035EF758">
              <w:rPr>
                <w:noProof w:val="0"/>
                <w:color w:val="000000" w:themeColor="text1" w:themeTint="FF" w:themeShade="FF"/>
                <w:lang w:val="en-US"/>
              </w:rPr>
              <w:t>Second user in the friendship</w:t>
            </w:r>
            <w:r w:rsidRPr="4D1DE418" w:rsidR="493A0A7C">
              <w:rPr>
                <w:noProof w:val="0"/>
                <w:color w:val="000000" w:themeColor="text1" w:themeTint="FF" w:themeShade="FF"/>
                <w:lang w:val="en-US"/>
              </w:rPr>
              <w:t>. FK</w:t>
            </w:r>
          </w:p>
        </w:tc>
        <w:tc>
          <w:tcPr>
            <w:tcW w:w="2302" w:type="dxa"/>
            <w:tcMar/>
          </w:tcPr>
          <w:p w:rsidR="4590B1B5" w:rsidP="4D1DE418" w:rsidRDefault="4590B1B5" w14:paraId="3EFBE06F" w14:textId="74260E59">
            <w:pPr>
              <w:pStyle w:val="BodyText"/>
              <w:rPr>
                <w:rFonts w:ascii="Trebuchet " w:hAnsi="Trebuchet " w:eastAsia="Trebuchet " w:cs="Trebuchet "/>
              </w:rPr>
            </w:pPr>
            <w:r w:rsidRPr="4D1DE418" w:rsidR="4590B1B5">
              <w:rPr>
                <w:rFonts w:ascii="Trebuchet " w:hAnsi="Trebuchet " w:eastAsia="Trebuchet " w:cs="Trebuchet "/>
              </w:rPr>
              <w:t>Int, Not Null, references Users</w:t>
            </w:r>
          </w:p>
        </w:tc>
      </w:tr>
      <w:tr w:rsidR="4D1DE418" w:rsidTr="4D1DE418" w14:paraId="6F32EBFB">
        <w:trPr>
          <w:trHeight w:val="300"/>
        </w:trPr>
        <w:tc>
          <w:tcPr>
            <w:tcW w:w="2302" w:type="dxa"/>
            <w:vMerge/>
            <w:tcMar/>
          </w:tcPr>
          <w:p w14:paraId="0A3100A5"/>
        </w:tc>
        <w:tc>
          <w:tcPr>
            <w:tcW w:w="2295" w:type="dxa"/>
            <w:tcMar/>
          </w:tcPr>
          <w:p w:rsidR="0B5E851C" w:rsidP="4D1DE418" w:rsidRDefault="0B5E851C" w14:paraId="5A99167E" w14:textId="107986C9">
            <w:pPr>
              <w:pStyle w:val="BodyText"/>
              <w:rPr>
                <w:rFonts w:ascii="Trebuchet " w:hAnsi="Trebuchet " w:eastAsia="Trebuchet " w:cs="Trebuchet "/>
              </w:rPr>
            </w:pPr>
            <w:r w:rsidRPr="4D1DE418" w:rsidR="0B5E851C">
              <w:rPr>
                <w:rFonts w:ascii="Trebuchet " w:hAnsi="Trebuchet " w:eastAsia="Trebuchet " w:cs="Trebuchet "/>
              </w:rPr>
              <w:t>status</w:t>
            </w:r>
          </w:p>
        </w:tc>
        <w:tc>
          <w:tcPr>
            <w:tcW w:w="2309" w:type="dxa"/>
            <w:tcMar/>
          </w:tcPr>
          <w:p w:rsidR="02214360" w:rsidP="4D1DE418" w:rsidRDefault="02214360" w14:paraId="1ED49DED" w14:textId="37C98DD5">
            <w:pPr>
              <w:pStyle w:val="BodyText"/>
            </w:pPr>
            <w:r w:rsidRPr="4D1DE418" w:rsidR="02214360">
              <w:rPr>
                <w:noProof w:val="0"/>
                <w:color w:val="000000" w:themeColor="text1" w:themeTint="FF" w:themeShade="FF"/>
                <w:lang w:val="en-US"/>
              </w:rPr>
              <w:t>Status of the friendship</w:t>
            </w:r>
          </w:p>
        </w:tc>
        <w:tc>
          <w:tcPr>
            <w:tcW w:w="2302" w:type="dxa"/>
            <w:tcMar/>
          </w:tcPr>
          <w:p w:rsidR="7A8F164C" w:rsidP="4D1DE418" w:rsidRDefault="7A8F164C" w14:paraId="799A8CCE" w14:textId="5A4BE036">
            <w:pPr>
              <w:pStyle w:val="BodyText"/>
              <w:rPr>
                <w:rFonts w:ascii="Trebuchet " w:hAnsi="Trebuchet " w:eastAsia="Trebuchet " w:cs="Trebuchet "/>
              </w:rPr>
            </w:pPr>
            <w:r w:rsidRPr="4D1DE418" w:rsidR="7A8F164C">
              <w:rPr>
                <w:rFonts w:ascii="Trebuchet " w:hAnsi="Trebuchet " w:eastAsia="Trebuchet " w:cs="Trebuchet "/>
              </w:rPr>
              <w:t>Enum, Not Null</w:t>
            </w:r>
          </w:p>
        </w:tc>
      </w:tr>
    </w:tbl>
    <w:p w:rsidR="4D1DE418" w:rsidRDefault="4D1DE418" w14:paraId="525945A2" w14:textId="435D3A1D"/>
    <w:p w:rsidR="4D1DE418" w:rsidP="4D1DE418" w:rsidRDefault="4D1DE418" w14:noSpellErr="1" w14:paraId="0E007A46" w14:textId="5D81C3A7">
      <w:pPr>
        <w:pStyle w:val="BodyText"/>
      </w:pPr>
    </w:p>
    <w:p w:rsidR="40EC5B2A" w:rsidP="4D1DE418" w:rsidRDefault="40EC5B2A" w14:noSpellErr="1" w14:paraId="5373FD00" w14:textId="72F78E10">
      <w:pPr>
        <w:pStyle w:val="BodyText"/>
      </w:pPr>
      <w:r w:rsidR="40EC5B2A">
        <w:rPr/>
        <w:t>Comments on table relationships</w:t>
      </w:r>
    </w:p>
    <w:p w:rsidR="129C646E" w:rsidP="4D1DE418" w:rsidRDefault="129C646E" w14:paraId="670AC5AA" w14:textId="75BB8604">
      <w:pPr>
        <w:pStyle w:val="Normal"/>
        <w:spacing w:before="0" w:beforeAutospacing="off" w:after="0" w:afterAutospacing="off"/>
        <w:rPr>
          <w:rFonts w:ascii="Trebuchet" w:hAnsi="Trebuchet" w:eastAsia="Trebuchet" w:cs="Trebuchet"/>
          <w:b w:val="0"/>
          <w:bCs w:val="0"/>
          <w:noProof w:val="0"/>
          <w:color w:val="000000" w:themeColor="text1" w:themeTint="FF" w:themeShade="FF"/>
          <w:lang w:val="en-US"/>
        </w:rPr>
      </w:pPr>
      <w:r w:rsidRPr="4D1DE418" w:rsidR="129C646E">
        <w:rPr>
          <w:rFonts w:ascii="Trebuchet" w:hAnsi="Trebuchet" w:eastAsia="Trebuchet" w:cs="Trebuchet"/>
          <w:b w:val="0"/>
          <w:bCs w:val="0"/>
          <w:noProof w:val="0"/>
          <w:color w:val="000000" w:themeColor="text1" w:themeTint="FF" w:themeShade="FF"/>
          <w:lang w:val="en-US"/>
        </w:rPr>
        <w:t>Many-to-Many</w:t>
      </w:r>
      <w:r w:rsidRPr="4D1DE418" w:rsidR="129C646E">
        <w:rPr>
          <w:rFonts w:ascii="Trebuchet" w:hAnsi="Trebuchet" w:eastAsia="Trebuchet" w:cs="Trebuchet"/>
          <w:b w:val="0"/>
          <w:bCs w:val="0"/>
          <w:noProof w:val="0"/>
          <w:color w:val="000000" w:themeColor="text1" w:themeTint="FF" w:themeShade="FF"/>
          <w:lang w:val="en-US"/>
        </w:rPr>
        <w:t>: This table establishes a relationship between two users. Each friendship consists of two users (</w:t>
      </w:r>
      <w:r w:rsidRPr="4D1DE418" w:rsidR="746EE501">
        <w:rPr>
          <w:rFonts w:ascii="Trebuchet" w:hAnsi="Trebuchet" w:eastAsia="Trebuchet" w:cs="Trebuchet"/>
          <w:b w:val="0"/>
          <w:bCs w:val="0"/>
          <w:noProof w:val="0"/>
          <w:color w:val="000000" w:themeColor="text1" w:themeTint="FF" w:themeShade="FF"/>
          <w:lang w:val="en-US"/>
        </w:rPr>
        <w:t>u</w:t>
      </w:r>
      <w:r w:rsidRPr="4D1DE418" w:rsidR="129C646E">
        <w:rPr>
          <w:rFonts w:ascii="Trebuchet" w:hAnsi="Trebuchet" w:eastAsia="Trebuchet" w:cs="Trebuchet"/>
          <w:b w:val="0"/>
          <w:bCs w:val="0"/>
          <w:noProof w:val="0"/>
          <w:color w:val="000000" w:themeColor="text1" w:themeTint="FF" w:themeShade="FF"/>
          <w:lang w:val="en-US"/>
        </w:rPr>
        <w:t xml:space="preserve">serID1 and </w:t>
      </w:r>
      <w:r w:rsidRPr="4D1DE418" w:rsidR="23693913">
        <w:rPr>
          <w:rFonts w:ascii="Trebuchet" w:hAnsi="Trebuchet" w:eastAsia="Trebuchet" w:cs="Trebuchet"/>
          <w:b w:val="0"/>
          <w:bCs w:val="0"/>
          <w:noProof w:val="0"/>
          <w:color w:val="000000" w:themeColor="text1" w:themeTint="FF" w:themeShade="FF"/>
          <w:lang w:val="en-US"/>
        </w:rPr>
        <w:t>u</w:t>
      </w:r>
      <w:r w:rsidRPr="4D1DE418" w:rsidR="129C646E">
        <w:rPr>
          <w:rFonts w:ascii="Trebuchet" w:hAnsi="Trebuchet" w:eastAsia="Trebuchet" w:cs="Trebuchet"/>
          <w:b w:val="0"/>
          <w:bCs w:val="0"/>
          <w:noProof w:val="0"/>
          <w:color w:val="000000" w:themeColor="text1" w:themeTint="FF" w:themeShade="FF"/>
          <w:lang w:val="en-US"/>
        </w:rPr>
        <w:t>serID2), and both can have multiple friendships with different users.</w:t>
      </w:r>
    </w:p>
    <w:p w:rsidR="129C646E" w:rsidP="4D1DE418" w:rsidRDefault="129C646E" w14:paraId="7424BAB7" w14:textId="172811C9">
      <w:pPr>
        <w:pStyle w:val="Normal"/>
        <w:spacing w:before="0" w:beforeAutospacing="off" w:after="0" w:afterAutospacing="off"/>
        <w:rPr>
          <w:rFonts w:ascii="Trebuchet" w:hAnsi="Trebuchet" w:eastAsia="Trebuchet" w:cs="Trebuchet"/>
          <w:b w:val="0"/>
          <w:bCs w:val="0"/>
          <w:noProof w:val="0"/>
          <w:color w:val="000000" w:themeColor="text1" w:themeTint="FF" w:themeShade="FF"/>
          <w:lang w:val="en-US"/>
        </w:rPr>
      </w:pPr>
      <w:r w:rsidRPr="4D1DE418" w:rsidR="129C646E">
        <w:rPr>
          <w:rFonts w:ascii="Trebuchet" w:hAnsi="Trebuchet" w:eastAsia="Trebuchet" w:cs="Trebuchet"/>
          <w:b w:val="0"/>
          <w:bCs w:val="0"/>
          <w:noProof w:val="0"/>
          <w:color w:val="000000" w:themeColor="text1" w:themeTint="FF" w:themeShade="FF"/>
          <w:lang w:val="en-US"/>
        </w:rPr>
        <w:t>Composite Unique Key (</w:t>
      </w:r>
      <w:r w:rsidRPr="4D1DE418" w:rsidR="0C73916F">
        <w:rPr>
          <w:rFonts w:ascii="Trebuchet" w:hAnsi="Trebuchet" w:eastAsia="Trebuchet" w:cs="Trebuchet"/>
          <w:b w:val="0"/>
          <w:bCs w:val="0"/>
          <w:noProof w:val="0"/>
          <w:color w:val="000000" w:themeColor="text1" w:themeTint="FF" w:themeShade="FF"/>
          <w:lang w:val="en-US"/>
        </w:rPr>
        <w:t>u</w:t>
      </w:r>
      <w:r w:rsidRPr="4D1DE418" w:rsidR="129C646E">
        <w:rPr>
          <w:rFonts w:ascii="Trebuchet" w:hAnsi="Trebuchet" w:eastAsia="Trebuchet" w:cs="Trebuchet"/>
          <w:b w:val="0"/>
          <w:bCs w:val="0"/>
          <w:noProof w:val="0"/>
          <w:color w:val="000000" w:themeColor="text1" w:themeTint="FF" w:themeShade="FF"/>
          <w:lang w:val="en-US"/>
        </w:rPr>
        <w:t xml:space="preserve">serID1, </w:t>
      </w:r>
      <w:r w:rsidRPr="4D1DE418" w:rsidR="1B49ECC1">
        <w:rPr>
          <w:rFonts w:ascii="Trebuchet" w:hAnsi="Trebuchet" w:eastAsia="Trebuchet" w:cs="Trebuchet"/>
          <w:b w:val="0"/>
          <w:bCs w:val="0"/>
          <w:noProof w:val="0"/>
          <w:color w:val="000000" w:themeColor="text1" w:themeTint="FF" w:themeShade="FF"/>
          <w:lang w:val="en-US"/>
        </w:rPr>
        <w:t>u</w:t>
      </w:r>
      <w:r w:rsidRPr="4D1DE418" w:rsidR="129C646E">
        <w:rPr>
          <w:rFonts w:ascii="Trebuchet" w:hAnsi="Trebuchet" w:eastAsia="Trebuchet" w:cs="Trebuchet"/>
          <w:b w:val="0"/>
          <w:bCs w:val="0"/>
          <w:noProof w:val="0"/>
          <w:color w:val="000000" w:themeColor="text1" w:themeTint="FF" w:themeShade="FF"/>
          <w:lang w:val="en-US"/>
        </w:rPr>
        <w:t>serID2)</w:t>
      </w:r>
      <w:r w:rsidRPr="4D1DE418" w:rsidR="129C646E">
        <w:rPr>
          <w:rFonts w:ascii="Trebuchet" w:hAnsi="Trebuchet" w:eastAsia="Trebuchet" w:cs="Trebuchet"/>
          <w:b w:val="0"/>
          <w:bCs w:val="0"/>
          <w:noProof w:val="0"/>
          <w:color w:val="000000" w:themeColor="text1" w:themeTint="FF" w:themeShade="FF"/>
          <w:lang w:val="en-US"/>
        </w:rPr>
        <w:t xml:space="preserve"> ensures a unique relationship between two users.</w:t>
      </w:r>
    </w:p>
    <w:p w:rsidR="4D1DE418" w:rsidP="4D1DE418" w:rsidRDefault="4D1DE418" w14:paraId="6F67C5DE" w14:textId="7CA8DA49">
      <w:pPr>
        <w:pStyle w:val="BodyText"/>
      </w:pPr>
    </w:p>
    <w:p w:rsidR="4D1DE418" w:rsidP="4D1DE418" w:rsidRDefault="4D1DE418" w14:noSpellErr="1" w14:paraId="527DD1E9" w14:textId="59A04E30">
      <w:pPr>
        <w:pStyle w:val="BodyText"/>
      </w:pPr>
    </w:p>
    <w:p w:rsidR="40EC5B2A" w:rsidP="4D1DE418" w:rsidRDefault="40EC5B2A" w14:noSpellErr="1" w14:paraId="62F342D0" w14:textId="2B40CCA9">
      <w:pPr>
        <w:pStyle w:val="BodyText"/>
      </w:pPr>
      <w:r w:rsidR="40EC5B2A">
        <w:rPr/>
        <w:t>Example with data</w:t>
      </w:r>
    </w:p>
    <w:p w:rsidR="4D1DE418" w:rsidP="4D1DE418" w:rsidRDefault="4D1DE418" w14:noSpellErr="1" w14:paraId="753548D7">
      <w:pPr>
        <w:pStyle w:val="BodyText"/>
      </w:pP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1254"/>
        <w:gridCol w:w="1254"/>
        <w:gridCol w:w="1254"/>
        <w:gridCol w:w="1245"/>
      </w:tblGrid>
      <w:tr w:rsidR="4D1DE418" w:rsidTr="4D1DE418" w14:paraId="7EB380CC">
        <w:trPr>
          <w:trHeight w:val="300"/>
        </w:trPr>
        <w:tc>
          <w:tcPr>
            <w:tcW w:w="1254" w:type="dxa"/>
            <w:shd w:val="clear" w:color="auto" w:fill="76CDD8"/>
            <w:tcMar/>
          </w:tcPr>
          <w:p w:rsidR="35892E7F" w:rsidP="4D1DE418" w:rsidRDefault="35892E7F" w14:paraId="04ABDDEF" w14:textId="5A0913DD">
            <w:pPr>
              <w:pStyle w:val="BodyText"/>
              <w:widowControl w:val="0"/>
              <w:spacing w:line="360" w:lineRule="auto"/>
              <w:jc w:val="center"/>
              <w:rPr>
                <w:color w:val="FFFFFF" w:themeColor="background1" w:themeTint="FF" w:themeShade="FF"/>
                <w:sz w:val="18"/>
                <w:szCs w:val="18"/>
              </w:rPr>
            </w:pPr>
            <w:r w:rsidRPr="4D1DE418" w:rsidR="35892E7F">
              <w:rPr>
                <w:color w:val="FFFFFF" w:themeColor="background1" w:themeTint="FF" w:themeShade="FF"/>
                <w:sz w:val="18"/>
                <w:szCs w:val="18"/>
              </w:rPr>
              <w:t>friendshipID</w:t>
            </w:r>
          </w:p>
        </w:tc>
        <w:tc>
          <w:tcPr>
            <w:tcW w:w="1254" w:type="dxa"/>
            <w:shd w:val="clear" w:color="auto" w:fill="76CDD8"/>
            <w:tcMar/>
          </w:tcPr>
          <w:p w:rsidR="35892E7F" w:rsidP="4D1DE418" w:rsidRDefault="35892E7F" w14:paraId="246511F8" w14:textId="240B38A0">
            <w:pPr>
              <w:pStyle w:val="BodyText"/>
              <w:widowControl w:val="0"/>
              <w:spacing w:line="360" w:lineRule="auto"/>
              <w:jc w:val="center"/>
              <w:rPr>
                <w:color w:val="FFFFFF" w:themeColor="background1" w:themeTint="FF" w:themeShade="FF"/>
                <w:sz w:val="18"/>
                <w:szCs w:val="18"/>
              </w:rPr>
            </w:pPr>
            <w:r w:rsidRPr="4D1DE418" w:rsidR="35892E7F">
              <w:rPr>
                <w:color w:val="FFFFFF" w:themeColor="background1" w:themeTint="FF" w:themeShade="FF"/>
                <w:sz w:val="18"/>
                <w:szCs w:val="18"/>
              </w:rPr>
              <w:t>userID1</w:t>
            </w:r>
          </w:p>
        </w:tc>
        <w:tc>
          <w:tcPr>
            <w:tcW w:w="1254" w:type="dxa"/>
            <w:shd w:val="clear" w:color="auto" w:fill="76CDD8"/>
            <w:tcMar/>
          </w:tcPr>
          <w:p w:rsidR="35892E7F" w:rsidP="4D1DE418" w:rsidRDefault="35892E7F" w14:paraId="4088141D" w14:textId="1A24435A">
            <w:pPr>
              <w:pStyle w:val="BodyText"/>
              <w:spacing w:line="360" w:lineRule="auto"/>
              <w:jc w:val="center"/>
              <w:rPr>
                <w:color w:val="FFFFFF" w:themeColor="background1" w:themeTint="FF" w:themeShade="FF"/>
                <w:sz w:val="18"/>
                <w:szCs w:val="18"/>
              </w:rPr>
            </w:pPr>
            <w:r w:rsidRPr="4D1DE418" w:rsidR="35892E7F">
              <w:rPr>
                <w:color w:val="FFFFFF" w:themeColor="background1" w:themeTint="FF" w:themeShade="FF"/>
                <w:sz w:val="18"/>
                <w:szCs w:val="18"/>
              </w:rPr>
              <w:t>userID2</w:t>
            </w:r>
          </w:p>
        </w:tc>
        <w:tc>
          <w:tcPr>
            <w:tcW w:w="1245" w:type="dxa"/>
            <w:shd w:val="clear" w:color="auto" w:fill="76CDD8"/>
            <w:tcMar/>
          </w:tcPr>
          <w:p w:rsidR="35892E7F" w:rsidP="4D1DE418" w:rsidRDefault="35892E7F" w14:paraId="4A1EED0D" w14:textId="65A0210E">
            <w:pPr>
              <w:pStyle w:val="BodyText"/>
              <w:widowControl w:val="0"/>
              <w:suppressLineNumbers w:val="0"/>
              <w:bidi w:val="0"/>
              <w:spacing w:before="120" w:beforeAutospacing="off" w:after="0" w:afterAutospacing="off" w:line="360" w:lineRule="auto"/>
              <w:ind w:left="0" w:right="0"/>
              <w:jc w:val="center"/>
              <w:rPr>
                <w:color w:val="FFFFFF" w:themeColor="background1" w:themeTint="FF" w:themeShade="FF"/>
                <w:sz w:val="18"/>
                <w:szCs w:val="18"/>
              </w:rPr>
            </w:pPr>
            <w:r w:rsidRPr="4D1DE418" w:rsidR="35892E7F">
              <w:rPr>
                <w:color w:val="FFFFFF" w:themeColor="background1" w:themeTint="FF" w:themeShade="FF"/>
                <w:sz w:val="18"/>
                <w:szCs w:val="18"/>
              </w:rPr>
              <w:t>status</w:t>
            </w:r>
          </w:p>
        </w:tc>
      </w:tr>
      <w:tr w:rsidR="4D1DE418" w:rsidTr="4D1DE418" w14:paraId="21FE98F1">
        <w:trPr>
          <w:trHeight w:val="300"/>
        </w:trPr>
        <w:tc>
          <w:tcPr>
            <w:tcW w:w="1254" w:type="dxa"/>
            <w:tcMar/>
          </w:tcPr>
          <w:p w:rsidR="35892E7F" w:rsidP="4D1DE418" w:rsidRDefault="35892E7F" w14:paraId="42FA0D7A" w14:textId="1394E75A">
            <w:pPr>
              <w:pStyle w:val="BodyText"/>
              <w:rPr>
                <w:rFonts w:ascii="Trebuchet MS" w:hAnsi="Trebuchet MS" w:eastAsia="Trebuchet MS" w:cs="Trebuchet MS"/>
              </w:rPr>
            </w:pPr>
            <w:r w:rsidRPr="4D1DE418" w:rsidR="35892E7F">
              <w:rPr>
                <w:rFonts w:ascii="Trebuchet MS" w:hAnsi="Trebuchet MS" w:eastAsia="Trebuchet MS" w:cs="Trebuchet MS"/>
              </w:rPr>
              <w:t>1</w:t>
            </w:r>
          </w:p>
        </w:tc>
        <w:tc>
          <w:tcPr>
            <w:tcW w:w="1254" w:type="dxa"/>
            <w:tcMar/>
          </w:tcPr>
          <w:p w:rsidR="35892E7F" w:rsidP="4D1DE418" w:rsidRDefault="35892E7F" w14:paraId="45F79BA1" w14:textId="50962841">
            <w:pPr>
              <w:pStyle w:val="Normal"/>
              <w:rPr>
                <w:rFonts w:ascii="Trebuchet MS" w:hAnsi="Trebuchet MS" w:eastAsia="Trebuchet MS" w:cs="Trebuchet MS"/>
              </w:rPr>
            </w:pPr>
            <w:r w:rsidRPr="4D1DE418" w:rsidR="35892E7F">
              <w:rPr>
                <w:rFonts w:ascii="Trebuchet MS" w:hAnsi="Trebuchet MS" w:eastAsia="Trebuchet MS" w:cs="Trebuchet MS"/>
              </w:rPr>
              <w:t>1</w:t>
            </w:r>
          </w:p>
        </w:tc>
        <w:tc>
          <w:tcPr>
            <w:tcW w:w="1254" w:type="dxa"/>
            <w:tcMar/>
          </w:tcPr>
          <w:p w:rsidR="35892E7F" w:rsidP="4D1DE418" w:rsidRDefault="35892E7F" w14:paraId="71A3FEF9" w14:textId="12333099">
            <w:pPr>
              <w:pStyle w:val="BodyText"/>
              <w:rPr>
                <w:rFonts w:ascii="Trebuchet MS" w:hAnsi="Trebuchet MS" w:eastAsia="Trebuchet MS" w:cs="Trebuchet MS"/>
              </w:rPr>
            </w:pPr>
            <w:r w:rsidRPr="4D1DE418" w:rsidR="35892E7F">
              <w:rPr>
                <w:rFonts w:ascii="Trebuchet MS" w:hAnsi="Trebuchet MS" w:eastAsia="Trebuchet MS" w:cs="Trebuchet MS"/>
              </w:rPr>
              <w:t>2</w:t>
            </w:r>
          </w:p>
        </w:tc>
        <w:tc>
          <w:tcPr>
            <w:tcW w:w="1245" w:type="dxa"/>
            <w:tcMar/>
          </w:tcPr>
          <w:p w:rsidR="35892E7F" w:rsidP="4D1DE418" w:rsidRDefault="35892E7F" w14:paraId="64BF2E2E" w14:textId="114E1412">
            <w:pPr>
              <w:pStyle w:val="BodyText"/>
              <w:rPr>
                <w:rFonts w:ascii="Trebuchet MS" w:hAnsi="Trebuchet MS" w:eastAsia="Trebuchet MS" w:cs="Trebuchet MS"/>
              </w:rPr>
            </w:pPr>
            <w:r w:rsidRPr="4D1DE418" w:rsidR="35892E7F">
              <w:rPr>
                <w:rFonts w:ascii="Trebuchet MS" w:hAnsi="Trebuchet MS" w:eastAsia="Trebuchet MS" w:cs="Trebuchet MS"/>
              </w:rPr>
              <w:t>Accepted</w:t>
            </w:r>
          </w:p>
        </w:tc>
      </w:tr>
    </w:tbl>
    <w:p w:rsidR="4D1DE418" w:rsidP="4D1DE418" w:rsidRDefault="4D1DE418" w14:paraId="72BB8D58" w14:textId="6A953C30">
      <w:pPr>
        <w:pStyle w:val="BodyText"/>
      </w:pPr>
    </w:p>
    <w:p w:rsidR="4D1DE418" w:rsidP="4D1DE418" w:rsidRDefault="4D1DE418" w14:paraId="444C3E6D" w14:textId="3E1E18E4">
      <w:pPr>
        <w:pStyle w:val="BodyText"/>
      </w:pPr>
    </w:p>
    <w:p w:rsidR="40EC5B2A" w:rsidP="4D1DE418" w:rsidRDefault="40EC5B2A" w14:noSpellErr="1" w14:paraId="1DAB41B7" w14:textId="2FDE8180">
      <w:pPr>
        <w:pStyle w:val="BodyText"/>
      </w:pPr>
      <w:r w:rsidR="40EC5B2A">
        <w:rPr/>
        <w:t>Table Description</w:t>
      </w:r>
    </w:p>
    <w:p w:rsidR="6E5280A6" w:rsidP="4D1DE418" w:rsidRDefault="6E5280A6" w14:paraId="1DBF513C" w14:textId="698F7BA8">
      <w:pPr>
        <w:pStyle w:val="BodyText"/>
      </w:pPr>
      <w:r w:rsidRPr="4D1DE418" w:rsidR="6E5280A6">
        <w:rPr>
          <w:noProof w:val="0"/>
          <w:color w:val="000000" w:themeColor="text1" w:themeTint="FF" w:themeShade="FF"/>
          <w:lang w:val="en-US"/>
        </w:rPr>
        <w:t>Stores hashtags used in posts.</w:t>
      </w:r>
    </w:p>
    <w:p w:rsidR="4D1DE418" w:rsidP="4D1DE418" w:rsidRDefault="4D1DE418" w14:noSpellErr="1" w14:paraId="356FE760">
      <w:pPr>
        <w:pStyle w:val="BodyText"/>
      </w:pP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295"/>
        <w:gridCol w:w="2309"/>
        <w:gridCol w:w="2302"/>
      </w:tblGrid>
      <w:tr w:rsidR="4D1DE418" w:rsidTr="4D1DE418" w14:paraId="63932836">
        <w:trPr>
          <w:trHeight w:val="375"/>
        </w:trPr>
        <w:tc>
          <w:tcPr>
            <w:tcW w:w="2302" w:type="dxa"/>
            <w:shd w:val="clear" w:color="auto" w:fill="76CDD8"/>
            <w:tcMar/>
          </w:tcPr>
          <w:p w:rsidR="4D1DE418" w:rsidP="4D1DE418" w:rsidRDefault="4D1DE418" w14:paraId="127821BB" w14:textId="1F609085">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lang w:val="en-US"/>
              </w:rPr>
            </w:pPr>
            <w:r w:rsidRPr="4D1DE418" w:rsidR="4D1DE418">
              <w:rPr>
                <w:rFonts w:ascii="Trebuchet MS" w:hAnsi="Trebuchet MS" w:eastAsia="Trebuchet MS" w:cs="Trebuchet MS"/>
                <w:color w:val="FFFFFF" w:themeColor="background1" w:themeTint="FF" w:themeShade="FF"/>
                <w:sz w:val="18"/>
                <w:szCs w:val="18"/>
                <w:lang w:val="en-US"/>
              </w:rPr>
              <w:t>Table Name</w:t>
            </w:r>
          </w:p>
        </w:tc>
        <w:tc>
          <w:tcPr>
            <w:tcW w:w="2295" w:type="dxa"/>
            <w:shd w:val="clear" w:color="auto" w:fill="76CDD8"/>
            <w:tcMar/>
          </w:tcPr>
          <w:p w:rsidR="4D1DE418" w:rsidP="4D1DE418" w:rsidRDefault="4D1DE418" w14:paraId="3D4D5278" w14:textId="771E0255">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lang w:val="en-US"/>
              </w:rPr>
            </w:pPr>
            <w:r w:rsidRPr="4D1DE418" w:rsidR="4D1DE418">
              <w:rPr>
                <w:rFonts w:ascii="Trebuchet MS" w:hAnsi="Trebuchet MS" w:eastAsia="Trebuchet MS" w:cs="Trebuchet MS"/>
                <w:color w:val="FFFFFF" w:themeColor="background1" w:themeTint="FF" w:themeShade="FF"/>
                <w:sz w:val="18"/>
                <w:szCs w:val="18"/>
                <w:lang w:val="en-US"/>
              </w:rPr>
              <w:t xml:space="preserve">Field name </w:t>
            </w:r>
          </w:p>
        </w:tc>
        <w:tc>
          <w:tcPr>
            <w:tcW w:w="2309" w:type="dxa"/>
            <w:shd w:val="clear" w:color="auto" w:fill="76CDD8"/>
            <w:tcMar/>
          </w:tcPr>
          <w:p w:rsidR="4D1DE418" w:rsidP="4D1DE418" w:rsidRDefault="4D1DE418" w14:paraId="5000DC55" w14:textId="13A93BB3">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lang w:val="en-US"/>
              </w:rPr>
            </w:pPr>
            <w:r w:rsidRPr="4D1DE418" w:rsidR="4D1DE418">
              <w:rPr>
                <w:rFonts w:ascii="Trebuchet MS" w:hAnsi="Trebuchet MS" w:eastAsia="Trebuchet MS" w:cs="Trebuchet MS"/>
                <w:color w:val="FFFFFF" w:themeColor="background1" w:themeTint="FF" w:themeShade="FF"/>
                <w:sz w:val="18"/>
                <w:szCs w:val="18"/>
                <w:lang w:val="en-US"/>
              </w:rPr>
              <w:t xml:space="preserve">Field Description </w:t>
            </w:r>
          </w:p>
        </w:tc>
        <w:tc>
          <w:tcPr>
            <w:tcW w:w="2302" w:type="dxa"/>
            <w:shd w:val="clear" w:color="auto" w:fill="76CDD8"/>
            <w:tcMar/>
          </w:tcPr>
          <w:p w:rsidR="4D1DE418" w:rsidP="4D1DE418" w:rsidRDefault="4D1DE418" w14:paraId="5707FD21" w14:textId="1B16A975">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lang w:val="en-US"/>
              </w:rPr>
            </w:pPr>
            <w:r w:rsidRPr="4D1DE418" w:rsidR="4D1DE418">
              <w:rPr>
                <w:rFonts w:ascii="Trebuchet MS" w:hAnsi="Trebuchet MS" w:eastAsia="Trebuchet MS" w:cs="Trebuchet MS"/>
                <w:color w:val="FFFFFF" w:themeColor="background1" w:themeTint="FF" w:themeShade="FF"/>
                <w:sz w:val="18"/>
                <w:szCs w:val="18"/>
                <w:lang w:val="en-US"/>
              </w:rPr>
              <w:t>Data Type</w:t>
            </w:r>
          </w:p>
        </w:tc>
      </w:tr>
      <w:tr w:rsidR="4D1DE418" w:rsidTr="4D1DE418" w14:paraId="20A11E48">
        <w:trPr>
          <w:trHeight w:val="300"/>
        </w:trPr>
        <w:tc>
          <w:tcPr>
            <w:tcW w:w="2302" w:type="dxa"/>
            <w:vMerge w:val="restart"/>
            <w:tcMar/>
          </w:tcPr>
          <w:p w:rsidR="43D0CFFE" w:rsidP="4D1DE418" w:rsidRDefault="43D0CFFE" w14:paraId="63E7C254" w14:textId="00EB31F1">
            <w:pPr>
              <w:pStyle w:val="BodyText"/>
              <w:rPr>
                <w:rFonts w:ascii="Trebuchet " w:hAnsi="Trebuchet " w:eastAsia="Trebuchet " w:cs="Trebuchet "/>
              </w:rPr>
            </w:pPr>
            <w:r w:rsidRPr="4D1DE418" w:rsidR="43D0CFFE">
              <w:rPr>
                <w:rFonts w:ascii="Trebuchet " w:hAnsi="Trebuchet " w:eastAsia="Trebuchet " w:cs="Trebuchet "/>
              </w:rPr>
              <w:t>Hashtag Table</w:t>
            </w:r>
          </w:p>
        </w:tc>
        <w:tc>
          <w:tcPr>
            <w:tcW w:w="2295" w:type="dxa"/>
            <w:tcMar/>
          </w:tcPr>
          <w:p w:rsidR="43D0CFFE" w:rsidP="4D1DE418" w:rsidRDefault="43D0CFFE" w14:paraId="32E43C10" w14:textId="33D638B3">
            <w:pPr>
              <w:pStyle w:val="BodyText"/>
              <w:rPr>
                <w:rFonts w:ascii="Trebuchet " w:hAnsi="Trebuchet " w:eastAsia="Trebuchet " w:cs="Trebuchet "/>
              </w:rPr>
            </w:pPr>
            <w:r w:rsidRPr="4D1DE418" w:rsidR="43D0CFFE">
              <w:rPr>
                <w:rFonts w:ascii="Trebuchet " w:hAnsi="Trebuchet " w:eastAsia="Trebuchet " w:cs="Trebuchet "/>
              </w:rPr>
              <w:t>hashtagID</w:t>
            </w:r>
          </w:p>
        </w:tc>
        <w:tc>
          <w:tcPr>
            <w:tcW w:w="2309" w:type="dxa"/>
            <w:tcMar/>
          </w:tcPr>
          <w:p w:rsidR="43D0CFFE" w:rsidP="4D1DE418" w:rsidRDefault="43D0CFFE" w14:paraId="0366DE74" w14:textId="7F4D34DA">
            <w:pPr>
              <w:pStyle w:val="Normal"/>
            </w:pPr>
            <w:r w:rsidRPr="4D1DE418" w:rsidR="43D0CFFE">
              <w:rPr>
                <w:rFonts w:ascii="Trebuchet " w:hAnsi="Trebuchet " w:eastAsia="Trebuchet " w:cs="Trebuchet "/>
                <w:noProof w:val="0"/>
                <w:color w:val="000000" w:themeColor="text1" w:themeTint="FF" w:themeShade="FF"/>
                <w:sz w:val="20"/>
                <w:szCs w:val="20"/>
                <w:lang w:val="en-US"/>
              </w:rPr>
              <w:t>Unique identifier for each hashtag. PK</w:t>
            </w:r>
          </w:p>
        </w:tc>
        <w:tc>
          <w:tcPr>
            <w:tcW w:w="2302" w:type="dxa"/>
            <w:tcMar/>
          </w:tcPr>
          <w:p w:rsidR="43D0CFFE" w:rsidP="4D1DE418" w:rsidRDefault="43D0CFFE" w14:paraId="6C1B20C9" w14:textId="63DDBEC8">
            <w:pPr>
              <w:pStyle w:val="BodyText"/>
              <w:rPr>
                <w:rFonts w:ascii="Trebuchet " w:hAnsi="Trebuchet " w:eastAsia="Trebuchet " w:cs="Trebuchet "/>
              </w:rPr>
            </w:pPr>
            <w:r w:rsidRPr="4D1DE418" w:rsidR="43D0CFFE">
              <w:rPr>
                <w:rFonts w:ascii="Trebuchet " w:hAnsi="Trebuchet " w:eastAsia="Trebuchet " w:cs="Trebuchet "/>
              </w:rPr>
              <w:t>Int, Auto_Increment</w:t>
            </w:r>
          </w:p>
        </w:tc>
      </w:tr>
      <w:tr w:rsidR="4D1DE418" w:rsidTr="4D1DE418" w14:paraId="0AA86D6B">
        <w:trPr>
          <w:trHeight w:val="390"/>
        </w:trPr>
        <w:tc>
          <w:tcPr>
            <w:tcW w:w="2302" w:type="dxa"/>
            <w:vMerge/>
            <w:tcMar/>
          </w:tcPr>
          <w:p w14:paraId="7FC3E43A"/>
        </w:tc>
        <w:tc>
          <w:tcPr>
            <w:tcW w:w="2295" w:type="dxa"/>
            <w:tcMar/>
          </w:tcPr>
          <w:p w:rsidR="43D0CFFE" w:rsidP="4D1DE418" w:rsidRDefault="43D0CFFE" w14:paraId="4EB2B389" w14:textId="6A15006F">
            <w:pPr>
              <w:pStyle w:val="BodyText"/>
              <w:rPr>
                <w:rFonts w:ascii="Trebuchet " w:hAnsi="Trebuchet " w:eastAsia="Trebuchet " w:cs="Trebuchet "/>
              </w:rPr>
            </w:pPr>
            <w:r w:rsidRPr="4D1DE418" w:rsidR="43D0CFFE">
              <w:rPr>
                <w:rFonts w:ascii="Trebuchet " w:hAnsi="Trebuchet " w:eastAsia="Trebuchet " w:cs="Trebuchet "/>
              </w:rPr>
              <w:t>hashtagText</w:t>
            </w:r>
          </w:p>
        </w:tc>
        <w:tc>
          <w:tcPr>
            <w:tcW w:w="2309" w:type="dxa"/>
            <w:tcMar/>
          </w:tcPr>
          <w:p w:rsidR="43D0CFFE" w:rsidRDefault="43D0CFFE" w14:paraId="54E52BB4" w14:textId="28B32FDD">
            <w:r w:rsidRPr="4D1DE418" w:rsidR="43D0CFFE">
              <w:rPr>
                <w:rFonts w:ascii="Trebuchet " w:hAnsi="Trebuchet " w:eastAsia="Trebuchet " w:cs="Trebuchet "/>
                <w:noProof w:val="0"/>
                <w:color w:val="000000" w:themeColor="text1" w:themeTint="FF" w:themeShade="FF"/>
                <w:sz w:val="20"/>
                <w:szCs w:val="20"/>
                <w:lang w:val="en-US"/>
              </w:rPr>
              <w:t>The hashtag text</w:t>
            </w:r>
          </w:p>
        </w:tc>
        <w:tc>
          <w:tcPr>
            <w:tcW w:w="2302" w:type="dxa"/>
            <w:tcMar/>
          </w:tcPr>
          <w:p w:rsidR="43D0CFFE" w:rsidP="4D1DE418" w:rsidRDefault="43D0CFFE" w14:paraId="2F6D1A0C" w14:textId="1E7A2090">
            <w:pPr>
              <w:pStyle w:val="BodyText"/>
              <w:rPr>
                <w:rFonts w:ascii="Trebuchet " w:hAnsi="Trebuchet " w:eastAsia="Trebuchet " w:cs="Trebuchet "/>
              </w:rPr>
            </w:pPr>
            <w:r w:rsidRPr="4D1DE418" w:rsidR="43D0CFFE">
              <w:rPr>
                <w:rFonts w:ascii="Trebuchet " w:hAnsi="Trebuchet " w:eastAsia="Trebuchet " w:cs="Trebuchet "/>
              </w:rPr>
              <w:t>Varchar 255, Unique, Not Null</w:t>
            </w:r>
          </w:p>
        </w:tc>
      </w:tr>
    </w:tbl>
    <w:p w:rsidR="4D1DE418" w:rsidRDefault="4D1DE418" w14:paraId="62DB99BA" w14:textId="4FABF063"/>
    <w:p w:rsidR="4D1DE418" w:rsidP="4D1DE418" w:rsidRDefault="4D1DE418" w14:noSpellErr="1" w14:paraId="65DB244C" w14:textId="5D81C3A7">
      <w:pPr>
        <w:pStyle w:val="BodyText"/>
      </w:pPr>
    </w:p>
    <w:p w:rsidR="13337355" w:rsidP="4D1DE418" w:rsidRDefault="13337355" w14:noSpellErr="1" w14:paraId="1FC2445F" w14:textId="72F78E10">
      <w:pPr>
        <w:pStyle w:val="BodyText"/>
      </w:pPr>
      <w:r w:rsidR="13337355">
        <w:rPr/>
        <w:t>Comments on table relationships</w:t>
      </w:r>
    </w:p>
    <w:p w:rsidR="401FBC2A" w:rsidP="4D1DE418" w:rsidRDefault="401FBC2A" w14:paraId="531B2BE3" w14:textId="211C7926">
      <w:pPr>
        <w:pStyle w:val="Normal"/>
        <w:spacing w:before="0" w:beforeAutospacing="off" w:after="0" w:afterAutospacing="off"/>
        <w:rPr>
          <w:rFonts w:ascii="Trebuchet" w:hAnsi="Trebuchet" w:eastAsia="Trebuchet" w:cs="Trebuchet"/>
          <w:b w:val="0"/>
          <w:bCs w:val="0"/>
          <w:noProof w:val="0"/>
          <w:color w:val="000000" w:themeColor="text1" w:themeTint="FF" w:themeShade="FF"/>
          <w:lang w:val="en-US"/>
        </w:rPr>
      </w:pPr>
      <w:r w:rsidRPr="4D1DE418" w:rsidR="401FBC2A">
        <w:rPr>
          <w:rFonts w:ascii="Trebuchet" w:hAnsi="Trebuchet" w:eastAsia="Trebuchet" w:cs="Trebuchet"/>
          <w:b w:val="0"/>
          <w:bCs w:val="0"/>
          <w:noProof w:val="0"/>
          <w:color w:val="000000" w:themeColor="text1" w:themeTint="FF" w:themeShade="FF"/>
          <w:lang w:val="en-US"/>
        </w:rPr>
        <w:t>One-to-Many</w:t>
      </w:r>
      <w:r w:rsidRPr="4D1DE418" w:rsidR="401FBC2A">
        <w:rPr>
          <w:rFonts w:ascii="Trebuchet" w:hAnsi="Trebuchet" w:eastAsia="Trebuchet" w:cs="Trebuchet"/>
          <w:b w:val="0"/>
          <w:bCs w:val="0"/>
          <w:noProof w:val="0"/>
          <w:color w:val="000000" w:themeColor="text1" w:themeTint="FF" w:themeShade="FF"/>
          <w:lang w:val="en-US"/>
        </w:rPr>
        <w:t>: Each hashtag can be associated with multiple posts.</w:t>
      </w:r>
    </w:p>
    <w:p w:rsidR="401FBC2A" w:rsidP="4D1DE418" w:rsidRDefault="401FBC2A" w14:paraId="22EB0E3E" w14:textId="0166A99C">
      <w:pPr>
        <w:pStyle w:val="Normal"/>
        <w:spacing w:before="0" w:beforeAutospacing="off" w:after="0" w:afterAutospacing="off"/>
        <w:rPr>
          <w:rFonts w:ascii="Trebuchet" w:hAnsi="Trebuchet" w:eastAsia="Trebuchet" w:cs="Trebuchet"/>
          <w:b w:val="0"/>
          <w:bCs w:val="0"/>
          <w:noProof w:val="0"/>
          <w:color w:val="000000" w:themeColor="text1" w:themeTint="FF" w:themeShade="FF"/>
          <w:lang w:val="en-US"/>
        </w:rPr>
      </w:pPr>
      <w:r w:rsidRPr="4D1DE418" w:rsidR="401FBC2A">
        <w:rPr>
          <w:rFonts w:ascii="Trebuchet" w:hAnsi="Trebuchet" w:eastAsia="Trebuchet" w:cs="Trebuchet"/>
          <w:b w:val="0"/>
          <w:bCs w:val="0"/>
          <w:noProof w:val="0"/>
          <w:color w:val="000000" w:themeColor="text1" w:themeTint="FF" w:themeShade="FF"/>
          <w:lang w:val="en-US"/>
        </w:rPr>
        <w:t>The Primary Key (hashtagID) is referenced by the PostHashtags table.</w:t>
      </w:r>
    </w:p>
    <w:p w:rsidR="4D1DE418" w:rsidP="4D1DE418" w:rsidRDefault="4D1DE418" w14:paraId="18EA669A" w14:textId="7A4290E2">
      <w:pPr>
        <w:pStyle w:val="BodyText"/>
      </w:pPr>
    </w:p>
    <w:p w:rsidR="4D1DE418" w:rsidP="4D1DE418" w:rsidRDefault="4D1DE418" w14:noSpellErr="1" w14:paraId="06776D75" w14:textId="59A04E30">
      <w:pPr>
        <w:pStyle w:val="BodyText"/>
      </w:pPr>
    </w:p>
    <w:p w:rsidR="13337355" w:rsidP="4D1DE418" w:rsidRDefault="13337355" w14:noSpellErr="1" w14:paraId="43F8426D" w14:textId="2B40CCA9">
      <w:pPr>
        <w:pStyle w:val="BodyText"/>
      </w:pPr>
      <w:r w:rsidR="13337355">
        <w:rPr/>
        <w:t>Example with data</w:t>
      </w:r>
    </w:p>
    <w:p w:rsidR="4D1DE418" w:rsidP="4D1DE418" w:rsidRDefault="4D1DE418" w14:noSpellErr="1" w14:paraId="6825D44F">
      <w:pPr>
        <w:pStyle w:val="BodyText"/>
      </w:pP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1254"/>
        <w:gridCol w:w="1560"/>
      </w:tblGrid>
      <w:tr w:rsidR="4D1DE418" w:rsidTr="4D1DE418" w14:paraId="6D6FBA60">
        <w:trPr>
          <w:trHeight w:val="300"/>
        </w:trPr>
        <w:tc>
          <w:tcPr>
            <w:tcW w:w="1254" w:type="dxa"/>
            <w:shd w:val="clear" w:color="auto" w:fill="76CDD8"/>
            <w:tcMar/>
          </w:tcPr>
          <w:p w:rsidR="6B63BBEB" w:rsidP="4D1DE418" w:rsidRDefault="6B63BBEB" w14:paraId="1A214555" w14:textId="1C19D9A4">
            <w:pPr>
              <w:pStyle w:val="BodyText"/>
              <w:widowControl w:val="0"/>
              <w:spacing w:line="360" w:lineRule="auto"/>
              <w:jc w:val="center"/>
              <w:rPr>
                <w:color w:val="FFFFFF" w:themeColor="background1" w:themeTint="FF" w:themeShade="FF"/>
                <w:sz w:val="18"/>
                <w:szCs w:val="18"/>
              </w:rPr>
            </w:pPr>
            <w:r w:rsidRPr="4D1DE418" w:rsidR="6B63BBEB">
              <w:rPr>
                <w:color w:val="FFFFFF" w:themeColor="background1" w:themeTint="FF" w:themeShade="FF"/>
                <w:sz w:val="18"/>
                <w:szCs w:val="18"/>
              </w:rPr>
              <w:t>hashtagID</w:t>
            </w:r>
          </w:p>
        </w:tc>
        <w:tc>
          <w:tcPr>
            <w:tcW w:w="1560" w:type="dxa"/>
            <w:shd w:val="clear" w:color="auto" w:fill="76CDD8"/>
            <w:tcMar/>
          </w:tcPr>
          <w:p w:rsidR="6B63BBEB" w:rsidP="4D1DE418" w:rsidRDefault="6B63BBEB" w14:paraId="69027B6A" w14:textId="33AE992A">
            <w:pPr>
              <w:pStyle w:val="BodyText"/>
              <w:widowControl w:val="0"/>
              <w:spacing w:line="360" w:lineRule="auto"/>
              <w:jc w:val="center"/>
              <w:rPr>
                <w:color w:val="FFFFFF" w:themeColor="background1" w:themeTint="FF" w:themeShade="FF"/>
                <w:sz w:val="18"/>
                <w:szCs w:val="18"/>
              </w:rPr>
            </w:pPr>
            <w:r w:rsidRPr="4D1DE418" w:rsidR="6B63BBEB">
              <w:rPr>
                <w:color w:val="FFFFFF" w:themeColor="background1" w:themeTint="FF" w:themeShade="FF"/>
                <w:sz w:val="18"/>
                <w:szCs w:val="18"/>
              </w:rPr>
              <w:t>hashtagText</w:t>
            </w:r>
          </w:p>
        </w:tc>
      </w:tr>
      <w:tr w:rsidR="4D1DE418" w:rsidTr="4D1DE418" w14:paraId="6C353839">
        <w:trPr>
          <w:trHeight w:val="300"/>
        </w:trPr>
        <w:tc>
          <w:tcPr>
            <w:tcW w:w="1254" w:type="dxa"/>
            <w:tcMar/>
          </w:tcPr>
          <w:p w:rsidR="6B63BBEB" w:rsidP="4D1DE418" w:rsidRDefault="6B63BBEB" w14:paraId="57BC0064" w14:textId="74D3394B">
            <w:pPr>
              <w:pStyle w:val="BodyText"/>
              <w:rPr>
                <w:rFonts w:ascii="Trebuchet MS" w:hAnsi="Trebuchet MS" w:eastAsia="Trebuchet MS" w:cs="Trebuchet MS"/>
              </w:rPr>
            </w:pPr>
            <w:r w:rsidRPr="4D1DE418" w:rsidR="6B63BBEB">
              <w:rPr>
                <w:rFonts w:ascii="Trebuchet MS" w:hAnsi="Trebuchet MS" w:eastAsia="Trebuchet MS" w:cs="Trebuchet MS"/>
              </w:rPr>
              <w:t>1</w:t>
            </w:r>
          </w:p>
        </w:tc>
        <w:tc>
          <w:tcPr>
            <w:tcW w:w="1560" w:type="dxa"/>
            <w:tcMar/>
          </w:tcPr>
          <w:p w:rsidR="6B63BBEB" w:rsidP="4D1DE418" w:rsidRDefault="6B63BBEB" w14:paraId="24CBC94F" w14:textId="17C9D887">
            <w:pPr>
              <w:pStyle w:val="Normal"/>
            </w:pPr>
            <w:r w:rsidRPr="4D1DE418" w:rsidR="6B63BBEB">
              <w:rPr>
                <w:rFonts w:ascii="Trebuchet MS" w:hAnsi="Trebuchet MS" w:eastAsia="Trebuchet MS" w:cs="Trebuchet MS"/>
                <w:noProof w:val="0"/>
                <w:color w:val="000000" w:themeColor="text1" w:themeTint="FF" w:themeShade="FF"/>
                <w:sz w:val="20"/>
                <w:szCs w:val="20"/>
                <w:lang w:val="en-US"/>
              </w:rPr>
              <w:t>#HelloWorld</w:t>
            </w:r>
          </w:p>
        </w:tc>
      </w:tr>
    </w:tbl>
    <w:p w:rsidR="4D1DE418" w:rsidP="4D1DE418" w:rsidRDefault="4D1DE418" w14:paraId="50B94826" w14:textId="408335E4">
      <w:pPr>
        <w:pStyle w:val="BodyText"/>
      </w:pPr>
    </w:p>
    <w:p w:rsidR="4D1DE418" w:rsidP="4D1DE418" w:rsidRDefault="4D1DE418" w14:paraId="33C06C3B" w14:textId="3FB2C8F7">
      <w:pPr>
        <w:pStyle w:val="BodyText"/>
      </w:pPr>
    </w:p>
    <w:p w:rsidR="13337355" w:rsidP="4D1DE418" w:rsidRDefault="13337355" w14:noSpellErr="1" w14:paraId="7F1D9979" w14:textId="2FDE8180">
      <w:pPr>
        <w:pStyle w:val="BodyText"/>
      </w:pPr>
      <w:r w:rsidR="13337355">
        <w:rPr/>
        <w:t>Table Description</w:t>
      </w:r>
    </w:p>
    <w:p w:rsidR="4A7C6E1A" w:rsidP="4D1DE418" w:rsidRDefault="4A7C6E1A" w14:paraId="72EADDA5" w14:textId="501921C9">
      <w:pPr>
        <w:pStyle w:val="BodyText"/>
      </w:pPr>
      <w:r w:rsidRPr="4D1DE418" w:rsidR="4A7C6E1A">
        <w:rPr>
          <w:noProof w:val="0"/>
          <w:color w:val="000000" w:themeColor="text1" w:themeTint="FF" w:themeShade="FF"/>
          <w:lang w:val="en-US"/>
        </w:rPr>
        <w:t>Links posts to hashtags.</w:t>
      </w:r>
    </w:p>
    <w:p w:rsidR="4D1DE418" w:rsidP="4D1DE418" w:rsidRDefault="4D1DE418" w14:noSpellErr="1" w14:paraId="03A5F8BF">
      <w:pPr>
        <w:pStyle w:val="BodyText"/>
      </w:pP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295"/>
        <w:gridCol w:w="2309"/>
        <w:gridCol w:w="2302"/>
      </w:tblGrid>
      <w:tr w:rsidR="4D1DE418" w:rsidTr="4D1DE418" w14:paraId="0441470E">
        <w:trPr>
          <w:trHeight w:val="375"/>
        </w:trPr>
        <w:tc>
          <w:tcPr>
            <w:tcW w:w="2302" w:type="dxa"/>
            <w:shd w:val="clear" w:color="auto" w:fill="76CDD8"/>
            <w:tcMar/>
          </w:tcPr>
          <w:p w:rsidR="4D1DE418" w:rsidP="4D1DE418" w:rsidRDefault="4D1DE418" w14:paraId="2693D6A8" w14:textId="57A2CB4E">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lang w:val="en-US"/>
              </w:rPr>
            </w:pPr>
            <w:r w:rsidRPr="4D1DE418" w:rsidR="4D1DE418">
              <w:rPr>
                <w:rFonts w:ascii="Trebuchet MS" w:hAnsi="Trebuchet MS" w:eastAsia="Trebuchet MS" w:cs="Trebuchet MS"/>
                <w:color w:val="FFFFFF" w:themeColor="background1" w:themeTint="FF" w:themeShade="FF"/>
                <w:sz w:val="18"/>
                <w:szCs w:val="18"/>
                <w:lang w:val="en-US"/>
              </w:rPr>
              <w:t>Table Name</w:t>
            </w:r>
          </w:p>
        </w:tc>
        <w:tc>
          <w:tcPr>
            <w:tcW w:w="2295" w:type="dxa"/>
            <w:shd w:val="clear" w:color="auto" w:fill="76CDD8"/>
            <w:tcMar/>
          </w:tcPr>
          <w:p w:rsidR="4D1DE418" w:rsidP="4D1DE418" w:rsidRDefault="4D1DE418" w14:paraId="0E23BB66" w14:textId="7016BDEF">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lang w:val="en-US"/>
              </w:rPr>
            </w:pPr>
            <w:r w:rsidRPr="4D1DE418" w:rsidR="4D1DE418">
              <w:rPr>
                <w:rFonts w:ascii="Trebuchet MS" w:hAnsi="Trebuchet MS" w:eastAsia="Trebuchet MS" w:cs="Trebuchet MS"/>
                <w:color w:val="FFFFFF" w:themeColor="background1" w:themeTint="FF" w:themeShade="FF"/>
                <w:sz w:val="18"/>
                <w:szCs w:val="18"/>
                <w:lang w:val="en-US"/>
              </w:rPr>
              <w:t xml:space="preserve">Field name </w:t>
            </w:r>
          </w:p>
        </w:tc>
        <w:tc>
          <w:tcPr>
            <w:tcW w:w="2309" w:type="dxa"/>
            <w:shd w:val="clear" w:color="auto" w:fill="76CDD8"/>
            <w:tcMar/>
          </w:tcPr>
          <w:p w:rsidR="4D1DE418" w:rsidP="4D1DE418" w:rsidRDefault="4D1DE418" w14:paraId="24627B08" w14:textId="4058B501">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lang w:val="en-US"/>
              </w:rPr>
            </w:pPr>
            <w:r w:rsidRPr="4D1DE418" w:rsidR="4D1DE418">
              <w:rPr>
                <w:rFonts w:ascii="Trebuchet MS" w:hAnsi="Trebuchet MS" w:eastAsia="Trebuchet MS" w:cs="Trebuchet MS"/>
                <w:color w:val="FFFFFF" w:themeColor="background1" w:themeTint="FF" w:themeShade="FF"/>
                <w:sz w:val="18"/>
                <w:szCs w:val="18"/>
                <w:lang w:val="en-US"/>
              </w:rPr>
              <w:t xml:space="preserve">Field Description </w:t>
            </w:r>
          </w:p>
        </w:tc>
        <w:tc>
          <w:tcPr>
            <w:tcW w:w="2302" w:type="dxa"/>
            <w:shd w:val="clear" w:color="auto" w:fill="76CDD8"/>
            <w:tcMar/>
          </w:tcPr>
          <w:p w:rsidR="4D1DE418" w:rsidP="4D1DE418" w:rsidRDefault="4D1DE418" w14:paraId="57D573DF" w14:textId="66608827">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lang w:val="en-US"/>
              </w:rPr>
            </w:pPr>
            <w:r w:rsidRPr="4D1DE418" w:rsidR="4D1DE418">
              <w:rPr>
                <w:rFonts w:ascii="Trebuchet MS" w:hAnsi="Trebuchet MS" w:eastAsia="Trebuchet MS" w:cs="Trebuchet MS"/>
                <w:color w:val="FFFFFF" w:themeColor="background1" w:themeTint="FF" w:themeShade="FF"/>
                <w:sz w:val="18"/>
                <w:szCs w:val="18"/>
                <w:lang w:val="en-US"/>
              </w:rPr>
              <w:t>Data Type</w:t>
            </w:r>
          </w:p>
        </w:tc>
      </w:tr>
      <w:tr w:rsidR="4D1DE418" w:rsidTr="4D1DE418" w14:paraId="50FA12D2">
        <w:trPr>
          <w:trHeight w:val="300"/>
        </w:trPr>
        <w:tc>
          <w:tcPr>
            <w:tcW w:w="2302" w:type="dxa"/>
            <w:vMerge w:val="restart"/>
            <w:tcMar/>
          </w:tcPr>
          <w:p w:rsidR="70153054" w:rsidP="4D1DE418" w:rsidRDefault="70153054" w14:paraId="5397305C" w14:textId="42942613">
            <w:pPr>
              <w:pStyle w:val="BodyText"/>
              <w:rPr>
                <w:rFonts w:ascii="Trebuchet " w:hAnsi="Trebuchet " w:eastAsia="Trebuchet " w:cs="Trebuchet "/>
              </w:rPr>
            </w:pPr>
            <w:proofErr w:type="spellStart"/>
            <w:r w:rsidRPr="4D1DE418" w:rsidR="70153054">
              <w:rPr>
                <w:rFonts w:ascii="Trebuchet " w:hAnsi="Trebuchet " w:eastAsia="Trebuchet " w:cs="Trebuchet "/>
              </w:rPr>
              <w:t>PostHashtags</w:t>
            </w:r>
            <w:proofErr w:type="spellEnd"/>
            <w:r w:rsidRPr="4D1DE418" w:rsidR="70153054">
              <w:rPr>
                <w:rFonts w:ascii="Trebuchet " w:hAnsi="Trebuchet " w:eastAsia="Trebuchet " w:cs="Trebuchet "/>
              </w:rPr>
              <w:t xml:space="preserve"> Table</w:t>
            </w:r>
          </w:p>
        </w:tc>
        <w:tc>
          <w:tcPr>
            <w:tcW w:w="2295" w:type="dxa"/>
            <w:tcMar/>
          </w:tcPr>
          <w:p w:rsidR="70153054" w:rsidP="4D1DE418" w:rsidRDefault="70153054" w14:paraId="082DC940" w14:textId="762079E8">
            <w:pPr>
              <w:pStyle w:val="BodyText"/>
              <w:rPr>
                <w:rFonts w:ascii="Trebuchet " w:hAnsi="Trebuchet " w:eastAsia="Trebuchet " w:cs="Trebuchet "/>
              </w:rPr>
            </w:pPr>
            <w:r w:rsidRPr="4D1DE418" w:rsidR="70153054">
              <w:rPr>
                <w:rFonts w:ascii="Trebuchet " w:hAnsi="Trebuchet " w:eastAsia="Trebuchet " w:cs="Trebuchet "/>
              </w:rPr>
              <w:t>postHashtagID</w:t>
            </w:r>
          </w:p>
        </w:tc>
        <w:tc>
          <w:tcPr>
            <w:tcW w:w="2309" w:type="dxa"/>
            <w:tcMar/>
          </w:tcPr>
          <w:p w:rsidR="503AC883" w:rsidP="4D1DE418" w:rsidRDefault="503AC883" w14:paraId="32B046AB" w14:textId="4C46AA85">
            <w:pPr>
              <w:pStyle w:val="Normal"/>
            </w:pPr>
            <w:r w:rsidRPr="4D1DE418" w:rsidR="503AC883">
              <w:rPr>
                <w:rFonts w:ascii="Trebuchet " w:hAnsi="Trebuchet " w:eastAsia="Trebuchet " w:cs="Trebuchet "/>
                <w:noProof w:val="0"/>
                <w:color w:val="000000" w:themeColor="text1" w:themeTint="FF" w:themeShade="FF"/>
                <w:sz w:val="20"/>
                <w:szCs w:val="20"/>
                <w:lang w:val="en-US"/>
              </w:rPr>
              <w:t>Unique identifier for each post-hashtag relationship. PK</w:t>
            </w:r>
          </w:p>
        </w:tc>
        <w:tc>
          <w:tcPr>
            <w:tcW w:w="2302" w:type="dxa"/>
            <w:tcMar/>
          </w:tcPr>
          <w:p w:rsidR="23B3B6A8" w:rsidP="4D1DE418" w:rsidRDefault="23B3B6A8" w14:paraId="2CB239E5" w14:textId="32E8AC18">
            <w:pPr>
              <w:pStyle w:val="BodyText"/>
              <w:rPr>
                <w:rFonts w:ascii="Trebuchet " w:hAnsi="Trebuchet " w:eastAsia="Trebuchet " w:cs="Trebuchet "/>
              </w:rPr>
            </w:pPr>
            <w:r w:rsidRPr="4D1DE418" w:rsidR="23B3B6A8">
              <w:rPr>
                <w:rFonts w:ascii="Trebuchet " w:hAnsi="Trebuchet " w:eastAsia="Trebuchet " w:cs="Trebuchet "/>
              </w:rPr>
              <w:t>Int, Auto_Increment</w:t>
            </w:r>
          </w:p>
        </w:tc>
      </w:tr>
      <w:tr w:rsidR="4D1DE418" w:rsidTr="4D1DE418" w14:paraId="22E08081">
        <w:trPr>
          <w:trHeight w:val="390"/>
        </w:trPr>
        <w:tc>
          <w:tcPr>
            <w:tcW w:w="2302" w:type="dxa"/>
            <w:vMerge/>
            <w:tcMar/>
          </w:tcPr>
          <w:p w14:paraId="002F5B95"/>
        </w:tc>
        <w:tc>
          <w:tcPr>
            <w:tcW w:w="2295" w:type="dxa"/>
            <w:tcMar/>
          </w:tcPr>
          <w:p w:rsidR="70153054" w:rsidP="4D1DE418" w:rsidRDefault="70153054" w14:paraId="776C49C4" w14:textId="6043A2D0">
            <w:pPr>
              <w:pStyle w:val="BodyText"/>
              <w:rPr>
                <w:rFonts w:ascii="Trebuchet " w:hAnsi="Trebuchet " w:eastAsia="Trebuchet " w:cs="Trebuchet "/>
              </w:rPr>
            </w:pPr>
            <w:r w:rsidRPr="4D1DE418" w:rsidR="70153054">
              <w:rPr>
                <w:rFonts w:ascii="Trebuchet " w:hAnsi="Trebuchet " w:eastAsia="Trebuchet " w:cs="Trebuchet "/>
              </w:rPr>
              <w:t>postID</w:t>
            </w:r>
          </w:p>
        </w:tc>
        <w:tc>
          <w:tcPr>
            <w:tcW w:w="2309" w:type="dxa"/>
            <w:tcMar/>
          </w:tcPr>
          <w:p w:rsidR="113A18B9" w:rsidRDefault="113A18B9" w14:paraId="519B7F9F" w14:textId="06C72BAA">
            <w:r w:rsidRPr="4D1DE418" w:rsidR="113A18B9">
              <w:rPr>
                <w:rFonts w:ascii="Trebuchet " w:hAnsi="Trebuchet " w:eastAsia="Trebuchet " w:cs="Trebuchet "/>
                <w:noProof w:val="0"/>
                <w:color w:val="000000" w:themeColor="text1" w:themeTint="FF" w:themeShade="FF"/>
                <w:sz w:val="20"/>
                <w:szCs w:val="20"/>
                <w:lang w:val="en-US"/>
              </w:rPr>
              <w:t>ID of the post. FK</w:t>
            </w:r>
          </w:p>
        </w:tc>
        <w:tc>
          <w:tcPr>
            <w:tcW w:w="2302" w:type="dxa"/>
            <w:tcMar/>
          </w:tcPr>
          <w:p w:rsidR="34157B0A" w:rsidP="4D1DE418" w:rsidRDefault="34157B0A" w14:paraId="48155D63" w14:textId="4ADC2247">
            <w:pPr>
              <w:pStyle w:val="BodyText"/>
              <w:rPr>
                <w:rFonts w:ascii="Trebuchet " w:hAnsi="Trebuchet " w:eastAsia="Trebuchet " w:cs="Trebuchet "/>
              </w:rPr>
            </w:pPr>
            <w:r w:rsidRPr="4D1DE418" w:rsidR="34157B0A">
              <w:rPr>
                <w:rFonts w:ascii="Trebuchet " w:hAnsi="Trebuchet " w:eastAsia="Trebuchet " w:cs="Trebuchet "/>
              </w:rPr>
              <w:t>Int, Not Null, reference</w:t>
            </w:r>
            <w:r w:rsidRPr="4D1DE418" w:rsidR="347E6CFC">
              <w:rPr>
                <w:rFonts w:ascii="Trebuchet " w:hAnsi="Trebuchet " w:eastAsia="Trebuchet " w:cs="Trebuchet "/>
              </w:rPr>
              <w:t>s</w:t>
            </w:r>
            <w:r w:rsidRPr="4D1DE418" w:rsidR="34157B0A">
              <w:rPr>
                <w:rFonts w:ascii="Trebuchet " w:hAnsi="Trebuchet " w:eastAsia="Trebuchet " w:cs="Trebuchet "/>
              </w:rPr>
              <w:t xml:space="preserve"> Posts</w:t>
            </w:r>
          </w:p>
        </w:tc>
      </w:tr>
      <w:tr w:rsidR="4D1DE418" w:rsidTr="4D1DE418" w14:paraId="03FFAC76">
        <w:trPr>
          <w:trHeight w:val="300"/>
        </w:trPr>
        <w:tc>
          <w:tcPr>
            <w:tcW w:w="2302" w:type="dxa"/>
            <w:vMerge/>
            <w:tcMar/>
          </w:tcPr>
          <w:p w14:paraId="16BCED33"/>
        </w:tc>
        <w:tc>
          <w:tcPr>
            <w:tcW w:w="2295" w:type="dxa"/>
            <w:tcMar/>
          </w:tcPr>
          <w:p w:rsidR="70153054" w:rsidP="4D1DE418" w:rsidRDefault="70153054" w14:paraId="1C219BEA" w14:textId="119FBD39">
            <w:pPr>
              <w:pStyle w:val="BodyText"/>
              <w:rPr>
                <w:rFonts w:ascii="Trebuchet " w:hAnsi="Trebuchet " w:eastAsia="Trebuchet " w:cs="Trebuchet "/>
              </w:rPr>
            </w:pPr>
            <w:r w:rsidRPr="4D1DE418" w:rsidR="70153054">
              <w:rPr>
                <w:rFonts w:ascii="Trebuchet " w:hAnsi="Trebuchet " w:eastAsia="Trebuchet " w:cs="Trebuchet "/>
              </w:rPr>
              <w:t>hashtagID</w:t>
            </w:r>
          </w:p>
        </w:tc>
        <w:tc>
          <w:tcPr>
            <w:tcW w:w="2309" w:type="dxa"/>
            <w:tcMar/>
          </w:tcPr>
          <w:p w:rsidR="61DAD23A" w:rsidP="4D1DE418" w:rsidRDefault="61DAD23A" w14:paraId="1721EE81" w14:textId="6FB4A767">
            <w:pPr>
              <w:pStyle w:val="BodyText"/>
            </w:pPr>
            <w:r w:rsidRPr="4D1DE418" w:rsidR="61DAD23A">
              <w:rPr>
                <w:noProof w:val="0"/>
                <w:color w:val="000000" w:themeColor="text1" w:themeTint="FF" w:themeShade="FF"/>
                <w:lang w:val="en-US"/>
              </w:rPr>
              <w:t>ID of the hashtag. FK</w:t>
            </w:r>
          </w:p>
        </w:tc>
        <w:tc>
          <w:tcPr>
            <w:tcW w:w="2302" w:type="dxa"/>
            <w:tcMar/>
          </w:tcPr>
          <w:p w:rsidR="5CDC8432" w:rsidP="4D1DE418" w:rsidRDefault="5CDC8432" w14:paraId="40554D99" w14:textId="7ECD03CB">
            <w:pPr>
              <w:pStyle w:val="BodyText"/>
              <w:rPr>
                <w:rFonts w:ascii="Trebuchet " w:hAnsi="Trebuchet " w:eastAsia="Trebuchet " w:cs="Trebuchet "/>
              </w:rPr>
            </w:pPr>
            <w:r w:rsidRPr="4D1DE418" w:rsidR="5CDC8432">
              <w:rPr>
                <w:rFonts w:ascii="Trebuchet " w:hAnsi="Trebuchet " w:eastAsia="Trebuchet " w:cs="Trebuchet "/>
              </w:rPr>
              <w:t>Int, Not Null, reference</w:t>
            </w:r>
            <w:r w:rsidRPr="4D1DE418" w:rsidR="7F0A9028">
              <w:rPr>
                <w:rFonts w:ascii="Trebuchet " w:hAnsi="Trebuchet " w:eastAsia="Trebuchet " w:cs="Trebuchet "/>
              </w:rPr>
              <w:t>s Hshtags</w:t>
            </w:r>
          </w:p>
        </w:tc>
      </w:tr>
    </w:tbl>
    <w:p w:rsidR="4D1DE418" w:rsidRDefault="4D1DE418" w14:paraId="68E31BA0" w14:textId="7B8493C9"/>
    <w:p w:rsidR="4D1DE418" w:rsidP="4D1DE418" w:rsidRDefault="4D1DE418" w14:noSpellErr="1" w14:paraId="62B44A3B" w14:textId="5D81C3A7">
      <w:pPr>
        <w:pStyle w:val="BodyText"/>
      </w:pPr>
    </w:p>
    <w:p w:rsidR="10114B03" w:rsidP="4D1DE418" w:rsidRDefault="10114B03" w14:noSpellErr="1" w14:paraId="11F837DD" w14:textId="72F78E10">
      <w:pPr>
        <w:pStyle w:val="BodyText"/>
      </w:pPr>
      <w:r w:rsidR="10114B03">
        <w:rPr/>
        <w:t>Comments on table relationships</w:t>
      </w:r>
    </w:p>
    <w:p w:rsidR="31126984" w:rsidP="4D1DE418" w:rsidRDefault="31126984" w14:paraId="1815B805" w14:textId="1AE771B4">
      <w:pPr>
        <w:pStyle w:val="Normal"/>
        <w:spacing w:before="0" w:beforeAutospacing="off" w:after="0" w:afterAutospacing="off"/>
        <w:rPr>
          <w:rFonts w:ascii="Trebuchet" w:hAnsi="Trebuchet" w:eastAsia="Trebuchet" w:cs="Trebuchet"/>
          <w:b w:val="0"/>
          <w:bCs w:val="0"/>
          <w:noProof w:val="0"/>
          <w:color w:val="000000" w:themeColor="text1" w:themeTint="FF" w:themeShade="FF"/>
          <w:lang w:val="en-US"/>
        </w:rPr>
      </w:pPr>
      <w:r w:rsidRPr="4D1DE418" w:rsidR="31126984">
        <w:rPr>
          <w:rFonts w:ascii="Trebuchet" w:hAnsi="Trebuchet" w:eastAsia="Trebuchet" w:cs="Trebuchet"/>
          <w:b w:val="0"/>
          <w:bCs w:val="0"/>
          <w:noProof w:val="0"/>
          <w:color w:val="000000" w:themeColor="text1" w:themeTint="FF" w:themeShade="FF"/>
          <w:lang w:val="en-US"/>
        </w:rPr>
        <w:t>Many-to-One</w:t>
      </w:r>
      <w:r w:rsidRPr="4D1DE418" w:rsidR="31126984">
        <w:rPr>
          <w:rFonts w:ascii="Trebuchet" w:hAnsi="Trebuchet" w:eastAsia="Trebuchet" w:cs="Trebuchet"/>
          <w:b w:val="0"/>
          <w:bCs w:val="0"/>
          <w:noProof w:val="0"/>
          <w:color w:val="000000" w:themeColor="text1" w:themeTint="FF" w:themeShade="FF"/>
          <w:lang w:val="en-US"/>
        </w:rPr>
        <w:t>: This is a junction table that links posts and hashtags. Each record in this table associates a single post with a single hashtag.</w:t>
      </w:r>
    </w:p>
    <w:p w:rsidR="31126984" w:rsidP="4D1DE418" w:rsidRDefault="31126984" w14:paraId="53B3E31F" w14:textId="54075503">
      <w:pPr>
        <w:pStyle w:val="Normal"/>
        <w:spacing w:before="0" w:beforeAutospacing="off" w:after="0" w:afterAutospacing="off"/>
        <w:rPr>
          <w:rFonts w:ascii="Trebuchet" w:hAnsi="Trebuchet" w:eastAsia="Trebuchet" w:cs="Trebuchet"/>
          <w:b w:val="0"/>
          <w:bCs w:val="0"/>
          <w:noProof w:val="0"/>
          <w:color w:val="000000" w:themeColor="text1" w:themeTint="FF" w:themeShade="FF"/>
          <w:lang w:val="en-US"/>
        </w:rPr>
      </w:pPr>
      <w:r w:rsidRPr="4D1DE418" w:rsidR="31126984">
        <w:rPr>
          <w:rFonts w:ascii="Trebuchet" w:hAnsi="Trebuchet" w:eastAsia="Trebuchet" w:cs="Trebuchet"/>
          <w:b w:val="0"/>
          <w:bCs w:val="0"/>
          <w:noProof w:val="0"/>
          <w:color w:val="000000" w:themeColor="text1" w:themeTint="FF" w:themeShade="FF"/>
          <w:lang w:val="en-US"/>
        </w:rPr>
        <w:t>Composite Unique Key (</w:t>
      </w:r>
      <w:r w:rsidRPr="4D1DE418" w:rsidR="0138D481">
        <w:rPr>
          <w:rFonts w:ascii="Trebuchet" w:hAnsi="Trebuchet" w:eastAsia="Trebuchet" w:cs="Trebuchet"/>
          <w:b w:val="0"/>
          <w:bCs w:val="0"/>
          <w:noProof w:val="0"/>
          <w:color w:val="000000" w:themeColor="text1" w:themeTint="FF" w:themeShade="FF"/>
          <w:lang w:val="en-US"/>
        </w:rPr>
        <w:t>p</w:t>
      </w:r>
      <w:r w:rsidRPr="4D1DE418" w:rsidR="31126984">
        <w:rPr>
          <w:rFonts w:ascii="Trebuchet" w:hAnsi="Trebuchet" w:eastAsia="Trebuchet" w:cs="Trebuchet"/>
          <w:b w:val="0"/>
          <w:bCs w:val="0"/>
          <w:noProof w:val="0"/>
          <w:color w:val="000000" w:themeColor="text1" w:themeTint="FF" w:themeShade="FF"/>
          <w:lang w:val="en-US"/>
        </w:rPr>
        <w:t>ostID</w:t>
      </w:r>
      <w:r w:rsidRPr="4D1DE418" w:rsidR="31126984">
        <w:rPr>
          <w:rFonts w:ascii="Trebuchet" w:hAnsi="Trebuchet" w:eastAsia="Trebuchet" w:cs="Trebuchet"/>
          <w:b w:val="0"/>
          <w:bCs w:val="0"/>
          <w:noProof w:val="0"/>
          <w:color w:val="000000" w:themeColor="text1" w:themeTint="FF" w:themeShade="FF"/>
          <w:lang w:val="en-US"/>
        </w:rPr>
        <w:t xml:space="preserve">, </w:t>
      </w:r>
      <w:r w:rsidRPr="4D1DE418" w:rsidR="7210A03E">
        <w:rPr>
          <w:rFonts w:ascii="Trebuchet" w:hAnsi="Trebuchet" w:eastAsia="Trebuchet" w:cs="Trebuchet"/>
          <w:b w:val="0"/>
          <w:bCs w:val="0"/>
          <w:noProof w:val="0"/>
          <w:color w:val="000000" w:themeColor="text1" w:themeTint="FF" w:themeShade="FF"/>
          <w:lang w:val="en-US"/>
        </w:rPr>
        <w:t>h</w:t>
      </w:r>
      <w:r w:rsidRPr="4D1DE418" w:rsidR="31126984">
        <w:rPr>
          <w:rFonts w:ascii="Trebuchet" w:hAnsi="Trebuchet" w:eastAsia="Trebuchet" w:cs="Trebuchet"/>
          <w:b w:val="0"/>
          <w:bCs w:val="0"/>
          <w:noProof w:val="0"/>
          <w:color w:val="000000" w:themeColor="text1" w:themeTint="FF" w:themeShade="FF"/>
          <w:lang w:val="en-US"/>
        </w:rPr>
        <w:t>ashtagID</w:t>
      </w:r>
      <w:r w:rsidRPr="4D1DE418" w:rsidR="31126984">
        <w:rPr>
          <w:rFonts w:ascii="Trebuchet" w:hAnsi="Trebuchet" w:eastAsia="Trebuchet" w:cs="Trebuchet"/>
          <w:b w:val="0"/>
          <w:bCs w:val="0"/>
          <w:noProof w:val="0"/>
          <w:color w:val="000000" w:themeColor="text1" w:themeTint="FF" w:themeShade="FF"/>
          <w:lang w:val="en-US"/>
        </w:rPr>
        <w:t>)</w:t>
      </w:r>
      <w:r w:rsidRPr="4D1DE418" w:rsidR="31126984">
        <w:rPr>
          <w:rFonts w:ascii="Trebuchet" w:hAnsi="Trebuchet" w:eastAsia="Trebuchet" w:cs="Trebuchet"/>
          <w:b w:val="0"/>
          <w:bCs w:val="0"/>
          <w:noProof w:val="0"/>
          <w:color w:val="000000" w:themeColor="text1" w:themeTint="FF" w:themeShade="FF"/>
          <w:lang w:val="en-US"/>
        </w:rPr>
        <w:t xml:space="preserve"> ensures a unique relationship for hashtags associated with a post.</w:t>
      </w:r>
    </w:p>
    <w:p w:rsidR="4D1DE418" w:rsidP="4D1DE418" w:rsidRDefault="4D1DE418" w14:paraId="7EF851FB" w14:textId="5AA3C606">
      <w:pPr>
        <w:pStyle w:val="BodyText"/>
      </w:pPr>
    </w:p>
    <w:p w:rsidR="10114B03" w:rsidP="4D1DE418" w:rsidRDefault="10114B03" w14:noSpellErr="1" w14:paraId="4DA99B07" w14:textId="2B40CCA9">
      <w:pPr>
        <w:pStyle w:val="BodyText"/>
      </w:pPr>
      <w:r w:rsidR="10114B03">
        <w:rPr/>
        <w:t>Example with data</w:t>
      </w:r>
    </w:p>
    <w:p w:rsidR="4D1DE418" w:rsidP="4D1DE418" w:rsidRDefault="4D1DE418" w14:noSpellErr="1" w14:paraId="59052DDB">
      <w:pPr>
        <w:pStyle w:val="BodyText"/>
      </w:pP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1605"/>
        <w:gridCol w:w="1485"/>
        <w:gridCol w:w="673"/>
      </w:tblGrid>
      <w:tr w:rsidR="4D1DE418" w:rsidTr="4D1DE418" w14:paraId="08340CA6">
        <w:trPr>
          <w:trHeight w:val="525"/>
        </w:trPr>
        <w:tc>
          <w:tcPr>
            <w:tcW w:w="1605" w:type="dxa"/>
            <w:shd w:val="clear" w:color="auto" w:fill="76CDD8"/>
            <w:tcMar/>
          </w:tcPr>
          <w:p w:rsidR="7F39AE6E" w:rsidP="4D1DE418" w:rsidRDefault="7F39AE6E" w14:paraId="76402D95" w14:textId="74AC42B1">
            <w:pPr>
              <w:pStyle w:val="BodyText"/>
              <w:widowControl w:val="0"/>
              <w:spacing w:line="360" w:lineRule="auto"/>
              <w:jc w:val="center"/>
              <w:rPr>
                <w:color w:val="FFFFFF" w:themeColor="background1" w:themeTint="FF" w:themeShade="FF"/>
                <w:sz w:val="18"/>
                <w:szCs w:val="18"/>
              </w:rPr>
            </w:pPr>
            <w:r w:rsidRPr="4D1DE418" w:rsidR="7F39AE6E">
              <w:rPr>
                <w:color w:val="FFFFFF" w:themeColor="background1" w:themeTint="FF" w:themeShade="FF"/>
                <w:sz w:val="18"/>
                <w:szCs w:val="18"/>
              </w:rPr>
              <w:t>postHashtagID</w:t>
            </w:r>
          </w:p>
        </w:tc>
        <w:tc>
          <w:tcPr>
            <w:tcW w:w="1485" w:type="dxa"/>
            <w:shd w:val="clear" w:color="auto" w:fill="76CDD8"/>
            <w:tcMar/>
          </w:tcPr>
          <w:p w:rsidR="7F39AE6E" w:rsidP="4D1DE418" w:rsidRDefault="7F39AE6E" w14:paraId="0195406F" w14:textId="6A58FDAD">
            <w:pPr>
              <w:pStyle w:val="BodyText"/>
              <w:spacing w:line="360" w:lineRule="auto"/>
              <w:jc w:val="center"/>
              <w:rPr>
                <w:color w:val="FFFFFF" w:themeColor="background1" w:themeTint="FF" w:themeShade="FF"/>
                <w:sz w:val="18"/>
                <w:szCs w:val="18"/>
              </w:rPr>
            </w:pPr>
            <w:r w:rsidRPr="4D1DE418" w:rsidR="7F39AE6E">
              <w:rPr>
                <w:color w:val="FFFFFF" w:themeColor="background1" w:themeTint="FF" w:themeShade="FF"/>
                <w:sz w:val="18"/>
                <w:szCs w:val="18"/>
              </w:rPr>
              <w:t>postID</w:t>
            </w:r>
          </w:p>
        </w:tc>
        <w:tc>
          <w:tcPr>
            <w:tcW w:w="673" w:type="dxa"/>
            <w:shd w:val="clear" w:color="auto" w:fill="76CDD8"/>
            <w:tcMar/>
          </w:tcPr>
          <w:p w:rsidR="7F39AE6E" w:rsidP="4D1DE418" w:rsidRDefault="7F39AE6E" w14:paraId="1948AA11" w14:textId="50AF4D30">
            <w:pPr>
              <w:pStyle w:val="BodyText"/>
              <w:widowControl w:val="0"/>
              <w:spacing w:line="360" w:lineRule="auto"/>
              <w:jc w:val="center"/>
              <w:rPr>
                <w:color w:val="FFFFFF" w:themeColor="background1" w:themeTint="FF" w:themeShade="FF"/>
                <w:sz w:val="18"/>
                <w:szCs w:val="18"/>
              </w:rPr>
            </w:pPr>
            <w:r w:rsidRPr="4D1DE418" w:rsidR="7F39AE6E">
              <w:rPr>
                <w:color w:val="FFFFFF" w:themeColor="background1" w:themeTint="FF" w:themeShade="FF"/>
                <w:sz w:val="18"/>
                <w:szCs w:val="18"/>
              </w:rPr>
              <w:t>hashtagID</w:t>
            </w:r>
          </w:p>
        </w:tc>
      </w:tr>
      <w:tr w:rsidR="4D1DE418" w:rsidTr="4D1DE418" w14:paraId="30E7A089">
        <w:trPr>
          <w:trHeight w:val="300"/>
        </w:trPr>
        <w:tc>
          <w:tcPr>
            <w:tcW w:w="1605" w:type="dxa"/>
            <w:tcMar/>
          </w:tcPr>
          <w:p w:rsidR="7F39AE6E" w:rsidP="4D1DE418" w:rsidRDefault="7F39AE6E" w14:paraId="74387484" w14:textId="1EFF5758">
            <w:pPr>
              <w:pStyle w:val="BodyText"/>
              <w:rPr>
                <w:rFonts w:ascii="Trebuchet MS" w:hAnsi="Trebuchet MS" w:eastAsia="Trebuchet MS" w:cs="Trebuchet MS"/>
              </w:rPr>
            </w:pPr>
            <w:r w:rsidRPr="4D1DE418" w:rsidR="7F39AE6E">
              <w:rPr>
                <w:rFonts w:ascii="Trebuchet MS" w:hAnsi="Trebuchet MS" w:eastAsia="Trebuchet MS" w:cs="Trebuchet MS"/>
              </w:rPr>
              <w:t>1</w:t>
            </w:r>
          </w:p>
        </w:tc>
        <w:tc>
          <w:tcPr>
            <w:tcW w:w="1485" w:type="dxa"/>
            <w:tcMar/>
          </w:tcPr>
          <w:p w:rsidR="7F39AE6E" w:rsidP="4D1DE418" w:rsidRDefault="7F39AE6E" w14:paraId="07BE76FB" w14:textId="5A582E68">
            <w:pPr>
              <w:pStyle w:val="Normal"/>
              <w:rPr>
                <w:rFonts w:ascii="Trebuchet MS" w:hAnsi="Trebuchet MS" w:eastAsia="Trebuchet MS" w:cs="Trebuchet MS"/>
              </w:rPr>
            </w:pPr>
            <w:r w:rsidRPr="4D1DE418" w:rsidR="7F39AE6E">
              <w:rPr>
                <w:rFonts w:ascii="Trebuchet MS" w:hAnsi="Trebuchet MS" w:eastAsia="Trebuchet MS" w:cs="Trebuchet MS"/>
              </w:rPr>
              <w:t>1</w:t>
            </w:r>
          </w:p>
        </w:tc>
        <w:tc>
          <w:tcPr>
            <w:tcW w:w="673" w:type="dxa"/>
            <w:tcMar/>
          </w:tcPr>
          <w:p w:rsidR="7F39AE6E" w:rsidP="4D1DE418" w:rsidRDefault="7F39AE6E" w14:paraId="6E134DF7" w14:textId="44A2B67A">
            <w:pPr>
              <w:pStyle w:val="Normal"/>
              <w:rPr>
                <w:rFonts w:ascii="Trebuchet MS" w:hAnsi="Trebuchet MS" w:eastAsia="Trebuchet MS" w:cs="Trebuchet MS"/>
              </w:rPr>
            </w:pPr>
            <w:r w:rsidRPr="4D1DE418" w:rsidR="7F39AE6E">
              <w:rPr>
                <w:rFonts w:ascii="Trebuchet MS" w:hAnsi="Trebuchet MS" w:eastAsia="Trebuchet MS" w:cs="Trebuchet MS"/>
              </w:rPr>
              <w:t>1</w:t>
            </w:r>
          </w:p>
        </w:tc>
      </w:tr>
    </w:tbl>
    <w:p w:rsidR="4D1DE418" w:rsidP="4D1DE418" w:rsidRDefault="4D1DE418" w14:paraId="2FF289F0" w14:textId="3F7821F9">
      <w:pPr>
        <w:pStyle w:val="BodyText"/>
      </w:pPr>
    </w:p>
    <w:p w:rsidR="4D1DE418" w:rsidP="4D1DE418" w:rsidRDefault="4D1DE418" w14:paraId="10249390" w14:textId="2954A7CD">
      <w:pPr>
        <w:pStyle w:val="BodyText"/>
      </w:pPr>
    </w:p>
    <w:p w:rsidR="4D1DE418" w:rsidP="4D1DE418" w:rsidRDefault="4D1DE418" w14:paraId="49025A20" w14:textId="0A934FC9">
      <w:pPr>
        <w:pStyle w:val="BodyText"/>
      </w:pPr>
    </w:p>
    <w:p w:rsidR="4D1DE418" w:rsidP="4D1DE418" w:rsidRDefault="4D1DE418" w14:paraId="01D6334F" w14:textId="40A55173">
      <w:pPr>
        <w:pStyle w:val="BodyText"/>
      </w:pPr>
    </w:p>
    <w:p w:rsidR="4D1DE418" w:rsidP="4D1DE418" w:rsidRDefault="4D1DE418" w14:paraId="1C9B86BE" w14:textId="6EFB1B44">
      <w:pPr>
        <w:pStyle w:val="BodyText"/>
      </w:pPr>
    </w:p>
    <w:p w:rsidR="4D1DE418" w:rsidP="4D1DE418" w:rsidRDefault="4D1DE418" w14:paraId="315E885F" w14:textId="6E2E9556">
      <w:pPr>
        <w:pStyle w:val="BodyText"/>
      </w:pPr>
    </w:p>
    <w:p w:rsidR="4D1DE418" w:rsidP="4D1DE418" w:rsidRDefault="4D1DE418" w14:paraId="4D3DC7FA" w14:textId="42706C2D">
      <w:pPr>
        <w:pStyle w:val="BodyText"/>
      </w:pPr>
    </w:p>
    <w:p w:rsidR="10114B03" w:rsidP="4D1DE418" w:rsidRDefault="10114B03" w14:noSpellErr="1" w14:paraId="4A693523" w14:textId="2FDE8180">
      <w:pPr>
        <w:pStyle w:val="BodyText"/>
      </w:pPr>
      <w:r w:rsidR="10114B03">
        <w:rPr/>
        <w:t>Table Description</w:t>
      </w:r>
    </w:p>
    <w:p w:rsidR="4DC63084" w:rsidP="4D1DE418" w:rsidRDefault="4DC63084" w14:paraId="5D718C5E" w14:textId="068B2522">
      <w:pPr>
        <w:pStyle w:val="BodyText"/>
      </w:pPr>
      <w:r w:rsidRPr="4D1DE418" w:rsidR="4DC63084">
        <w:rPr>
          <w:noProof w:val="0"/>
          <w:color w:val="000000" w:themeColor="text1" w:themeTint="FF" w:themeShade="FF"/>
          <w:lang w:val="en-US"/>
        </w:rPr>
        <w:t>Stores user-specific preferences.</w:t>
      </w:r>
    </w:p>
    <w:p w:rsidR="4D1DE418" w:rsidP="4D1DE418" w:rsidRDefault="4D1DE418" w14:noSpellErr="1" w14:paraId="4FD26BEE">
      <w:pPr>
        <w:pStyle w:val="BodyText"/>
      </w:pP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295"/>
        <w:gridCol w:w="2309"/>
        <w:gridCol w:w="2302"/>
      </w:tblGrid>
      <w:tr w:rsidR="4D1DE418" w:rsidTr="4D1DE418" w14:paraId="236B9644">
        <w:trPr>
          <w:trHeight w:val="375"/>
        </w:trPr>
        <w:tc>
          <w:tcPr>
            <w:tcW w:w="2302" w:type="dxa"/>
            <w:shd w:val="clear" w:color="auto" w:fill="76CDD8"/>
            <w:tcMar/>
          </w:tcPr>
          <w:p w:rsidR="4D1DE418" w:rsidP="4D1DE418" w:rsidRDefault="4D1DE418" w14:paraId="20AFDA15" w14:textId="744D5A0C">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lang w:val="en-US"/>
              </w:rPr>
            </w:pPr>
            <w:r w:rsidRPr="4D1DE418" w:rsidR="4D1DE418">
              <w:rPr>
                <w:rFonts w:ascii="Trebuchet MS" w:hAnsi="Trebuchet MS" w:eastAsia="Trebuchet MS" w:cs="Trebuchet MS"/>
                <w:color w:val="FFFFFF" w:themeColor="background1" w:themeTint="FF" w:themeShade="FF"/>
                <w:sz w:val="18"/>
                <w:szCs w:val="18"/>
                <w:lang w:val="en-US"/>
              </w:rPr>
              <w:t>Table Name</w:t>
            </w:r>
          </w:p>
        </w:tc>
        <w:tc>
          <w:tcPr>
            <w:tcW w:w="2295" w:type="dxa"/>
            <w:shd w:val="clear" w:color="auto" w:fill="76CDD8"/>
            <w:tcMar/>
          </w:tcPr>
          <w:p w:rsidR="4D1DE418" w:rsidP="4D1DE418" w:rsidRDefault="4D1DE418" w14:paraId="77875383" w14:textId="43CC5AB4">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lang w:val="en-US"/>
              </w:rPr>
            </w:pPr>
            <w:r w:rsidRPr="4D1DE418" w:rsidR="4D1DE418">
              <w:rPr>
                <w:rFonts w:ascii="Trebuchet MS" w:hAnsi="Trebuchet MS" w:eastAsia="Trebuchet MS" w:cs="Trebuchet MS"/>
                <w:color w:val="FFFFFF" w:themeColor="background1" w:themeTint="FF" w:themeShade="FF"/>
                <w:sz w:val="18"/>
                <w:szCs w:val="18"/>
                <w:lang w:val="en-US"/>
              </w:rPr>
              <w:t xml:space="preserve">Field name </w:t>
            </w:r>
          </w:p>
        </w:tc>
        <w:tc>
          <w:tcPr>
            <w:tcW w:w="2309" w:type="dxa"/>
            <w:shd w:val="clear" w:color="auto" w:fill="76CDD8"/>
            <w:tcMar/>
          </w:tcPr>
          <w:p w:rsidR="4D1DE418" w:rsidP="4D1DE418" w:rsidRDefault="4D1DE418" w14:paraId="04C65C65" w14:textId="0205CE57">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lang w:val="en-US"/>
              </w:rPr>
            </w:pPr>
            <w:r w:rsidRPr="4D1DE418" w:rsidR="4D1DE418">
              <w:rPr>
                <w:rFonts w:ascii="Trebuchet MS" w:hAnsi="Trebuchet MS" w:eastAsia="Trebuchet MS" w:cs="Trebuchet MS"/>
                <w:color w:val="FFFFFF" w:themeColor="background1" w:themeTint="FF" w:themeShade="FF"/>
                <w:sz w:val="18"/>
                <w:szCs w:val="18"/>
                <w:lang w:val="en-US"/>
              </w:rPr>
              <w:t xml:space="preserve">Field Description </w:t>
            </w:r>
          </w:p>
        </w:tc>
        <w:tc>
          <w:tcPr>
            <w:tcW w:w="2302" w:type="dxa"/>
            <w:shd w:val="clear" w:color="auto" w:fill="76CDD8"/>
            <w:tcMar/>
          </w:tcPr>
          <w:p w:rsidR="4D1DE418" w:rsidP="4D1DE418" w:rsidRDefault="4D1DE418" w14:paraId="099EDFC3" w14:textId="538C3B65">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lang w:val="en-US"/>
              </w:rPr>
            </w:pPr>
            <w:r w:rsidRPr="4D1DE418" w:rsidR="4D1DE418">
              <w:rPr>
                <w:rFonts w:ascii="Trebuchet MS" w:hAnsi="Trebuchet MS" w:eastAsia="Trebuchet MS" w:cs="Trebuchet MS"/>
                <w:color w:val="FFFFFF" w:themeColor="background1" w:themeTint="FF" w:themeShade="FF"/>
                <w:sz w:val="18"/>
                <w:szCs w:val="18"/>
                <w:lang w:val="en-US"/>
              </w:rPr>
              <w:t>Data Type</w:t>
            </w:r>
          </w:p>
        </w:tc>
      </w:tr>
      <w:tr w:rsidR="4D1DE418" w:rsidTr="4D1DE418" w14:paraId="0073385B">
        <w:trPr>
          <w:trHeight w:val="300"/>
        </w:trPr>
        <w:tc>
          <w:tcPr>
            <w:tcW w:w="2302" w:type="dxa"/>
            <w:vMerge w:val="restart"/>
            <w:tcMar/>
          </w:tcPr>
          <w:p w:rsidR="2EE4D6C9" w:rsidP="4D1DE418" w:rsidRDefault="2EE4D6C9" w14:paraId="61FBF5C6" w14:textId="14D63A34">
            <w:pPr>
              <w:pStyle w:val="BodyText"/>
              <w:rPr>
                <w:rFonts w:ascii="Trebuchet " w:hAnsi="Trebuchet " w:eastAsia="Trebuchet " w:cs="Trebuchet "/>
              </w:rPr>
            </w:pPr>
            <w:proofErr w:type="spellStart"/>
            <w:r w:rsidRPr="4D1DE418" w:rsidR="2EE4D6C9">
              <w:rPr>
                <w:rFonts w:ascii="Trebuchet " w:hAnsi="Trebuchet " w:eastAsia="Trebuchet " w:cs="Trebuchet "/>
              </w:rPr>
              <w:t>UserPreferences</w:t>
            </w:r>
            <w:proofErr w:type="spellEnd"/>
            <w:r w:rsidRPr="4D1DE418" w:rsidR="2EE4D6C9">
              <w:rPr>
                <w:rFonts w:ascii="Trebuchet " w:hAnsi="Trebuchet " w:eastAsia="Trebuchet " w:cs="Trebuchet "/>
              </w:rPr>
              <w:t xml:space="preserve"> Table</w:t>
            </w:r>
          </w:p>
        </w:tc>
        <w:tc>
          <w:tcPr>
            <w:tcW w:w="2295" w:type="dxa"/>
            <w:tcMar/>
          </w:tcPr>
          <w:p w:rsidR="2EE4D6C9" w:rsidP="4D1DE418" w:rsidRDefault="2EE4D6C9" w14:paraId="71BAC7F8" w14:textId="65BA4C30">
            <w:pPr>
              <w:pStyle w:val="BodyText"/>
              <w:rPr>
                <w:rFonts w:ascii="Trebuchet " w:hAnsi="Trebuchet " w:eastAsia="Trebuchet " w:cs="Trebuchet "/>
              </w:rPr>
            </w:pPr>
            <w:r w:rsidRPr="4D1DE418" w:rsidR="2EE4D6C9">
              <w:rPr>
                <w:rFonts w:ascii="Trebuchet " w:hAnsi="Trebuchet " w:eastAsia="Trebuchet " w:cs="Trebuchet "/>
              </w:rPr>
              <w:t>userPerferenceID</w:t>
            </w:r>
          </w:p>
        </w:tc>
        <w:tc>
          <w:tcPr>
            <w:tcW w:w="2309" w:type="dxa"/>
            <w:tcMar/>
          </w:tcPr>
          <w:p w:rsidR="2EE4D6C9" w:rsidP="4D1DE418" w:rsidRDefault="2EE4D6C9" w14:paraId="5728944D" w14:textId="64AD3065">
            <w:pPr>
              <w:pStyle w:val="Normal"/>
              <w:rPr>
                <w:rFonts w:ascii="Trebuchet" w:hAnsi="Trebuchet" w:eastAsia="Trebuchet" w:cs="Trebuchet"/>
                <w:noProof w:val="0"/>
                <w:color w:val="000000" w:themeColor="text1" w:themeTint="FF" w:themeShade="FF"/>
                <w:sz w:val="20"/>
                <w:szCs w:val="20"/>
                <w:lang w:val="en-US"/>
              </w:rPr>
            </w:pPr>
            <w:r w:rsidRPr="4D1DE418" w:rsidR="2EE4D6C9">
              <w:rPr>
                <w:rFonts w:ascii="Trebuchet" w:hAnsi="Trebuchet" w:eastAsia="Trebuchet" w:cs="Trebuchet"/>
                <w:noProof w:val="0"/>
                <w:color w:val="000000" w:themeColor="text1" w:themeTint="FF" w:themeShade="FF"/>
                <w:sz w:val="20"/>
                <w:szCs w:val="20"/>
                <w:lang w:val="en-US"/>
              </w:rPr>
              <w:t>Unique identifier for each user's preferences</w:t>
            </w:r>
          </w:p>
        </w:tc>
        <w:tc>
          <w:tcPr>
            <w:tcW w:w="2302" w:type="dxa"/>
            <w:tcMar/>
          </w:tcPr>
          <w:p w:rsidR="2EE4D6C9" w:rsidP="4D1DE418" w:rsidRDefault="2EE4D6C9" w14:paraId="78E1A280" w14:textId="584849AF">
            <w:pPr>
              <w:pStyle w:val="BodyText"/>
              <w:rPr>
                <w:rFonts w:ascii="Trebuchet " w:hAnsi="Trebuchet " w:eastAsia="Trebuchet " w:cs="Trebuchet "/>
              </w:rPr>
            </w:pPr>
            <w:r w:rsidRPr="4D1DE418" w:rsidR="2EE4D6C9">
              <w:rPr>
                <w:rFonts w:ascii="Trebuchet " w:hAnsi="Trebuchet " w:eastAsia="Trebuchet " w:cs="Trebuchet "/>
              </w:rPr>
              <w:t>Int, Auto_Increment</w:t>
            </w:r>
          </w:p>
        </w:tc>
      </w:tr>
      <w:tr w:rsidR="4D1DE418" w:rsidTr="4D1DE418" w14:paraId="04296282">
        <w:trPr>
          <w:trHeight w:val="390"/>
        </w:trPr>
        <w:tc>
          <w:tcPr>
            <w:tcW w:w="2302" w:type="dxa"/>
            <w:vMerge/>
            <w:tcMar/>
          </w:tcPr>
          <w:p w14:paraId="6083D863"/>
        </w:tc>
        <w:tc>
          <w:tcPr>
            <w:tcW w:w="2295" w:type="dxa"/>
            <w:tcMar/>
          </w:tcPr>
          <w:p w:rsidR="2EE4D6C9" w:rsidP="4D1DE418" w:rsidRDefault="2EE4D6C9" w14:paraId="415A1360" w14:textId="62D52F96">
            <w:pPr>
              <w:pStyle w:val="BodyText"/>
              <w:rPr>
                <w:rFonts w:ascii="Trebuchet " w:hAnsi="Trebuchet " w:eastAsia="Trebuchet " w:cs="Trebuchet "/>
              </w:rPr>
            </w:pPr>
            <w:r w:rsidRPr="4D1DE418" w:rsidR="2EE4D6C9">
              <w:rPr>
                <w:rFonts w:ascii="Trebuchet " w:hAnsi="Trebuchet " w:eastAsia="Trebuchet " w:cs="Trebuchet "/>
              </w:rPr>
              <w:t>userID</w:t>
            </w:r>
          </w:p>
        </w:tc>
        <w:tc>
          <w:tcPr>
            <w:tcW w:w="2309" w:type="dxa"/>
            <w:tcMar/>
          </w:tcPr>
          <w:p w:rsidR="2EE4D6C9" w:rsidP="4D1DE418" w:rsidRDefault="2EE4D6C9" w14:paraId="513B74B8" w14:textId="288BB02E">
            <w:pPr>
              <w:pStyle w:val="Normal"/>
              <w:rPr>
                <w:rFonts w:ascii="Trebuchet" w:hAnsi="Trebuchet" w:eastAsia="Trebuchet" w:cs="Trebuchet"/>
                <w:noProof w:val="0"/>
                <w:color w:val="000000" w:themeColor="text1" w:themeTint="FF" w:themeShade="FF"/>
                <w:sz w:val="20"/>
                <w:szCs w:val="20"/>
                <w:lang w:val="en-US"/>
              </w:rPr>
            </w:pPr>
            <w:r w:rsidRPr="4D1DE418" w:rsidR="2EE4D6C9">
              <w:rPr>
                <w:rFonts w:ascii="Trebuchet" w:hAnsi="Trebuchet" w:eastAsia="Trebuchet" w:cs="Trebuchet"/>
                <w:noProof w:val="0"/>
                <w:color w:val="000000" w:themeColor="text1" w:themeTint="FF" w:themeShade="FF"/>
                <w:sz w:val="20"/>
                <w:szCs w:val="20"/>
                <w:lang w:val="en-US"/>
              </w:rPr>
              <w:t>ID of the user</w:t>
            </w:r>
          </w:p>
        </w:tc>
        <w:tc>
          <w:tcPr>
            <w:tcW w:w="2302" w:type="dxa"/>
            <w:tcMar/>
          </w:tcPr>
          <w:p w:rsidR="2EE4D6C9" w:rsidP="4D1DE418" w:rsidRDefault="2EE4D6C9" w14:paraId="5F1E4026" w14:textId="4176293F">
            <w:pPr>
              <w:pStyle w:val="BodyText"/>
              <w:rPr>
                <w:rFonts w:ascii="Trebuchet " w:hAnsi="Trebuchet " w:eastAsia="Trebuchet " w:cs="Trebuchet "/>
              </w:rPr>
            </w:pPr>
            <w:r w:rsidRPr="4D1DE418" w:rsidR="2EE4D6C9">
              <w:rPr>
                <w:rFonts w:ascii="Trebuchet " w:hAnsi="Trebuchet " w:eastAsia="Trebuchet " w:cs="Trebuchet "/>
              </w:rPr>
              <w:t>Int, Not Null, references Users</w:t>
            </w:r>
          </w:p>
        </w:tc>
      </w:tr>
      <w:tr w:rsidR="4D1DE418" w:rsidTr="4D1DE418" w14:paraId="349D3952">
        <w:trPr>
          <w:trHeight w:val="300"/>
        </w:trPr>
        <w:tc>
          <w:tcPr>
            <w:tcW w:w="2302" w:type="dxa"/>
            <w:vMerge/>
            <w:tcMar/>
          </w:tcPr>
          <w:p w14:paraId="4C9B03F4"/>
        </w:tc>
        <w:tc>
          <w:tcPr>
            <w:tcW w:w="2295" w:type="dxa"/>
            <w:tcMar/>
          </w:tcPr>
          <w:p w:rsidR="2EE4D6C9" w:rsidP="4D1DE418" w:rsidRDefault="2EE4D6C9" w14:paraId="43373DD1" w14:textId="7A7333EA">
            <w:pPr>
              <w:pStyle w:val="BodyText"/>
              <w:rPr>
                <w:rFonts w:ascii="Trebuchet " w:hAnsi="Trebuchet " w:eastAsia="Trebuchet " w:cs="Trebuchet "/>
              </w:rPr>
            </w:pPr>
            <w:r w:rsidRPr="4D1DE418" w:rsidR="2EE4D6C9">
              <w:rPr>
                <w:rFonts w:ascii="Trebuchet " w:hAnsi="Trebuchet " w:eastAsia="Trebuchet " w:cs="Trebuchet "/>
              </w:rPr>
              <w:t>notificationSettings</w:t>
            </w:r>
          </w:p>
        </w:tc>
        <w:tc>
          <w:tcPr>
            <w:tcW w:w="2309" w:type="dxa"/>
            <w:tcMar/>
          </w:tcPr>
          <w:p w:rsidR="2EE4D6C9" w:rsidP="4D1DE418" w:rsidRDefault="2EE4D6C9" w14:paraId="60237992" w14:textId="37FF033D">
            <w:pPr>
              <w:rPr>
                <w:rFonts w:ascii="Trebuchet" w:hAnsi="Trebuchet" w:eastAsia="Trebuchet" w:cs="Trebuchet"/>
                <w:noProof w:val="0"/>
                <w:color w:val="000000" w:themeColor="text1" w:themeTint="FF" w:themeShade="FF"/>
                <w:lang w:val="en-US"/>
              </w:rPr>
            </w:pPr>
            <w:r w:rsidRPr="4D1DE418" w:rsidR="2EE4D6C9">
              <w:rPr>
                <w:rFonts w:ascii="Trebuchet" w:hAnsi="Trebuchet" w:eastAsia="Trebuchet" w:cs="Trebuchet"/>
                <w:noProof w:val="0"/>
                <w:color w:val="000000" w:themeColor="text1" w:themeTint="FF" w:themeShade="FF"/>
                <w:lang w:val="en-US"/>
              </w:rPr>
              <w:t>User's notification settings</w:t>
            </w:r>
          </w:p>
        </w:tc>
        <w:tc>
          <w:tcPr>
            <w:tcW w:w="2302" w:type="dxa"/>
            <w:tcMar/>
          </w:tcPr>
          <w:p w:rsidR="2EE4D6C9" w:rsidP="4D1DE418" w:rsidRDefault="2EE4D6C9" w14:paraId="7A65BE63" w14:textId="456D856F">
            <w:pPr>
              <w:pStyle w:val="BodyText"/>
              <w:rPr>
                <w:rFonts w:ascii="Trebuchet " w:hAnsi="Trebuchet " w:eastAsia="Trebuchet " w:cs="Trebuchet "/>
              </w:rPr>
            </w:pPr>
            <w:r w:rsidRPr="4D1DE418" w:rsidR="2EE4D6C9">
              <w:rPr>
                <w:rFonts w:ascii="Trebuchet " w:hAnsi="Trebuchet " w:eastAsia="Trebuchet " w:cs="Trebuchet "/>
              </w:rPr>
              <w:t>Varchar 255, Null</w:t>
            </w:r>
          </w:p>
        </w:tc>
      </w:tr>
      <w:tr w:rsidR="4D1DE418" w:rsidTr="4D1DE418" w14:paraId="6F02C993">
        <w:trPr>
          <w:trHeight w:val="300"/>
        </w:trPr>
        <w:tc>
          <w:tcPr>
            <w:tcW w:w="2302" w:type="dxa"/>
            <w:vMerge/>
            <w:tcMar/>
          </w:tcPr>
          <w:p w14:paraId="38A5096F"/>
        </w:tc>
        <w:tc>
          <w:tcPr>
            <w:tcW w:w="2295" w:type="dxa"/>
            <w:tcMar/>
          </w:tcPr>
          <w:p w:rsidR="2EE4D6C9" w:rsidP="4D1DE418" w:rsidRDefault="2EE4D6C9" w14:paraId="167B02A6" w14:textId="5FC57842">
            <w:pPr>
              <w:pStyle w:val="BodyText"/>
              <w:rPr>
                <w:rFonts w:ascii="Trebuchet " w:hAnsi="Trebuchet " w:eastAsia="Trebuchet " w:cs="Trebuchet "/>
              </w:rPr>
            </w:pPr>
            <w:r w:rsidRPr="4D1DE418" w:rsidR="2EE4D6C9">
              <w:rPr>
                <w:rFonts w:ascii="Trebuchet " w:hAnsi="Trebuchet " w:eastAsia="Trebuchet " w:cs="Trebuchet "/>
              </w:rPr>
              <w:t>privacySettings</w:t>
            </w:r>
          </w:p>
        </w:tc>
        <w:tc>
          <w:tcPr>
            <w:tcW w:w="2309" w:type="dxa"/>
            <w:tcMar/>
          </w:tcPr>
          <w:p w:rsidR="2EE4D6C9" w:rsidP="4D1DE418" w:rsidRDefault="2EE4D6C9" w14:paraId="049AC9F4" w14:textId="069F0DBF">
            <w:pPr>
              <w:pStyle w:val="BodyText"/>
              <w:rPr>
                <w:rFonts w:ascii="Trebuchet" w:hAnsi="Trebuchet" w:eastAsia="Trebuchet" w:cs="Trebuchet"/>
                <w:noProof w:val="0"/>
                <w:color w:val="000000" w:themeColor="text1" w:themeTint="FF" w:themeShade="FF"/>
                <w:lang w:val="en-US"/>
              </w:rPr>
            </w:pPr>
            <w:r w:rsidRPr="4D1DE418" w:rsidR="2EE4D6C9">
              <w:rPr>
                <w:rFonts w:ascii="Trebuchet" w:hAnsi="Trebuchet" w:eastAsia="Trebuchet" w:cs="Trebuchet"/>
                <w:noProof w:val="0"/>
                <w:color w:val="000000" w:themeColor="text1" w:themeTint="FF" w:themeShade="FF"/>
                <w:lang w:val="en-US"/>
              </w:rPr>
              <w:t>User's privacy settings</w:t>
            </w:r>
          </w:p>
        </w:tc>
        <w:tc>
          <w:tcPr>
            <w:tcW w:w="2302" w:type="dxa"/>
            <w:tcMar/>
          </w:tcPr>
          <w:p w:rsidR="2EE4D6C9" w:rsidP="4D1DE418" w:rsidRDefault="2EE4D6C9" w14:paraId="23846DD5" w14:textId="6260E77E">
            <w:pPr>
              <w:pStyle w:val="BodyText"/>
              <w:rPr>
                <w:rFonts w:ascii="Trebuchet " w:hAnsi="Trebuchet " w:eastAsia="Trebuchet " w:cs="Trebuchet "/>
              </w:rPr>
            </w:pPr>
            <w:r w:rsidRPr="4D1DE418" w:rsidR="2EE4D6C9">
              <w:rPr>
                <w:rFonts w:ascii="Trebuchet " w:hAnsi="Trebuchet " w:eastAsia="Trebuchet " w:cs="Trebuchet "/>
              </w:rPr>
              <w:t>Varchar 255, Null</w:t>
            </w:r>
          </w:p>
        </w:tc>
      </w:tr>
    </w:tbl>
    <w:p w:rsidR="4D1DE418" w:rsidRDefault="4D1DE418" w14:paraId="654BFA48" w14:textId="067D5CEB"/>
    <w:p w:rsidR="4D1DE418" w:rsidP="4D1DE418" w:rsidRDefault="4D1DE418" w14:noSpellErr="1" w14:paraId="30FD7B9E" w14:textId="5D81C3A7">
      <w:pPr>
        <w:pStyle w:val="BodyText"/>
      </w:pPr>
    </w:p>
    <w:p w:rsidR="01ED804D" w:rsidP="4D1DE418" w:rsidRDefault="01ED804D" w14:noSpellErr="1" w14:paraId="397D85DE" w14:textId="72F78E10">
      <w:pPr>
        <w:pStyle w:val="BodyText"/>
      </w:pPr>
      <w:r w:rsidR="01ED804D">
        <w:rPr/>
        <w:t>Comments on table relationships</w:t>
      </w:r>
    </w:p>
    <w:p w:rsidR="5069E34B" w:rsidP="4D1DE418" w:rsidRDefault="5069E34B" w14:paraId="22302400" w14:textId="46D00C49">
      <w:pPr>
        <w:pStyle w:val="Normal"/>
        <w:spacing w:before="0" w:beforeAutospacing="off" w:after="0" w:afterAutospacing="off"/>
        <w:rPr>
          <w:rFonts w:ascii="Trebuchet" w:hAnsi="Trebuchet" w:eastAsia="Trebuchet" w:cs="Trebuchet"/>
          <w:b w:val="0"/>
          <w:bCs w:val="0"/>
          <w:noProof w:val="0"/>
          <w:color w:val="000000" w:themeColor="text1" w:themeTint="FF" w:themeShade="FF"/>
          <w:lang w:val="en-US"/>
        </w:rPr>
      </w:pPr>
      <w:r w:rsidRPr="4D1DE418" w:rsidR="5069E34B">
        <w:rPr>
          <w:rFonts w:ascii="Trebuchet" w:hAnsi="Trebuchet" w:eastAsia="Trebuchet" w:cs="Trebuchet"/>
          <w:b w:val="0"/>
          <w:bCs w:val="0"/>
          <w:noProof w:val="0"/>
          <w:color w:val="000000" w:themeColor="text1" w:themeTint="FF" w:themeShade="FF"/>
          <w:lang w:val="en-US"/>
        </w:rPr>
        <w:t>One-to-One</w:t>
      </w:r>
      <w:r w:rsidRPr="4D1DE418" w:rsidR="5069E34B">
        <w:rPr>
          <w:rFonts w:ascii="Trebuchet" w:hAnsi="Trebuchet" w:eastAsia="Trebuchet" w:cs="Trebuchet"/>
          <w:b w:val="0"/>
          <w:bCs w:val="0"/>
          <w:noProof w:val="0"/>
          <w:color w:val="000000" w:themeColor="text1" w:themeTint="FF" w:themeShade="FF"/>
          <w:lang w:val="en-US"/>
        </w:rPr>
        <w:t>: Each user can have one set of preferences.</w:t>
      </w:r>
    </w:p>
    <w:p w:rsidR="5069E34B" w:rsidP="4D1DE418" w:rsidRDefault="5069E34B" w14:paraId="47B0C28C" w14:textId="7A220F3B">
      <w:pPr>
        <w:pStyle w:val="Normal"/>
        <w:spacing w:before="0" w:beforeAutospacing="off" w:after="0" w:afterAutospacing="off"/>
        <w:rPr>
          <w:rFonts w:ascii="Trebuchet" w:hAnsi="Trebuchet" w:eastAsia="Trebuchet" w:cs="Trebuchet"/>
          <w:b w:val="0"/>
          <w:bCs w:val="0"/>
          <w:noProof w:val="0"/>
          <w:color w:val="000000" w:themeColor="text1" w:themeTint="FF" w:themeShade="FF"/>
          <w:lang w:val="en-US"/>
        </w:rPr>
      </w:pPr>
      <w:r w:rsidRPr="4D1DE418" w:rsidR="5069E34B">
        <w:rPr>
          <w:rFonts w:ascii="Trebuchet" w:hAnsi="Trebuchet" w:eastAsia="Trebuchet" w:cs="Trebuchet"/>
          <w:b w:val="0"/>
          <w:bCs w:val="0"/>
          <w:noProof w:val="0"/>
          <w:color w:val="000000" w:themeColor="text1" w:themeTint="FF" w:themeShade="FF"/>
          <w:lang w:val="en-US"/>
        </w:rPr>
        <w:t xml:space="preserve">The </w:t>
      </w:r>
      <w:r w:rsidRPr="4D1DE418" w:rsidR="5069E34B">
        <w:rPr>
          <w:rFonts w:ascii="Trebuchet" w:hAnsi="Trebuchet" w:eastAsia="Trebuchet" w:cs="Trebuchet"/>
          <w:b w:val="0"/>
          <w:bCs w:val="0"/>
          <w:noProof w:val="0"/>
          <w:color w:val="000000" w:themeColor="text1" w:themeTint="FF" w:themeShade="FF"/>
          <w:lang w:val="en-US"/>
        </w:rPr>
        <w:t>Foreign Key (</w:t>
      </w:r>
      <w:r w:rsidRPr="4D1DE418" w:rsidR="67CFF0B3">
        <w:rPr>
          <w:rFonts w:ascii="Trebuchet" w:hAnsi="Trebuchet" w:eastAsia="Trebuchet" w:cs="Trebuchet"/>
          <w:b w:val="0"/>
          <w:bCs w:val="0"/>
          <w:noProof w:val="0"/>
          <w:color w:val="000000" w:themeColor="text1" w:themeTint="FF" w:themeShade="FF"/>
          <w:lang w:val="en-US"/>
        </w:rPr>
        <w:t>u</w:t>
      </w:r>
      <w:r w:rsidRPr="4D1DE418" w:rsidR="5069E34B">
        <w:rPr>
          <w:rFonts w:ascii="Trebuchet" w:hAnsi="Trebuchet" w:eastAsia="Trebuchet" w:cs="Trebuchet"/>
          <w:b w:val="0"/>
          <w:bCs w:val="0"/>
          <w:noProof w:val="0"/>
          <w:color w:val="000000" w:themeColor="text1" w:themeTint="FF" w:themeShade="FF"/>
          <w:lang w:val="en-US"/>
        </w:rPr>
        <w:t>serID</w:t>
      </w:r>
      <w:r w:rsidRPr="4D1DE418" w:rsidR="5069E34B">
        <w:rPr>
          <w:rFonts w:ascii="Trebuchet" w:hAnsi="Trebuchet" w:eastAsia="Trebuchet" w:cs="Trebuchet"/>
          <w:b w:val="0"/>
          <w:bCs w:val="0"/>
          <w:noProof w:val="0"/>
          <w:color w:val="000000" w:themeColor="text1" w:themeTint="FF" w:themeShade="FF"/>
          <w:lang w:val="en-US"/>
        </w:rPr>
        <w:t>)</w:t>
      </w:r>
      <w:r w:rsidRPr="4D1DE418" w:rsidR="5069E34B">
        <w:rPr>
          <w:rFonts w:ascii="Trebuchet" w:hAnsi="Trebuchet" w:eastAsia="Trebuchet" w:cs="Trebuchet"/>
          <w:b w:val="0"/>
          <w:bCs w:val="0"/>
          <w:noProof w:val="0"/>
          <w:color w:val="000000" w:themeColor="text1" w:themeTint="FF" w:themeShade="FF"/>
          <w:lang w:val="en-US"/>
        </w:rPr>
        <w:t xml:space="preserve"> links to the </w:t>
      </w:r>
      <w:r w:rsidRPr="4D1DE418" w:rsidR="5069E34B">
        <w:rPr>
          <w:rFonts w:ascii="Trebuchet" w:hAnsi="Trebuchet" w:eastAsia="Trebuchet" w:cs="Trebuchet"/>
          <w:b w:val="0"/>
          <w:bCs w:val="0"/>
          <w:noProof w:val="0"/>
          <w:color w:val="000000" w:themeColor="text1" w:themeTint="FF" w:themeShade="FF"/>
          <w:lang w:val="en-US"/>
        </w:rPr>
        <w:t>Users</w:t>
      </w:r>
      <w:r w:rsidRPr="4D1DE418" w:rsidR="5069E34B">
        <w:rPr>
          <w:rFonts w:ascii="Trebuchet" w:hAnsi="Trebuchet" w:eastAsia="Trebuchet" w:cs="Trebuchet"/>
          <w:b w:val="0"/>
          <w:bCs w:val="0"/>
          <w:noProof w:val="0"/>
          <w:color w:val="000000" w:themeColor="text1" w:themeTint="FF" w:themeShade="FF"/>
          <w:lang w:val="en-US"/>
        </w:rPr>
        <w:t xml:space="preserve"> table, ensuring that preferences are specific to each user.</w:t>
      </w:r>
    </w:p>
    <w:p w:rsidR="4D1DE418" w:rsidP="4D1DE418" w:rsidRDefault="4D1DE418" w14:paraId="771CB212" w14:textId="3095F6BB">
      <w:pPr>
        <w:pStyle w:val="BodyText"/>
      </w:pPr>
    </w:p>
    <w:p w:rsidR="01ED804D" w:rsidP="4D1DE418" w:rsidRDefault="01ED804D" w14:noSpellErr="1" w14:paraId="56A10F51" w14:textId="2B40CCA9">
      <w:pPr>
        <w:pStyle w:val="BodyText"/>
      </w:pPr>
      <w:r w:rsidR="01ED804D">
        <w:rPr/>
        <w:t>Example with data</w:t>
      </w:r>
    </w:p>
    <w:p w:rsidR="4D1DE418" w:rsidP="4D1DE418" w:rsidRDefault="4D1DE418" w14:noSpellErr="1" w14:paraId="2933F781">
      <w:pPr>
        <w:pStyle w:val="BodyText"/>
      </w:pP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1254"/>
        <w:gridCol w:w="1254"/>
        <w:gridCol w:w="1254"/>
        <w:gridCol w:w="1245"/>
      </w:tblGrid>
      <w:tr w:rsidR="4D1DE418" w:rsidTr="4D1DE418" w14:paraId="23447A8D">
        <w:trPr>
          <w:trHeight w:val="390"/>
        </w:trPr>
        <w:tc>
          <w:tcPr>
            <w:tcW w:w="1254" w:type="dxa"/>
            <w:shd w:val="clear" w:color="auto" w:fill="76CDD8"/>
            <w:tcMar/>
          </w:tcPr>
          <w:p w:rsidR="7212136B" w:rsidP="4D1DE418" w:rsidRDefault="7212136B" w14:paraId="31A4D8C3" w14:textId="3F2A58E0">
            <w:pPr>
              <w:pStyle w:val="BodyText"/>
              <w:widowControl w:val="0"/>
              <w:spacing w:line="360" w:lineRule="auto"/>
              <w:jc w:val="center"/>
              <w:rPr>
                <w:color w:val="FFFFFF" w:themeColor="background1" w:themeTint="FF" w:themeShade="FF"/>
                <w:sz w:val="18"/>
                <w:szCs w:val="18"/>
              </w:rPr>
            </w:pPr>
            <w:r w:rsidRPr="4D1DE418" w:rsidR="7212136B">
              <w:rPr>
                <w:color w:val="FFFFFF" w:themeColor="background1" w:themeTint="FF" w:themeShade="FF"/>
                <w:sz w:val="18"/>
                <w:szCs w:val="18"/>
              </w:rPr>
              <w:t>userPreferenceID</w:t>
            </w:r>
          </w:p>
        </w:tc>
        <w:tc>
          <w:tcPr>
            <w:tcW w:w="1254" w:type="dxa"/>
            <w:shd w:val="clear" w:color="auto" w:fill="76CDD8"/>
            <w:tcMar/>
          </w:tcPr>
          <w:p w:rsidR="7212136B" w:rsidP="4D1DE418" w:rsidRDefault="7212136B" w14:paraId="4B09D417" w14:textId="22545D8A">
            <w:pPr>
              <w:pStyle w:val="BodyText"/>
              <w:widowControl w:val="0"/>
              <w:spacing w:line="360" w:lineRule="auto"/>
              <w:jc w:val="center"/>
              <w:rPr>
                <w:color w:val="FFFFFF" w:themeColor="background1" w:themeTint="FF" w:themeShade="FF"/>
                <w:sz w:val="18"/>
                <w:szCs w:val="18"/>
              </w:rPr>
            </w:pPr>
            <w:r w:rsidRPr="4D1DE418" w:rsidR="7212136B">
              <w:rPr>
                <w:color w:val="FFFFFF" w:themeColor="background1" w:themeTint="FF" w:themeShade="FF"/>
                <w:sz w:val="18"/>
                <w:szCs w:val="18"/>
              </w:rPr>
              <w:t>userID</w:t>
            </w:r>
          </w:p>
        </w:tc>
        <w:tc>
          <w:tcPr>
            <w:tcW w:w="1254" w:type="dxa"/>
            <w:shd w:val="clear" w:color="auto" w:fill="76CDD8"/>
            <w:tcMar/>
          </w:tcPr>
          <w:p w:rsidR="7212136B" w:rsidP="4D1DE418" w:rsidRDefault="7212136B" w14:paraId="0DB358FD" w14:textId="59652C87">
            <w:pPr>
              <w:pStyle w:val="BodyText"/>
              <w:spacing w:line="360" w:lineRule="auto"/>
              <w:jc w:val="center"/>
              <w:rPr>
                <w:color w:val="FFFFFF" w:themeColor="background1" w:themeTint="FF" w:themeShade="FF"/>
                <w:sz w:val="18"/>
                <w:szCs w:val="18"/>
              </w:rPr>
            </w:pPr>
            <w:r w:rsidRPr="4D1DE418" w:rsidR="7212136B">
              <w:rPr>
                <w:color w:val="FFFFFF" w:themeColor="background1" w:themeTint="FF" w:themeShade="FF"/>
                <w:sz w:val="18"/>
                <w:szCs w:val="18"/>
              </w:rPr>
              <w:t>notificationSettings</w:t>
            </w:r>
          </w:p>
        </w:tc>
        <w:tc>
          <w:tcPr>
            <w:tcW w:w="1245" w:type="dxa"/>
            <w:shd w:val="clear" w:color="auto" w:fill="76CDD8"/>
            <w:tcMar/>
          </w:tcPr>
          <w:p w:rsidR="7212136B" w:rsidP="4D1DE418" w:rsidRDefault="7212136B" w14:paraId="7F483027" w14:textId="332D347B">
            <w:pPr>
              <w:pStyle w:val="BodyText"/>
              <w:widowControl w:val="0"/>
              <w:suppressLineNumbers w:val="0"/>
              <w:bidi w:val="0"/>
              <w:spacing w:before="120" w:beforeAutospacing="off" w:after="0" w:afterAutospacing="off" w:line="360" w:lineRule="auto"/>
              <w:ind w:left="0" w:right="0"/>
              <w:jc w:val="center"/>
              <w:rPr>
                <w:color w:val="FFFFFF" w:themeColor="background1" w:themeTint="FF" w:themeShade="FF"/>
                <w:sz w:val="18"/>
                <w:szCs w:val="18"/>
              </w:rPr>
            </w:pPr>
            <w:r w:rsidRPr="4D1DE418" w:rsidR="7212136B">
              <w:rPr>
                <w:color w:val="FFFFFF" w:themeColor="background1" w:themeTint="FF" w:themeShade="FF"/>
                <w:sz w:val="18"/>
                <w:szCs w:val="18"/>
              </w:rPr>
              <w:t>privacySettings</w:t>
            </w:r>
          </w:p>
        </w:tc>
      </w:tr>
      <w:tr w:rsidR="4D1DE418" w:rsidTr="4D1DE418" w14:paraId="20311993">
        <w:trPr>
          <w:trHeight w:val="300"/>
        </w:trPr>
        <w:tc>
          <w:tcPr>
            <w:tcW w:w="1254" w:type="dxa"/>
            <w:tcMar/>
          </w:tcPr>
          <w:p w:rsidR="7212136B" w:rsidP="4D1DE418" w:rsidRDefault="7212136B" w14:paraId="49D7AD29" w14:textId="76A7A110">
            <w:pPr>
              <w:pStyle w:val="BodyText"/>
              <w:rPr>
                <w:rFonts w:ascii="Trebuchet MS" w:hAnsi="Trebuchet MS" w:eastAsia="Trebuchet MS" w:cs="Trebuchet MS"/>
              </w:rPr>
            </w:pPr>
            <w:r w:rsidRPr="4D1DE418" w:rsidR="7212136B">
              <w:rPr>
                <w:rFonts w:ascii="Trebuchet MS" w:hAnsi="Trebuchet MS" w:eastAsia="Trebuchet MS" w:cs="Trebuchet MS"/>
              </w:rPr>
              <w:t>1</w:t>
            </w:r>
          </w:p>
        </w:tc>
        <w:tc>
          <w:tcPr>
            <w:tcW w:w="1254" w:type="dxa"/>
            <w:tcMar/>
          </w:tcPr>
          <w:p w:rsidR="7212136B" w:rsidP="4D1DE418" w:rsidRDefault="7212136B" w14:paraId="0B00CA3B" w14:textId="4684DCE1">
            <w:pPr>
              <w:pStyle w:val="Normal"/>
              <w:rPr>
                <w:rFonts w:ascii="Trebuchet MS" w:hAnsi="Trebuchet MS" w:eastAsia="Trebuchet MS" w:cs="Trebuchet MS"/>
              </w:rPr>
            </w:pPr>
            <w:r w:rsidRPr="4D1DE418" w:rsidR="7212136B">
              <w:rPr>
                <w:rFonts w:ascii="Trebuchet MS" w:hAnsi="Trebuchet MS" w:eastAsia="Trebuchet MS" w:cs="Trebuchet MS"/>
              </w:rPr>
              <w:t>1</w:t>
            </w:r>
          </w:p>
        </w:tc>
        <w:tc>
          <w:tcPr>
            <w:tcW w:w="1254" w:type="dxa"/>
            <w:tcMar/>
          </w:tcPr>
          <w:p w:rsidR="7212136B" w:rsidP="4D1DE418" w:rsidRDefault="7212136B" w14:paraId="3D24006D" w14:textId="1BFB4657">
            <w:pPr>
              <w:rPr>
                <w:rFonts w:ascii="Trebuchet MS" w:hAnsi="Trebuchet MS" w:eastAsia="Trebuchet MS" w:cs="Trebuchet MS"/>
                <w:noProof w:val="0"/>
                <w:color w:val="000000" w:themeColor="text1" w:themeTint="FF" w:themeShade="FF"/>
                <w:lang w:val="en-US"/>
              </w:rPr>
            </w:pPr>
            <w:r w:rsidRPr="4D1DE418" w:rsidR="7212136B">
              <w:rPr>
                <w:rFonts w:ascii="Trebuchet MS" w:hAnsi="Trebuchet MS" w:eastAsia="Trebuchet MS" w:cs="Trebuchet MS"/>
                <w:noProof w:val="0"/>
                <w:color w:val="000000" w:themeColor="text1" w:themeTint="FF" w:themeShade="FF"/>
                <w:lang w:val="en-US"/>
              </w:rPr>
              <w:t>"Email"</w:t>
            </w:r>
          </w:p>
          <w:p w:rsidR="4D1DE418" w:rsidP="4D1DE418" w:rsidRDefault="4D1DE418" w14:paraId="245FC82E" w14:textId="51673B76">
            <w:pPr>
              <w:pStyle w:val="BodyText"/>
              <w:rPr>
                <w:rFonts w:ascii="Trebuchet MS" w:hAnsi="Trebuchet MS" w:eastAsia="Trebuchet MS" w:cs="Trebuchet MS"/>
              </w:rPr>
            </w:pPr>
          </w:p>
        </w:tc>
        <w:tc>
          <w:tcPr>
            <w:tcW w:w="1245" w:type="dxa"/>
            <w:tcMar/>
          </w:tcPr>
          <w:p w:rsidR="4D1DE418" w:rsidP="4D1DE418" w:rsidRDefault="4D1DE418" w14:paraId="129EC330" w14:textId="7BD036EF">
            <w:pPr>
              <w:spacing w:before="0" w:beforeAutospacing="off" w:after="0" w:afterAutospacing="off"/>
              <w:rPr>
                <w:rFonts w:ascii="Trebuchet MS" w:hAnsi="Trebuchet MS" w:eastAsia="Trebuchet MS" w:cs="Trebuchet MS"/>
                <w:color w:val="000000" w:themeColor="text1" w:themeTint="FF" w:themeShade="FF"/>
              </w:rPr>
            </w:pPr>
            <w:r w:rsidRPr="4D1DE418" w:rsidR="4D1DE418">
              <w:rPr>
                <w:rFonts w:ascii="Trebuchet MS" w:hAnsi="Trebuchet MS" w:eastAsia="Trebuchet MS" w:cs="Trebuchet MS"/>
                <w:color w:val="000000" w:themeColor="text1" w:themeTint="FF" w:themeShade="FF"/>
              </w:rPr>
              <w:t>"Friends Only"</w:t>
            </w:r>
          </w:p>
        </w:tc>
      </w:tr>
    </w:tbl>
    <w:p w:rsidR="4D1DE418" w:rsidP="4D1DE418" w:rsidRDefault="4D1DE418" w14:paraId="0FF28F28" w14:textId="6C95CE4F">
      <w:pPr>
        <w:pStyle w:val="BodyText"/>
      </w:pPr>
    </w:p>
    <w:p w:rsidR="4D1DE418" w:rsidP="4D1DE418" w:rsidRDefault="4D1DE418" w14:paraId="04FB1F55" w14:textId="4E2AE9D5">
      <w:pPr>
        <w:pStyle w:val="BodyText"/>
      </w:pPr>
    </w:p>
    <w:p w:rsidR="01ED804D" w:rsidP="4D1DE418" w:rsidRDefault="01ED804D" w14:noSpellErr="1" w14:paraId="154B5862" w14:textId="2FDE8180">
      <w:pPr>
        <w:pStyle w:val="BodyText"/>
      </w:pPr>
      <w:r w:rsidR="01ED804D">
        <w:rPr/>
        <w:t>Table Description</w:t>
      </w:r>
    </w:p>
    <w:p w:rsidR="03471C9C" w:rsidP="4D1DE418" w:rsidRDefault="03471C9C" w14:paraId="764A821A" w14:textId="302D51DF">
      <w:pPr>
        <w:pStyle w:val="BodyText"/>
      </w:pPr>
      <w:r w:rsidRPr="4D1DE418" w:rsidR="03471C9C">
        <w:rPr>
          <w:noProof w:val="0"/>
          <w:color w:val="000000" w:themeColor="text1" w:themeTint="FF" w:themeShade="FF"/>
          <w:lang w:val="en-US"/>
        </w:rPr>
        <w:t>Records messages sent between users.</w:t>
      </w:r>
    </w:p>
    <w:p w:rsidR="4D1DE418" w:rsidP="4D1DE418" w:rsidRDefault="4D1DE418" w14:noSpellErr="1" w14:paraId="3562A34A">
      <w:pPr>
        <w:pStyle w:val="BodyText"/>
      </w:pP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295"/>
        <w:gridCol w:w="2309"/>
        <w:gridCol w:w="2302"/>
      </w:tblGrid>
      <w:tr w:rsidR="4D1DE418" w:rsidTr="4D1DE418" w14:paraId="7F5E4A10">
        <w:trPr>
          <w:trHeight w:val="375"/>
        </w:trPr>
        <w:tc>
          <w:tcPr>
            <w:tcW w:w="2302" w:type="dxa"/>
            <w:shd w:val="clear" w:color="auto" w:fill="76CDD8"/>
            <w:tcMar/>
          </w:tcPr>
          <w:p w:rsidR="4D1DE418" w:rsidP="4D1DE418" w:rsidRDefault="4D1DE418" w14:paraId="499FF4CB" w14:textId="52489D56">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lang w:val="en-US"/>
              </w:rPr>
            </w:pPr>
            <w:r w:rsidRPr="4D1DE418" w:rsidR="4D1DE418">
              <w:rPr>
                <w:rFonts w:ascii="Trebuchet MS" w:hAnsi="Trebuchet MS" w:eastAsia="Trebuchet MS" w:cs="Trebuchet MS"/>
                <w:color w:val="FFFFFF" w:themeColor="background1" w:themeTint="FF" w:themeShade="FF"/>
                <w:sz w:val="18"/>
                <w:szCs w:val="18"/>
                <w:lang w:val="en-US"/>
              </w:rPr>
              <w:t>Table Name</w:t>
            </w:r>
          </w:p>
        </w:tc>
        <w:tc>
          <w:tcPr>
            <w:tcW w:w="2295" w:type="dxa"/>
            <w:shd w:val="clear" w:color="auto" w:fill="76CDD8"/>
            <w:tcMar/>
          </w:tcPr>
          <w:p w:rsidR="4D1DE418" w:rsidP="4D1DE418" w:rsidRDefault="4D1DE418" w14:paraId="06A26774" w14:textId="489359FB">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lang w:val="en-US"/>
              </w:rPr>
            </w:pPr>
            <w:r w:rsidRPr="4D1DE418" w:rsidR="4D1DE418">
              <w:rPr>
                <w:rFonts w:ascii="Trebuchet MS" w:hAnsi="Trebuchet MS" w:eastAsia="Trebuchet MS" w:cs="Trebuchet MS"/>
                <w:color w:val="FFFFFF" w:themeColor="background1" w:themeTint="FF" w:themeShade="FF"/>
                <w:sz w:val="18"/>
                <w:szCs w:val="18"/>
                <w:lang w:val="en-US"/>
              </w:rPr>
              <w:t xml:space="preserve">Field name </w:t>
            </w:r>
          </w:p>
        </w:tc>
        <w:tc>
          <w:tcPr>
            <w:tcW w:w="2309" w:type="dxa"/>
            <w:shd w:val="clear" w:color="auto" w:fill="76CDD8"/>
            <w:tcMar/>
          </w:tcPr>
          <w:p w:rsidR="4D1DE418" w:rsidP="4D1DE418" w:rsidRDefault="4D1DE418" w14:paraId="513F2BC2" w14:textId="32688591">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lang w:val="en-US"/>
              </w:rPr>
            </w:pPr>
            <w:r w:rsidRPr="4D1DE418" w:rsidR="4D1DE418">
              <w:rPr>
                <w:rFonts w:ascii="Trebuchet MS" w:hAnsi="Trebuchet MS" w:eastAsia="Trebuchet MS" w:cs="Trebuchet MS"/>
                <w:color w:val="FFFFFF" w:themeColor="background1" w:themeTint="FF" w:themeShade="FF"/>
                <w:sz w:val="18"/>
                <w:szCs w:val="18"/>
                <w:lang w:val="en-US"/>
              </w:rPr>
              <w:t xml:space="preserve">Field Description </w:t>
            </w:r>
          </w:p>
        </w:tc>
        <w:tc>
          <w:tcPr>
            <w:tcW w:w="2302" w:type="dxa"/>
            <w:shd w:val="clear" w:color="auto" w:fill="76CDD8"/>
            <w:tcMar/>
          </w:tcPr>
          <w:p w:rsidR="4D1DE418" w:rsidP="4D1DE418" w:rsidRDefault="4D1DE418" w14:paraId="7C3577C8" w14:textId="179DA197">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lang w:val="en-US"/>
              </w:rPr>
            </w:pPr>
            <w:r w:rsidRPr="4D1DE418" w:rsidR="4D1DE418">
              <w:rPr>
                <w:rFonts w:ascii="Trebuchet MS" w:hAnsi="Trebuchet MS" w:eastAsia="Trebuchet MS" w:cs="Trebuchet MS"/>
                <w:color w:val="FFFFFF" w:themeColor="background1" w:themeTint="FF" w:themeShade="FF"/>
                <w:sz w:val="18"/>
                <w:szCs w:val="18"/>
                <w:lang w:val="en-US"/>
              </w:rPr>
              <w:t>Data Type</w:t>
            </w:r>
          </w:p>
        </w:tc>
      </w:tr>
      <w:tr w:rsidR="4D1DE418" w:rsidTr="4D1DE418" w14:paraId="581833B2">
        <w:trPr>
          <w:trHeight w:val="300"/>
        </w:trPr>
        <w:tc>
          <w:tcPr>
            <w:tcW w:w="2302" w:type="dxa"/>
            <w:vMerge w:val="restart"/>
            <w:tcMar/>
          </w:tcPr>
          <w:p w:rsidR="5D369E3A" w:rsidP="4D1DE418" w:rsidRDefault="5D369E3A" w14:paraId="4F800BC7" w14:textId="3C54B790">
            <w:pPr>
              <w:pStyle w:val="BodyText"/>
              <w:rPr>
                <w:rFonts w:ascii="Trebuchet " w:hAnsi="Trebuchet " w:eastAsia="Trebuchet " w:cs="Trebuchet "/>
              </w:rPr>
            </w:pPr>
            <w:r w:rsidRPr="4D1DE418" w:rsidR="5D369E3A">
              <w:rPr>
                <w:rFonts w:ascii="Trebuchet " w:hAnsi="Trebuchet " w:eastAsia="Trebuchet " w:cs="Trebuchet "/>
              </w:rPr>
              <w:t>Messages Table</w:t>
            </w:r>
          </w:p>
        </w:tc>
        <w:tc>
          <w:tcPr>
            <w:tcW w:w="2295" w:type="dxa"/>
            <w:tcMar/>
          </w:tcPr>
          <w:p w:rsidR="265E3E2E" w:rsidP="4D1DE418" w:rsidRDefault="265E3E2E" w14:paraId="015BE3C5" w14:textId="74EBEFED">
            <w:pPr>
              <w:pStyle w:val="BodyText"/>
              <w:rPr>
                <w:rFonts w:ascii="Trebuchet " w:hAnsi="Trebuchet " w:eastAsia="Trebuchet " w:cs="Trebuchet "/>
              </w:rPr>
            </w:pPr>
            <w:r w:rsidRPr="4D1DE418" w:rsidR="265E3E2E">
              <w:rPr>
                <w:rFonts w:ascii="Trebuchet " w:hAnsi="Trebuchet " w:eastAsia="Trebuchet " w:cs="Trebuchet "/>
              </w:rPr>
              <w:t>messageID</w:t>
            </w:r>
          </w:p>
        </w:tc>
        <w:tc>
          <w:tcPr>
            <w:tcW w:w="2309" w:type="dxa"/>
            <w:tcMar/>
          </w:tcPr>
          <w:p w:rsidR="2756F0B5" w:rsidP="4D1DE418" w:rsidRDefault="2756F0B5" w14:paraId="11B86C53" w14:textId="49CBFC05">
            <w:pPr>
              <w:pStyle w:val="Normal"/>
              <w:rPr>
                <w:rFonts w:ascii="Trebuchet" w:hAnsi="Trebuchet" w:eastAsia="Trebuchet" w:cs="Trebuchet"/>
                <w:noProof w:val="0"/>
                <w:color w:val="000000" w:themeColor="text1" w:themeTint="FF" w:themeShade="FF"/>
                <w:sz w:val="20"/>
                <w:szCs w:val="20"/>
                <w:lang w:val="en-US"/>
              </w:rPr>
            </w:pPr>
            <w:r w:rsidRPr="4D1DE418" w:rsidR="2756F0B5">
              <w:rPr>
                <w:rFonts w:ascii="Trebuchet" w:hAnsi="Trebuchet" w:eastAsia="Trebuchet" w:cs="Trebuchet"/>
                <w:noProof w:val="0"/>
                <w:color w:val="000000" w:themeColor="text1" w:themeTint="FF" w:themeShade="FF"/>
                <w:sz w:val="20"/>
                <w:szCs w:val="20"/>
                <w:lang w:val="en-US"/>
              </w:rPr>
              <w:t>Unique identifier for each message. PK</w:t>
            </w:r>
          </w:p>
        </w:tc>
        <w:tc>
          <w:tcPr>
            <w:tcW w:w="2302" w:type="dxa"/>
            <w:tcMar/>
          </w:tcPr>
          <w:p w:rsidR="35231E26" w:rsidP="4D1DE418" w:rsidRDefault="35231E26" w14:paraId="1061AE39" w14:textId="4D041D9C">
            <w:pPr>
              <w:pStyle w:val="BodyText"/>
              <w:rPr>
                <w:rFonts w:ascii="Trebuchet " w:hAnsi="Trebuchet " w:eastAsia="Trebuchet " w:cs="Trebuchet "/>
              </w:rPr>
            </w:pPr>
            <w:r w:rsidRPr="4D1DE418" w:rsidR="35231E26">
              <w:rPr>
                <w:rFonts w:ascii="Trebuchet " w:hAnsi="Trebuchet " w:eastAsia="Trebuchet " w:cs="Trebuchet "/>
              </w:rPr>
              <w:t>Int, Auto_Increment</w:t>
            </w:r>
          </w:p>
        </w:tc>
      </w:tr>
      <w:tr w:rsidR="4D1DE418" w:rsidTr="4D1DE418" w14:paraId="096E3779">
        <w:trPr>
          <w:trHeight w:val="390"/>
        </w:trPr>
        <w:tc>
          <w:tcPr>
            <w:tcW w:w="2302" w:type="dxa"/>
            <w:vMerge/>
            <w:tcMar/>
          </w:tcPr>
          <w:p w14:paraId="23F0FEF5"/>
        </w:tc>
        <w:tc>
          <w:tcPr>
            <w:tcW w:w="2295" w:type="dxa"/>
            <w:tcMar/>
          </w:tcPr>
          <w:p w:rsidR="265E3E2E" w:rsidP="4D1DE418" w:rsidRDefault="265E3E2E" w14:paraId="0B7106AC" w14:textId="2CECDE33">
            <w:pPr>
              <w:pStyle w:val="BodyText"/>
              <w:rPr>
                <w:rFonts w:ascii="Trebuchet " w:hAnsi="Trebuchet " w:eastAsia="Trebuchet " w:cs="Trebuchet "/>
              </w:rPr>
            </w:pPr>
            <w:r w:rsidRPr="4D1DE418" w:rsidR="265E3E2E">
              <w:rPr>
                <w:rFonts w:ascii="Trebuchet " w:hAnsi="Trebuchet " w:eastAsia="Trebuchet " w:cs="Trebuchet "/>
              </w:rPr>
              <w:t>senderID</w:t>
            </w:r>
          </w:p>
        </w:tc>
        <w:tc>
          <w:tcPr>
            <w:tcW w:w="2309" w:type="dxa"/>
            <w:tcMar/>
          </w:tcPr>
          <w:p w:rsidR="53E9B76F" w:rsidP="4D1DE418" w:rsidRDefault="53E9B76F" w14:paraId="4318AF51" w14:textId="49B454F8">
            <w:pPr>
              <w:pStyle w:val="Normal"/>
              <w:rPr>
                <w:rFonts w:ascii="Trebuchet" w:hAnsi="Trebuchet" w:eastAsia="Trebuchet" w:cs="Trebuchet"/>
                <w:noProof w:val="0"/>
                <w:color w:val="000000" w:themeColor="text1" w:themeTint="FF" w:themeShade="FF"/>
                <w:sz w:val="20"/>
                <w:szCs w:val="20"/>
                <w:lang w:val="en-US"/>
              </w:rPr>
            </w:pPr>
            <w:r w:rsidRPr="4D1DE418" w:rsidR="53E9B76F">
              <w:rPr>
                <w:rFonts w:ascii="Trebuchet" w:hAnsi="Trebuchet" w:eastAsia="Trebuchet" w:cs="Trebuchet"/>
                <w:noProof w:val="0"/>
                <w:color w:val="000000" w:themeColor="text1" w:themeTint="FF" w:themeShade="FF"/>
                <w:sz w:val="20"/>
                <w:szCs w:val="20"/>
                <w:lang w:val="en-US"/>
              </w:rPr>
              <w:t>ID of the user who sent the message. FK</w:t>
            </w:r>
          </w:p>
        </w:tc>
        <w:tc>
          <w:tcPr>
            <w:tcW w:w="2302" w:type="dxa"/>
            <w:tcMar/>
          </w:tcPr>
          <w:p w:rsidR="68550AE5" w:rsidP="4D1DE418" w:rsidRDefault="68550AE5" w14:paraId="6DAC693E" w14:textId="355D5D46">
            <w:pPr>
              <w:pStyle w:val="BodyText"/>
              <w:rPr>
                <w:rFonts w:ascii="Trebuchet " w:hAnsi="Trebuchet " w:eastAsia="Trebuchet " w:cs="Trebuchet "/>
              </w:rPr>
            </w:pPr>
            <w:r w:rsidRPr="4D1DE418" w:rsidR="68550AE5">
              <w:rPr>
                <w:rFonts w:ascii="Trebuchet " w:hAnsi="Trebuchet " w:eastAsia="Trebuchet " w:cs="Trebuchet "/>
              </w:rPr>
              <w:t>Int, Not Null, references Users</w:t>
            </w:r>
          </w:p>
        </w:tc>
      </w:tr>
      <w:tr w:rsidR="4D1DE418" w:rsidTr="4D1DE418" w14:paraId="7BDE16A7">
        <w:trPr>
          <w:trHeight w:val="300"/>
        </w:trPr>
        <w:tc>
          <w:tcPr>
            <w:tcW w:w="2302" w:type="dxa"/>
            <w:vMerge/>
            <w:tcMar/>
          </w:tcPr>
          <w:p w14:paraId="69B7C10E"/>
        </w:tc>
        <w:tc>
          <w:tcPr>
            <w:tcW w:w="2295" w:type="dxa"/>
            <w:tcMar/>
          </w:tcPr>
          <w:p w:rsidR="265E3E2E" w:rsidP="4D1DE418" w:rsidRDefault="265E3E2E" w14:paraId="66295389" w14:textId="0D29B062">
            <w:pPr>
              <w:pStyle w:val="BodyText"/>
              <w:rPr>
                <w:rFonts w:ascii="Trebuchet " w:hAnsi="Trebuchet " w:eastAsia="Trebuchet " w:cs="Trebuchet "/>
              </w:rPr>
            </w:pPr>
            <w:r w:rsidRPr="4D1DE418" w:rsidR="265E3E2E">
              <w:rPr>
                <w:rFonts w:ascii="Trebuchet " w:hAnsi="Trebuchet " w:eastAsia="Trebuchet " w:cs="Trebuchet "/>
              </w:rPr>
              <w:t>receiverID</w:t>
            </w:r>
          </w:p>
        </w:tc>
        <w:tc>
          <w:tcPr>
            <w:tcW w:w="2309" w:type="dxa"/>
            <w:tcMar/>
          </w:tcPr>
          <w:p w:rsidR="48871F62" w:rsidP="4D1DE418" w:rsidRDefault="48871F62" w14:paraId="59B7BD45" w14:textId="772EA637">
            <w:pPr>
              <w:rPr>
                <w:rFonts w:ascii="Trebuchet" w:hAnsi="Trebuchet" w:eastAsia="Trebuchet" w:cs="Trebuchet"/>
                <w:noProof w:val="0"/>
                <w:color w:val="000000" w:themeColor="text1" w:themeTint="FF" w:themeShade="FF"/>
                <w:lang w:val="en-US"/>
              </w:rPr>
            </w:pPr>
            <w:r w:rsidRPr="4D1DE418" w:rsidR="48871F62">
              <w:rPr>
                <w:rFonts w:ascii="Trebuchet" w:hAnsi="Trebuchet" w:eastAsia="Trebuchet" w:cs="Trebuchet"/>
                <w:noProof w:val="0"/>
                <w:color w:val="000000" w:themeColor="text1" w:themeTint="FF" w:themeShade="FF"/>
                <w:lang w:val="en-US"/>
              </w:rPr>
              <w:t>ID of the user who received the message. FK</w:t>
            </w:r>
          </w:p>
        </w:tc>
        <w:tc>
          <w:tcPr>
            <w:tcW w:w="2302" w:type="dxa"/>
            <w:tcMar/>
          </w:tcPr>
          <w:p w:rsidR="2656F063" w:rsidP="4D1DE418" w:rsidRDefault="2656F063" w14:paraId="73BBE604" w14:textId="25F164AC">
            <w:pPr>
              <w:pStyle w:val="BodyText"/>
              <w:rPr>
                <w:rFonts w:ascii="Trebuchet " w:hAnsi="Trebuchet " w:eastAsia="Trebuchet " w:cs="Trebuchet "/>
              </w:rPr>
            </w:pPr>
            <w:r w:rsidRPr="4D1DE418" w:rsidR="2656F063">
              <w:rPr>
                <w:rFonts w:ascii="Trebuchet " w:hAnsi="Trebuchet " w:eastAsia="Trebuchet " w:cs="Trebuchet "/>
              </w:rPr>
              <w:t>Int, Not Null, references Users</w:t>
            </w:r>
          </w:p>
        </w:tc>
      </w:tr>
      <w:tr w:rsidR="4D1DE418" w:rsidTr="4D1DE418" w14:paraId="64F5DF62">
        <w:trPr>
          <w:trHeight w:val="300"/>
        </w:trPr>
        <w:tc>
          <w:tcPr>
            <w:tcW w:w="2302" w:type="dxa"/>
            <w:vMerge/>
            <w:tcMar/>
          </w:tcPr>
          <w:p w14:paraId="176FF93F"/>
        </w:tc>
        <w:tc>
          <w:tcPr>
            <w:tcW w:w="2295" w:type="dxa"/>
            <w:tcMar/>
          </w:tcPr>
          <w:p w:rsidR="265E3E2E" w:rsidP="4D1DE418" w:rsidRDefault="265E3E2E" w14:paraId="58A2CE51" w14:textId="2ED20E71">
            <w:pPr>
              <w:pStyle w:val="BodyText"/>
              <w:rPr>
                <w:rFonts w:ascii="Trebuchet " w:hAnsi="Trebuchet " w:eastAsia="Trebuchet " w:cs="Trebuchet "/>
              </w:rPr>
            </w:pPr>
            <w:r w:rsidRPr="4D1DE418" w:rsidR="265E3E2E">
              <w:rPr>
                <w:rFonts w:ascii="Trebuchet " w:hAnsi="Trebuchet " w:eastAsia="Trebuchet " w:cs="Trebuchet "/>
              </w:rPr>
              <w:t>messageText</w:t>
            </w:r>
          </w:p>
        </w:tc>
        <w:tc>
          <w:tcPr>
            <w:tcW w:w="2309" w:type="dxa"/>
            <w:tcMar/>
          </w:tcPr>
          <w:p w:rsidR="10EE5882" w:rsidP="4D1DE418" w:rsidRDefault="10EE5882" w14:paraId="1CFACF18" w14:textId="68D37CC5">
            <w:pPr>
              <w:rPr>
                <w:rFonts w:ascii="Trebuchet" w:hAnsi="Trebuchet" w:eastAsia="Trebuchet" w:cs="Trebuchet"/>
                <w:noProof w:val="0"/>
                <w:color w:val="000000" w:themeColor="text1" w:themeTint="FF" w:themeShade="FF"/>
                <w:lang w:val="en-US"/>
              </w:rPr>
            </w:pPr>
            <w:r w:rsidRPr="4D1DE418" w:rsidR="10EE5882">
              <w:rPr>
                <w:rFonts w:ascii="Trebuchet" w:hAnsi="Trebuchet" w:eastAsia="Trebuchet" w:cs="Trebuchet"/>
                <w:noProof w:val="0"/>
                <w:color w:val="000000" w:themeColor="text1" w:themeTint="FF" w:themeShade="FF"/>
                <w:lang w:val="en-US"/>
              </w:rPr>
              <w:t>The text of the message</w:t>
            </w:r>
          </w:p>
        </w:tc>
        <w:tc>
          <w:tcPr>
            <w:tcW w:w="2302" w:type="dxa"/>
            <w:tcMar/>
          </w:tcPr>
          <w:p w:rsidR="6188DF75" w:rsidP="4D1DE418" w:rsidRDefault="6188DF75" w14:paraId="6739B1A1" w14:textId="69C2CE9E">
            <w:pPr>
              <w:pStyle w:val="BodyText"/>
              <w:rPr>
                <w:rFonts w:ascii="Trebuchet " w:hAnsi="Trebuchet " w:eastAsia="Trebuchet " w:cs="Trebuchet "/>
              </w:rPr>
            </w:pPr>
            <w:r w:rsidRPr="4D1DE418" w:rsidR="6188DF75">
              <w:rPr>
                <w:rFonts w:ascii="Trebuchet " w:hAnsi="Trebuchet " w:eastAsia="Trebuchet " w:cs="Trebuchet "/>
              </w:rPr>
              <w:t>Text, Not Null</w:t>
            </w:r>
          </w:p>
        </w:tc>
      </w:tr>
      <w:tr w:rsidR="4D1DE418" w:rsidTr="4D1DE418" w14:paraId="59C7D2C1">
        <w:trPr>
          <w:trHeight w:val="300"/>
        </w:trPr>
        <w:tc>
          <w:tcPr>
            <w:tcW w:w="2302" w:type="dxa"/>
            <w:vMerge/>
            <w:tcMar/>
          </w:tcPr>
          <w:p w14:paraId="2AD3E9B2"/>
        </w:tc>
        <w:tc>
          <w:tcPr>
            <w:tcW w:w="2295" w:type="dxa"/>
            <w:tcMar/>
          </w:tcPr>
          <w:p w:rsidR="265E3E2E" w:rsidP="4D1DE418" w:rsidRDefault="265E3E2E" w14:paraId="56CCD465" w14:textId="638C2414">
            <w:pPr>
              <w:pStyle w:val="BodyText"/>
              <w:rPr>
                <w:rFonts w:ascii="Trebuchet " w:hAnsi="Trebuchet " w:eastAsia="Trebuchet " w:cs="Trebuchet "/>
              </w:rPr>
            </w:pPr>
            <w:r w:rsidRPr="4D1DE418" w:rsidR="265E3E2E">
              <w:rPr>
                <w:rFonts w:ascii="Trebuchet " w:hAnsi="Trebuchet " w:eastAsia="Trebuchet " w:cs="Trebuchet "/>
              </w:rPr>
              <w:t>messageDate</w:t>
            </w:r>
          </w:p>
        </w:tc>
        <w:tc>
          <w:tcPr>
            <w:tcW w:w="2309" w:type="dxa"/>
            <w:tcMar/>
          </w:tcPr>
          <w:p w:rsidR="0592C912" w:rsidP="4D1DE418" w:rsidRDefault="0592C912" w14:paraId="09205A39" w14:textId="2BBFC369">
            <w:pPr>
              <w:rPr>
                <w:rFonts w:ascii="Trebuchet" w:hAnsi="Trebuchet" w:eastAsia="Trebuchet" w:cs="Trebuchet"/>
                <w:noProof w:val="0"/>
                <w:color w:val="000000" w:themeColor="text1" w:themeTint="FF" w:themeShade="FF"/>
                <w:lang w:val="en-US"/>
              </w:rPr>
            </w:pPr>
            <w:r w:rsidRPr="4D1DE418" w:rsidR="0592C912">
              <w:rPr>
                <w:rFonts w:ascii="Trebuchet" w:hAnsi="Trebuchet" w:eastAsia="Trebuchet" w:cs="Trebuchet"/>
                <w:noProof w:val="0"/>
                <w:color w:val="000000" w:themeColor="text1" w:themeTint="FF" w:themeShade="FF"/>
                <w:lang w:val="en-US"/>
              </w:rPr>
              <w:t xml:space="preserve">The date and time the message was sent </w:t>
            </w:r>
          </w:p>
        </w:tc>
        <w:tc>
          <w:tcPr>
            <w:tcW w:w="2302" w:type="dxa"/>
            <w:tcMar/>
          </w:tcPr>
          <w:p w:rsidR="53F44619" w:rsidP="4D1DE418" w:rsidRDefault="53F44619" w14:paraId="0539B795" w14:textId="48A0A576">
            <w:pPr>
              <w:pStyle w:val="BodyText"/>
              <w:rPr>
                <w:rFonts w:ascii="Trebuchet " w:hAnsi="Trebuchet " w:eastAsia="Trebuchet " w:cs="Trebuchet "/>
              </w:rPr>
            </w:pPr>
            <w:r w:rsidRPr="4D1DE418" w:rsidR="53F44619">
              <w:rPr>
                <w:rFonts w:ascii="Trebuchet " w:hAnsi="Trebuchet " w:eastAsia="Trebuchet " w:cs="Trebuchet "/>
              </w:rPr>
              <w:t>Datetime, Not Null</w:t>
            </w:r>
          </w:p>
        </w:tc>
      </w:tr>
    </w:tbl>
    <w:p w:rsidR="4D1DE418" w:rsidRDefault="4D1DE418" w14:paraId="0D1AEBDB" w14:textId="4CC7A337"/>
    <w:p w:rsidR="4D1DE418" w:rsidP="4D1DE418" w:rsidRDefault="4D1DE418" w14:noSpellErr="1" w14:paraId="53A2F2B5" w14:textId="5D81C3A7">
      <w:pPr>
        <w:pStyle w:val="BodyText"/>
      </w:pPr>
    </w:p>
    <w:p w:rsidR="4D1DE418" w:rsidP="4D1DE418" w:rsidRDefault="4D1DE418" w14:paraId="7E3077CD" w14:textId="35E04D0E">
      <w:pPr>
        <w:pStyle w:val="BodyText"/>
      </w:pPr>
    </w:p>
    <w:p w:rsidR="3D9AB367" w:rsidP="4D1DE418" w:rsidRDefault="3D9AB367" w14:noSpellErr="1" w14:paraId="4EF75355" w14:textId="72F78E10">
      <w:pPr>
        <w:pStyle w:val="BodyText"/>
      </w:pPr>
      <w:r w:rsidR="3D9AB367">
        <w:rPr/>
        <w:t>Comments on table relationships</w:t>
      </w:r>
    </w:p>
    <w:p w:rsidR="3DA733F2" w:rsidP="4D1DE418" w:rsidRDefault="3DA733F2" w14:paraId="382E2E59" w14:textId="1BAB9348">
      <w:pPr>
        <w:pStyle w:val="Normal"/>
        <w:spacing w:before="0" w:beforeAutospacing="off" w:after="0" w:afterAutospacing="off"/>
        <w:rPr>
          <w:rFonts w:ascii="Trebuchet MS" w:hAnsi="Trebuchet MS" w:eastAsia="Trebuchet MS" w:cs="Trebuchet MS"/>
          <w:b w:val="0"/>
          <w:bCs w:val="0"/>
          <w:noProof w:val="0"/>
          <w:color w:val="000000" w:themeColor="text1" w:themeTint="FF" w:themeShade="FF"/>
          <w:lang w:val="en-US"/>
        </w:rPr>
      </w:pPr>
      <w:r w:rsidRPr="4D1DE418" w:rsidR="3DA733F2">
        <w:rPr>
          <w:rFonts w:ascii="Trebuchet MS" w:hAnsi="Trebuchet MS" w:eastAsia="Trebuchet MS" w:cs="Trebuchet MS"/>
          <w:b w:val="0"/>
          <w:bCs w:val="0"/>
          <w:noProof w:val="0"/>
          <w:color w:val="000000" w:themeColor="text1" w:themeTint="FF" w:themeShade="FF"/>
          <w:lang w:val="en-US"/>
        </w:rPr>
        <w:t>Many-to-One</w:t>
      </w:r>
      <w:r w:rsidRPr="4D1DE418" w:rsidR="3DA733F2">
        <w:rPr>
          <w:rFonts w:ascii="Trebuchet MS" w:hAnsi="Trebuchet MS" w:eastAsia="Trebuchet MS" w:cs="Trebuchet MS"/>
          <w:b w:val="0"/>
          <w:bCs w:val="0"/>
          <w:noProof w:val="0"/>
          <w:color w:val="000000" w:themeColor="text1" w:themeTint="FF" w:themeShade="FF"/>
          <w:lang w:val="en-US"/>
        </w:rPr>
        <w:t>: Each message is sent from one user to another user. A user can send and receive multiple messages.</w:t>
      </w:r>
    </w:p>
    <w:p w:rsidR="3DA733F2" w:rsidP="4D1DE418" w:rsidRDefault="3DA733F2" w14:paraId="560E4558" w14:textId="26C0D7EE">
      <w:pPr>
        <w:pStyle w:val="Normal"/>
        <w:spacing w:before="0" w:beforeAutospacing="off" w:after="0" w:afterAutospacing="off"/>
        <w:rPr>
          <w:rFonts w:ascii="Trebuchet MS" w:hAnsi="Trebuchet MS" w:eastAsia="Trebuchet MS" w:cs="Trebuchet MS"/>
          <w:b w:val="0"/>
          <w:bCs w:val="0"/>
          <w:noProof w:val="0"/>
          <w:color w:val="000000" w:themeColor="text1" w:themeTint="FF" w:themeShade="FF"/>
          <w:lang w:val="en-US"/>
        </w:rPr>
      </w:pPr>
      <w:r w:rsidRPr="4D1DE418" w:rsidR="3DA733F2">
        <w:rPr>
          <w:rFonts w:ascii="Trebuchet MS" w:hAnsi="Trebuchet MS" w:eastAsia="Trebuchet MS" w:cs="Trebuchet MS"/>
          <w:b w:val="0"/>
          <w:bCs w:val="0"/>
          <w:noProof w:val="0"/>
          <w:color w:val="000000" w:themeColor="text1" w:themeTint="FF" w:themeShade="FF"/>
          <w:lang w:val="en-US"/>
        </w:rPr>
        <w:t>The Foreign Key (</w:t>
      </w:r>
      <w:r w:rsidRPr="4D1DE418" w:rsidR="785BDBBA">
        <w:rPr>
          <w:rFonts w:ascii="Trebuchet MS" w:hAnsi="Trebuchet MS" w:eastAsia="Trebuchet MS" w:cs="Trebuchet MS"/>
          <w:b w:val="0"/>
          <w:bCs w:val="0"/>
          <w:noProof w:val="0"/>
          <w:color w:val="000000" w:themeColor="text1" w:themeTint="FF" w:themeShade="FF"/>
          <w:lang w:val="en-US"/>
        </w:rPr>
        <w:t>s</w:t>
      </w:r>
      <w:r w:rsidRPr="4D1DE418" w:rsidR="3DA733F2">
        <w:rPr>
          <w:rFonts w:ascii="Trebuchet MS" w:hAnsi="Trebuchet MS" w:eastAsia="Trebuchet MS" w:cs="Trebuchet MS"/>
          <w:b w:val="0"/>
          <w:bCs w:val="0"/>
          <w:noProof w:val="0"/>
          <w:color w:val="000000" w:themeColor="text1" w:themeTint="FF" w:themeShade="FF"/>
          <w:lang w:val="en-US"/>
        </w:rPr>
        <w:t>enderID</w:t>
      </w:r>
      <w:r w:rsidRPr="4D1DE418" w:rsidR="3DA733F2">
        <w:rPr>
          <w:rFonts w:ascii="Trebuchet MS" w:hAnsi="Trebuchet MS" w:eastAsia="Trebuchet MS" w:cs="Trebuchet MS"/>
          <w:b w:val="0"/>
          <w:bCs w:val="0"/>
          <w:noProof w:val="0"/>
          <w:color w:val="000000" w:themeColor="text1" w:themeTint="FF" w:themeShade="FF"/>
          <w:lang w:val="en-US"/>
        </w:rPr>
        <w:t>) and Foreign Key (</w:t>
      </w:r>
      <w:r w:rsidRPr="4D1DE418" w:rsidR="253D90C4">
        <w:rPr>
          <w:rFonts w:ascii="Trebuchet MS" w:hAnsi="Trebuchet MS" w:eastAsia="Trebuchet MS" w:cs="Trebuchet MS"/>
          <w:b w:val="0"/>
          <w:bCs w:val="0"/>
          <w:noProof w:val="0"/>
          <w:color w:val="000000" w:themeColor="text1" w:themeTint="FF" w:themeShade="FF"/>
          <w:lang w:val="en-US"/>
        </w:rPr>
        <w:t>r</w:t>
      </w:r>
      <w:r w:rsidRPr="4D1DE418" w:rsidR="3DA733F2">
        <w:rPr>
          <w:rFonts w:ascii="Trebuchet MS" w:hAnsi="Trebuchet MS" w:eastAsia="Trebuchet MS" w:cs="Trebuchet MS"/>
          <w:b w:val="0"/>
          <w:bCs w:val="0"/>
          <w:noProof w:val="0"/>
          <w:color w:val="000000" w:themeColor="text1" w:themeTint="FF" w:themeShade="FF"/>
          <w:lang w:val="en-US"/>
        </w:rPr>
        <w:t>eceiverID</w:t>
      </w:r>
      <w:r w:rsidRPr="4D1DE418" w:rsidR="3DA733F2">
        <w:rPr>
          <w:rFonts w:ascii="Trebuchet MS" w:hAnsi="Trebuchet MS" w:eastAsia="Trebuchet MS" w:cs="Trebuchet MS"/>
          <w:b w:val="0"/>
          <w:bCs w:val="0"/>
          <w:noProof w:val="0"/>
          <w:color w:val="000000" w:themeColor="text1" w:themeTint="FF" w:themeShade="FF"/>
          <w:lang w:val="en-US"/>
        </w:rPr>
        <w:t>) both link to the Users table.</w:t>
      </w:r>
    </w:p>
    <w:p w:rsidR="4D1DE418" w:rsidP="4D1DE418" w:rsidRDefault="4D1DE418" w14:noSpellErr="1" w14:paraId="008B7409" w14:textId="59A04E30">
      <w:pPr>
        <w:pStyle w:val="BodyText"/>
      </w:pPr>
    </w:p>
    <w:p w:rsidR="3D9AB367" w:rsidP="4D1DE418" w:rsidRDefault="3D9AB367" w14:noSpellErr="1" w14:paraId="2A965328" w14:textId="2B40CCA9">
      <w:pPr>
        <w:pStyle w:val="BodyText"/>
      </w:pPr>
      <w:r w:rsidR="3D9AB367">
        <w:rPr/>
        <w:t>Example with data</w:t>
      </w:r>
    </w:p>
    <w:p w:rsidR="4D1DE418" w:rsidP="4D1DE418" w:rsidRDefault="4D1DE418" w14:noSpellErr="1" w14:paraId="62C252CC">
      <w:pPr>
        <w:pStyle w:val="BodyText"/>
      </w:pP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1254"/>
        <w:gridCol w:w="1254"/>
        <w:gridCol w:w="1254"/>
        <w:gridCol w:w="1254"/>
        <w:gridCol w:w="1245"/>
      </w:tblGrid>
      <w:tr w:rsidR="4D1DE418" w:rsidTr="4D1DE418" w14:paraId="3E11DEC2">
        <w:trPr>
          <w:trHeight w:val="300"/>
        </w:trPr>
        <w:tc>
          <w:tcPr>
            <w:tcW w:w="1254" w:type="dxa"/>
            <w:shd w:val="clear" w:color="auto" w:fill="76CDD8"/>
            <w:tcMar/>
          </w:tcPr>
          <w:p w:rsidR="1A28F873" w:rsidP="4D1DE418" w:rsidRDefault="1A28F873" w14:paraId="496437FB" w14:textId="6615F3F3">
            <w:pPr>
              <w:pStyle w:val="BodyText"/>
              <w:spacing w:line="360" w:lineRule="auto"/>
              <w:jc w:val="center"/>
              <w:rPr>
                <w:color w:val="FFFFFF" w:themeColor="background1" w:themeTint="FF" w:themeShade="FF"/>
                <w:sz w:val="18"/>
                <w:szCs w:val="18"/>
              </w:rPr>
            </w:pPr>
            <w:r w:rsidRPr="4D1DE418" w:rsidR="1A28F873">
              <w:rPr>
                <w:color w:val="FFFFFF" w:themeColor="background1" w:themeTint="FF" w:themeShade="FF"/>
                <w:sz w:val="18"/>
                <w:szCs w:val="18"/>
              </w:rPr>
              <w:t>messageID</w:t>
            </w:r>
          </w:p>
        </w:tc>
        <w:tc>
          <w:tcPr>
            <w:tcW w:w="1254" w:type="dxa"/>
            <w:shd w:val="clear" w:color="auto" w:fill="76CDD8"/>
            <w:tcMar/>
          </w:tcPr>
          <w:p w:rsidR="1A28F873" w:rsidP="4D1DE418" w:rsidRDefault="1A28F873" w14:paraId="29CB4CE2" w14:textId="50AB5B33">
            <w:pPr>
              <w:pStyle w:val="BodyText"/>
              <w:widowControl w:val="0"/>
              <w:spacing w:line="360" w:lineRule="auto"/>
              <w:jc w:val="center"/>
              <w:rPr>
                <w:color w:val="FFFFFF" w:themeColor="background1" w:themeTint="FF" w:themeShade="FF"/>
                <w:sz w:val="18"/>
                <w:szCs w:val="18"/>
              </w:rPr>
            </w:pPr>
            <w:r w:rsidRPr="4D1DE418" w:rsidR="1A28F873">
              <w:rPr>
                <w:color w:val="FFFFFF" w:themeColor="background1" w:themeTint="FF" w:themeShade="FF"/>
                <w:sz w:val="18"/>
                <w:szCs w:val="18"/>
              </w:rPr>
              <w:t>senderID</w:t>
            </w:r>
          </w:p>
        </w:tc>
        <w:tc>
          <w:tcPr>
            <w:tcW w:w="1254" w:type="dxa"/>
            <w:shd w:val="clear" w:color="auto" w:fill="76CDD8"/>
            <w:tcMar/>
          </w:tcPr>
          <w:p w:rsidR="1A28F873" w:rsidP="4D1DE418" w:rsidRDefault="1A28F873" w14:paraId="436512AF" w14:textId="7156439D">
            <w:pPr>
              <w:pStyle w:val="BodyText"/>
              <w:widowControl w:val="0"/>
              <w:spacing w:line="360" w:lineRule="auto"/>
              <w:jc w:val="center"/>
              <w:rPr>
                <w:color w:val="FFFFFF" w:themeColor="background1" w:themeTint="FF" w:themeShade="FF"/>
                <w:sz w:val="18"/>
                <w:szCs w:val="18"/>
              </w:rPr>
            </w:pPr>
            <w:r w:rsidRPr="4D1DE418" w:rsidR="1A28F873">
              <w:rPr>
                <w:color w:val="FFFFFF" w:themeColor="background1" w:themeTint="FF" w:themeShade="FF"/>
                <w:sz w:val="18"/>
                <w:szCs w:val="18"/>
              </w:rPr>
              <w:t>receverID</w:t>
            </w:r>
          </w:p>
        </w:tc>
        <w:tc>
          <w:tcPr>
            <w:tcW w:w="1254" w:type="dxa"/>
            <w:shd w:val="clear" w:color="auto" w:fill="76CDD8"/>
            <w:tcMar/>
          </w:tcPr>
          <w:p w:rsidR="1A28F873" w:rsidP="4D1DE418" w:rsidRDefault="1A28F873" w14:paraId="7324E3F2" w14:textId="6888F009">
            <w:pPr>
              <w:pStyle w:val="BodyText"/>
              <w:spacing w:line="360" w:lineRule="auto"/>
              <w:jc w:val="center"/>
              <w:rPr>
                <w:color w:val="FFFFFF" w:themeColor="background1" w:themeTint="FF" w:themeShade="FF"/>
                <w:sz w:val="18"/>
                <w:szCs w:val="18"/>
              </w:rPr>
            </w:pPr>
            <w:r w:rsidRPr="4D1DE418" w:rsidR="1A28F873">
              <w:rPr>
                <w:color w:val="FFFFFF" w:themeColor="background1" w:themeTint="FF" w:themeShade="FF"/>
                <w:sz w:val="18"/>
                <w:szCs w:val="18"/>
              </w:rPr>
              <w:t>messagetext</w:t>
            </w:r>
          </w:p>
        </w:tc>
        <w:tc>
          <w:tcPr>
            <w:tcW w:w="1245" w:type="dxa"/>
            <w:shd w:val="clear" w:color="auto" w:fill="76CDD8"/>
            <w:tcMar/>
          </w:tcPr>
          <w:p w:rsidR="1A28F873" w:rsidP="4D1DE418" w:rsidRDefault="1A28F873" w14:paraId="52C8CE9D" w14:textId="3462DD90">
            <w:pPr>
              <w:pStyle w:val="BodyText"/>
              <w:widowControl w:val="0"/>
              <w:suppressLineNumbers w:val="0"/>
              <w:bidi w:val="0"/>
              <w:spacing w:before="120" w:beforeAutospacing="off" w:after="0" w:afterAutospacing="off" w:line="360" w:lineRule="auto"/>
              <w:ind w:left="0" w:right="0"/>
              <w:jc w:val="center"/>
              <w:rPr>
                <w:color w:val="FFFFFF" w:themeColor="background1" w:themeTint="FF" w:themeShade="FF"/>
                <w:sz w:val="18"/>
                <w:szCs w:val="18"/>
              </w:rPr>
            </w:pPr>
            <w:r w:rsidRPr="4D1DE418" w:rsidR="1A28F873">
              <w:rPr>
                <w:color w:val="FFFFFF" w:themeColor="background1" w:themeTint="FF" w:themeShade="FF"/>
                <w:sz w:val="18"/>
                <w:szCs w:val="18"/>
              </w:rPr>
              <w:t>messageDate</w:t>
            </w:r>
          </w:p>
        </w:tc>
      </w:tr>
      <w:tr w:rsidR="4D1DE418" w:rsidTr="4D1DE418" w14:paraId="1B9297A6">
        <w:trPr>
          <w:trHeight w:val="300"/>
        </w:trPr>
        <w:tc>
          <w:tcPr>
            <w:tcW w:w="1254" w:type="dxa"/>
            <w:tcMar/>
          </w:tcPr>
          <w:p w:rsidR="1A28F873" w:rsidP="4D1DE418" w:rsidRDefault="1A28F873" w14:paraId="12F5922D" w14:textId="64DE1DF6">
            <w:pPr>
              <w:pStyle w:val="BodyText"/>
              <w:rPr>
                <w:rFonts w:ascii="Trebuchet" w:hAnsi="Trebuchet" w:eastAsia="Trebuchet" w:cs="Trebuchet"/>
              </w:rPr>
            </w:pPr>
            <w:r w:rsidRPr="4D1DE418" w:rsidR="1A28F873">
              <w:rPr>
                <w:rFonts w:ascii="Trebuchet" w:hAnsi="Trebuchet" w:eastAsia="Trebuchet" w:cs="Trebuchet"/>
              </w:rPr>
              <w:t>1</w:t>
            </w:r>
          </w:p>
        </w:tc>
        <w:tc>
          <w:tcPr>
            <w:tcW w:w="1254" w:type="dxa"/>
            <w:tcMar/>
          </w:tcPr>
          <w:p w:rsidR="1A28F873" w:rsidP="4D1DE418" w:rsidRDefault="1A28F873" w14:paraId="16E3DC99" w14:textId="6978E18B">
            <w:pPr>
              <w:pStyle w:val="BodyText"/>
              <w:rPr>
                <w:rFonts w:ascii="Trebuchet" w:hAnsi="Trebuchet" w:eastAsia="Trebuchet" w:cs="Trebuchet"/>
              </w:rPr>
            </w:pPr>
            <w:r w:rsidRPr="4D1DE418" w:rsidR="1A28F873">
              <w:rPr>
                <w:rFonts w:ascii="Trebuchet" w:hAnsi="Trebuchet" w:eastAsia="Trebuchet" w:cs="Trebuchet"/>
              </w:rPr>
              <w:t>1</w:t>
            </w:r>
          </w:p>
        </w:tc>
        <w:tc>
          <w:tcPr>
            <w:tcW w:w="1254" w:type="dxa"/>
            <w:tcMar/>
          </w:tcPr>
          <w:p w:rsidR="1A28F873" w:rsidP="4D1DE418" w:rsidRDefault="1A28F873" w14:paraId="3E7AFA7D" w14:textId="7E91F51A">
            <w:pPr>
              <w:pStyle w:val="Normal"/>
              <w:rPr>
                <w:rFonts w:ascii="Trebuchet" w:hAnsi="Trebuchet" w:eastAsia="Trebuchet" w:cs="Trebuchet"/>
              </w:rPr>
            </w:pPr>
            <w:r w:rsidRPr="4D1DE418" w:rsidR="1A28F873">
              <w:rPr>
                <w:rFonts w:ascii="Trebuchet" w:hAnsi="Trebuchet" w:eastAsia="Trebuchet" w:cs="Trebuchet"/>
              </w:rPr>
              <w:t>2</w:t>
            </w:r>
          </w:p>
        </w:tc>
        <w:tc>
          <w:tcPr>
            <w:tcW w:w="1254" w:type="dxa"/>
            <w:tcMar/>
          </w:tcPr>
          <w:p w:rsidR="1A28F873" w:rsidP="4D1DE418" w:rsidRDefault="1A28F873" w14:paraId="18C45AA4" w14:textId="1D65EC91">
            <w:pPr>
              <w:pStyle w:val="BodyText"/>
              <w:rPr>
                <w:rFonts w:ascii="Trebuchet" w:hAnsi="Trebuchet" w:eastAsia="Trebuchet" w:cs="Trebuchet"/>
                <w:noProof w:val="0"/>
                <w:color w:val="000000" w:themeColor="text1" w:themeTint="FF" w:themeShade="FF"/>
                <w:lang w:val="en-US"/>
              </w:rPr>
            </w:pPr>
            <w:r w:rsidRPr="4D1DE418" w:rsidR="1A28F873">
              <w:rPr>
                <w:rFonts w:ascii="Trebuchet" w:hAnsi="Trebuchet" w:eastAsia="Trebuchet" w:cs="Trebuchet"/>
                <w:noProof w:val="0"/>
                <w:color w:val="000000" w:themeColor="text1" w:themeTint="FF" w:themeShade="FF"/>
                <w:lang w:val="en-US"/>
              </w:rPr>
              <w:t>"Hi, how are you?"</w:t>
            </w:r>
          </w:p>
        </w:tc>
        <w:tc>
          <w:tcPr>
            <w:tcW w:w="1245" w:type="dxa"/>
            <w:tcMar/>
          </w:tcPr>
          <w:p w:rsidR="1A28F873" w:rsidP="4D1DE418" w:rsidRDefault="1A28F873" w14:paraId="10CAB363" w14:textId="1B8517D9">
            <w:pPr>
              <w:rPr>
                <w:rFonts w:ascii="Trebuchet" w:hAnsi="Trebuchet" w:eastAsia="Trebuchet" w:cs="Trebuchet"/>
                <w:noProof w:val="0"/>
                <w:color w:val="000000" w:themeColor="text1" w:themeTint="FF" w:themeShade="FF"/>
                <w:lang w:val="en-US"/>
              </w:rPr>
            </w:pPr>
            <w:r w:rsidRPr="4D1DE418" w:rsidR="1A28F873">
              <w:rPr>
                <w:rFonts w:ascii="Trebuchet" w:hAnsi="Trebuchet" w:eastAsia="Trebuchet" w:cs="Trebuchet"/>
                <w:noProof w:val="0"/>
                <w:color w:val="000000" w:themeColor="text1" w:themeTint="FF" w:themeShade="FF"/>
                <w:lang w:val="en-US"/>
              </w:rPr>
              <w:t>2024-10-21 10:20:00</w:t>
            </w:r>
          </w:p>
        </w:tc>
      </w:tr>
    </w:tbl>
    <w:p w:rsidR="4D1DE418" w:rsidP="4D1DE418" w:rsidRDefault="4D1DE418" w14:paraId="377B46B4" w14:textId="0ECE41E0">
      <w:pPr>
        <w:pStyle w:val="BodyText"/>
      </w:pPr>
    </w:p>
    <w:p w:rsidR="4D1DE418" w:rsidP="4D1DE418" w:rsidRDefault="4D1DE418" w14:paraId="338F6810" w14:textId="4970B03D">
      <w:pPr>
        <w:pStyle w:val="BodyText"/>
      </w:pPr>
    </w:p>
    <w:p w:rsidR="3D9AB367" w:rsidP="4D1DE418" w:rsidRDefault="3D9AB367" w14:noSpellErr="1" w14:paraId="009850B8" w14:textId="2FDE8180">
      <w:pPr>
        <w:pStyle w:val="BodyText"/>
      </w:pPr>
      <w:r w:rsidR="3D9AB367">
        <w:rPr/>
        <w:t>Table Description</w:t>
      </w:r>
    </w:p>
    <w:p w:rsidR="00FF4108" w:rsidP="4D1DE418" w:rsidRDefault="00FF4108" w14:paraId="104BE46B" w14:textId="7E87CC62">
      <w:pPr>
        <w:pStyle w:val="BodyText"/>
      </w:pPr>
      <w:r w:rsidRPr="4D1DE418" w:rsidR="00FF4108">
        <w:rPr>
          <w:noProof w:val="0"/>
          <w:color w:val="000000" w:themeColor="text1" w:themeTint="FF" w:themeShade="FF"/>
          <w:lang w:val="en-US"/>
        </w:rPr>
        <w:t>Manages user roles within the platform.</w:t>
      </w:r>
    </w:p>
    <w:p w:rsidR="4D1DE418" w:rsidP="4D1DE418" w:rsidRDefault="4D1DE418" w14:noSpellErr="1" w14:paraId="5433E7B6">
      <w:pPr>
        <w:pStyle w:val="BodyText"/>
      </w:pP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295"/>
        <w:gridCol w:w="2309"/>
        <w:gridCol w:w="2302"/>
      </w:tblGrid>
      <w:tr w:rsidR="4D1DE418" w:rsidTr="4D1DE418" w14:paraId="569401DA">
        <w:trPr>
          <w:trHeight w:val="375"/>
        </w:trPr>
        <w:tc>
          <w:tcPr>
            <w:tcW w:w="2302" w:type="dxa"/>
            <w:shd w:val="clear" w:color="auto" w:fill="76CDD8"/>
            <w:tcMar/>
          </w:tcPr>
          <w:p w:rsidR="4D1DE418" w:rsidP="4D1DE418" w:rsidRDefault="4D1DE418" w14:paraId="383FEC4F" w14:textId="355A9DBB">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lang w:val="en-US"/>
              </w:rPr>
            </w:pPr>
            <w:r w:rsidRPr="4D1DE418" w:rsidR="4D1DE418">
              <w:rPr>
                <w:rFonts w:ascii="Trebuchet MS" w:hAnsi="Trebuchet MS" w:eastAsia="Trebuchet MS" w:cs="Trebuchet MS"/>
                <w:color w:val="FFFFFF" w:themeColor="background1" w:themeTint="FF" w:themeShade="FF"/>
                <w:sz w:val="18"/>
                <w:szCs w:val="18"/>
                <w:lang w:val="en-US"/>
              </w:rPr>
              <w:t>Table Name</w:t>
            </w:r>
          </w:p>
        </w:tc>
        <w:tc>
          <w:tcPr>
            <w:tcW w:w="2295" w:type="dxa"/>
            <w:shd w:val="clear" w:color="auto" w:fill="76CDD8"/>
            <w:tcMar/>
          </w:tcPr>
          <w:p w:rsidR="4D1DE418" w:rsidP="4D1DE418" w:rsidRDefault="4D1DE418" w14:paraId="6A37C9F3" w14:textId="488D2E76">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lang w:val="en-US"/>
              </w:rPr>
            </w:pPr>
            <w:r w:rsidRPr="4D1DE418" w:rsidR="4D1DE418">
              <w:rPr>
                <w:rFonts w:ascii="Trebuchet MS" w:hAnsi="Trebuchet MS" w:eastAsia="Trebuchet MS" w:cs="Trebuchet MS"/>
                <w:color w:val="FFFFFF" w:themeColor="background1" w:themeTint="FF" w:themeShade="FF"/>
                <w:sz w:val="18"/>
                <w:szCs w:val="18"/>
                <w:lang w:val="en-US"/>
              </w:rPr>
              <w:t xml:space="preserve">Field name </w:t>
            </w:r>
          </w:p>
        </w:tc>
        <w:tc>
          <w:tcPr>
            <w:tcW w:w="2309" w:type="dxa"/>
            <w:shd w:val="clear" w:color="auto" w:fill="76CDD8"/>
            <w:tcMar/>
          </w:tcPr>
          <w:p w:rsidR="4D1DE418" w:rsidP="4D1DE418" w:rsidRDefault="4D1DE418" w14:paraId="5C46258D" w14:textId="5EF45C3B">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lang w:val="en-US"/>
              </w:rPr>
            </w:pPr>
            <w:r w:rsidRPr="4D1DE418" w:rsidR="4D1DE418">
              <w:rPr>
                <w:rFonts w:ascii="Trebuchet MS" w:hAnsi="Trebuchet MS" w:eastAsia="Trebuchet MS" w:cs="Trebuchet MS"/>
                <w:color w:val="FFFFFF" w:themeColor="background1" w:themeTint="FF" w:themeShade="FF"/>
                <w:sz w:val="18"/>
                <w:szCs w:val="18"/>
                <w:lang w:val="en-US"/>
              </w:rPr>
              <w:t xml:space="preserve">Field Description </w:t>
            </w:r>
          </w:p>
        </w:tc>
        <w:tc>
          <w:tcPr>
            <w:tcW w:w="2302" w:type="dxa"/>
            <w:shd w:val="clear" w:color="auto" w:fill="76CDD8"/>
            <w:tcMar/>
          </w:tcPr>
          <w:p w:rsidR="4D1DE418" w:rsidP="4D1DE418" w:rsidRDefault="4D1DE418" w14:paraId="4F9BCA13" w14:textId="1E7F6F82">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lang w:val="en-US"/>
              </w:rPr>
            </w:pPr>
            <w:r w:rsidRPr="4D1DE418" w:rsidR="4D1DE418">
              <w:rPr>
                <w:rFonts w:ascii="Trebuchet MS" w:hAnsi="Trebuchet MS" w:eastAsia="Trebuchet MS" w:cs="Trebuchet MS"/>
                <w:color w:val="FFFFFF" w:themeColor="background1" w:themeTint="FF" w:themeShade="FF"/>
                <w:sz w:val="18"/>
                <w:szCs w:val="18"/>
                <w:lang w:val="en-US"/>
              </w:rPr>
              <w:t>Data Type</w:t>
            </w:r>
          </w:p>
        </w:tc>
      </w:tr>
      <w:tr w:rsidR="4D1DE418" w:rsidTr="4D1DE418" w14:paraId="7C0CC3EC">
        <w:trPr>
          <w:trHeight w:val="300"/>
        </w:trPr>
        <w:tc>
          <w:tcPr>
            <w:tcW w:w="2302" w:type="dxa"/>
            <w:vMerge w:val="restart"/>
            <w:tcMar/>
          </w:tcPr>
          <w:p w:rsidR="2B9BCA50" w:rsidP="4D1DE418" w:rsidRDefault="2B9BCA50" w14:paraId="6EB786C3" w14:textId="3417B678">
            <w:pPr>
              <w:pStyle w:val="BodyText"/>
              <w:rPr>
                <w:rFonts w:ascii="Trebuchet " w:hAnsi="Trebuchet " w:eastAsia="Trebuchet " w:cs="Trebuchet "/>
              </w:rPr>
            </w:pPr>
            <w:proofErr w:type="spellStart"/>
            <w:r w:rsidRPr="4D1DE418" w:rsidR="2B9BCA50">
              <w:rPr>
                <w:rFonts w:ascii="Trebuchet " w:hAnsi="Trebuchet " w:eastAsia="Trebuchet " w:cs="Trebuchet "/>
              </w:rPr>
              <w:t>UserRoles</w:t>
            </w:r>
            <w:proofErr w:type="spellEnd"/>
            <w:r w:rsidRPr="4D1DE418" w:rsidR="2B9BCA50">
              <w:rPr>
                <w:rFonts w:ascii="Trebuchet " w:hAnsi="Trebuchet " w:eastAsia="Trebuchet " w:cs="Trebuchet "/>
              </w:rPr>
              <w:t xml:space="preserve"> Table</w:t>
            </w:r>
          </w:p>
        </w:tc>
        <w:tc>
          <w:tcPr>
            <w:tcW w:w="2295" w:type="dxa"/>
            <w:tcMar/>
          </w:tcPr>
          <w:p w:rsidR="2B9BCA50" w:rsidP="4D1DE418" w:rsidRDefault="2B9BCA50" w14:paraId="25190C77" w14:textId="7A714E97">
            <w:pPr>
              <w:pStyle w:val="BodyText"/>
              <w:rPr>
                <w:rFonts w:ascii="Trebuchet " w:hAnsi="Trebuchet " w:eastAsia="Trebuchet " w:cs="Trebuchet "/>
              </w:rPr>
            </w:pPr>
            <w:r w:rsidRPr="4D1DE418" w:rsidR="2B9BCA50">
              <w:rPr>
                <w:rFonts w:ascii="Trebuchet " w:hAnsi="Trebuchet " w:eastAsia="Trebuchet " w:cs="Trebuchet "/>
              </w:rPr>
              <w:t>roleID</w:t>
            </w:r>
          </w:p>
        </w:tc>
        <w:tc>
          <w:tcPr>
            <w:tcW w:w="2309" w:type="dxa"/>
            <w:tcMar/>
          </w:tcPr>
          <w:p w:rsidR="2B9BCA50" w:rsidRDefault="2B9BCA50" w14:paraId="7BEA8F12" w14:textId="548C3049">
            <w:r w:rsidRPr="4D1DE418" w:rsidR="2B9BCA50">
              <w:rPr>
                <w:rFonts w:ascii="Trebuchet " w:hAnsi="Trebuchet " w:eastAsia="Trebuchet " w:cs="Trebuchet "/>
                <w:noProof w:val="0"/>
                <w:color w:val="000000" w:themeColor="text1" w:themeTint="FF" w:themeShade="FF"/>
                <w:sz w:val="20"/>
                <w:szCs w:val="20"/>
                <w:lang w:val="en-US"/>
              </w:rPr>
              <w:t xml:space="preserve">Unique identifier for each user role </w:t>
            </w:r>
          </w:p>
        </w:tc>
        <w:tc>
          <w:tcPr>
            <w:tcW w:w="2302" w:type="dxa"/>
            <w:tcMar/>
          </w:tcPr>
          <w:p w:rsidR="2B9BCA50" w:rsidP="4D1DE418" w:rsidRDefault="2B9BCA50" w14:paraId="0DBB08EB" w14:textId="026C8222">
            <w:pPr>
              <w:pStyle w:val="BodyText"/>
              <w:rPr>
                <w:rFonts w:ascii="Trebuchet " w:hAnsi="Trebuchet " w:eastAsia="Trebuchet " w:cs="Trebuchet "/>
              </w:rPr>
            </w:pPr>
            <w:r w:rsidRPr="4D1DE418" w:rsidR="2B9BCA50">
              <w:rPr>
                <w:rFonts w:ascii="Trebuchet " w:hAnsi="Trebuchet " w:eastAsia="Trebuchet " w:cs="Trebuchet "/>
              </w:rPr>
              <w:t>Int, Auto_Increment</w:t>
            </w:r>
          </w:p>
        </w:tc>
      </w:tr>
      <w:tr w:rsidR="4D1DE418" w:rsidTr="4D1DE418" w14:paraId="7B85244C">
        <w:trPr>
          <w:trHeight w:val="390"/>
        </w:trPr>
        <w:tc>
          <w:tcPr>
            <w:tcW w:w="2302" w:type="dxa"/>
            <w:vMerge/>
            <w:tcMar/>
          </w:tcPr>
          <w:p w14:paraId="1F530F14"/>
        </w:tc>
        <w:tc>
          <w:tcPr>
            <w:tcW w:w="2295" w:type="dxa"/>
            <w:tcMar/>
          </w:tcPr>
          <w:p w:rsidR="2B9BCA50" w:rsidP="4D1DE418" w:rsidRDefault="2B9BCA50" w14:paraId="0ED895F3" w14:textId="64CEF130">
            <w:pPr>
              <w:pStyle w:val="BodyText"/>
              <w:rPr>
                <w:rFonts w:ascii="Trebuchet " w:hAnsi="Trebuchet " w:eastAsia="Trebuchet " w:cs="Trebuchet "/>
              </w:rPr>
            </w:pPr>
            <w:r w:rsidRPr="4D1DE418" w:rsidR="2B9BCA50">
              <w:rPr>
                <w:rFonts w:ascii="Trebuchet " w:hAnsi="Trebuchet " w:eastAsia="Trebuchet " w:cs="Trebuchet "/>
              </w:rPr>
              <w:t>userID</w:t>
            </w:r>
          </w:p>
        </w:tc>
        <w:tc>
          <w:tcPr>
            <w:tcW w:w="2309" w:type="dxa"/>
            <w:tcMar/>
          </w:tcPr>
          <w:p w:rsidR="2B9BCA50" w:rsidRDefault="2B9BCA50" w14:paraId="257B4E0C" w14:textId="3FE9F921">
            <w:r w:rsidRPr="4D1DE418" w:rsidR="2B9BCA50">
              <w:rPr>
                <w:rFonts w:ascii="Trebuchet " w:hAnsi="Trebuchet " w:eastAsia="Trebuchet " w:cs="Trebuchet "/>
                <w:noProof w:val="0"/>
                <w:color w:val="000000" w:themeColor="text1" w:themeTint="FF" w:themeShade="FF"/>
                <w:sz w:val="20"/>
                <w:szCs w:val="20"/>
                <w:lang w:val="en-US"/>
              </w:rPr>
              <w:t xml:space="preserve">ID of the user </w:t>
            </w:r>
          </w:p>
        </w:tc>
        <w:tc>
          <w:tcPr>
            <w:tcW w:w="2302" w:type="dxa"/>
            <w:tcMar/>
          </w:tcPr>
          <w:p w:rsidR="2B9BCA50" w:rsidP="4D1DE418" w:rsidRDefault="2B9BCA50" w14:paraId="46C5B94A" w14:textId="5CDA5A35">
            <w:pPr>
              <w:pStyle w:val="BodyText"/>
              <w:rPr>
                <w:rFonts w:ascii="Trebuchet " w:hAnsi="Trebuchet " w:eastAsia="Trebuchet " w:cs="Trebuchet "/>
              </w:rPr>
            </w:pPr>
            <w:r w:rsidRPr="4D1DE418" w:rsidR="2B9BCA50">
              <w:rPr>
                <w:rFonts w:ascii="Trebuchet " w:hAnsi="Trebuchet " w:eastAsia="Trebuchet " w:cs="Trebuchet "/>
              </w:rPr>
              <w:t>Int, Not Null, references Users</w:t>
            </w:r>
          </w:p>
        </w:tc>
      </w:tr>
      <w:tr w:rsidR="4D1DE418" w:rsidTr="4D1DE418" w14:paraId="4D8059F4">
        <w:trPr>
          <w:trHeight w:val="300"/>
        </w:trPr>
        <w:tc>
          <w:tcPr>
            <w:tcW w:w="2302" w:type="dxa"/>
            <w:vMerge/>
            <w:tcMar/>
          </w:tcPr>
          <w:p w14:paraId="71A5AE90"/>
        </w:tc>
        <w:tc>
          <w:tcPr>
            <w:tcW w:w="2295" w:type="dxa"/>
            <w:tcMar/>
          </w:tcPr>
          <w:p w:rsidR="2B9BCA50" w:rsidP="4D1DE418" w:rsidRDefault="2B9BCA50" w14:paraId="44C48824" w14:textId="57FAC96F">
            <w:pPr>
              <w:pStyle w:val="BodyText"/>
              <w:rPr>
                <w:rFonts w:ascii="Trebuchet " w:hAnsi="Trebuchet " w:eastAsia="Trebuchet " w:cs="Trebuchet "/>
              </w:rPr>
            </w:pPr>
            <w:r w:rsidRPr="4D1DE418" w:rsidR="2B9BCA50">
              <w:rPr>
                <w:rFonts w:ascii="Trebuchet " w:hAnsi="Trebuchet " w:eastAsia="Trebuchet " w:cs="Trebuchet "/>
              </w:rPr>
              <w:t>role</w:t>
            </w:r>
          </w:p>
        </w:tc>
        <w:tc>
          <w:tcPr>
            <w:tcW w:w="2309" w:type="dxa"/>
            <w:tcMar/>
          </w:tcPr>
          <w:p w:rsidR="2B9BCA50" w:rsidP="4D1DE418" w:rsidRDefault="2B9BCA50" w14:paraId="39A1A75F" w14:textId="48B82245">
            <w:pPr>
              <w:pStyle w:val="BodyText"/>
            </w:pPr>
            <w:r w:rsidRPr="4D1DE418" w:rsidR="2B9BCA50">
              <w:rPr>
                <w:noProof w:val="0"/>
                <w:color w:val="000000" w:themeColor="text1" w:themeTint="FF" w:themeShade="FF"/>
                <w:lang w:val="en-US"/>
              </w:rPr>
              <w:t>User role</w:t>
            </w:r>
          </w:p>
        </w:tc>
        <w:tc>
          <w:tcPr>
            <w:tcW w:w="2302" w:type="dxa"/>
            <w:tcMar/>
          </w:tcPr>
          <w:p w:rsidR="2B9BCA50" w:rsidP="4D1DE418" w:rsidRDefault="2B9BCA50" w14:paraId="72840E64" w14:textId="3C5670F2">
            <w:pPr>
              <w:pStyle w:val="BodyText"/>
              <w:rPr>
                <w:rFonts w:ascii="Trebuchet " w:hAnsi="Trebuchet " w:eastAsia="Trebuchet " w:cs="Trebuchet "/>
              </w:rPr>
            </w:pPr>
            <w:r w:rsidRPr="4D1DE418" w:rsidR="2B9BCA50">
              <w:rPr>
                <w:rFonts w:ascii="Trebuchet " w:hAnsi="Trebuchet " w:eastAsia="Trebuchet " w:cs="Trebuchet "/>
              </w:rPr>
              <w:t>Enum, Not Null</w:t>
            </w:r>
          </w:p>
        </w:tc>
      </w:tr>
    </w:tbl>
    <w:p w:rsidR="4D1DE418" w:rsidRDefault="4D1DE418" w14:paraId="7C98C59E" w14:textId="27AB4F92"/>
    <w:p w:rsidR="4D1DE418" w:rsidRDefault="4D1DE418" w14:paraId="0913018A" w14:textId="65D0A2E5"/>
    <w:p w:rsidR="4D1DE418" w:rsidP="4D1DE418" w:rsidRDefault="4D1DE418" w14:noSpellErr="1" w14:paraId="1DAA41A5" w14:textId="5D81C3A7">
      <w:pPr>
        <w:pStyle w:val="BodyText"/>
      </w:pPr>
    </w:p>
    <w:p w:rsidR="78620BF3" w:rsidP="4D1DE418" w:rsidRDefault="78620BF3" w14:noSpellErr="1" w14:paraId="093A5BFE" w14:textId="72F78E10">
      <w:pPr>
        <w:pStyle w:val="BodyText"/>
      </w:pPr>
      <w:r w:rsidR="78620BF3">
        <w:rPr/>
        <w:t>Comments on table relationships</w:t>
      </w:r>
    </w:p>
    <w:p w:rsidR="250C3643" w:rsidP="4D1DE418" w:rsidRDefault="250C3643" w14:paraId="05906BEF" w14:textId="7BCF52CB">
      <w:pPr>
        <w:pStyle w:val="Normal"/>
        <w:spacing w:before="0" w:beforeAutospacing="off" w:after="0" w:afterAutospacing="off"/>
        <w:rPr>
          <w:rFonts w:ascii="Trebuchet MS" w:hAnsi="Trebuchet MS" w:eastAsia="Trebuchet MS" w:cs="Trebuchet MS"/>
          <w:b w:val="0"/>
          <w:bCs w:val="0"/>
          <w:noProof w:val="0"/>
          <w:color w:val="000000" w:themeColor="text1" w:themeTint="FF" w:themeShade="FF"/>
          <w:lang w:val="en-US"/>
        </w:rPr>
      </w:pPr>
      <w:r w:rsidRPr="4D1DE418" w:rsidR="250C3643">
        <w:rPr>
          <w:rFonts w:ascii="Trebuchet MS" w:hAnsi="Trebuchet MS" w:eastAsia="Trebuchet MS" w:cs="Trebuchet MS"/>
          <w:b w:val="0"/>
          <w:bCs w:val="0"/>
          <w:noProof w:val="0"/>
          <w:color w:val="000000" w:themeColor="text1" w:themeTint="FF" w:themeShade="FF"/>
          <w:lang w:val="en-US"/>
        </w:rPr>
        <w:t>One-to-One</w:t>
      </w:r>
      <w:r w:rsidRPr="4D1DE418" w:rsidR="250C3643">
        <w:rPr>
          <w:rFonts w:ascii="Trebuchet MS" w:hAnsi="Trebuchet MS" w:eastAsia="Trebuchet MS" w:cs="Trebuchet MS"/>
          <w:b w:val="0"/>
          <w:bCs w:val="0"/>
          <w:noProof w:val="0"/>
          <w:color w:val="000000" w:themeColor="text1" w:themeTint="FF" w:themeShade="FF"/>
          <w:lang w:val="en-US"/>
        </w:rPr>
        <w:t>: Each user can have only one role at a time (e.g., Admin, User, Moderator).</w:t>
      </w:r>
    </w:p>
    <w:p w:rsidR="250C3643" w:rsidP="4D1DE418" w:rsidRDefault="250C3643" w14:paraId="010C0921" w14:textId="024EFDD6">
      <w:pPr>
        <w:pStyle w:val="Normal"/>
        <w:spacing w:before="0" w:beforeAutospacing="off" w:after="0" w:afterAutospacing="off"/>
        <w:rPr>
          <w:rFonts w:ascii="Trebuchet MS" w:hAnsi="Trebuchet MS" w:eastAsia="Trebuchet MS" w:cs="Trebuchet MS"/>
          <w:b w:val="0"/>
          <w:bCs w:val="0"/>
          <w:noProof w:val="0"/>
          <w:color w:val="000000" w:themeColor="text1" w:themeTint="FF" w:themeShade="FF"/>
          <w:lang w:val="en-US"/>
        </w:rPr>
      </w:pPr>
      <w:r w:rsidRPr="4D1DE418" w:rsidR="250C3643">
        <w:rPr>
          <w:rFonts w:ascii="Trebuchet MS" w:hAnsi="Trebuchet MS" w:eastAsia="Trebuchet MS" w:cs="Trebuchet MS"/>
          <w:b w:val="0"/>
          <w:bCs w:val="0"/>
          <w:noProof w:val="0"/>
          <w:color w:val="000000" w:themeColor="text1" w:themeTint="FF" w:themeShade="FF"/>
          <w:lang w:val="en-US"/>
        </w:rPr>
        <w:t xml:space="preserve">The </w:t>
      </w:r>
      <w:r w:rsidRPr="4D1DE418" w:rsidR="250C3643">
        <w:rPr>
          <w:rFonts w:ascii="Trebuchet MS" w:hAnsi="Trebuchet MS" w:eastAsia="Trebuchet MS" w:cs="Trebuchet MS"/>
          <w:b w:val="0"/>
          <w:bCs w:val="0"/>
          <w:noProof w:val="0"/>
          <w:color w:val="000000" w:themeColor="text1" w:themeTint="FF" w:themeShade="FF"/>
          <w:lang w:val="en-US"/>
        </w:rPr>
        <w:t>Foreign Key (</w:t>
      </w:r>
      <w:r w:rsidRPr="4D1DE418" w:rsidR="14E82423">
        <w:rPr>
          <w:rFonts w:ascii="Trebuchet MS" w:hAnsi="Trebuchet MS" w:eastAsia="Trebuchet MS" w:cs="Trebuchet MS"/>
          <w:b w:val="0"/>
          <w:bCs w:val="0"/>
          <w:noProof w:val="0"/>
          <w:color w:val="000000" w:themeColor="text1" w:themeTint="FF" w:themeShade="FF"/>
          <w:lang w:val="en-US"/>
        </w:rPr>
        <w:t>u</w:t>
      </w:r>
      <w:r w:rsidRPr="4D1DE418" w:rsidR="250C3643">
        <w:rPr>
          <w:rFonts w:ascii="Trebuchet MS" w:hAnsi="Trebuchet MS" w:eastAsia="Trebuchet MS" w:cs="Trebuchet MS"/>
          <w:b w:val="0"/>
          <w:bCs w:val="0"/>
          <w:noProof w:val="0"/>
          <w:color w:val="000000" w:themeColor="text1" w:themeTint="FF" w:themeShade="FF"/>
          <w:lang w:val="en-US"/>
        </w:rPr>
        <w:t>serID</w:t>
      </w:r>
      <w:r w:rsidRPr="4D1DE418" w:rsidR="250C3643">
        <w:rPr>
          <w:rFonts w:ascii="Trebuchet MS" w:hAnsi="Trebuchet MS" w:eastAsia="Trebuchet MS" w:cs="Trebuchet MS"/>
          <w:b w:val="0"/>
          <w:bCs w:val="0"/>
          <w:noProof w:val="0"/>
          <w:color w:val="000000" w:themeColor="text1" w:themeTint="FF" w:themeShade="FF"/>
          <w:lang w:val="en-US"/>
        </w:rPr>
        <w:t>)</w:t>
      </w:r>
      <w:r w:rsidRPr="4D1DE418" w:rsidR="250C3643">
        <w:rPr>
          <w:rFonts w:ascii="Trebuchet MS" w:hAnsi="Trebuchet MS" w:eastAsia="Trebuchet MS" w:cs="Trebuchet MS"/>
          <w:b w:val="0"/>
          <w:bCs w:val="0"/>
          <w:noProof w:val="0"/>
          <w:color w:val="000000" w:themeColor="text1" w:themeTint="FF" w:themeShade="FF"/>
          <w:lang w:val="en-US"/>
        </w:rPr>
        <w:t xml:space="preserve"> links to the </w:t>
      </w:r>
      <w:r w:rsidRPr="4D1DE418" w:rsidR="250C3643">
        <w:rPr>
          <w:rFonts w:ascii="Trebuchet MS" w:hAnsi="Trebuchet MS" w:eastAsia="Trebuchet MS" w:cs="Trebuchet MS"/>
          <w:b w:val="0"/>
          <w:bCs w:val="0"/>
          <w:noProof w:val="0"/>
          <w:color w:val="000000" w:themeColor="text1" w:themeTint="FF" w:themeShade="FF"/>
          <w:lang w:val="en-US"/>
        </w:rPr>
        <w:t>Users</w:t>
      </w:r>
      <w:r w:rsidRPr="4D1DE418" w:rsidR="250C3643">
        <w:rPr>
          <w:rFonts w:ascii="Trebuchet MS" w:hAnsi="Trebuchet MS" w:eastAsia="Trebuchet MS" w:cs="Trebuchet MS"/>
          <w:b w:val="0"/>
          <w:bCs w:val="0"/>
          <w:noProof w:val="0"/>
          <w:color w:val="000000" w:themeColor="text1" w:themeTint="FF" w:themeShade="FF"/>
          <w:lang w:val="en-US"/>
        </w:rPr>
        <w:t xml:space="preserve"> table, ensuring each user is assigned a specific role.</w:t>
      </w:r>
    </w:p>
    <w:p w:rsidR="4D1DE418" w:rsidP="4D1DE418" w:rsidRDefault="4D1DE418" w14:paraId="1ED66DA8" w14:textId="47746D9C">
      <w:pPr>
        <w:pStyle w:val="BodyText"/>
      </w:pPr>
    </w:p>
    <w:p w:rsidR="78620BF3" w:rsidP="4D1DE418" w:rsidRDefault="78620BF3" w14:noSpellErr="1" w14:paraId="7EF6DE5C" w14:textId="2B40CCA9">
      <w:pPr>
        <w:pStyle w:val="BodyText"/>
      </w:pPr>
      <w:r w:rsidR="78620BF3">
        <w:rPr/>
        <w:t>Example with data</w:t>
      </w:r>
    </w:p>
    <w:p w:rsidR="4D1DE418" w:rsidP="4D1DE418" w:rsidRDefault="4D1DE418" w14:noSpellErr="1" w14:paraId="4F8450A3">
      <w:pPr>
        <w:pStyle w:val="BodyText"/>
      </w:pP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1254"/>
        <w:gridCol w:w="1254"/>
        <w:gridCol w:w="1254"/>
      </w:tblGrid>
      <w:tr w:rsidR="4D1DE418" w:rsidTr="4D1DE418" w14:paraId="1FB6635F">
        <w:trPr>
          <w:trHeight w:val="300"/>
        </w:trPr>
        <w:tc>
          <w:tcPr>
            <w:tcW w:w="1254" w:type="dxa"/>
            <w:shd w:val="clear" w:color="auto" w:fill="76CDD8"/>
            <w:tcMar/>
          </w:tcPr>
          <w:p w:rsidR="596F004B" w:rsidP="4D1DE418" w:rsidRDefault="596F004B" w14:paraId="1ABBAA04" w14:textId="2CFB28BB">
            <w:pPr>
              <w:pStyle w:val="BodyText"/>
              <w:widowControl w:val="0"/>
              <w:spacing w:line="360" w:lineRule="auto"/>
              <w:jc w:val="center"/>
              <w:rPr>
                <w:color w:val="FFFFFF" w:themeColor="background1" w:themeTint="FF" w:themeShade="FF"/>
                <w:sz w:val="18"/>
                <w:szCs w:val="18"/>
              </w:rPr>
            </w:pPr>
            <w:r w:rsidRPr="4D1DE418" w:rsidR="596F004B">
              <w:rPr>
                <w:color w:val="FFFFFF" w:themeColor="background1" w:themeTint="FF" w:themeShade="FF"/>
                <w:sz w:val="18"/>
                <w:szCs w:val="18"/>
              </w:rPr>
              <w:t>roleID</w:t>
            </w:r>
          </w:p>
        </w:tc>
        <w:tc>
          <w:tcPr>
            <w:tcW w:w="1254" w:type="dxa"/>
            <w:shd w:val="clear" w:color="auto" w:fill="76CDD8"/>
            <w:tcMar/>
          </w:tcPr>
          <w:p w:rsidR="596F004B" w:rsidP="4D1DE418" w:rsidRDefault="596F004B" w14:paraId="4E7B56A0" w14:textId="1011B64D">
            <w:pPr>
              <w:pStyle w:val="BodyText"/>
              <w:widowControl w:val="0"/>
              <w:spacing w:line="360" w:lineRule="auto"/>
              <w:jc w:val="center"/>
              <w:rPr>
                <w:color w:val="FFFFFF" w:themeColor="background1" w:themeTint="FF" w:themeShade="FF"/>
                <w:sz w:val="18"/>
                <w:szCs w:val="18"/>
              </w:rPr>
            </w:pPr>
            <w:r w:rsidRPr="4D1DE418" w:rsidR="596F004B">
              <w:rPr>
                <w:color w:val="FFFFFF" w:themeColor="background1" w:themeTint="FF" w:themeShade="FF"/>
                <w:sz w:val="18"/>
                <w:szCs w:val="18"/>
              </w:rPr>
              <w:t>userID</w:t>
            </w:r>
          </w:p>
        </w:tc>
        <w:tc>
          <w:tcPr>
            <w:tcW w:w="1254" w:type="dxa"/>
            <w:shd w:val="clear" w:color="auto" w:fill="76CDD8"/>
            <w:tcMar/>
          </w:tcPr>
          <w:p w:rsidR="596F004B" w:rsidP="4D1DE418" w:rsidRDefault="596F004B" w14:paraId="51A6E992" w14:textId="52DBB129">
            <w:pPr>
              <w:pStyle w:val="BodyText"/>
              <w:spacing w:line="360" w:lineRule="auto"/>
              <w:jc w:val="center"/>
              <w:rPr>
                <w:color w:val="FFFFFF" w:themeColor="background1" w:themeTint="FF" w:themeShade="FF"/>
                <w:sz w:val="18"/>
                <w:szCs w:val="18"/>
              </w:rPr>
            </w:pPr>
            <w:r w:rsidRPr="4D1DE418" w:rsidR="596F004B">
              <w:rPr>
                <w:color w:val="FFFFFF" w:themeColor="background1" w:themeTint="FF" w:themeShade="FF"/>
                <w:sz w:val="18"/>
                <w:szCs w:val="18"/>
              </w:rPr>
              <w:t>role</w:t>
            </w:r>
          </w:p>
        </w:tc>
      </w:tr>
      <w:tr w:rsidR="4D1DE418" w:rsidTr="4D1DE418" w14:paraId="44EDF634">
        <w:trPr>
          <w:trHeight w:val="300"/>
        </w:trPr>
        <w:tc>
          <w:tcPr>
            <w:tcW w:w="1254" w:type="dxa"/>
            <w:tcMar/>
          </w:tcPr>
          <w:p w:rsidR="596F004B" w:rsidP="4D1DE418" w:rsidRDefault="596F004B" w14:paraId="04B072D7" w14:textId="161F06E6">
            <w:pPr>
              <w:pStyle w:val="BodyText"/>
              <w:suppressLineNumbers w:val="0"/>
              <w:bidi w:val="0"/>
              <w:spacing w:before="120" w:beforeAutospacing="off" w:after="0" w:afterAutospacing="off" w:line="240" w:lineRule="auto"/>
              <w:ind w:left="0" w:right="0"/>
              <w:jc w:val="left"/>
            </w:pPr>
            <w:r w:rsidRPr="4D1DE418" w:rsidR="596F004B">
              <w:rPr>
                <w:rFonts w:ascii="Trebuchet MS" w:hAnsi="Trebuchet MS" w:eastAsia="Trebuchet MS" w:cs="Trebuchet MS"/>
              </w:rPr>
              <w:t>1</w:t>
            </w:r>
          </w:p>
        </w:tc>
        <w:tc>
          <w:tcPr>
            <w:tcW w:w="1254" w:type="dxa"/>
            <w:tcMar/>
          </w:tcPr>
          <w:p w:rsidR="596F004B" w:rsidP="4D1DE418" w:rsidRDefault="596F004B" w14:paraId="44A66FB5" w14:textId="3FA0D551">
            <w:pPr>
              <w:pStyle w:val="Normal"/>
              <w:rPr>
                <w:rFonts w:ascii="Trebuchet MS" w:hAnsi="Trebuchet MS" w:eastAsia="Trebuchet MS" w:cs="Trebuchet MS"/>
              </w:rPr>
            </w:pPr>
            <w:r w:rsidRPr="4D1DE418" w:rsidR="596F004B">
              <w:rPr>
                <w:rFonts w:ascii="Trebuchet MS" w:hAnsi="Trebuchet MS" w:eastAsia="Trebuchet MS" w:cs="Trebuchet MS"/>
              </w:rPr>
              <w:t>1</w:t>
            </w:r>
          </w:p>
        </w:tc>
        <w:tc>
          <w:tcPr>
            <w:tcW w:w="1254" w:type="dxa"/>
            <w:tcMar/>
          </w:tcPr>
          <w:p w:rsidR="596F004B" w:rsidP="4D1DE418" w:rsidRDefault="596F004B" w14:paraId="40D2095B" w14:textId="2B5956B1">
            <w:pPr>
              <w:pStyle w:val="BodyText"/>
              <w:rPr>
                <w:rFonts w:ascii="Trebuchet MS" w:hAnsi="Trebuchet MS" w:eastAsia="Trebuchet MS" w:cs="Trebuchet MS"/>
              </w:rPr>
            </w:pPr>
            <w:r w:rsidRPr="4D1DE418" w:rsidR="596F004B">
              <w:rPr>
                <w:rFonts w:ascii="Trebuchet MS" w:hAnsi="Trebuchet MS" w:eastAsia="Trebuchet MS" w:cs="Trebuchet MS"/>
              </w:rPr>
              <w:t>User</w:t>
            </w:r>
          </w:p>
        </w:tc>
      </w:tr>
    </w:tbl>
    <w:p w:rsidR="4D1DE418" w:rsidP="4D1DE418" w:rsidRDefault="4D1DE418" w14:paraId="02F45ECE" w14:textId="3BA1B31A">
      <w:pPr>
        <w:pStyle w:val="BodyText"/>
      </w:pPr>
    </w:p>
    <w:p w:rsidR="4D1DE418" w:rsidP="4D1DE418" w:rsidRDefault="4D1DE418" w14:paraId="6E61FE0F" w14:textId="3AD6A4DC">
      <w:pPr>
        <w:pStyle w:val="BodyText"/>
      </w:pPr>
    </w:p>
    <w:p w:rsidR="4D1DE418" w:rsidP="4D1DE418" w:rsidRDefault="4D1DE418" w14:paraId="12E1B2FE" w14:textId="62D4BF7D">
      <w:pPr>
        <w:pStyle w:val="BodyText"/>
      </w:pPr>
    </w:p>
    <w:p w:rsidR="4D1DE418" w:rsidP="4D1DE418" w:rsidRDefault="4D1DE418" w14:paraId="3F3779C2" w14:textId="552815A8">
      <w:pPr>
        <w:pStyle w:val="BodyText"/>
      </w:pPr>
    </w:p>
    <w:p w:rsidR="4D1DE418" w:rsidP="4D1DE418" w:rsidRDefault="4D1DE418" w14:paraId="70C9912B" w14:textId="36D570FC">
      <w:pPr>
        <w:pStyle w:val="BodyText"/>
      </w:pPr>
    </w:p>
    <w:p w:rsidR="78620BF3" w:rsidP="4D1DE418" w:rsidRDefault="78620BF3" w14:noSpellErr="1" w14:paraId="72DD5C01" w14:textId="2FDE8180">
      <w:pPr>
        <w:pStyle w:val="BodyText"/>
      </w:pPr>
      <w:r w:rsidR="78620BF3">
        <w:rPr/>
        <w:t>Table Description</w:t>
      </w:r>
    </w:p>
    <w:p w:rsidR="7776BC96" w:rsidP="4D1DE418" w:rsidRDefault="7776BC96" w14:paraId="79E21B8E" w14:textId="16CF201E">
      <w:pPr>
        <w:pStyle w:val="BodyText"/>
      </w:pPr>
      <w:r w:rsidRPr="4D1DE418" w:rsidR="7776BC96">
        <w:rPr>
          <w:noProof w:val="0"/>
          <w:color w:val="000000" w:themeColor="text1" w:themeTint="FF" w:themeShade="FF"/>
          <w:lang w:val="en-US"/>
        </w:rPr>
        <w:t>Records notifications sent to users.</w:t>
      </w:r>
    </w:p>
    <w:p w:rsidR="4D1DE418" w:rsidP="4D1DE418" w:rsidRDefault="4D1DE418" w14:noSpellErr="1" w14:paraId="76475D0E">
      <w:pPr>
        <w:pStyle w:val="BodyText"/>
      </w:pP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295"/>
        <w:gridCol w:w="2309"/>
        <w:gridCol w:w="2302"/>
      </w:tblGrid>
      <w:tr w:rsidR="4D1DE418" w:rsidTr="4D1DE418" w14:paraId="7A45A135">
        <w:trPr>
          <w:trHeight w:val="330"/>
        </w:trPr>
        <w:tc>
          <w:tcPr>
            <w:tcW w:w="2302" w:type="dxa"/>
            <w:shd w:val="clear" w:color="auto" w:fill="76CDD8"/>
            <w:tcMar/>
          </w:tcPr>
          <w:p w:rsidR="4D1DE418" w:rsidP="4D1DE418" w:rsidRDefault="4D1DE418" w14:paraId="3F3CAA67" w14:textId="78BFA242">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lang w:val="en-US"/>
              </w:rPr>
            </w:pPr>
            <w:r w:rsidRPr="4D1DE418" w:rsidR="4D1DE418">
              <w:rPr>
                <w:rFonts w:ascii="Trebuchet MS" w:hAnsi="Trebuchet MS" w:eastAsia="Trebuchet MS" w:cs="Trebuchet MS"/>
                <w:color w:val="FFFFFF" w:themeColor="background1" w:themeTint="FF" w:themeShade="FF"/>
                <w:sz w:val="18"/>
                <w:szCs w:val="18"/>
                <w:lang w:val="en-US"/>
              </w:rPr>
              <w:t>Table Name</w:t>
            </w:r>
          </w:p>
        </w:tc>
        <w:tc>
          <w:tcPr>
            <w:tcW w:w="2295" w:type="dxa"/>
            <w:shd w:val="clear" w:color="auto" w:fill="76CDD8"/>
            <w:tcMar/>
          </w:tcPr>
          <w:p w:rsidR="4D1DE418" w:rsidP="4D1DE418" w:rsidRDefault="4D1DE418" w14:paraId="3184FA40" w14:textId="5167693E">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lang w:val="en-US"/>
              </w:rPr>
            </w:pPr>
            <w:r w:rsidRPr="4D1DE418" w:rsidR="4D1DE418">
              <w:rPr>
                <w:rFonts w:ascii="Trebuchet MS" w:hAnsi="Trebuchet MS" w:eastAsia="Trebuchet MS" w:cs="Trebuchet MS"/>
                <w:color w:val="FFFFFF" w:themeColor="background1" w:themeTint="FF" w:themeShade="FF"/>
                <w:sz w:val="18"/>
                <w:szCs w:val="18"/>
                <w:lang w:val="en-US"/>
              </w:rPr>
              <w:t xml:space="preserve">Field name </w:t>
            </w:r>
          </w:p>
        </w:tc>
        <w:tc>
          <w:tcPr>
            <w:tcW w:w="2309" w:type="dxa"/>
            <w:shd w:val="clear" w:color="auto" w:fill="76CDD8"/>
            <w:tcMar/>
          </w:tcPr>
          <w:p w:rsidR="4D1DE418" w:rsidP="4D1DE418" w:rsidRDefault="4D1DE418" w14:paraId="261A26AD" w14:textId="3856DDDC">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lang w:val="en-US"/>
              </w:rPr>
            </w:pPr>
            <w:r w:rsidRPr="4D1DE418" w:rsidR="4D1DE418">
              <w:rPr>
                <w:rFonts w:ascii="Trebuchet MS" w:hAnsi="Trebuchet MS" w:eastAsia="Trebuchet MS" w:cs="Trebuchet MS"/>
                <w:color w:val="FFFFFF" w:themeColor="background1" w:themeTint="FF" w:themeShade="FF"/>
                <w:sz w:val="18"/>
                <w:szCs w:val="18"/>
                <w:lang w:val="en-US"/>
              </w:rPr>
              <w:t xml:space="preserve">Field Description </w:t>
            </w:r>
          </w:p>
        </w:tc>
        <w:tc>
          <w:tcPr>
            <w:tcW w:w="2302" w:type="dxa"/>
            <w:shd w:val="clear" w:color="auto" w:fill="76CDD8"/>
            <w:tcMar/>
          </w:tcPr>
          <w:p w:rsidR="4D1DE418" w:rsidP="4D1DE418" w:rsidRDefault="4D1DE418" w14:paraId="0B3C2F68" w14:textId="1990E4F6">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lang w:val="en-US"/>
              </w:rPr>
            </w:pPr>
            <w:r w:rsidRPr="4D1DE418" w:rsidR="4D1DE418">
              <w:rPr>
                <w:rFonts w:ascii="Trebuchet MS" w:hAnsi="Trebuchet MS" w:eastAsia="Trebuchet MS" w:cs="Trebuchet MS"/>
                <w:color w:val="FFFFFF" w:themeColor="background1" w:themeTint="FF" w:themeShade="FF"/>
                <w:sz w:val="18"/>
                <w:szCs w:val="18"/>
                <w:lang w:val="en-US"/>
              </w:rPr>
              <w:t>Data Type</w:t>
            </w:r>
          </w:p>
        </w:tc>
      </w:tr>
      <w:tr w:rsidR="4D1DE418" w:rsidTr="4D1DE418" w14:paraId="430F86AC">
        <w:trPr>
          <w:trHeight w:val="300"/>
        </w:trPr>
        <w:tc>
          <w:tcPr>
            <w:tcW w:w="2302" w:type="dxa"/>
            <w:vMerge w:val="restart"/>
            <w:tcMar/>
          </w:tcPr>
          <w:p w:rsidR="0DD80C17" w:rsidP="4D1DE418" w:rsidRDefault="0DD80C17" w14:paraId="72898A75" w14:textId="0BB3C611">
            <w:pPr>
              <w:pStyle w:val="BodyText"/>
              <w:rPr>
                <w:rFonts w:ascii="Trebuchet " w:hAnsi="Trebuchet " w:eastAsia="Trebuchet " w:cs="Trebuchet "/>
              </w:rPr>
            </w:pPr>
            <w:r w:rsidRPr="4D1DE418" w:rsidR="0DD80C17">
              <w:rPr>
                <w:rFonts w:ascii="Trebuchet " w:hAnsi="Trebuchet " w:eastAsia="Trebuchet " w:cs="Trebuchet "/>
              </w:rPr>
              <w:t>Notifications Table</w:t>
            </w:r>
          </w:p>
        </w:tc>
        <w:tc>
          <w:tcPr>
            <w:tcW w:w="2295" w:type="dxa"/>
            <w:tcMar/>
          </w:tcPr>
          <w:p w:rsidR="27321BF1" w:rsidP="4D1DE418" w:rsidRDefault="27321BF1" w14:paraId="3416E6FB" w14:textId="2D2AB558">
            <w:pPr>
              <w:pStyle w:val="BodyText"/>
              <w:rPr>
                <w:rFonts w:ascii="Trebuchet " w:hAnsi="Trebuchet " w:eastAsia="Trebuchet " w:cs="Trebuchet "/>
              </w:rPr>
            </w:pPr>
            <w:r w:rsidRPr="4D1DE418" w:rsidR="27321BF1">
              <w:rPr>
                <w:rFonts w:ascii="Trebuchet " w:hAnsi="Trebuchet " w:eastAsia="Trebuchet " w:cs="Trebuchet "/>
              </w:rPr>
              <w:t>notificationID</w:t>
            </w:r>
          </w:p>
        </w:tc>
        <w:tc>
          <w:tcPr>
            <w:tcW w:w="2309" w:type="dxa"/>
            <w:tcMar/>
          </w:tcPr>
          <w:p w:rsidR="27321BF1" w:rsidP="4D1DE418" w:rsidRDefault="27321BF1" w14:paraId="3213FFEF" w14:textId="58DC794B">
            <w:pPr>
              <w:pStyle w:val="Normal"/>
              <w:rPr>
                <w:rFonts w:ascii="Trebuchet" w:hAnsi="Trebuchet" w:eastAsia="Trebuchet" w:cs="Trebuchet"/>
                <w:noProof w:val="0"/>
                <w:color w:val="000000" w:themeColor="text1" w:themeTint="FF" w:themeShade="FF"/>
                <w:sz w:val="20"/>
                <w:szCs w:val="20"/>
                <w:lang w:val="en-US"/>
              </w:rPr>
            </w:pPr>
            <w:r w:rsidRPr="4D1DE418" w:rsidR="27321BF1">
              <w:rPr>
                <w:rFonts w:ascii="Trebuchet" w:hAnsi="Trebuchet" w:eastAsia="Trebuchet" w:cs="Trebuchet"/>
                <w:noProof w:val="0"/>
                <w:color w:val="000000" w:themeColor="text1" w:themeTint="FF" w:themeShade="FF"/>
                <w:sz w:val="20"/>
                <w:szCs w:val="20"/>
                <w:lang w:val="en-US"/>
              </w:rPr>
              <w:t>Unique identifier for each notification. PK</w:t>
            </w:r>
          </w:p>
        </w:tc>
        <w:tc>
          <w:tcPr>
            <w:tcW w:w="2302" w:type="dxa"/>
            <w:tcMar/>
          </w:tcPr>
          <w:p w:rsidR="27321BF1" w:rsidP="4D1DE418" w:rsidRDefault="27321BF1" w14:paraId="0086824B" w14:textId="2811079E">
            <w:pPr>
              <w:pStyle w:val="BodyText"/>
              <w:suppressLineNumbers w:val="0"/>
              <w:bidi w:val="0"/>
              <w:spacing w:before="120" w:beforeAutospacing="off" w:after="0" w:afterAutospacing="off" w:line="240" w:lineRule="auto"/>
              <w:ind w:left="0" w:right="0"/>
              <w:jc w:val="left"/>
            </w:pPr>
            <w:r w:rsidRPr="4D1DE418" w:rsidR="27321BF1">
              <w:rPr>
                <w:rFonts w:ascii="Trebuchet " w:hAnsi="Trebuchet " w:eastAsia="Trebuchet " w:cs="Trebuchet "/>
              </w:rPr>
              <w:t>Int, Auto_Increment</w:t>
            </w:r>
          </w:p>
        </w:tc>
      </w:tr>
      <w:tr w:rsidR="4D1DE418" w:rsidTr="4D1DE418" w14:paraId="578DC679">
        <w:trPr>
          <w:trHeight w:val="390"/>
        </w:trPr>
        <w:tc>
          <w:tcPr>
            <w:tcW w:w="2302" w:type="dxa"/>
            <w:vMerge/>
            <w:tcMar/>
          </w:tcPr>
          <w:p w14:paraId="35A90D45"/>
        </w:tc>
        <w:tc>
          <w:tcPr>
            <w:tcW w:w="2295" w:type="dxa"/>
            <w:tcMar/>
          </w:tcPr>
          <w:p w:rsidR="27321BF1" w:rsidP="4D1DE418" w:rsidRDefault="27321BF1" w14:paraId="7494F9C9" w14:textId="41E085D8">
            <w:pPr>
              <w:pStyle w:val="BodyText"/>
              <w:rPr>
                <w:rFonts w:ascii="Trebuchet " w:hAnsi="Trebuchet " w:eastAsia="Trebuchet " w:cs="Trebuchet "/>
              </w:rPr>
            </w:pPr>
            <w:r w:rsidRPr="4D1DE418" w:rsidR="27321BF1">
              <w:rPr>
                <w:rFonts w:ascii="Trebuchet " w:hAnsi="Trebuchet " w:eastAsia="Trebuchet " w:cs="Trebuchet "/>
              </w:rPr>
              <w:t>userID</w:t>
            </w:r>
          </w:p>
        </w:tc>
        <w:tc>
          <w:tcPr>
            <w:tcW w:w="2309" w:type="dxa"/>
            <w:tcMar/>
          </w:tcPr>
          <w:p w:rsidR="27321BF1" w:rsidP="4D1DE418" w:rsidRDefault="27321BF1" w14:paraId="523A049F" w14:textId="68DE9DEC">
            <w:pPr>
              <w:pStyle w:val="Normal"/>
              <w:rPr>
                <w:rFonts w:ascii="Trebuchet" w:hAnsi="Trebuchet" w:eastAsia="Trebuchet" w:cs="Trebuchet"/>
                <w:noProof w:val="0"/>
                <w:color w:val="000000" w:themeColor="text1" w:themeTint="FF" w:themeShade="FF"/>
                <w:sz w:val="20"/>
                <w:szCs w:val="20"/>
                <w:lang w:val="en-US"/>
              </w:rPr>
            </w:pPr>
            <w:r w:rsidRPr="4D1DE418" w:rsidR="27321BF1">
              <w:rPr>
                <w:rFonts w:ascii="Trebuchet" w:hAnsi="Trebuchet" w:eastAsia="Trebuchet" w:cs="Trebuchet"/>
                <w:noProof w:val="0"/>
                <w:color w:val="000000" w:themeColor="text1" w:themeTint="FF" w:themeShade="FF"/>
                <w:sz w:val="20"/>
                <w:szCs w:val="20"/>
                <w:lang w:val="en-US"/>
              </w:rPr>
              <w:t>ID of the user receiving the notification. FK</w:t>
            </w:r>
          </w:p>
        </w:tc>
        <w:tc>
          <w:tcPr>
            <w:tcW w:w="2302" w:type="dxa"/>
            <w:tcMar/>
          </w:tcPr>
          <w:p w:rsidR="27321BF1" w:rsidP="4D1DE418" w:rsidRDefault="27321BF1" w14:paraId="4674A135" w14:textId="695AAF23">
            <w:pPr>
              <w:pStyle w:val="BodyText"/>
              <w:rPr>
                <w:rFonts w:ascii="Trebuchet " w:hAnsi="Trebuchet " w:eastAsia="Trebuchet " w:cs="Trebuchet "/>
              </w:rPr>
            </w:pPr>
            <w:r w:rsidRPr="4D1DE418" w:rsidR="27321BF1">
              <w:rPr>
                <w:rFonts w:ascii="Trebuchet " w:hAnsi="Trebuchet " w:eastAsia="Trebuchet " w:cs="Trebuchet "/>
              </w:rPr>
              <w:t>Int, Not Null, references Users</w:t>
            </w:r>
          </w:p>
        </w:tc>
      </w:tr>
      <w:tr w:rsidR="4D1DE418" w:rsidTr="4D1DE418" w14:paraId="7E229A0A">
        <w:trPr>
          <w:trHeight w:val="300"/>
        </w:trPr>
        <w:tc>
          <w:tcPr>
            <w:tcW w:w="2302" w:type="dxa"/>
            <w:vMerge/>
            <w:tcMar/>
          </w:tcPr>
          <w:p w14:paraId="6F8412F1"/>
        </w:tc>
        <w:tc>
          <w:tcPr>
            <w:tcW w:w="2295" w:type="dxa"/>
            <w:tcMar/>
          </w:tcPr>
          <w:p w:rsidR="27321BF1" w:rsidP="4D1DE418" w:rsidRDefault="27321BF1" w14:paraId="15B7FC66" w14:textId="506772A1">
            <w:pPr>
              <w:pStyle w:val="BodyText"/>
              <w:rPr>
                <w:rFonts w:ascii="Trebuchet " w:hAnsi="Trebuchet " w:eastAsia="Trebuchet " w:cs="Trebuchet "/>
              </w:rPr>
            </w:pPr>
            <w:r w:rsidRPr="4D1DE418" w:rsidR="27321BF1">
              <w:rPr>
                <w:rFonts w:ascii="Trebuchet " w:hAnsi="Trebuchet " w:eastAsia="Trebuchet " w:cs="Trebuchet "/>
              </w:rPr>
              <w:t>message</w:t>
            </w:r>
          </w:p>
        </w:tc>
        <w:tc>
          <w:tcPr>
            <w:tcW w:w="2309" w:type="dxa"/>
            <w:tcMar/>
          </w:tcPr>
          <w:p w:rsidR="27321BF1" w:rsidP="4D1DE418" w:rsidRDefault="27321BF1" w14:paraId="1ED968DB" w14:textId="21B40FD6">
            <w:pPr>
              <w:pStyle w:val="BodyText"/>
              <w:rPr>
                <w:rFonts w:ascii="Trebuchet" w:hAnsi="Trebuchet" w:eastAsia="Trebuchet" w:cs="Trebuchet"/>
                <w:noProof w:val="0"/>
                <w:color w:val="000000" w:themeColor="text1" w:themeTint="FF" w:themeShade="FF"/>
                <w:lang w:val="en-US"/>
              </w:rPr>
            </w:pPr>
            <w:r w:rsidRPr="4D1DE418" w:rsidR="27321BF1">
              <w:rPr>
                <w:rFonts w:ascii="Trebuchet" w:hAnsi="Trebuchet" w:eastAsia="Trebuchet" w:cs="Trebuchet"/>
                <w:noProof w:val="0"/>
                <w:color w:val="000000" w:themeColor="text1" w:themeTint="FF" w:themeShade="FF"/>
                <w:lang w:val="en-US"/>
              </w:rPr>
              <w:t>The content of the notification</w:t>
            </w:r>
          </w:p>
        </w:tc>
        <w:tc>
          <w:tcPr>
            <w:tcW w:w="2302" w:type="dxa"/>
            <w:tcMar/>
          </w:tcPr>
          <w:p w:rsidR="27321BF1" w:rsidP="4D1DE418" w:rsidRDefault="27321BF1" w14:paraId="39A9B761" w14:textId="0C57C0B9">
            <w:pPr>
              <w:pStyle w:val="BodyText"/>
              <w:rPr>
                <w:rFonts w:ascii="Trebuchet " w:hAnsi="Trebuchet " w:eastAsia="Trebuchet " w:cs="Trebuchet "/>
              </w:rPr>
            </w:pPr>
            <w:r w:rsidRPr="4D1DE418" w:rsidR="27321BF1">
              <w:rPr>
                <w:rFonts w:ascii="Trebuchet " w:hAnsi="Trebuchet " w:eastAsia="Trebuchet " w:cs="Trebuchet "/>
              </w:rPr>
              <w:t>Varchar 255, Nut Null</w:t>
            </w:r>
          </w:p>
        </w:tc>
      </w:tr>
      <w:tr w:rsidR="4D1DE418" w:rsidTr="4D1DE418" w14:paraId="44FB7288">
        <w:trPr>
          <w:trHeight w:val="300"/>
        </w:trPr>
        <w:tc>
          <w:tcPr>
            <w:tcW w:w="2302" w:type="dxa"/>
            <w:vMerge/>
            <w:tcMar/>
          </w:tcPr>
          <w:p w14:paraId="7198F43A"/>
        </w:tc>
        <w:tc>
          <w:tcPr>
            <w:tcW w:w="2295" w:type="dxa"/>
            <w:tcMar/>
          </w:tcPr>
          <w:p w:rsidR="27321BF1" w:rsidP="4D1DE418" w:rsidRDefault="27321BF1" w14:paraId="28B84528" w14:textId="15A00CB7">
            <w:pPr>
              <w:pStyle w:val="BodyText"/>
              <w:rPr>
                <w:rFonts w:ascii="Trebuchet " w:hAnsi="Trebuchet " w:eastAsia="Trebuchet " w:cs="Trebuchet "/>
              </w:rPr>
            </w:pPr>
            <w:r w:rsidRPr="4D1DE418" w:rsidR="27321BF1">
              <w:rPr>
                <w:rFonts w:ascii="Trebuchet " w:hAnsi="Trebuchet " w:eastAsia="Trebuchet " w:cs="Trebuchet "/>
              </w:rPr>
              <w:t>notificationDate</w:t>
            </w:r>
          </w:p>
        </w:tc>
        <w:tc>
          <w:tcPr>
            <w:tcW w:w="2309" w:type="dxa"/>
            <w:tcMar/>
          </w:tcPr>
          <w:p w:rsidR="27321BF1" w:rsidP="4D1DE418" w:rsidRDefault="27321BF1" w14:paraId="4B836747" w14:textId="12017C1F">
            <w:pPr>
              <w:pStyle w:val="BodyText"/>
              <w:rPr>
                <w:rFonts w:ascii="Trebuchet" w:hAnsi="Trebuchet" w:eastAsia="Trebuchet" w:cs="Trebuchet"/>
                <w:noProof w:val="0"/>
                <w:color w:val="000000" w:themeColor="text1" w:themeTint="FF" w:themeShade="FF"/>
                <w:lang w:val="en-US"/>
              </w:rPr>
            </w:pPr>
            <w:r w:rsidRPr="4D1DE418" w:rsidR="27321BF1">
              <w:rPr>
                <w:rFonts w:ascii="Trebuchet" w:hAnsi="Trebuchet" w:eastAsia="Trebuchet" w:cs="Trebuchet"/>
                <w:noProof w:val="0"/>
                <w:color w:val="000000" w:themeColor="text1" w:themeTint="FF" w:themeShade="FF"/>
                <w:lang w:val="en-US"/>
              </w:rPr>
              <w:t>The date and time the notification was created</w:t>
            </w:r>
          </w:p>
        </w:tc>
        <w:tc>
          <w:tcPr>
            <w:tcW w:w="2302" w:type="dxa"/>
            <w:tcMar/>
          </w:tcPr>
          <w:p w:rsidR="27321BF1" w:rsidP="4D1DE418" w:rsidRDefault="27321BF1" w14:paraId="7EF85CD5" w14:textId="279ECC5E">
            <w:pPr>
              <w:pStyle w:val="BodyText"/>
              <w:rPr>
                <w:rFonts w:ascii="Trebuchet " w:hAnsi="Trebuchet " w:eastAsia="Trebuchet " w:cs="Trebuchet "/>
              </w:rPr>
            </w:pPr>
            <w:r w:rsidRPr="4D1DE418" w:rsidR="27321BF1">
              <w:rPr>
                <w:rFonts w:ascii="Trebuchet " w:hAnsi="Trebuchet " w:eastAsia="Trebuchet " w:cs="Trebuchet "/>
              </w:rPr>
              <w:t>Datetime, Not Null</w:t>
            </w:r>
          </w:p>
        </w:tc>
      </w:tr>
    </w:tbl>
    <w:p w:rsidR="4D1DE418" w:rsidRDefault="4D1DE418" w14:paraId="08CC5442" w14:textId="3D8D65AD"/>
    <w:p w:rsidR="4D1DE418" w:rsidP="4D1DE418" w:rsidRDefault="4D1DE418" w14:noSpellErr="1" w14:paraId="56F6160C" w14:textId="5D81C3A7">
      <w:pPr>
        <w:pStyle w:val="BodyText"/>
      </w:pPr>
    </w:p>
    <w:p w:rsidR="10E9E70F" w:rsidP="4D1DE418" w:rsidRDefault="10E9E70F" w14:noSpellErr="1" w14:paraId="2F1B5635" w14:textId="72F78E10">
      <w:pPr>
        <w:pStyle w:val="BodyText"/>
      </w:pPr>
      <w:r w:rsidR="10E9E70F">
        <w:rPr/>
        <w:t>Comments on table relationships</w:t>
      </w:r>
    </w:p>
    <w:p w:rsidR="2D011971" w:rsidP="4D1DE418" w:rsidRDefault="2D011971" w14:paraId="42CDF6DB" w14:textId="09C4D736">
      <w:pPr>
        <w:pStyle w:val="Normal"/>
        <w:spacing w:before="0" w:beforeAutospacing="off" w:after="0" w:afterAutospacing="off"/>
        <w:rPr>
          <w:rFonts w:ascii="Trebuchet Trebuchet" w:hAnsi="Trebuchet Trebuchet" w:eastAsia="Trebuchet Trebuchet" w:cs="Trebuchet Trebuchet"/>
          <w:b w:val="0"/>
          <w:bCs w:val="0"/>
          <w:noProof w:val="0"/>
          <w:color w:val="000000" w:themeColor="text1" w:themeTint="FF" w:themeShade="FF"/>
          <w:lang w:val="en-US"/>
        </w:rPr>
      </w:pPr>
      <w:r w:rsidRPr="4D1DE418" w:rsidR="2D011971">
        <w:rPr>
          <w:rFonts w:ascii="Trebuchet Trebuchet" w:hAnsi="Trebuchet Trebuchet" w:eastAsia="Trebuchet Trebuchet" w:cs="Trebuchet Trebuchet"/>
          <w:b w:val="0"/>
          <w:bCs w:val="0"/>
          <w:noProof w:val="0"/>
          <w:color w:val="000000" w:themeColor="text1" w:themeTint="FF" w:themeShade="FF"/>
          <w:lang w:val="en-US"/>
        </w:rPr>
        <w:t>One-to-Many</w:t>
      </w:r>
      <w:r w:rsidRPr="4D1DE418" w:rsidR="2D011971">
        <w:rPr>
          <w:rFonts w:ascii="Trebuchet Trebuchet" w:hAnsi="Trebuchet Trebuchet" w:eastAsia="Trebuchet Trebuchet" w:cs="Trebuchet Trebuchet"/>
          <w:b w:val="0"/>
          <w:bCs w:val="0"/>
          <w:noProof w:val="0"/>
          <w:color w:val="000000" w:themeColor="text1" w:themeTint="FF" w:themeShade="FF"/>
          <w:lang w:val="en-US"/>
        </w:rPr>
        <w:t>: A user can receive multiple notifications.</w:t>
      </w:r>
    </w:p>
    <w:p w:rsidR="2D011971" w:rsidP="4D1DE418" w:rsidRDefault="2D011971" w14:paraId="5C5E02D0" w14:textId="0AC3F2FD">
      <w:pPr>
        <w:pStyle w:val="Normal"/>
        <w:spacing w:before="0" w:beforeAutospacing="off" w:after="0" w:afterAutospacing="off"/>
        <w:rPr>
          <w:rFonts w:ascii="Trebuchet Trebuchet" w:hAnsi="Trebuchet Trebuchet" w:eastAsia="Trebuchet Trebuchet" w:cs="Trebuchet Trebuchet"/>
          <w:b w:val="0"/>
          <w:bCs w:val="0"/>
          <w:noProof w:val="0"/>
          <w:color w:val="000000" w:themeColor="text1" w:themeTint="FF" w:themeShade="FF"/>
          <w:lang w:val="en-US"/>
        </w:rPr>
      </w:pPr>
      <w:r w:rsidRPr="4D1DE418" w:rsidR="2D011971">
        <w:rPr>
          <w:rFonts w:ascii="Trebuchet Trebuchet" w:hAnsi="Trebuchet Trebuchet" w:eastAsia="Trebuchet Trebuchet" w:cs="Trebuchet Trebuchet"/>
          <w:b w:val="0"/>
          <w:bCs w:val="0"/>
          <w:noProof w:val="0"/>
          <w:color w:val="000000" w:themeColor="text1" w:themeTint="FF" w:themeShade="FF"/>
          <w:lang w:val="en-US"/>
        </w:rPr>
        <w:t xml:space="preserve">The </w:t>
      </w:r>
      <w:r w:rsidRPr="4D1DE418" w:rsidR="2D011971">
        <w:rPr>
          <w:rFonts w:ascii="Trebuchet Trebuchet" w:hAnsi="Trebuchet Trebuchet" w:eastAsia="Trebuchet Trebuchet" w:cs="Trebuchet Trebuchet"/>
          <w:b w:val="0"/>
          <w:bCs w:val="0"/>
          <w:noProof w:val="0"/>
          <w:color w:val="000000" w:themeColor="text1" w:themeTint="FF" w:themeShade="FF"/>
          <w:lang w:val="en-US"/>
        </w:rPr>
        <w:t>Foreign Key (</w:t>
      </w:r>
      <w:proofErr w:type="spellStart"/>
      <w:r w:rsidRPr="4D1DE418" w:rsidR="2D011971">
        <w:rPr>
          <w:rFonts w:ascii="Trebuchet Trebuchet" w:hAnsi="Trebuchet Trebuchet" w:eastAsia="Trebuchet Trebuchet" w:cs="Trebuchet Trebuchet"/>
          <w:b w:val="0"/>
          <w:bCs w:val="0"/>
          <w:noProof w:val="0"/>
          <w:color w:val="000000" w:themeColor="text1" w:themeTint="FF" w:themeShade="FF"/>
          <w:lang w:val="en-US"/>
        </w:rPr>
        <w:t>UserID</w:t>
      </w:r>
      <w:proofErr w:type="spellEnd"/>
      <w:r w:rsidRPr="4D1DE418" w:rsidR="2D011971">
        <w:rPr>
          <w:rFonts w:ascii="Trebuchet Trebuchet" w:hAnsi="Trebuchet Trebuchet" w:eastAsia="Trebuchet Trebuchet" w:cs="Trebuchet Trebuchet"/>
          <w:b w:val="0"/>
          <w:bCs w:val="0"/>
          <w:noProof w:val="0"/>
          <w:color w:val="000000" w:themeColor="text1" w:themeTint="FF" w:themeShade="FF"/>
          <w:lang w:val="en-US"/>
        </w:rPr>
        <w:t>)</w:t>
      </w:r>
      <w:r w:rsidRPr="4D1DE418" w:rsidR="2D011971">
        <w:rPr>
          <w:rFonts w:ascii="Trebuchet Trebuchet" w:hAnsi="Trebuchet Trebuchet" w:eastAsia="Trebuchet Trebuchet" w:cs="Trebuchet Trebuchet"/>
          <w:b w:val="0"/>
          <w:bCs w:val="0"/>
          <w:noProof w:val="0"/>
          <w:color w:val="000000" w:themeColor="text1" w:themeTint="FF" w:themeShade="FF"/>
          <w:lang w:val="en-US"/>
        </w:rPr>
        <w:t xml:space="preserve"> links to the </w:t>
      </w:r>
      <w:r w:rsidRPr="4D1DE418" w:rsidR="2D011971">
        <w:rPr>
          <w:rFonts w:ascii="Trebuchet Trebuchet" w:hAnsi="Trebuchet Trebuchet" w:eastAsia="Trebuchet Trebuchet" w:cs="Trebuchet Trebuchet"/>
          <w:b w:val="0"/>
          <w:bCs w:val="0"/>
          <w:noProof w:val="0"/>
          <w:color w:val="000000" w:themeColor="text1" w:themeTint="FF" w:themeShade="FF"/>
          <w:lang w:val="en-US"/>
        </w:rPr>
        <w:t>Users</w:t>
      </w:r>
      <w:r w:rsidRPr="4D1DE418" w:rsidR="2D011971">
        <w:rPr>
          <w:rFonts w:ascii="Trebuchet Trebuchet" w:hAnsi="Trebuchet Trebuchet" w:eastAsia="Trebuchet Trebuchet" w:cs="Trebuchet Trebuchet"/>
          <w:b w:val="0"/>
          <w:bCs w:val="0"/>
          <w:noProof w:val="0"/>
          <w:color w:val="000000" w:themeColor="text1" w:themeTint="FF" w:themeShade="FF"/>
          <w:lang w:val="en-US"/>
        </w:rPr>
        <w:t xml:space="preserve"> table to associate notifications with the respective user.</w:t>
      </w:r>
    </w:p>
    <w:p w:rsidR="4D1DE418" w:rsidP="4D1DE418" w:rsidRDefault="4D1DE418" w14:paraId="565DB3AD" w14:textId="7D59000E">
      <w:pPr>
        <w:pStyle w:val="BodyText"/>
      </w:pPr>
    </w:p>
    <w:p w:rsidR="4D1DE418" w:rsidP="4D1DE418" w:rsidRDefault="4D1DE418" w14:noSpellErr="1" w14:paraId="1EF3539F" w14:textId="59A04E30">
      <w:pPr>
        <w:pStyle w:val="BodyText"/>
      </w:pPr>
    </w:p>
    <w:p w:rsidR="10E9E70F" w:rsidP="4D1DE418" w:rsidRDefault="10E9E70F" w14:noSpellErr="1" w14:paraId="463583AC" w14:textId="2B40CCA9">
      <w:pPr>
        <w:pStyle w:val="BodyText"/>
      </w:pPr>
      <w:r w:rsidR="10E9E70F">
        <w:rPr/>
        <w:t>Example with data</w:t>
      </w:r>
    </w:p>
    <w:p w:rsidR="4D1DE418" w:rsidP="4D1DE418" w:rsidRDefault="4D1DE418" w14:noSpellErr="1" w14:paraId="3161D4BB">
      <w:pPr>
        <w:pStyle w:val="BodyText"/>
      </w:pP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1254"/>
        <w:gridCol w:w="1254"/>
        <w:gridCol w:w="1254"/>
        <w:gridCol w:w="1245"/>
      </w:tblGrid>
      <w:tr w:rsidR="4D1DE418" w:rsidTr="4D1DE418" w14:paraId="08A19997">
        <w:trPr>
          <w:trHeight w:val="300"/>
        </w:trPr>
        <w:tc>
          <w:tcPr>
            <w:tcW w:w="1254" w:type="dxa"/>
            <w:shd w:val="clear" w:color="auto" w:fill="76CDD8"/>
            <w:tcMar/>
          </w:tcPr>
          <w:p w:rsidR="1176DC0A" w:rsidP="4D1DE418" w:rsidRDefault="1176DC0A" w14:paraId="0864667A" w14:textId="6D22A45C">
            <w:pPr>
              <w:pStyle w:val="BodyText"/>
              <w:widowControl w:val="0"/>
              <w:spacing w:line="360" w:lineRule="auto"/>
              <w:jc w:val="center"/>
              <w:rPr>
                <w:color w:val="FFFFFF" w:themeColor="background1" w:themeTint="FF" w:themeShade="FF"/>
                <w:sz w:val="18"/>
                <w:szCs w:val="18"/>
              </w:rPr>
            </w:pPr>
            <w:r w:rsidRPr="4D1DE418" w:rsidR="1176DC0A">
              <w:rPr>
                <w:color w:val="FFFFFF" w:themeColor="background1" w:themeTint="FF" w:themeShade="FF"/>
                <w:sz w:val="18"/>
                <w:szCs w:val="18"/>
              </w:rPr>
              <w:t>notificationID</w:t>
            </w:r>
          </w:p>
        </w:tc>
        <w:tc>
          <w:tcPr>
            <w:tcW w:w="1254" w:type="dxa"/>
            <w:shd w:val="clear" w:color="auto" w:fill="76CDD8"/>
            <w:tcMar/>
          </w:tcPr>
          <w:p w:rsidR="1176DC0A" w:rsidP="4D1DE418" w:rsidRDefault="1176DC0A" w14:paraId="49778A34" w14:textId="41A583E0">
            <w:pPr>
              <w:pStyle w:val="BodyText"/>
              <w:widowControl w:val="0"/>
              <w:spacing w:line="360" w:lineRule="auto"/>
              <w:jc w:val="center"/>
              <w:rPr>
                <w:color w:val="FFFFFF" w:themeColor="background1" w:themeTint="FF" w:themeShade="FF"/>
                <w:sz w:val="18"/>
                <w:szCs w:val="18"/>
              </w:rPr>
            </w:pPr>
            <w:r w:rsidRPr="4D1DE418" w:rsidR="1176DC0A">
              <w:rPr>
                <w:color w:val="FFFFFF" w:themeColor="background1" w:themeTint="FF" w:themeShade="FF"/>
                <w:sz w:val="18"/>
                <w:szCs w:val="18"/>
              </w:rPr>
              <w:t>userID</w:t>
            </w:r>
          </w:p>
        </w:tc>
        <w:tc>
          <w:tcPr>
            <w:tcW w:w="1254" w:type="dxa"/>
            <w:shd w:val="clear" w:color="auto" w:fill="76CDD8"/>
            <w:tcMar/>
          </w:tcPr>
          <w:p w:rsidR="1176DC0A" w:rsidP="4D1DE418" w:rsidRDefault="1176DC0A" w14:paraId="3EB27A62" w14:textId="48A16D80">
            <w:pPr>
              <w:pStyle w:val="BodyText"/>
              <w:spacing w:line="360" w:lineRule="auto"/>
              <w:jc w:val="center"/>
              <w:rPr>
                <w:color w:val="FFFFFF" w:themeColor="background1" w:themeTint="FF" w:themeShade="FF"/>
                <w:sz w:val="18"/>
                <w:szCs w:val="18"/>
              </w:rPr>
            </w:pPr>
            <w:r w:rsidRPr="4D1DE418" w:rsidR="1176DC0A">
              <w:rPr>
                <w:color w:val="FFFFFF" w:themeColor="background1" w:themeTint="FF" w:themeShade="FF"/>
                <w:sz w:val="18"/>
                <w:szCs w:val="18"/>
              </w:rPr>
              <w:t>message</w:t>
            </w:r>
          </w:p>
        </w:tc>
        <w:tc>
          <w:tcPr>
            <w:tcW w:w="1245" w:type="dxa"/>
            <w:shd w:val="clear" w:color="auto" w:fill="76CDD8"/>
            <w:tcMar/>
          </w:tcPr>
          <w:p w:rsidR="1176DC0A" w:rsidP="4D1DE418" w:rsidRDefault="1176DC0A" w14:paraId="551CA3AE" w14:textId="7FFBFB4F">
            <w:pPr>
              <w:pStyle w:val="BodyText"/>
              <w:widowControl w:val="0"/>
              <w:suppressLineNumbers w:val="0"/>
              <w:bidi w:val="0"/>
              <w:spacing w:before="120" w:beforeAutospacing="off" w:after="0" w:afterAutospacing="off" w:line="360" w:lineRule="auto"/>
              <w:ind w:left="0" w:right="0"/>
              <w:jc w:val="center"/>
              <w:rPr>
                <w:color w:val="FFFFFF" w:themeColor="background1" w:themeTint="FF" w:themeShade="FF"/>
                <w:sz w:val="18"/>
                <w:szCs w:val="18"/>
              </w:rPr>
            </w:pPr>
            <w:r w:rsidRPr="4D1DE418" w:rsidR="1176DC0A">
              <w:rPr>
                <w:color w:val="FFFFFF" w:themeColor="background1" w:themeTint="FF" w:themeShade="FF"/>
                <w:sz w:val="18"/>
                <w:szCs w:val="18"/>
              </w:rPr>
              <w:t>notificationDate</w:t>
            </w:r>
          </w:p>
        </w:tc>
      </w:tr>
      <w:tr w:rsidR="4D1DE418" w:rsidTr="4D1DE418" w14:paraId="37093042">
        <w:trPr>
          <w:trHeight w:val="300"/>
        </w:trPr>
        <w:tc>
          <w:tcPr>
            <w:tcW w:w="1254" w:type="dxa"/>
            <w:tcMar/>
          </w:tcPr>
          <w:p w:rsidR="1176DC0A" w:rsidP="4D1DE418" w:rsidRDefault="1176DC0A" w14:paraId="415C57ED" w14:textId="3EA8D30E">
            <w:pPr>
              <w:pStyle w:val="BodyText"/>
              <w:rPr>
                <w:rFonts w:ascii="Trebuchet MS" w:hAnsi="Trebuchet MS" w:eastAsia="Trebuchet MS" w:cs="Trebuchet MS"/>
              </w:rPr>
            </w:pPr>
            <w:r w:rsidRPr="4D1DE418" w:rsidR="1176DC0A">
              <w:rPr>
                <w:rFonts w:ascii="Trebuchet MS" w:hAnsi="Trebuchet MS" w:eastAsia="Trebuchet MS" w:cs="Trebuchet MS"/>
              </w:rPr>
              <w:t>1</w:t>
            </w:r>
          </w:p>
        </w:tc>
        <w:tc>
          <w:tcPr>
            <w:tcW w:w="1254" w:type="dxa"/>
            <w:tcMar/>
          </w:tcPr>
          <w:p w:rsidR="1176DC0A" w:rsidP="4D1DE418" w:rsidRDefault="1176DC0A" w14:paraId="7A347E88" w14:textId="29EA2A9D">
            <w:pPr>
              <w:pStyle w:val="Normal"/>
              <w:rPr>
                <w:rFonts w:ascii="Trebuchet MS" w:hAnsi="Trebuchet MS" w:eastAsia="Trebuchet MS" w:cs="Trebuchet MS"/>
              </w:rPr>
            </w:pPr>
            <w:r w:rsidRPr="4D1DE418" w:rsidR="1176DC0A">
              <w:rPr>
                <w:rFonts w:ascii="Trebuchet MS" w:hAnsi="Trebuchet MS" w:eastAsia="Trebuchet MS" w:cs="Trebuchet MS"/>
              </w:rPr>
              <w:t>1</w:t>
            </w:r>
          </w:p>
        </w:tc>
        <w:tc>
          <w:tcPr>
            <w:tcW w:w="1254" w:type="dxa"/>
            <w:tcMar/>
          </w:tcPr>
          <w:p w:rsidR="1176DC0A" w:rsidP="4D1DE418" w:rsidRDefault="1176DC0A" w14:paraId="2EFBE6C8" w14:textId="1063EBC6">
            <w:pPr>
              <w:pStyle w:val="BodyText"/>
            </w:pPr>
            <w:r w:rsidRPr="4D1DE418" w:rsidR="1176DC0A">
              <w:rPr>
                <w:noProof w:val="0"/>
                <w:color w:val="000000" w:themeColor="text1" w:themeTint="FF" w:themeShade="FF"/>
                <w:lang w:val="en-US"/>
              </w:rPr>
              <w:t>"You have a new friend request."</w:t>
            </w:r>
          </w:p>
        </w:tc>
        <w:tc>
          <w:tcPr>
            <w:tcW w:w="1245" w:type="dxa"/>
            <w:tcMar/>
          </w:tcPr>
          <w:p w:rsidR="1176DC0A" w:rsidP="4D1DE418" w:rsidRDefault="1176DC0A" w14:paraId="630BE4AC" w14:textId="00E56DC5">
            <w:pPr>
              <w:pStyle w:val="BodyText"/>
            </w:pPr>
            <w:r w:rsidRPr="4D1DE418" w:rsidR="1176DC0A">
              <w:rPr>
                <w:noProof w:val="0"/>
                <w:color w:val="000000" w:themeColor="text1" w:themeTint="FF" w:themeShade="FF"/>
                <w:lang w:val="en-US"/>
              </w:rPr>
              <w:t>2024-10-21 10:25:00</w:t>
            </w:r>
          </w:p>
        </w:tc>
      </w:tr>
    </w:tbl>
    <w:p w:rsidR="4D1DE418" w:rsidP="4D1DE418" w:rsidRDefault="4D1DE418" w14:paraId="5525A2E4" w14:textId="335A5147">
      <w:pPr>
        <w:pStyle w:val="BodyText"/>
      </w:pPr>
    </w:p>
    <w:p w:rsidR="4D1DE418" w:rsidP="4D1DE418" w:rsidRDefault="4D1DE418" w14:paraId="1CD44EDD" w14:textId="6B0C774C">
      <w:pPr>
        <w:pStyle w:val="BodyText"/>
      </w:pPr>
    </w:p>
    <w:p w:rsidR="4D1DE418" w:rsidP="4D1DE418" w:rsidRDefault="4D1DE418" w14:paraId="0B143DFE" w14:textId="163DDA5C">
      <w:pPr>
        <w:pStyle w:val="BodyText"/>
      </w:pPr>
    </w:p>
    <w:sectPr w:rsidRPr="006F645E" w:rsidR="00BE17E0" w:rsidSect="0076784B">
      <w:headerReference w:type="default" r:id="rId11"/>
      <w:footerReference w:type="default" r:id="rId12"/>
      <w:footerReference w:type="first" r:id="rId13"/>
      <w:pgSz w:w="11909" w:h="16834" w:orient="portrait" w:code="9"/>
      <w:pgMar w:top="1134" w:right="851" w:bottom="1134" w:left="1134" w:header="720" w:footer="720" w:gutter="567"/>
      <w:cols w:space="720"/>
      <w:titlePg/>
      <w:docGrid w:linePitch="272"/>
      <w:headerReference w:type="first" r:id="R73e826f0bbee47d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AD64ED" w:rsidP="00500742" w:rsidRDefault="00AD64ED" w14:paraId="1DFC58B9" w14:textId="77777777">
      <w:pPr>
        <w:spacing w:line="240" w:lineRule="auto"/>
      </w:pPr>
      <w:r>
        <w:separator/>
      </w:r>
    </w:p>
  </w:endnote>
  <w:endnote w:type="continuationSeparator" w:id="0">
    <w:p w:rsidR="00AD64ED" w:rsidP="00500742" w:rsidRDefault="00AD64ED" w14:paraId="78DAA089" w14:textId="77777777">
      <w:pPr>
        <w:spacing w:line="240" w:lineRule="auto"/>
      </w:pPr>
      <w:r>
        <w:continuationSeparator/>
      </w:r>
    </w:p>
  </w:endnote>
  <w:endnote w:type="continuationNotice" w:id="1">
    <w:p w:rsidR="00AD64ED" w:rsidRDefault="00AD64ED" w14:paraId="1C8DC911"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p w:rsidRPr="00851FAD" w:rsidR="00C31C1E" w:rsidP="005B4AE6" w:rsidRDefault="005D1735" w14:paraId="4A071C10" w14:textId="77777777">
    <w:pPr>
      <w:framePr w:wrap="around" w:hAnchor="page" w:vAnchor="page" w:x="10910" w:y="15764"/>
      <w:widowControl/>
      <w:tabs>
        <w:tab w:val="center" w:pos="4320"/>
        <w:tab w:val="right" w:pos="8640"/>
      </w:tabs>
      <w:spacing w:line="240" w:lineRule="auto"/>
      <w:rPr>
        <w:rStyle w:val="PageNumber"/>
        <w:rFonts w:eastAsia="MS Gothic"/>
        <w:sz w:val="18"/>
        <w:szCs w:val="18"/>
      </w:rPr>
    </w:pPr>
    <w:r w:rsidRPr="00851FAD">
      <w:rPr>
        <w:rStyle w:val="PageNumber"/>
        <w:rFonts w:eastAsia="MS Gothic"/>
        <w:sz w:val="18"/>
        <w:szCs w:val="18"/>
      </w:rPr>
      <w:fldChar w:fldCharType="begin"/>
    </w:r>
    <w:r w:rsidRPr="00851FAD">
      <w:rPr>
        <w:rStyle w:val="PageNumber"/>
        <w:rFonts w:eastAsia="MS Gothic"/>
        <w:sz w:val="18"/>
        <w:szCs w:val="18"/>
      </w:rPr>
      <w:instrText xml:space="preserve">PAGE  </w:instrText>
    </w:r>
    <w:r w:rsidRPr="00851FAD">
      <w:rPr>
        <w:rStyle w:val="PageNumber"/>
        <w:rFonts w:eastAsia="MS Gothic"/>
        <w:sz w:val="18"/>
        <w:szCs w:val="18"/>
      </w:rPr>
      <w:fldChar w:fldCharType="separate"/>
    </w:r>
    <w:r>
      <w:rPr>
        <w:rStyle w:val="PageNumber"/>
        <w:rFonts w:eastAsia="MS Gothic"/>
        <w:noProof/>
        <w:sz w:val="18"/>
        <w:szCs w:val="18"/>
      </w:rPr>
      <w:t>7</w:t>
    </w:r>
    <w:r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rsidTr="002A572B" w14:paraId="75EEBB7A" w14:textId="77777777">
      <w:tc>
        <w:tcPr>
          <w:tcW w:w="8472" w:type="dxa"/>
        </w:tcPr>
        <w:p w:rsidR="00C31C1E" w:rsidP="002A572B" w:rsidRDefault="000370D4" w14:paraId="0DCC6942" w14:textId="75EEB5E5">
          <w:pPr>
            <w:pStyle w:val="Footer"/>
          </w:pPr>
          <w:r>
            <w:fldChar w:fldCharType="begin"/>
          </w:r>
          <w:r>
            <w:instrText> DOCPROPERTY  Classification  \* MERGEFORMAT </w:instrText>
          </w:r>
          <w:r>
            <w:fldChar w:fldCharType="separate"/>
          </w:r>
          <w:r>
            <w:t>Confidential</w:t>
          </w:r>
          <w:r>
            <w:fldChar w:fldCharType="end"/>
          </w:r>
          <w:r w:rsidR="005D1735">
            <w:tab/>
          </w:r>
        </w:p>
      </w:tc>
    </w:tr>
  </w:tbl>
  <w:p w:rsidRPr="00205D53" w:rsidR="00C31C1E" w:rsidP="007F4104" w:rsidRDefault="005D1735" w14:paraId="629B217E" w14:textId="77777777">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1CF68B15">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tbl>
    <w:tblPr>
      <w:tblW w:w="0" w:type="auto"/>
      <w:tblLook w:val="04A0" w:firstRow="1" w:lastRow="0" w:firstColumn="1" w:lastColumn="0" w:noHBand="0" w:noVBand="1"/>
    </w:tblPr>
    <w:tblGrid>
      <w:gridCol w:w="1526"/>
      <w:gridCol w:w="7613"/>
    </w:tblGrid>
    <w:tr w:rsidR="0076784B" w:rsidTr="002A572B" w14:paraId="3EB886D1" w14:textId="77777777">
      <w:tc>
        <w:tcPr>
          <w:tcW w:w="1526" w:type="dxa"/>
          <w:vAlign w:val="center"/>
          <w:hideMark/>
        </w:tcPr>
        <w:p w:rsidR="00C31C1E" w:rsidP="0076784B" w:rsidRDefault="005D1735" w14:paraId="3FD0571A" w14:textId="77777777">
          <w:pPr>
            <w:pStyle w:val="Footer"/>
            <w:rPr>
              <w:b/>
            </w:rPr>
          </w:pPr>
          <w:r>
            <w:rPr>
              <w:b/>
            </w:rPr>
            <w:t>Legal Notice:</w:t>
          </w:r>
        </w:p>
      </w:tc>
      <w:tc>
        <w:tcPr>
          <w:tcW w:w="7613" w:type="dxa"/>
          <w:vAlign w:val="center"/>
          <w:hideMark/>
        </w:tcPr>
        <w:p w:rsidR="00C31C1E" w:rsidP="0076784B" w:rsidRDefault="005D1735" w14:paraId="36AA4F7F" w14:textId="77777777">
          <w:pPr>
            <w:pStyle w:val="Footer"/>
          </w:pPr>
          <w:r>
            <w:t xml:space="preserve">This document contains privileged and/or confidential information and may not be disclosed, </w:t>
          </w:r>
          <w:proofErr w:type="gramStart"/>
          <w:r>
            <w:t>distributed</w:t>
          </w:r>
          <w:proofErr w:type="gramEnd"/>
          <w:r>
            <w:t xml:space="preserve"> or reproduced without the prior written permission of EPAM®.</w:t>
          </w:r>
        </w:p>
      </w:tc>
    </w:tr>
    <w:tr w:rsidR="0076784B" w:rsidTr="002A572B" w14:paraId="7947E9D3" w14:textId="77777777">
      <w:tc>
        <w:tcPr>
          <w:tcW w:w="9139" w:type="dxa"/>
          <w:gridSpan w:val="2"/>
          <w:hideMark/>
        </w:tcPr>
        <w:p w:rsidR="00C31C1E" w:rsidP="0076784B" w:rsidRDefault="000370D4" w14:paraId="4818C4EF" w14:textId="612E7520">
          <w:pPr>
            <w:pStyle w:val="Footer"/>
          </w:pPr>
          <w:r>
            <w:fldChar w:fldCharType="begin"/>
          </w:r>
          <w:r>
            <w:instrText> DOCPROPERTY  Classification  \* MERGEFORMAT </w:instrText>
          </w:r>
          <w:r>
            <w:fldChar w:fldCharType="separate"/>
          </w:r>
          <w:r>
            <w:t>Confidential</w:t>
          </w:r>
          <w:r>
            <w:fldChar w:fldCharType="end"/>
          </w:r>
        </w:p>
      </w:tc>
    </w:tr>
  </w:tbl>
  <w:p w:rsidR="00C31C1E" w:rsidP="002A572B" w:rsidRDefault="005D1735" w14:paraId="56E23E29" w14:textId="77777777">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0126D8ED">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AD64ED" w:rsidP="00500742" w:rsidRDefault="00AD64ED" w14:paraId="21C09261" w14:textId="77777777">
      <w:pPr>
        <w:spacing w:line="240" w:lineRule="auto"/>
      </w:pPr>
      <w:r>
        <w:separator/>
      </w:r>
    </w:p>
  </w:footnote>
  <w:footnote w:type="continuationSeparator" w:id="0">
    <w:p w:rsidR="00AD64ED" w:rsidP="00500742" w:rsidRDefault="00AD64ED" w14:paraId="1CCE7FAB" w14:textId="77777777">
      <w:pPr>
        <w:spacing w:line="240" w:lineRule="auto"/>
      </w:pPr>
      <w:r>
        <w:continuationSeparator/>
      </w:r>
    </w:p>
  </w:footnote>
  <w:footnote w:type="continuationNotice" w:id="1">
    <w:p w:rsidR="00AD64ED" w:rsidRDefault="00AD64ED" w14:paraId="7B801AAA"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tbl>
    <w:tblPr>
      <w:tblW w:w="9498" w:type="dxa"/>
      <w:tblLook w:val="04A0" w:firstRow="1" w:lastRow="0" w:firstColumn="1" w:lastColumn="0" w:noHBand="0" w:noVBand="1"/>
    </w:tblPr>
    <w:tblGrid>
      <w:gridCol w:w="8121"/>
      <w:gridCol w:w="1377"/>
    </w:tblGrid>
    <w:tr w:rsidR="002A572B" w:rsidTr="006366F2" w14:paraId="7DBDC9F3" w14:textId="77777777">
      <w:tc>
        <w:tcPr>
          <w:tcW w:w="8121" w:type="dxa"/>
          <w:vAlign w:val="center"/>
          <w:hideMark/>
        </w:tcPr>
        <w:p w:rsidR="00C31C1E" w:rsidP="002A572B" w:rsidRDefault="007C4361" w14:paraId="703F688A" w14:textId="2BC4AD91">
          <w:pPr>
            <w:pStyle w:val="Header"/>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rsidR="00C31C1E" w:rsidP="002A572B" w:rsidRDefault="00C31C1E" w14:paraId="4B9A6913" w14:textId="77777777">
          <w:pPr>
            <w:pStyle w:val="Header"/>
          </w:pPr>
        </w:p>
      </w:tc>
    </w:tr>
    <w:tr w:rsidR="002A572B" w:rsidTr="006366F2" w14:paraId="7634FCD1" w14:textId="77777777">
      <w:trPr>
        <w:trHeight w:val="340"/>
      </w:trPr>
      <w:tc>
        <w:tcPr>
          <w:tcW w:w="8121" w:type="dxa"/>
          <w:vAlign w:val="center"/>
          <w:hideMark/>
        </w:tcPr>
        <w:p w:rsidR="00C31C1E" w:rsidP="002A19FA" w:rsidRDefault="00426215" w14:paraId="74F97D7D" w14:textId="543EBFF4">
          <w:pPr>
            <w:pStyle w:val="Header"/>
            <w:tabs>
              <w:tab w:val="clear" w:pos="0"/>
            </w:tabs>
          </w:pPr>
          <w:r>
            <w:t>Business Template</w:t>
          </w:r>
        </w:p>
      </w:tc>
      <w:tc>
        <w:tcPr>
          <w:tcW w:w="1377" w:type="dxa"/>
          <w:vAlign w:val="center"/>
          <w:hideMark/>
        </w:tcPr>
        <w:p w:rsidR="00C31C1E" w:rsidP="002A572B" w:rsidRDefault="005D1735" w14:paraId="22501B53" w14:textId="77777777">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rsidRPr="002A572B" w:rsidR="00C31C1E" w:rsidP="002A572B" w:rsidRDefault="005D1735" w14:paraId="69D3CA92" w14:textId="77777777">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4F246FD3">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header2.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305"/>
      <w:gridCol w:w="3305"/>
      <w:gridCol w:w="3305"/>
    </w:tblGrid>
    <w:tr w:rsidR="4D1DE418" w:rsidTr="4D1DE418" w14:paraId="006C9B5F">
      <w:trPr>
        <w:trHeight w:val="300"/>
      </w:trPr>
      <w:tc>
        <w:tcPr>
          <w:tcW w:w="3305" w:type="dxa"/>
          <w:tcMar/>
        </w:tcPr>
        <w:p w:rsidR="4D1DE418" w:rsidP="4D1DE418" w:rsidRDefault="4D1DE418" w14:paraId="616394D0" w14:textId="30D05038">
          <w:pPr>
            <w:pStyle w:val="Header"/>
            <w:bidi w:val="0"/>
            <w:ind w:left="-115"/>
            <w:jc w:val="left"/>
          </w:pPr>
        </w:p>
      </w:tc>
      <w:tc>
        <w:tcPr>
          <w:tcW w:w="3305" w:type="dxa"/>
          <w:tcMar/>
        </w:tcPr>
        <w:p w:rsidR="4D1DE418" w:rsidP="4D1DE418" w:rsidRDefault="4D1DE418" w14:paraId="7AD6B05F" w14:textId="19141E14">
          <w:pPr>
            <w:pStyle w:val="Header"/>
            <w:bidi w:val="0"/>
            <w:jc w:val="center"/>
          </w:pPr>
        </w:p>
      </w:tc>
      <w:tc>
        <w:tcPr>
          <w:tcW w:w="3305" w:type="dxa"/>
          <w:tcMar/>
        </w:tcPr>
        <w:p w:rsidR="4D1DE418" w:rsidP="4D1DE418" w:rsidRDefault="4D1DE418" w14:paraId="143B18F7" w14:textId="08743B10">
          <w:pPr>
            <w:pStyle w:val="Header"/>
            <w:bidi w:val="0"/>
            <w:ind w:right="-115"/>
            <w:jc w:val="right"/>
          </w:pPr>
        </w:p>
      </w:tc>
    </w:tr>
  </w:tbl>
  <w:p w:rsidR="4D1DE418" w:rsidP="4D1DE418" w:rsidRDefault="4D1DE418" w14:paraId="5F617F4F" w14:textId="0F0FB292">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xmlns:w="http://schemas.openxmlformats.org/wordprocessingml/2006/main" w:abstractNumId="28">
    <w:nsid w:val="460b3ba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7">
    <w:nsid w:val="a10e89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6">
    <w:nsid w:val="2ed6ed3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5">
    <w:nsid w:val="17d438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4">
    <w:nsid w:val="49e9d26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3">
    <w:nsid w:val="485d36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2">
    <w:nsid w:val="5da65c1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1">
    <w:nsid w:val="2cb4985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0">
    <w:nsid w:val="611a11b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9">
    <w:nsid w:val="5228509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
    <w:nsid w:val="77f8ee6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
    <w:nsid w:val="2246647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6">
    <w:nsid w:val="1c91770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2B44983"/>
    <w:multiLevelType w:val="multilevel"/>
    <w:tmpl w:val="1436B0F0"/>
    <w:styleLink w:val="NumberList"/>
    <w:lvl w:ilvl="0">
      <w:start w:val="1"/>
      <w:numFmt w:val="decimal"/>
      <w:pStyle w:val="ListNumber"/>
      <w:lvlText w:val="%1."/>
      <w:lvlJc w:val="left"/>
      <w:pPr>
        <w:ind w:left="360" w:hanging="360"/>
      </w:pPr>
      <w:rPr>
        <w:rFonts w:hint="default" w:ascii="Trebuchet MS" w:hAnsi="Trebuchet MS"/>
        <w:b w:val="0"/>
        <w:i w:val="0"/>
        <w:color w:val="1A9CB0"/>
        <w:sz w:val="20"/>
      </w:rPr>
    </w:lvl>
    <w:lvl w:ilvl="1">
      <w:start w:val="1"/>
      <w:numFmt w:val="lowerLetter"/>
      <w:lvlText w:val="%2."/>
      <w:lvlJc w:val="left"/>
      <w:pPr>
        <w:ind w:left="720" w:hanging="360"/>
      </w:pPr>
      <w:rPr>
        <w:rFonts w:hint="default" w:ascii="Trebuchet MS" w:hAnsi="Trebuchet MS"/>
        <w:b w:val="0"/>
        <w:i w:val="0"/>
        <w:color w:val="464547"/>
        <w:sz w:val="20"/>
      </w:rPr>
    </w:lvl>
    <w:lvl w:ilvl="2">
      <w:start w:val="1"/>
      <w:numFmt w:val="lowerRoman"/>
      <w:lvlText w:val="%3."/>
      <w:lvlJc w:val="left"/>
      <w:pPr>
        <w:ind w:left="1080" w:hanging="360"/>
      </w:pPr>
      <w:rPr>
        <w:rFonts w:hint="default" w:ascii="Trebuchet MS" w:hAnsi="Trebuchet MS"/>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5D43B9"/>
    <w:multiLevelType w:val="multilevel"/>
    <w:tmpl w:val="CAD271F8"/>
    <w:styleLink w:val="Headings"/>
    <w:lvl w:ilvl="0">
      <w:start w:val="1"/>
      <w:numFmt w:val="decimal"/>
      <w:pStyle w:val="Heading1"/>
      <w:lvlText w:val="%1"/>
      <w:lvlJc w:val="left"/>
      <w:pPr>
        <w:ind w:left="2160" w:hanging="720"/>
      </w:pPr>
      <w:rPr>
        <w:rFonts w:hint="default" w:ascii="Arial Black" w:hAnsi="Arial Black"/>
        <w:b w:val="0"/>
        <w:i w:val="0"/>
        <w:color w:val="464547"/>
        <w:sz w:val="28"/>
      </w:rPr>
    </w:lvl>
    <w:lvl w:ilvl="1">
      <w:start w:val="1"/>
      <w:numFmt w:val="decimal"/>
      <w:pStyle w:val="Heading2"/>
      <w:lvlText w:val="%1.%2"/>
      <w:lvlJc w:val="left"/>
      <w:pPr>
        <w:ind w:left="2160" w:hanging="720"/>
      </w:pPr>
      <w:rPr>
        <w:rFonts w:hint="default" w:ascii="Arial Black" w:hAnsi="Arial Black"/>
        <w:b w:val="0"/>
        <w:i w:val="0"/>
        <w:caps/>
        <w:color w:val="1A9CB0"/>
        <w:sz w:val="24"/>
      </w:rPr>
    </w:lvl>
    <w:lvl w:ilvl="2">
      <w:start w:val="1"/>
      <w:numFmt w:val="decimal"/>
      <w:pStyle w:val="Heading3"/>
      <w:lvlText w:val="%1.%2.%3"/>
      <w:lvlJc w:val="left"/>
      <w:pPr>
        <w:ind w:left="2160" w:hanging="720"/>
      </w:pPr>
      <w:rPr>
        <w:rFonts w:hint="default" w:ascii="Arial Black" w:hAnsi="Arial Black"/>
        <w:b w:val="0"/>
        <w:i w:val="0"/>
        <w:color w:val="1A9CB0"/>
        <w:sz w:val="24"/>
      </w:rPr>
    </w:lvl>
    <w:lvl w:ilvl="3">
      <w:start w:val="1"/>
      <w:numFmt w:val="decimal"/>
      <w:pStyle w:val="Heading4"/>
      <w:lvlText w:val="%1.%2.%3.%4"/>
      <w:lvlJc w:val="left"/>
      <w:pPr>
        <w:ind w:left="2517" w:hanging="1077"/>
      </w:pPr>
      <w:rPr>
        <w:rFonts w:hint="default" w:ascii="Arial Black" w:hAnsi="Arial Black"/>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5"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A944B1"/>
    <w:multiLevelType w:val="hybridMultilevel"/>
    <w:tmpl w:val="F2869934"/>
    <w:lvl w:ilvl="0" w:tplc="27565936">
      <w:numFmt w:val="bullet"/>
      <w:lvlText w:val="-"/>
      <w:lvlJc w:val="left"/>
      <w:pPr>
        <w:ind w:left="720" w:hanging="360"/>
      </w:pPr>
      <w:rPr>
        <w:rFonts w:hint="default" w:ascii="Trebuchet MS" w:hAnsi="Trebuchet MS"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288B0C11"/>
    <w:multiLevelType w:val="hybridMultilevel"/>
    <w:tmpl w:val="0F601464"/>
    <w:lvl w:ilvl="0" w:tplc="5720E0AE">
      <w:start w:val="2"/>
      <w:numFmt w:val="bullet"/>
      <w:lvlText w:val="•"/>
      <w:lvlJc w:val="left"/>
      <w:pPr>
        <w:ind w:left="720" w:hanging="360"/>
      </w:pPr>
      <w:rPr>
        <w:rFonts w:hint="default" w:ascii="Trebuchet MS" w:hAnsi="Trebuchet MS"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E3432A8"/>
    <w:multiLevelType w:val="hybridMultilevel"/>
    <w:tmpl w:val="F2E286F2"/>
    <w:lvl w:ilvl="0" w:tplc="869EC284">
      <w:start w:val="1"/>
      <w:numFmt w:val="decimal"/>
      <w:lvlText w:val="%1."/>
      <w:lvlJc w:val="left"/>
      <w:pPr>
        <w:ind w:left="720" w:hanging="360"/>
      </w:pPr>
      <w:rPr>
        <w:rFonts w:hint="default" w:ascii="Trebuchet MS" w:hAnsi="Trebuchet MS"/>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0"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5A0EF0"/>
    <w:multiLevelType w:val="hybridMultilevel"/>
    <w:tmpl w:val="3C502EE8"/>
    <w:lvl w:ilvl="0" w:tplc="FBE414CA">
      <w:start w:val="1"/>
      <w:numFmt w:val="bullet"/>
      <w:lvlText w:val=""/>
      <w:lvlJc w:val="left"/>
      <w:pPr>
        <w:tabs>
          <w:tab w:val="num" w:pos="360"/>
        </w:tabs>
        <w:ind w:left="360" w:hanging="360"/>
      </w:pPr>
      <w:rPr>
        <w:rFonts w:hint="default" w:ascii="Symbol" w:hAnsi="Symbol"/>
      </w:rPr>
    </w:lvl>
    <w:lvl w:ilvl="1" w:tplc="04090003" w:tentative="1">
      <w:start w:val="1"/>
      <w:numFmt w:val="bullet"/>
      <w:lvlText w:val="o"/>
      <w:lvlJc w:val="left"/>
      <w:pPr>
        <w:tabs>
          <w:tab w:val="num" w:pos="1080"/>
        </w:tabs>
        <w:ind w:left="1080" w:hanging="360"/>
      </w:pPr>
      <w:rPr>
        <w:rFonts w:hint="default" w:ascii="Courier New" w:hAnsi="Courier New" w:cs="Courier New"/>
      </w:rPr>
    </w:lvl>
    <w:lvl w:ilvl="2" w:tplc="04090005" w:tentative="1">
      <w:start w:val="1"/>
      <w:numFmt w:val="bullet"/>
      <w:lvlText w:val=""/>
      <w:lvlJc w:val="left"/>
      <w:pPr>
        <w:tabs>
          <w:tab w:val="num" w:pos="1800"/>
        </w:tabs>
        <w:ind w:left="1800" w:hanging="360"/>
      </w:pPr>
      <w:rPr>
        <w:rFonts w:hint="default" w:ascii="Wingdings" w:hAnsi="Wingdings"/>
      </w:rPr>
    </w:lvl>
    <w:lvl w:ilvl="3" w:tplc="04090001" w:tentative="1">
      <w:start w:val="1"/>
      <w:numFmt w:val="bullet"/>
      <w:lvlText w:val=""/>
      <w:lvlJc w:val="left"/>
      <w:pPr>
        <w:tabs>
          <w:tab w:val="num" w:pos="2520"/>
        </w:tabs>
        <w:ind w:left="2520" w:hanging="360"/>
      </w:pPr>
      <w:rPr>
        <w:rFonts w:hint="default" w:ascii="Symbol" w:hAnsi="Symbol"/>
      </w:rPr>
    </w:lvl>
    <w:lvl w:ilvl="4" w:tplc="04090003" w:tentative="1">
      <w:start w:val="1"/>
      <w:numFmt w:val="bullet"/>
      <w:lvlText w:val="o"/>
      <w:lvlJc w:val="left"/>
      <w:pPr>
        <w:tabs>
          <w:tab w:val="num" w:pos="3240"/>
        </w:tabs>
        <w:ind w:left="3240" w:hanging="360"/>
      </w:pPr>
      <w:rPr>
        <w:rFonts w:hint="default" w:ascii="Courier New" w:hAnsi="Courier New" w:cs="Courier New"/>
      </w:rPr>
    </w:lvl>
    <w:lvl w:ilvl="5" w:tplc="04090005" w:tentative="1">
      <w:start w:val="1"/>
      <w:numFmt w:val="bullet"/>
      <w:lvlText w:val=""/>
      <w:lvlJc w:val="left"/>
      <w:pPr>
        <w:tabs>
          <w:tab w:val="num" w:pos="3960"/>
        </w:tabs>
        <w:ind w:left="3960" w:hanging="360"/>
      </w:pPr>
      <w:rPr>
        <w:rFonts w:hint="default" w:ascii="Wingdings" w:hAnsi="Wingdings"/>
      </w:rPr>
    </w:lvl>
    <w:lvl w:ilvl="6" w:tplc="04090001" w:tentative="1">
      <w:start w:val="1"/>
      <w:numFmt w:val="bullet"/>
      <w:lvlText w:val=""/>
      <w:lvlJc w:val="left"/>
      <w:pPr>
        <w:tabs>
          <w:tab w:val="num" w:pos="4680"/>
        </w:tabs>
        <w:ind w:left="4680" w:hanging="360"/>
      </w:pPr>
      <w:rPr>
        <w:rFonts w:hint="default" w:ascii="Symbol" w:hAnsi="Symbol"/>
      </w:rPr>
    </w:lvl>
    <w:lvl w:ilvl="7" w:tplc="04090003" w:tentative="1">
      <w:start w:val="1"/>
      <w:numFmt w:val="bullet"/>
      <w:lvlText w:val="o"/>
      <w:lvlJc w:val="left"/>
      <w:pPr>
        <w:tabs>
          <w:tab w:val="num" w:pos="5400"/>
        </w:tabs>
        <w:ind w:left="5400" w:hanging="360"/>
      </w:pPr>
      <w:rPr>
        <w:rFonts w:hint="default" w:ascii="Courier New" w:hAnsi="Courier New" w:cs="Courier New"/>
      </w:rPr>
    </w:lvl>
    <w:lvl w:ilvl="8" w:tplc="04090005" w:tentative="1">
      <w:start w:val="1"/>
      <w:numFmt w:val="bullet"/>
      <w:lvlText w:val=""/>
      <w:lvlJc w:val="left"/>
      <w:pPr>
        <w:tabs>
          <w:tab w:val="num" w:pos="6120"/>
        </w:tabs>
        <w:ind w:left="6120" w:hanging="360"/>
      </w:pPr>
      <w:rPr>
        <w:rFonts w:hint="default" w:ascii="Wingdings" w:hAnsi="Wingdings"/>
      </w:rPr>
    </w:lvl>
  </w:abstractNum>
  <w:abstractNum w:abstractNumId="12"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57DD6F34"/>
    <w:multiLevelType w:val="multilevel"/>
    <w:tmpl w:val="1436B0F0"/>
    <w:numStyleLink w:val="NumberList"/>
  </w:abstractNum>
  <w:abstractNum w:abstractNumId="14" w15:restartNumberingAfterBreak="0">
    <w:nsid w:val="58155A8A"/>
    <w:multiLevelType w:val="multilevel"/>
    <w:tmpl w:val="EE7A7A12"/>
    <w:styleLink w:val="BulletList"/>
    <w:lvl w:ilvl="0">
      <w:start w:val="1"/>
      <w:numFmt w:val="bullet"/>
      <w:pStyle w:val="ListBullet"/>
      <w:lvlText w:val=""/>
      <w:lvlJc w:val="left"/>
      <w:pPr>
        <w:ind w:left="720" w:hanging="363"/>
      </w:pPr>
      <w:rPr>
        <w:rFonts w:hint="default" w:ascii="Symbol" w:hAnsi="Symbol"/>
        <w:color w:val="1A9CB0"/>
      </w:rPr>
    </w:lvl>
    <w:lvl w:ilvl="1">
      <w:start w:val="1"/>
      <w:numFmt w:val="bullet"/>
      <w:pStyle w:val="ListBullet2"/>
      <w:lvlText w:val=""/>
      <w:lvlJc w:val="left"/>
      <w:pPr>
        <w:ind w:left="1077" w:hanging="357"/>
      </w:pPr>
      <w:rPr>
        <w:rFonts w:hint="default" w:ascii="Symbol" w:hAnsi="Symbol"/>
        <w:color w:val="464547"/>
      </w:rPr>
    </w:lvl>
    <w:lvl w:ilvl="2">
      <w:start w:val="1"/>
      <w:numFmt w:val="bullet"/>
      <w:pStyle w:val="ListBullet3"/>
      <w:lvlText w:val=""/>
      <w:lvlJc w:val="left"/>
      <w:pPr>
        <w:ind w:left="1435" w:hanging="358"/>
      </w:pPr>
      <w:rPr>
        <w:rFonts w:hint="default" w:ascii="Symbol" w:hAnsi="Symbol"/>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5"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38">
    <w:abstractNumId w:val="28"/>
  </w:num>
  <w:num w:numId="37">
    <w:abstractNumId w:val="27"/>
  </w:num>
  <w:num w:numId="36">
    <w:abstractNumId w:val="26"/>
  </w:num>
  <w:num w:numId="35">
    <w:abstractNumId w:val="25"/>
  </w:num>
  <w:num w:numId="34">
    <w:abstractNumId w:val="24"/>
  </w:num>
  <w:num w:numId="33">
    <w:abstractNumId w:val="23"/>
  </w:num>
  <w:num w:numId="32">
    <w:abstractNumId w:val="22"/>
  </w:num>
  <w:num w:numId="31">
    <w:abstractNumId w:val="21"/>
  </w:num>
  <w:num w:numId="30">
    <w:abstractNumId w:val="20"/>
  </w:num>
  <w:num w:numId="29">
    <w:abstractNumId w:val="19"/>
  </w:num>
  <w:num w:numId="28">
    <w:abstractNumId w:val="18"/>
  </w:num>
  <w:num w:numId="27">
    <w:abstractNumId w:val="17"/>
  </w:num>
  <w:num w:numId="26">
    <w:abstractNumId w:val="16"/>
  </w:num>
  <w:num w:numId="1" w16cid:durableId="1451432471">
    <w:abstractNumId w:val="4"/>
  </w:num>
  <w:num w:numId="2" w16cid:durableId="626476673">
    <w:abstractNumId w:val="0"/>
  </w:num>
  <w:num w:numId="3" w16cid:durableId="445274354">
    <w:abstractNumId w:val="1"/>
  </w:num>
  <w:num w:numId="4" w16cid:durableId="1513180429">
    <w:abstractNumId w:val="7"/>
  </w:num>
  <w:num w:numId="5" w16cid:durableId="2029132760">
    <w:abstractNumId w:val="5"/>
  </w:num>
  <w:num w:numId="6" w16cid:durableId="471095836">
    <w:abstractNumId w:val="3"/>
  </w:num>
  <w:num w:numId="7" w16cid:durableId="1345595060">
    <w:abstractNumId w:val="15"/>
  </w:num>
  <w:num w:numId="8" w16cid:durableId="743599848">
    <w:abstractNumId w:val="10"/>
  </w:num>
  <w:num w:numId="9" w16cid:durableId="357428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16295175">
    <w:abstractNumId w:val="14"/>
  </w:num>
  <w:num w:numId="11" w16cid:durableId="262299757">
    <w:abstractNumId w:val="14"/>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383230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59643638">
    <w:abstractNumId w:val="2"/>
  </w:num>
  <w:num w:numId="14" w16cid:durableId="1801260549">
    <w:abstractNumId w:val="12"/>
  </w:num>
  <w:num w:numId="15" w16cid:durableId="671028179">
    <w:abstractNumId w:val="11"/>
  </w:num>
  <w:num w:numId="16" w16cid:durableId="165632613">
    <w:abstractNumId w:val="8"/>
  </w:num>
  <w:num w:numId="17" w16cid:durableId="261227126">
    <w:abstractNumId w:val="8"/>
    <w:lvlOverride w:ilvl="0">
      <w:startOverride w:val="1"/>
    </w:lvlOverride>
  </w:num>
  <w:num w:numId="18" w16cid:durableId="61562296">
    <w:abstractNumId w:val="6"/>
  </w:num>
  <w:num w:numId="19" w16cid:durableId="1019432107">
    <w:abstractNumId w:val="9"/>
  </w:num>
  <w:num w:numId="20" w16cid:durableId="11566482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98811776">
    <w:abstractNumId w:val="4"/>
  </w:num>
  <w:num w:numId="22" w16cid:durableId="9235629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52570481">
    <w:abstractNumId w:val="4"/>
  </w:num>
  <w:num w:numId="24" w16cid:durableId="1127159218">
    <w:abstractNumId w:val="4"/>
  </w:num>
  <w:num w:numId="25" w16cid:durableId="989331474">
    <w:abstractNumId w:val="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36D9D"/>
    <w:rsid w:val="000370D4"/>
    <w:rsid w:val="00047819"/>
    <w:rsid w:val="00074855"/>
    <w:rsid w:val="00104CAC"/>
    <w:rsid w:val="00125E85"/>
    <w:rsid w:val="00173F65"/>
    <w:rsid w:val="00192D26"/>
    <w:rsid w:val="002B3847"/>
    <w:rsid w:val="002C76CC"/>
    <w:rsid w:val="002E6935"/>
    <w:rsid w:val="00357E14"/>
    <w:rsid w:val="00407DD5"/>
    <w:rsid w:val="00426215"/>
    <w:rsid w:val="00444D3B"/>
    <w:rsid w:val="00480504"/>
    <w:rsid w:val="0048499B"/>
    <w:rsid w:val="004A4E69"/>
    <w:rsid w:val="00500742"/>
    <w:rsid w:val="00504C62"/>
    <w:rsid w:val="0057509B"/>
    <w:rsid w:val="00580835"/>
    <w:rsid w:val="005D1735"/>
    <w:rsid w:val="00666408"/>
    <w:rsid w:val="006C5206"/>
    <w:rsid w:val="006F645E"/>
    <w:rsid w:val="00726485"/>
    <w:rsid w:val="00796A13"/>
    <w:rsid w:val="007B27B1"/>
    <w:rsid w:val="007C4361"/>
    <w:rsid w:val="00876D86"/>
    <w:rsid w:val="008D0346"/>
    <w:rsid w:val="0093C095"/>
    <w:rsid w:val="0094703C"/>
    <w:rsid w:val="00950730"/>
    <w:rsid w:val="00974743"/>
    <w:rsid w:val="009D7BE5"/>
    <w:rsid w:val="009E4BF9"/>
    <w:rsid w:val="009E7277"/>
    <w:rsid w:val="00A5616B"/>
    <w:rsid w:val="00AA68CA"/>
    <w:rsid w:val="00AD64ED"/>
    <w:rsid w:val="00B00FF6"/>
    <w:rsid w:val="00B072EA"/>
    <w:rsid w:val="00B63965"/>
    <w:rsid w:val="00B83E56"/>
    <w:rsid w:val="00BE17E0"/>
    <w:rsid w:val="00C31C1E"/>
    <w:rsid w:val="00C403FF"/>
    <w:rsid w:val="00C901A0"/>
    <w:rsid w:val="00CA3310"/>
    <w:rsid w:val="00CE6020"/>
    <w:rsid w:val="00D04DA9"/>
    <w:rsid w:val="00D20F53"/>
    <w:rsid w:val="00D61C9C"/>
    <w:rsid w:val="00DD31D9"/>
    <w:rsid w:val="00E016A3"/>
    <w:rsid w:val="00E15F7E"/>
    <w:rsid w:val="00E43D86"/>
    <w:rsid w:val="00EB54C0"/>
    <w:rsid w:val="00F1BE51"/>
    <w:rsid w:val="00F55A25"/>
    <w:rsid w:val="00FF4108"/>
    <w:rsid w:val="010D2637"/>
    <w:rsid w:val="0123310C"/>
    <w:rsid w:val="0124BE32"/>
    <w:rsid w:val="013385AD"/>
    <w:rsid w:val="0138D481"/>
    <w:rsid w:val="01ED804D"/>
    <w:rsid w:val="01F897D1"/>
    <w:rsid w:val="02214360"/>
    <w:rsid w:val="023CF8DD"/>
    <w:rsid w:val="02409924"/>
    <w:rsid w:val="02551082"/>
    <w:rsid w:val="028210FE"/>
    <w:rsid w:val="0283001D"/>
    <w:rsid w:val="02EB5A85"/>
    <w:rsid w:val="0308AC3E"/>
    <w:rsid w:val="03471C9C"/>
    <w:rsid w:val="035EF758"/>
    <w:rsid w:val="0440F8B3"/>
    <w:rsid w:val="04AA5723"/>
    <w:rsid w:val="0592C912"/>
    <w:rsid w:val="05D1E505"/>
    <w:rsid w:val="06A80FD7"/>
    <w:rsid w:val="06C7E8BF"/>
    <w:rsid w:val="07353B1C"/>
    <w:rsid w:val="0837D607"/>
    <w:rsid w:val="087BA247"/>
    <w:rsid w:val="08D81D59"/>
    <w:rsid w:val="097ED9CD"/>
    <w:rsid w:val="09E59746"/>
    <w:rsid w:val="0A08DB31"/>
    <w:rsid w:val="0A61CD8B"/>
    <w:rsid w:val="0A748CF7"/>
    <w:rsid w:val="0A80AFA7"/>
    <w:rsid w:val="0AE3C26B"/>
    <w:rsid w:val="0B5C731F"/>
    <w:rsid w:val="0B5E851C"/>
    <w:rsid w:val="0C2D93E2"/>
    <w:rsid w:val="0C73916F"/>
    <w:rsid w:val="0CC5FE08"/>
    <w:rsid w:val="0D162178"/>
    <w:rsid w:val="0DD80C17"/>
    <w:rsid w:val="0DD8809A"/>
    <w:rsid w:val="0DE5BCAF"/>
    <w:rsid w:val="0ECCEDF3"/>
    <w:rsid w:val="0EFEC11C"/>
    <w:rsid w:val="0F07411A"/>
    <w:rsid w:val="0F8A7C5C"/>
    <w:rsid w:val="10101C2F"/>
    <w:rsid w:val="10114B03"/>
    <w:rsid w:val="101A5C9D"/>
    <w:rsid w:val="10D4EE6F"/>
    <w:rsid w:val="10E9E70F"/>
    <w:rsid w:val="10EE5882"/>
    <w:rsid w:val="113A18B9"/>
    <w:rsid w:val="1176DC0A"/>
    <w:rsid w:val="122230D7"/>
    <w:rsid w:val="129C646E"/>
    <w:rsid w:val="12A07BC8"/>
    <w:rsid w:val="12EDB4D8"/>
    <w:rsid w:val="132EC583"/>
    <w:rsid w:val="13337355"/>
    <w:rsid w:val="13FA3E7A"/>
    <w:rsid w:val="14155421"/>
    <w:rsid w:val="14E82423"/>
    <w:rsid w:val="176DF25E"/>
    <w:rsid w:val="17BD3B4D"/>
    <w:rsid w:val="185A574A"/>
    <w:rsid w:val="19B439E0"/>
    <w:rsid w:val="1A05703D"/>
    <w:rsid w:val="1A28F873"/>
    <w:rsid w:val="1A45FAC2"/>
    <w:rsid w:val="1A73498B"/>
    <w:rsid w:val="1B49ECC1"/>
    <w:rsid w:val="1B57B4B4"/>
    <w:rsid w:val="1BBD4814"/>
    <w:rsid w:val="1CD61D52"/>
    <w:rsid w:val="1E30E5C4"/>
    <w:rsid w:val="1E5834D9"/>
    <w:rsid w:val="1E7300E3"/>
    <w:rsid w:val="1FD8C7F0"/>
    <w:rsid w:val="2049A237"/>
    <w:rsid w:val="204F4E64"/>
    <w:rsid w:val="22025471"/>
    <w:rsid w:val="23693913"/>
    <w:rsid w:val="23B3B6A8"/>
    <w:rsid w:val="240A6872"/>
    <w:rsid w:val="24AADB9A"/>
    <w:rsid w:val="24E87399"/>
    <w:rsid w:val="24F668CD"/>
    <w:rsid w:val="250C3643"/>
    <w:rsid w:val="2521A16C"/>
    <w:rsid w:val="253D90C4"/>
    <w:rsid w:val="26026E11"/>
    <w:rsid w:val="260EC75D"/>
    <w:rsid w:val="2656F063"/>
    <w:rsid w:val="265E3E2E"/>
    <w:rsid w:val="27261E2F"/>
    <w:rsid w:val="27321BF1"/>
    <w:rsid w:val="27334BA2"/>
    <w:rsid w:val="2756F0B5"/>
    <w:rsid w:val="2818BE44"/>
    <w:rsid w:val="288497A2"/>
    <w:rsid w:val="28AB6A4D"/>
    <w:rsid w:val="28BDEA02"/>
    <w:rsid w:val="2939714B"/>
    <w:rsid w:val="29DF478C"/>
    <w:rsid w:val="2ABA4507"/>
    <w:rsid w:val="2B466B78"/>
    <w:rsid w:val="2B9BCA50"/>
    <w:rsid w:val="2D011971"/>
    <w:rsid w:val="2D126C55"/>
    <w:rsid w:val="2D309EC3"/>
    <w:rsid w:val="2D64A504"/>
    <w:rsid w:val="2D696D30"/>
    <w:rsid w:val="2D6E16D3"/>
    <w:rsid w:val="2D9F5651"/>
    <w:rsid w:val="2EE4D6C9"/>
    <w:rsid w:val="2EFDBC9D"/>
    <w:rsid w:val="2F120299"/>
    <w:rsid w:val="2F786360"/>
    <w:rsid w:val="304FE851"/>
    <w:rsid w:val="31126984"/>
    <w:rsid w:val="316F8691"/>
    <w:rsid w:val="31723F6C"/>
    <w:rsid w:val="31C07003"/>
    <w:rsid w:val="327CF06E"/>
    <w:rsid w:val="34157B0A"/>
    <w:rsid w:val="347E6CFC"/>
    <w:rsid w:val="34E98125"/>
    <w:rsid w:val="35231E26"/>
    <w:rsid w:val="35892E7F"/>
    <w:rsid w:val="3666B1BD"/>
    <w:rsid w:val="36A35C4A"/>
    <w:rsid w:val="3706B821"/>
    <w:rsid w:val="3770678E"/>
    <w:rsid w:val="37A3CBF8"/>
    <w:rsid w:val="37B8850C"/>
    <w:rsid w:val="38588C0F"/>
    <w:rsid w:val="38F2FEC2"/>
    <w:rsid w:val="39041B49"/>
    <w:rsid w:val="3A5800AC"/>
    <w:rsid w:val="3A8988B2"/>
    <w:rsid w:val="3AB636FA"/>
    <w:rsid w:val="3B048F41"/>
    <w:rsid w:val="3B518FCB"/>
    <w:rsid w:val="3B9E7774"/>
    <w:rsid w:val="3C356F30"/>
    <w:rsid w:val="3D1D065D"/>
    <w:rsid w:val="3D2A2F77"/>
    <w:rsid w:val="3D31624C"/>
    <w:rsid w:val="3D9AB367"/>
    <w:rsid w:val="3DA733F2"/>
    <w:rsid w:val="3DC1E4F1"/>
    <w:rsid w:val="3DCE66F3"/>
    <w:rsid w:val="3DDA972B"/>
    <w:rsid w:val="3EE9B6D8"/>
    <w:rsid w:val="3F951096"/>
    <w:rsid w:val="3FCFEE44"/>
    <w:rsid w:val="3FE4BB5D"/>
    <w:rsid w:val="3FF6D26A"/>
    <w:rsid w:val="401FBC2A"/>
    <w:rsid w:val="402D8D11"/>
    <w:rsid w:val="40EC5B2A"/>
    <w:rsid w:val="4140EFC3"/>
    <w:rsid w:val="41F52E6D"/>
    <w:rsid w:val="421E60EA"/>
    <w:rsid w:val="43430194"/>
    <w:rsid w:val="4366DCD4"/>
    <w:rsid w:val="43A8B882"/>
    <w:rsid w:val="43AC8B9B"/>
    <w:rsid w:val="43D0CFFE"/>
    <w:rsid w:val="4419F4B9"/>
    <w:rsid w:val="4432F124"/>
    <w:rsid w:val="44E11499"/>
    <w:rsid w:val="4550AD8E"/>
    <w:rsid w:val="455E066A"/>
    <w:rsid w:val="4590B1B5"/>
    <w:rsid w:val="45D676D4"/>
    <w:rsid w:val="45FBECEB"/>
    <w:rsid w:val="462D7300"/>
    <w:rsid w:val="465EA547"/>
    <w:rsid w:val="472EAD1F"/>
    <w:rsid w:val="4803752B"/>
    <w:rsid w:val="48871F62"/>
    <w:rsid w:val="4937E8A7"/>
    <w:rsid w:val="493A0A7C"/>
    <w:rsid w:val="4A7C6E1A"/>
    <w:rsid w:val="4AD98F07"/>
    <w:rsid w:val="4BA5C442"/>
    <w:rsid w:val="4BB7E726"/>
    <w:rsid w:val="4C020E51"/>
    <w:rsid w:val="4CBB62EE"/>
    <w:rsid w:val="4D1DE418"/>
    <w:rsid w:val="4D4E36BC"/>
    <w:rsid w:val="4D561735"/>
    <w:rsid w:val="4D633921"/>
    <w:rsid w:val="4DC63084"/>
    <w:rsid w:val="4DE15A2E"/>
    <w:rsid w:val="4E532467"/>
    <w:rsid w:val="4F8EDA73"/>
    <w:rsid w:val="4FB91FB4"/>
    <w:rsid w:val="501E569D"/>
    <w:rsid w:val="503AC883"/>
    <w:rsid w:val="5042E69D"/>
    <w:rsid w:val="5054198E"/>
    <w:rsid w:val="5069E34B"/>
    <w:rsid w:val="51DA7D31"/>
    <w:rsid w:val="530FBCFD"/>
    <w:rsid w:val="53D9FAB2"/>
    <w:rsid w:val="53E9B76F"/>
    <w:rsid w:val="53F0D471"/>
    <w:rsid w:val="53F44619"/>
    <w:rsid w:val="5438145A"/>
    <w:rsid w:val="5474180B"/>
    <w:rsid w:val="5501F836"/>
    <w:rsid w:val="550B7538"/>
    <w:rsid w:val="55B5E1BF"/>
    <w:rsid w:val="565DEE1F"/>
    <w:rsid w:val="565EAE3C"/>
    <w:rsid w:val="56EB5B27"/>
    <w:rsid w:val="577E0E53"/>
    <w:rsid w:val="5798C91A"/>
    <w:rsid w:val="5877F423"/>
    <w:rsid w:val="58857350"/>
    <w:rsid w:val="58956608"/>
    <w:rsid w:val="596F004B"/>
    <w:rsid w:val="5A27E1DB"/>
    <w:rsid w:val="5A8CC3DD"/>
    <w:rsid w:val="5BA5E0A9"/>
    <w:rsid w:val="5BE1F63F"/>
    <w:rsid w:val="5C405CBD"/>
    <w:rsid w:val="5C7C60DC"/>
    <w:rsid w:val="5CDC8432"/>
    <w:rsid w:val="5CF15580"/>
    <w:rsid w:val="5CFC7C5A"/>
    <w:rsid w:val="5D369E3A"/>
    <w:rsid w:val="5D3BE7B7"/>
    <w:rsid w:val="5DCC5DDB"/>
    <w:rsid w:val="5E7CDC2E"/>
    <w:rsid w:val="5ED6BB0B"/>
    <w:rsid w:val="5F34A8A6"/>
    <w:rsid w:val="5F5D8D7C"/>
    <w:rsid w:val="5F902E4D"/>
    <w:rsid w:val="60B75D3C"/>
    <w:rsid w:val="60CC2E49"/>
    <w:rsid w:val="61305965"/>
    <w:rsid w:val="6188DF75"/>
    <w:rsid w:val="61DAD23A"/>
    <w:rsid w:val="62218CB0"/>
    <w:rsid w:val="6415B6FC"/>
    <w:rsid w:val="652FF853"/>
    <w:rsid w:val="653378E4"/>
    <w:rsid w:val="65764348"/>
    <w:rsid w:val="675C8E35"/>
    <w:rsid w:val="67CFF0B3"/>
    <w:rsid w:val="67D9DD50"/>
    <w:rsid w:val="68550AE5"/>
    <w:rsid w:val="69900212"/>
    <w:rsid w:val="6A5C8744"/>
    <w:rsid w:val="6B63BBEB"/>
    <w:rsid w:val="6BC7F26E"/>
    <w:rsid w:val="6C141415"/>
    <w:rsid w:val="6C65C352"/>
    <w:rsid w:val="6CEE0082"/>
    <w:rsid w:val="6D4B84C2"/>
    <w:rsid w:val="6D9B140F"/>
    <w:rsid w:val="6E4D78B3"/>
    <w:rsid w:val="6E4FCC9D"/>
    <w:rsid w:val="6E5280A6"/>
    <w:rsid w:val="6E736831"/>
    <w:rsid w:val="6F45A653"/>
    <w:rsid w:val="6FA883FD"/>
    <w:rsid w:val="6FA8A5B1"/>
    <w:rsid w:val="70153054"/>
    <w:rsid w:val="70A48014"/>
    <w:rsid w:val="70B6E26A"/>
    <w:rsid w:val="70B71203"/>
    <w:rsid w:val="70B99018"/>
    <w:rsid w:val="70DF879F"/>
    <w:rsid w:val="71553501"/>
    <w:rsid w:val="71CD43A3"/>
    <w:rsid w:val="71CED70A"/>
    <w:rsid w:val="7210A03E"/>
    <w:rsid w:val="7212136B"/>
    <w:rsid w:val="72B366CA"/>
    <w:rsid w:val="73987BA5"/>
    <w:rsid w:val="73B85E91"/>
    <w:rsid w:val="73BE712C"/>
    <w:rsid w:val="73C4BD1F"/>
    <w:rsid w:val="73DA06D6"/>
    <w:rsid w:val="73E5568F"/>
    <w:rsid w:val="7406391A"/>
    <w:rsid w:val="7430F3BB"/>
    <w:rsid w:val="746EE501"/>
    <w:rsid w:val="74B9AA03"/>
    <w:rsid w:val="75A19E57"/>
    <w:rsid w:val="75C7009F"/>
    <w:rsid w:val="76248DAE"/>
    <w:rsid w:val="76A22BBD"/>
    <w:rsid w:val="76BDCF29"/>
    <w:rsid w:val="76E6173A"/>
    <w:rsid w:val="7776BC96"/>
    <w:rsid w:val="783DBE6F"/>
    <w:rsid w:val="785BDBBA"/>
    <w:rsid w:val="78620BF3"/>
    <w:rsid w:val="78E08BBD"/>
    <w:rsid w:val="791142D4"/>
    <w:rsid w:val="7998C3B2"/>
    <w:rsid w:val="79A412A8"/>
    <w:rsid w:val="7A19C1FA"/>
    <w:rsid w:val="7A1CE82D"/>
    <w:rsid w:val="7A2EDDB7"/>
    <w:rsid w:val="7A8F164C"/>
    <w:rsid w:val="7AFE4F7A"/>
    <w:rsid w:val="7B23960D"/>
    <w:rsid w:val="7C282299"/>
    <w:rsid w:val="7CCED4DE"/>
    <w:rsid w:val="7D1DB4C0"/>
    <w:rsid w:val="7D306D1C"/>
    <w:rsid w:val="7D701EBD"/>
    <w:rsid w:val="7D92C7B1"/>
    <w:rsid w:val="7E1DF63F"/>
    <w:rsid w:val="7EF86D62"/>
    <w:rsid w:val="7F0A9028"/>
    <w:rsid w:val="7F10CB86"/>
    <w:rsid w:val="7F39AE6E"/>
    <w:rsid w:val="7F4D2BE2"/>
    <w:rsid w:val="7F5845E7"/>
    <w:rsid w:val="7F7DC7F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0" w:semiHidden="1" w:unhideWhenUsed="1" w:qFormat="1"/>
    <w:lsdException w:name="heading 8" w:uiPriority="9"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qFormat="1"/>
    <w:lsdException w:name="footer" w:uiPriority="0" w:semiHidden="1" w:unhideWhenUsed="1" w:qFormat="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1"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semiHidden="1" w:unhideWhenUsed="1" w:qFormat="1"/>
    <w:lsdException w:name="List Number" w:uiPriority="0"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uiPriority="0" w:semiHidden="1" w:unhideWhenUsed="1" w:qFormat="1"/>
    <w:lsdException w:name="List Bullet 3" w:uiPriority="0"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uiPriority="0"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3"/>
    <w:unhideWhenUsed/>
    <w:rsid w:val="00500742"/>
    <w:pPr>
      <w:widowControl w:val="0"/>
      <w:spacing w:after="0" w:line="240" w:lineRule="atLeast"/>
    </w:pPr>
    <w:rPr>
      <w:rFonts w:ascii="Times New Roman" w:hAnsi="Times New Roman" w:eastAsia="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hAnsi="Arial Black" w:eastAsia="Times New Roman"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hAnsi="Arial Black" w:eastAsia="Times New Roman"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hAnsi="Arial Black" w:eastAsia="Times New Roman"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hAnsi="Arial Black" w:eastAsia="Times New Roman"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hAnsi="Arial" w:eastAsia="Times New Roman" w:cs="Times New Roman"/>
      <w:b/>
      <w:color w:val="auto"/>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aliases w:val="Attribute Heading 1 Char,Section Char"/>
    <w:basedOn w:val="DefaultParagraphFont"/>
    <w:link w:val="Heading1"/>
    <w:rsid w:val="00500742"/>
    <w:rPr>
      <w:rFonts w:ascii="Arial Black" w:hAnsi="Arial Black" w:eastAsia="Times New Roman" w:cs="Times New Roman"/>
      <w:caps/>
      <w:color w:val="464547"/>
      <w:sz w:val="28"/>
      <w:szCs w:val="20"/>
    </w:rPr>
  </w:style>
  <w:style w:type="character" w:styleId="Heading2Char" w:customStyle="1">
    <w:name w:val="Heading 2 Char"/>
    <w:aliases w:val="Attribute Heading 2 Char,Major Char"/>
    <w:basedOn w:val="DefaultParagraphFont"/>
    <w:link w:val="Heading2"/>
    <w:rsid w:val="00500742"/>
    <w:rPr>
      <w:rFonts w:ascii="Arial Black" w:hAnsi="Arial Black" w:eastAsia="Times New Roman" w:cs="Times New Roman"/>
      <w:caps/>
      <w:color w:val="1A9CB0"/>
      <w:sz w:val="24"/>
      <w:szCs w:val="20"/>
    </w:rPr>
  </w:style>
  <w:style w:type="character" w:styleId="Heading3Char" w:customStyle="1">
    <w:name w:val="Heading 3 Char"/>
    <w:aliases w:val="Table Attribute Heading Char"/>
    <w:basedOn w:val="DefaultParagraphFont"/>
    <w:link w:val="Heading3"/>
    <w:rsid w:val="00500742"/>
    <w:rPr>
      <w:rFonts w:ascii="Arial Black" w:hAnsi="Arial Black" w:eastAsia="Times New Roman" w:cs="Times New Roman"/>
      <w:b/>
      <w:color w:val="1A9CB0"/>
      <w:sz w:val="24"/>
      <w:szCs w:val="20"/>
    </w:rPr>
  </w:style>
  <w:style w:type="character" w:styleId="Heading4Char" w:customStyle="1">
    <w:name w:val="Heading 4 Char"/>
    <w:basedOn w:val="DefaultParagraphFont"/>
    <w:link w:val="Heading4"/>
    <w:rsid w:val="00500742"/>
    <w:rPr>
      <w:rFonts w:ascii="Arial Black" w:hAnsi="Arial Black" w:eastAsia="Times New Roman" w:cs="Times New Roman"/>
      <w:color w:val="1A9CB0"/>
      <w:szCs w:val="20"/>
    </w:rPr>
  </w:style>
  <w:style w:type="paragraph" w:styleId="BodyText">
    <w:name w:val="Body Text"/>
    <w:link w:val="BodyTextChar"/>
    <w:qFormat/>
    <w:rsid w:val="00500742"/>
    <w:pPr>
      <w:keepLines/>
      <w:spacing w:before="120" w:after="0" w:line="240" w:lineRule="auto"/>
    </w:pPr>
    <w:rPr>
      <w:rFonts w:ascii="Trebuchet MS" w:hAnsi="Trebuchet MS" w:eastAsia="Times New Roman" w:cs="Times New Roman"/>
      <w:color w:val="464547"/>
      <w:sz w:val="20"/>
      <w:szCs w:val="20"/>
    </w:rPr>
  </w:style>
  <w:style w:type="character" w:styleId="BodyTextChar" w:customStyle="1">
    <w:name w:val="Body Text Char"/>
    <w:basedOn w:val="DefaultParagraphFont"/>
    <w:link w:val="BodyText"/>
    <w:rsid w:val="00500742"/>
    <w:rPr>
      <w:rFonts w:ascii="Trebuchet MS" w:hAnsi="Trebuchet MS" w:eastAsia="Times New Roman"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hAnsi="Trebuchet MS" w:eastAsia="Times New Roman" w:cs="Times New Roman"/>
      <w:color w:val="464547"/>
      <w:sz w:val="18"/>
      <w:szCs w:val="18"/>
    </w:rPr>
  </w:style>
  <w:style w:type="character" w:styleId="FooterChar" w:customStyle="1">
    <w:name w:val="Footer Char"/>
    <w:basedOn w:val="DefaultParagraphFont"/>
    <w:link w:val="Footer"/>
    <w:rsid w:val="00500742"/>
    <w:rPr>
      <w:rFonts w:ascii="Trebuchet MS" w:hAnsi="Trebuchet MS" w:eastAsia="Times New Roman"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hAnsi="Trebuchet MS" w:eastAsia="MS Gothic" w:cs="Times New Roman"/>
      <w:color w:val="464547"/>
      <w:sz w:val="18"/>
      <w:szCs w:val="20"/>
    </w:rPr>
  </w:style>
  <w:style w:type="character" w:styleId="HeaderChar" w:customStyle="1">
    <w:name w:val="Header Char"/>
    <w:basedOn w:val="DefaultParagraphFont"/>
    <w:link w:val="Header"/>
    <w:rsid w:val="00500742"/>
    <w:rPr>
      <w:rFonts w:ascii="Trebuchet MS" w:hAnsi="Trebuchet MS" w:eastAsia="MS Gothic"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color="A5A5A5" w:themeColor="accent3" w:sz="4" w:space="1"/>
      </w:pBdr>
      <w:spacing w:before="240" w:after="300" w:line="240" w:lineRule="auto"/>
      <w:outlineLvl w:val="0"/>
    </w:pPr>
    <w:rPr>
      <w:rFonts w:ascii="Arial Black" w:hAnsi="Arial Black" w:cs="Times New Roman" w:eastAsiaTheme="minorEastAsia"/>
      <w:caps/>
      <w:color w:val="464547"/>
      <w:sz w:val="40"/>
      <w:szCs w:val="20"/>
    </w:rPr>
  </w:style>
  <w:style w:type="character" w:styleId="TitleChar" w:customStyle="1">
    <w:name w:val="Title Char"/>
    <w:basedOn w:val="DefaultParagraphFont"/>
    <w:link w:val="Title"/>
    <w:rsid w:val="00500742"/>
    <w:rPr>
      <w:rFonts w:ascii="Arial Black" w:hAnsi="Arial Black" w:cs="Times New Roman" w:eastAsiaTheme="minorEastAsia"/>
      <w:caps/>
      <w:color w:val="464547"/>
      <w:sz w:val="40"/>
      <w:szCs w:val="20"/>
    </w:rPr>
  </w:style>
  <w:style w:type="paragraph" w:styleId="TOC1">
    <w:name w:val="toc 1"/>
    <w:next w:val="BodyText"/>
    <w:uiPriority w:val="39"/>
    <w:qFormat/>
    <w:rsid w:val="00500742"/>
    <w:pPr>
      <w:spacing w:after="0" w:line="240" w:lineRule="auto"/>
    </w:pPr>
    <w:rPr>
      <w:rFonts w:ascii="Trebuchet MS" w:hAnsi="Trebuchet MS" w:eastAsia="Times New Roman"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styleId="CommentTextChar" w:customStyle="1">
    <w:name w:val="Comment Text Char"/>
    <w:basedOn w:val="DefaultParagraphFont"/>
    <w:link w:val="CommentText"/>
    <w:uiPriority w:val="99"/>
    <w:rsid w:val="00500742"/>
    <w:rPr>
      <w:rFonts w:ascii="Times New Roman" w:hAnsi="Times New Roman" w:eastAsia="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hAnsi="Arial Black" w:eastAsia="Times New Roman" w:cs="Times New Roman"/>
      <w:bCs/>
      <w:color w:val="464547"/>
      <w:sz w:val="28"/>
      <w:szCs w:val="20"/>
    </w:rPr>
  </w:style>
  <w:style w:type="character" w:styleId="CommentSubjectChar" w:customStyle="1">
    <w:name w:val="Comment Subject Char"/>
    <w:basedOn w:val="CommentTextChar"/>
    <w:link w:val="CommentSubject"/>
    <w:rsid w:val="00500742"/>
    <w:rPr>
      <w:rFonts w:ascii="Arial Black" w:hAnsi="Arial Black" w:eastAsia="Times New Roman"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hAnsi="Arial Black" w:eastAsiaTheme="majorEastAsia" w:cstheme="majorBidi"/>
      <w:b/>
      <w:caps/>
      <w:color w:val="464547"/>
      <w:sz w:val="28"/>
      <w:szCs w:val="32"/>
    </w:rPr>
  </w:style>
  <w:style w:type="paragraph" w:styleId="ProjectName" w:customStyle="1">
    <w:name w:val="ProjectName"/>
    <w:link w:val="ProjectNameChar"/>
    <w:qFormat/>
    <w:rsid w:val="00500742"/>
    <w:pPr>
      <w:keepNext/>
      <w:keepLines/>
      <w:tabs>
        <w:tab w:val="left" w:pos="0"/>
      </w:tabs>
      <w:spacing w:before="120" w:after="120" w:line="240" w:lineRule="auto"/>
    </w:pPr>
    <w:rPr>
      <w:rFonts w:ascii="Arial Black" w:hAnsi="Arial Black" w:eastAsia="Times New Roman" w:cs="Times New Roman"/>
      <w:color w:val="464547"/>
      <w:kern w:val="28"/>
      <w:sz w:val="28"/>
      <w:szCs w:val="28"/>
    </w:rPr>
  </w:style>
  <w:style w:type="character" w:styleId="ProjectNameChar" w:customStyle="1">
    <w:name w:val="ProjectName Char"/>
    <w:basedOn w:val="DefaultParagraphFont"/>
    <w:link w:val="ProjectName"/>
    <w:rsid w:val="00500742"/>
    <w:rPr>
      <w:rFonts w:ascii="Arial Black" w:hAnsi="Arial Black" w:eastAsia="Times New Roman" w:cs="Times New Roman"/>
      <w:color w:val="464547"/>
      <w:kern w:val="28"/>
      <w:sz w:val="28"/>
      <w:szCs w:val="28"/>
    </w:rPr>
  </w:style>
  <w:style w:type="numbering" w:styleId="Headings" w:customStyle="1">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0"/>
      </w:numPr>
      <w:spacing w:before="120" w:after="0" w:line="240" w:lineRule="auto"/>
    </w:pPr>
    <w:rPr>
      <w:rFonts w:ascii="Trebuchet MS" w:hAnsi="Trebuchet MS" w:eastAsia="Times New Roman" w:cs="Times New Roman"/>
      <w:color w:val="3B3838" w:themeColor="background2" w:themeShade="40"/>
      <w:sz w:val="20"/>
      <w:szCs w:val="20"/>
    </w:rPr>
  </w:style>
  <w:style w:type="paragraph" w:styleId="ListNumber">
    <w:name w:val="List Number"/>
    <w:unhideWhenUsed/>
    <w:qFormat/>
    <w:rsid w:val="00D61C9C"/>
    <w:pPr>
      <w:keepNext/>
      <w:numPr>
        <w:numId w:val="13"/>
      </w:numPr>
      <w:spacing w:before="120" w:after="0" w:line="240" w:lineRule="auto"/>
    </w:pPr>
    <w:rPr>
      <w:rFonts w:ascii="Trebuchet MS" w:hAnsi="Trebuchet MS" w:eastAsia="Times New Roman" w:cs="Times New Roman"/>
      <w:color w:val="3B3838" w:themeColor="background2" w:themeShade="40"/>
      <w:sz w:val="20"/>
      <w:szCs w:val="20"/>
    </w:rPr>
  </w:style>
  <w:style w:type="paragraph" w:styleId="ListBullet2">
    <w:name w:val="List Bullet 2"/>
    <w:semiHidden/>
    <w:unhideWhenUsed/>
    <w:qFormat/>
    <w:rsid w:val="00D61C9C"/>
    <w:pPr>
      <w:numPr>
        <w:ilvl w:val="1"/>
        <w:numId w:val="10"/>
      </w:numPr>
      <w:spacing w:before="120" w:after="0" w:line="240" w:lineRule="auto"/>
    </w:pPr>
    <w:rPr>
      <w:rFonts w:ascii="Trebuchet MS" w:hAnsi="Trebuchet MS" w:eastAsia="Times New Roman" w:cs="Times New Roman"/>
      <w:color w:val="3B3838" w:themeColor="background2" w:themeShade="40"/>
      <w:sz w:val="20"/>
      <w:szCs w:val="20"/>
    </w:rPr>
  </w:style>
  <w:style w:type="paragraph" w:styleId="ListBullet3">
    <w:name w:val="List Bullet 3"/>
    <w:semiHidden/>
    <w:unhideWhenUsed/>
    <w:qFormat/>
    <w:rsid w:val="00D61C9C"/>
    <w:pPr>
      <w:numPr>
        <w:ilvl w:val="2"/>
        <w:numId w:val="10"/>
      </w:numPr>
      <w:tabs>
        <w:tab w:val="left" w:pos="1418"/>
      </w:tabs>
      <w:spacing w:before="120" w:after="0" w:line="240" w:lineRule="auto"/>
    </w:pPr>
    <w:rPr>
      <w:rFonts w:ascii="Trebuchet MS" w:hAnsi="Trebuchet MS" w:eastAsia="Times New Roman" w:cs="Times New Roman"/>
      <w:color w:val="3B3838" w:themeColor="background2" w:themeShade="40"/>
      <w:sz w:val="20"/>
      <w:szCs w:val="20"/>
    </w:rPr>
  </w:style>
  <w:style w:type="numbering" w:styleId="BulletList" w:customStyle="1">
    <w:name w:val="BulletList"/>
    <w:uiPriority w:val="99"/>
    <w:rsid w:val="00D61C9C"/>
    <w:pPr>
      <w:numPr>
        <w:numId w:val="10"/>
      </w:numPr>
    </w:pPr>
  </w:style>
  <w:style w:type="numbering" w:styleId="NumberList" w:customStyle="1">
    <w:name w:val="NumberList"/>
    <w:uiPriority w:val="99"/>
    <w:rsid w:val="00D61C9C"/>
    <w:pPr>
      <w:numPr>
        <w:numId w:val="13"/>
      </w:numPr>
    </w:pPr>
  </w:style>
  <w:style w:type="paragraph" w:styleId="TOC3">
    <w:name w:val="toc 3"/>
    <w:basedOn w:val="Normal"/>
    <w:next w:val="Normal"/>
    <w:autoRedefine/>
    <w:uiPriority w:val="39"/>
    <w:unhideWhenUsed/>
    <w:rsid w:val="00974743"/>
    <w:pPr>
      <w:spacing w:after="100"/>
      <w:ind w:left="400"/>
    </w:pPr>
  </w:style>
  <w:style w:type="paragraph" w:styleId="TableText" w:customStyle="1">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styleId="TableHeading" w:customStyle="1">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hAnsi="Times New Roman" w:eastAsia="Times New Roman" w:cs="Times New Roman"/>
      <w:sz w:val="20"/>
      <w:szCs w:val="20"/>
    </w:rPr>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one" w:color="auto" w:sz="0" w:space="0"/>
          <w:tr2bl w:val="none" w:color="auto" w:sz="0" w:space="0"/>
        </w:tcBorders>
        <w:shd w:val="solid" w:color="808080" w:fill="FFFFFF"/>
      </w:tcPr>
    </w:tblStylePr>
  </w:style>
  <w:style w:type="character" w:styleId="Heading5Char" w:customStyle="1">
    <w:name w:val="Heading 5 Char"/>
    <w:basedOn w:val="DefaultParagraphFont"/>
    <w:link w:val="Heading5"/>
    <w:rsid w:val="00C403FF"/>
    <w:rPr>
      <w:rFonts w:ascii="Arial" w:hAnsi="Arial" w:eastAsia="Times New Roman" w:cs="Times New Roman"/>
      <w:b/>
      <w:sz w:val="20"/>
      <w:szCs w:val="20"/>
    </w:rPr>
  </w:style>
  <w:style w:type="character" w:styleId="Heading6Char" w:customStyle="1">
    <w:name w:val="Heading 6 Char"/>
    <w:basedOn w:val="DefaultParagraphFont"/>
    <w:link w:val="Heading6"/>
    <w:rsid w:val="00C403FF"/>
    <w:rPr>
      <w:rFonts w:ascii="Arial" w:hAnsi="Arial" w:eastAsia="Times New Roman" w:cs="Times New Roman"/>
      <w:sz w:val="20"/>
      <w:szCs w:val="20"/>
    </w:rPr>
  </w:style>
  <w:style w:type="character" w:styleId="Heading7Char" w:customStyle="1">
    <w:name w:val="Heading 7 Char"/>
    <w:basedOn w:val="DefaultParagraphFont"/>
    <w:link w:val="Heading7"/>
    <w:rsid w:val="00C403FF"/>
    <w:rPr>
      <w:rFonts w:ascii="Arial" w:hAnsi="Arial" w:eastAsia="Times New Roman" w:cs="Times New Roman"/>
      <w:sz w:val="20"/>
      <w:szCs w:val="20"/>
    </w:rPr>
  </w:style>
  <w:style w:type="character" w:styleId="Heading9Char" w:customStyle="1">
    <w:name w:val="Heading 9 Char"/>
    <w:basedOn w:val="DefaultParagraphFont"/>
    <w:link w:val="Heading9"/>
    <w:rsid w:val="00C403FF"/>
    <w:rPr>
      <w:rFonts w:ascii="Arial" w:hAnsi="Arial" w:eastAsia="Times New Roman" w:cs="Times New Roman"/>
      <w:b/>
      <w:sz w:val="20"/>
      <w:szCs w:val="20"/>
    </w:rPr>
  </w:style>
  <w:style w:type="character" w:styleId="Heading8Char" w:customStyle="1">
    <w:name w:val="Heading 8 Char"/>
    <w:basedOn w:val="DefaultParagraphFont"/>
    <w:link w:val="Heading8"/>
    <w:uiPriority w:val="9"/>
    <w:semiHidden/>
    <w:rsid w:val="00C403FF"/>
    <w:rPr>
      <w:rFonts w:asciiTheme="majorHAnsi" w:hAnsiTheme="majorHAnsi" w:eastAsiaTheme="majorEastAsia" w:cstheme="majorBidi"/>
      <w:color w:val="272727" w:themeColor="text1" w:themeTint="D8"/>
      <w:sz w:val="21"/>
      <w:szCs w:val="21"/>
    </w:rPr>
  </w:style>
  <w:style w:type="paragraph" w:styleId="Default" w:customStyle="1">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hAnsi="Times New Roman" w:eastAsia="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styleId="Mention">
    <w:name w:val="Mention"/>
    <w:basedOn w:val="DefaultParagraphFont"/>
    <w:uiPriority w:val="99"/>
    <w:unhideWhenUsed/>
    <w:rsid w:val="00036D9D"/>
    <w:rPr>
      <w:color w:val="2B579A"/>
      <w:shd w:val="clear" w:color="auto" w:fill="E6E6E6"/>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669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1.xml" Id="rId11" /><Relationship Type="http://schemas.openxmlformats.org/officeDocument/2006/relationships/styles" Target="styles.xml" Id="rId5" /><Relationship Type="http://schemas.openxmlformats.org/officeDocument/2006/relationships/theme" Target="theme/theme1.xml" Id="rId15" /><Relationship Type="http://schemas.openxmlformats.org/officeDocument/2006/relationships/image" Target="media/image1.emf"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ntTable" Target="fontTable.xml" Id="rId14" /><Relationship Type="http://schemas.openxmlformats.org/officeDocument/2006/relationships/image" Target="/media/image.png" Id="R68ef7eec6c514005" /><Relationship Type="http://schemas.openxmlformats.org/officeDocument/2006/relationships/header" Target="header2.xml" Id="R73e826f0bbee47d8" /></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EAD825D-2413-46BA-BB1F-DCE637B19B0C}">
  <ds:schemaRefs>
    <ds:schemaRef ds:uri="http://schemas.microsoft.com/sharepoint/v3/contenttype/forms"/>
  </ds:schemaRefs>
</ds:datastoreItem>
</file>

<file path=customXml/itemProps2.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iarhei Drazdou</dc:creator>
  <keywords/>
  <dc:description/>
  <lastModifiedBy>Nino jintcharadze</lastModifiedBy>
  <revision>23</revision>
  <lastPrinted>2021-02-26T07:14:00.0000000Z</lastPrinted>
  <dcterms:created xsi:type="dcterms:W3CDTF">2024-10-21T15:07:00.0000000Z</dcterms:created>
  <dcterms:modified xsi:type="dcterms:W3CDTF">2024-10-21T17:37:14.461610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